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of Contents</w:t>
      </w:r>
    </w:p>
    <w:p>
      <w:pPr>
        <w:pStyle w:val="BodyText"/>
      </w:pPr>
      <w:r>
        <w:t xml:space="preserve">1  </w:t>
      </w:r>
      <w:r>
        <w:t xml:space="preserve">Utility Scripts</w:t>
      </w:r>
    </w:p>
    <w:p>
      <w:pPr>
        <w:pStyle w:val="BodyText"/>
      </w:pPr>
      <w:r>
        <w:t xml:space="preserve">2  </w:t>
      </w:r>
      <w:r>
        <w:t xml:space="preserve">Modeling rationale</w:t>
      </w:r>
    </w:p>
    <w:p>
      <w:pPr>
        <w:pStyle w:val="BodyText"/>
      </w:pPr>
      <w:r>
        <w:t xml:space="preserve">2.1  </w:t>
      </w:r>
      <w:r>
        <w:t xml:space="preserve">The internal clock</w:t>
      </w:r>
    </w:p>
    <w:p>
      <w:pPr>
        <w:pStyle w:val="BodyText"/>
      </w:pPr>
      <w:r>
        <w:t xml:space="preserve">2.2  </w:t>
      </w:r>
      <w:r>
        <w:t xml:space="preserve">Synchronization process</w:t>
      </w:r>
    </w:p>
    <w:p>
      <w:pPr>
        <w:pStyle w:val="BodyText"/>
      </w:pPr>
      <w:r>
        <w:t xml:space="preserve">3  </w:t>
      </w:r>
      <w:r>
        <w:t xml:space="preserve">Cellular Automata modeling</w:t>
      </w:r>
    </w:p>
    <w:p>
      <w:pPr>
        <w:pStyle w:val="BodyText"/>
      </w:pPr>
      <w:r>
        <w:t xml:space="preserve">3.1  </w:t>
      </w:r>
      <w:r>
        <w:t xml:space="preserve">Parameters of the simulation</w:t>
      </w:r>
    </w:p>
    <w:p>
      <w:pPr>
        <w:pStyle w:val="BodyText"/>
      </w:pPr>
      <w:r>
        <w:t xml:space="preserve">3.2  </w:t>
      </w:r>
      <w:r>
        <w:t xml:space="preserve">Simulation script</w:t>
      </w:r>
    </w:p>
    <w:p>
      <w:pPr>
        <w:pStyle w:val="BodyText"/>
      </w:pPr>
      <w:r>
        <w:t xml:space="preserve">3.3  </w:t>
      </w:r>
      <w:r>
        <w:t xml:space="preserve">Simulation</w:t>
      </w:r>
    </w:p>
    <w:p>
      <w:pPr>
        <w:pStyle w:val="SourceCode"/>
      </w:pPr>
      <w:r>
        <w:rPr>
          <w:rStyle w:val="CommentTok"/>
        </w:rPr>
        <w:t xml:space="preserve"># before everything, import these libraries (Shift-Enter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ra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</w:p>
    <w:bookmarkStart w:id="28" w:name="fireflies-synchronization"/>
    <w:p>
      <w:pPr>
        <w:pStyle w:val="Heading1"/>
      </w:pPr>
      <w:r>
        <w:t xml:space="preserve">Fireflies synchronization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lib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NormalTok"/>
        </w:rPr>
        <w:t xml:space="preserve">YouTubeVideo(</w:t>
      </w:r>
      <w:r>
        <w:rPr>
          <w:rStyle w:val="StringTok"/>
        </w:rPr>
        <w:t xml:space="preserve">'https://www.youtube.com/watch?v=d77GdblhvEo'</w:t>
      </w:r>
      <w:r>
        <w:rPr>
          <w:rStyle w:val="NormalTok"/>
        </w:rPr>
        <w:t xml:space="preserve">,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15</w:t>
      </w:r>
      <w:r>
        <w:rPr>
          <w:rStyle w:val="NormalTok"/>
        </w:rPr>
        <w:t xml:space="preserve">)</w:t>
      </w:r>
    </w:p>
    <w:bookmarkStart w:id="20" w:name="utility-scripts"/>
    <w:p>
      <w:pPr>
        <w:pStyle w:val="Heading2"/>
      </w:pPr>
      <w:r>
        <w:t xml:space="preserve">Utility Scripts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lid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present a range of (linear) values as both:</w:t>
      </w:r>
      <w:r>
        <w:br/>
      </w:r>
      <w:r>
        <w:rPr>
          <w:rStyle w:val="CommentTok"/>
        </w:rPr>
        <w:t xml:space="preserve">    - an np.array </w:t>
      </w:r>
      <w:r>
        <w:br/>
      </w:r>
      <w:r>
        <w:rPr>
          <w:rStyle w:val="CommentTok"/>
        </w:rPr>
        <w:t xml:space="preserve">    - an ipywidget.Floatslide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r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to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te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al_ini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post_init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aran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FloatSlider(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</w:t>
      </w:r>
      <w:r>
        <w:br/>
      </w:r>
      <w:r>
        <w:rPr>
          <w:rStyle w:val="NormalTok"/>
        </w:rPr>
        <w:t xml:space="preserve">                                        ste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,</w:t>
      </w:r>
      <w:r>
        <w:br/>
      </w:r>
      <w:r>
        <w:rPr>
          <w:rStyle w:val="NormalTok"/>
        </w:rPr>
        <w:t xml:space="preserve">                                        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,</w:t>
      </w:r>
      <w:r>
        <w:br/>
      </w:r>
      <w:r>
        <w:rPr>
          <w:rStyle w:val="NormalTok"/>
        </w:rPr>
        <w:t xml:space="preserve">                                        descrip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</w:t>
      </w:r>
      <w:r>
        <w:br/>
      </w:r>
      <w:r>
        <w:rPr>
          <w:rStyle w:val="NormalTok"/>
        </w:rPr>
        <w:t xml:space="preserve">                                        continuous_upd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Slid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present a range of log values as both:</w:t>
      </w:r>
      <w:r>
        <w:br/>
      </w:r>
      <w:r>
        <w:rPr>
          <w:rStyle w:val="CommentTok"/>
        </w:rPr>
        <w:t xml:space="preserve">    - an np.array </w:t>
      </w:r>
      <w:r>
        <w:br/>
      </w:r>
      <w:r>
        <w:rPr>
          <w:rStyle w:val="CommentTok"/>
        </w:rPr>
        <w:t xml:space="preserve">    - an ipywidget.FloatLogSlide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tar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to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num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val_ini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bas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decimal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post_init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numpy array of all valu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np.logspace(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</w:t>
      </w:r>
      <w:r>
        <w:br/>
      </w:r>
      <w:r>
        <w:rPr>
          <w:rStyle w:val="NormalTok"/>
        </w:rPr>
        <w:t xml:space="preserve">                                        s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</w:t>
      </w:r>
      <w:r>
        <w:br/>
      </w:r>
      <w:r>
        <w:rPr>
          <w:rStyle w:val="NormalTok"/>
        </w:rPr>
        <w:t xml:space="preserve">                                        nu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, </w:t>
      </w:r>
      <w:r>
        <w:br/>
      </w:r>
      <w:r>
        <w:rPr>
          <w:rStyle w:val="NormalTok"/>
        </w:rPr>
        <w:t xml:space="preserve">                                       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cimal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each value is uniq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.siz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p.uniq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, return_cou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siz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WARNING: Repeated values in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val"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, increase 'decimals' or reduce 'num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ick initial value if not provid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num into step for FloatLogSlider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slid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FloatLogSlider(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</w:t>
      </w:r>
      <w:r>
        <w:br/>
      </w:r>
      <w:r>
        <w:rPr>
          <w:rStyle w:val="NormalTok"/>
        </w:rPr>
        <w:t xml:space="preserve">                                    st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,</w:t>
      </w:r>
      <w:r>
        <w:br/>
      </w:r>
      <w:r>
        <w:rPr>
          <w:rStyle w:val="NormalTok"/>
        </w:rPr>
        <w:t xml:space="preserve">                                    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,</w:t>
      </w:r>
      <w:r>
        <w:br/>
      </w:r>
      <w:r>
        <w:rPr>
          <w:rStyle w:val="NormalTok"/>
        </w:rPr>
        <w:t xml:space="preserve">                                    b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,</w:t>
      </w:r>
      <w:r>
        <w:br/>
      </w:r>
      <w:r>
        <w:rPr>
          <w:rStyle w:val="NormalTok"/>
        </w:rPr>
        <w:t xml:space="preserve">                                    descrip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</w:t>
      </w:r>
      <w:r>
        <w:br/>
      </w:r>
      <w:r>
        <w:rPr>
          <w:rStyle w:val="NormalTok"/>
        </w:rPr>
        <w:t xml:space="preserve">                                    readout_format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.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cima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f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teSlider:</w:t>
      </w:r>
      <w:r>
        <w:br/>
      </w:r>
      <w:r>
        <w:rPr>
          <w:rStyle w:val="NormalTok"/>
        </w:rPr>
        <w:t xml:space="preserve">    start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stop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ste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 play"</w:t>
      </w:r>
      <w:r>
        <w:br/>
      </w:r>
      <w:r>
        <w:rPr>
          <w:rStyle w:val="NormalTok"/>
        </w:rPr>
        <w:t xml:space="preserve">    val_ini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interval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interval (in m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post_init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the play widge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,</w:t>
      </w:r>
      <w:r>
        <w:br/>
      </w:r>
      <w:r>
        <w:rPr>
          <w:rStyle w:val="NormalTok"/>
        </w:rPr>
        <w:t xml:space="preserve">            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,</w:t>
      </w:r>
      <w:r>
        <w:br/>
      </w:r>
      <w:r>
        <w:rPr>
          <w:rStyle w:val="NormalTok"/>
        </w:rPr>
        <w:t xml:space="preserve">           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ay.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_ini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slider for visu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,</w:t>
      </w:r>
      <w:r>
        <w:br/>
      </w:r>
      <w:r>
        <w:rPr>
          <w:rStyle w:val="NormalTok"/>
        </w:rPr>
        <w:t xml:space="preserve">    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e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nk the slider and the play widget</w:t>
      </w:r>
      <w:r>
        <w:br/>
      </w:r>
      <w:r>
        <w:rPr>
          <w:rStyle w:val="NormalTok"/>
        </w:rPr>
        <w:t xml:space="preserve">        widgets.jslink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parange(start, stop, ste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dified np.arange()</w:t>
      </w:r>
      <w:r>
        <w:br/>
      </w:r>
      <w:r>
        <w:rPr>
          <w:rStyle w:val="CommentTok"/>
        </w:rPr>
        <w:t xml:space="preserve">        - improve float precision (by use of fractions)</w:t>
      </w:r>
      <w:r>
        <w:br/>
      </w:r>
      <w:r>
        <w:rPr>
          <w:rStyle w:val="CommentTok"/>
        </w:rPr>
        <w:t xml:space="preserve">        - includes endpoint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start, stop, step: float (stop is included in array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darra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elta, zoom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frac(ste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ange(star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oom, sto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o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, delt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zoom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rac(step, readout_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16f'</w:t>
      </w:r>
      <w:r>
        <w:rPr>
          <w:rStyle w:val="NormalTok"/>
        </w:rPr>
        <w:t xml:space="preserve">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dout_forma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r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ction(precision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te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c.denominat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tol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potential Floats inconsistencies due to 'step'"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being an irrational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frac.numerator, frac.denominator)</w:t>
      </w:r>
    </w:p>
    <w:bookmarkEnd w:id="20"/>
    <w:bookmarkStart w:id="23" w:name="modeling-rationale"/>
    <w:p>
      <w:pPr>
        <w:pStyle w:val="Heading2"/>
      </w:pPr>
      <w:r>
        <w:t xml:space="preserve">Modeling rationale</w:t>
      </w:r>
    </w:p>
    <w:bookmarkStart w:id="21" w:name="the-internal-clock"/>
    <w:p>
      <w:pPr>
        <w:pStyle w:val="Heading3"/>
      </w:pPr>
      <w:r>
        <w:t xml:space="preserve">The internal clock</w:t>
      </w:r>
    </w:p>
    <w:p>
      <w:pPr>
        <w:numPr>
          <w:ilvl w:val="0"/>
          <w:numId w:val="1001"/>
        </w:numPr>
        <w:pStyle w:val="Compact"/>
      </w:pPr>
      <w:r>
        <w:t xml:space="preserve">Each firefly has its own individual internal clock (or phase)</w:t>
      </w:r>
      <w:r>
        <w:t xml:space="preserve"> </w:t>
      </w:r>
      <m:oMath>
        <m:r>
          <m:t>θ</m:t>
        </m:r>
      </m:oMath>
    </w:p>
    <w:p>
      <w:pPr>
        <w:numPr>
          <w:ilvl w:val="0"/>
          <w:numId w:val="1001"/>
        </w:numPr>
        <w:pStyle w:val="Compact"/>
      </w:pPr>
      <m:oMath>
        <m:r>
          <m:t>θ</m:t>
        </m:r>
      </m:oMath>
      <w:r>
        <w:t xml:space="preserve"> </w:t>
      </w:r>
      <w:r>
        <w:t xml:space="preserve">has a period T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</m:oMath>
      <w:r>
        <w:t xml:space="preserve"> </w:t>
      </w:r>
      <w:r>
        <w:t xml:space="preserve">varies between 0 and 1</w:t>
      </w:r>
    </w:p>
    <w:p>
      <w:pPr>
        <w:numPr>
          <w:ilvl w:val="0"/>
          <w:numId w:val="1001"/>
        </w:numPr>
        <w:pStyle w:val="Compact"/>
      </w:pPr>
      <w:r>
        <w:t xml:space="preserve">Every time the clock reachs 1 (every T times), the firefly flashes</w:t>
      </w:r>
    </w:p>
    <w:p>
      <w:pPr>
        <w:numPr>
          <w:ilvl w:val="0"/>
          <w:numId w:val="1001"/>
        </w:numPr>
        <w:pStyle w:val="Compact"/>
      </w:pPr>
      <w:r>
        <w:t xml:space="preserve">After flashing, the clock is reset to 0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T</m:t>
                    </m:r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 (mod 1)</m:t>
                </m:r>
              </m:e>
            </m:mr>
            <m:mr>
              <m:e>
                <m:r>
                  <m:rPr>
                    <m:sty m:val="p"/>
                  </m:rPr>
                  <m:t>⇒</m:t>
                </m:r>
              </m:e>
              <m:e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T</m:t>
                    </m:r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 (mod 1)</m:t>
                </m:r>
              </m:e>
            </m:mr>
            <m:mr>
              <m:e>
                <m:r>
                  <m:rPr>
                    <m:sty m:val="p"/>
                  </m:rPr>
                  <m:t>⇒</m:t>
                </m:r>
              </m:e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T</m:t>
                    </m:r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 (mod 1)</m:t>
                </m:r>
              </m:e>
            </m:mr>
            <m:mr>
              <m:e>
                <m:r>
                  <m:rPr>
                    <m:sty m:val="p"/>
                  </m:rPr>
                  <m:t>⇒</m:t>
                </m:r>
              </m:e>
              <m:e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>
                      <m:t>T</m:t>
                    </m:r>
                  </m:den>
                </m:f>
              </m:e>
              <m:e/>
              <m:e>
                <m:r>
                  <m:rPr>
                    <m:nor/>
                    <m:sty m:val="p"/>
                  </m:rPr>
                  <m:t> (mod 1)</m:t>
                </m:r>
              </m:e>
            </m:mr>
          </m:m>
        </m:oMath>
      </m:oMathPara>
    </w:p>
    <w:p>
      <w:pPr>
        <w:pStyle w:val="SourceCode"/>
      </w:pPr>
      <w:r>
        <w:rPr>
          <w:rStyle w:val="CommentTok"/>
        </w:rPr>
        <w:t xml:space="preserve"># Let's visualize what we just said</w:t>
      </w:r>
      <w:r>
        <w:br/>
      </w:r>
      <w:r>
        <w:br/>
      </w:r>
      <w:r>
        <w:rPr>
          <w:rStyle w:val="CommentTok"/>
        </w:rPr>
        <w:t xml:space="preserve"># set the variable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Set a slider to check the influence of the resetting strength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ider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iod T'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n xarray for all (time, amplitude) value combinations</w:t>
      </w:r>
      <w:r>
        <w:br/>
      </w:r>
      <w:r>
        <w:rPr>
          <w:rStyle w:val="NormalTok"/>
        </w:rPr>
        <w:t xml:space="preserve">f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, T: np.mod(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1, 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t1, T1.val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r.DataArray(f1(tt1, TT),</w:t>
      </w:r>
      <w:r>
        <w:br/>
      </w:r>
      <w:r>
        <w:rPr>
          <w:rStyle w:val="NormalTok"/>
        </w:rPr>
        <w:t xml:space="preserve">            d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T1.val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t1})</w:t>
      </w:r>
      <w:r>
        <w:br/>
      </w:r>
      <w:r>
        <w:br/>
      </w:r>
      <w:r>
        <w:br/>
      </w:r>
      <w:r>
        <w:rPr>
          <w:rStyle w:val="CommentTok"/>
        </w:rPr>
        <w:t xml:space="preserve"># Set the graph</w:t>
      </w:r>
      <w:r>
        <w:br/>
      </w:r>
      <w:r>
        <w:rPr>
          <w:rStyle w:val="NormalTok"/>
        </w:rPr>
        <w:t xml:space="preserve">trac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1, </w:t>
      </w:r>
      <w:r>
        <w:br/>
      </w:r>
      <w:r>
        <w:rPr>
          <w:rStyle w:val="NormalTok"/>
        </w:rPr>
        <w:t xml:space="preserve">    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.sel(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1.val_ini).values)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Widget([trace0])</w:t>
      </w:r>
      <w:r>
        <w:br/>
      </w:r>
      <w:r>
        <w:rPr>
          <w:rStyle w:val="NormalTok"/>
        </w:rPr>
        <w:t xml:space="preserve">fig1.update_layout(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ashes of a single firef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θ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t the callback to update the graph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1(change):</w:t>
      </w:r>
      <w:r>
        <w:br/>
      </w:r>
      <w:r>
        <w:rPr>
          <w:rStyle w:val="NormalTok"/>
        </w:rPr>
        <w:t xml:space="preserve">    fig1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.sel(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ge[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]).values</w:t>
      </w:r>
      <w:r>
        <w:br/>
      </w:r>
      <w:r>
        <w:br/>
      </w:r>
      <w:r>
        <w:br/>
      </w:r>
      <w:r>
        <w:rPr>
          <w:rStyle w:val="CommentTok"/>
        </w:rPr>
        <w:t xml:space="preserve"># Link the slider and the callback</w:t>
      </w:r>
      <w:r>
        <w:br/>
      </w:r>
      <w:r>
        <w:rPr>
          <w:rStyle w:val="NormalTok"/>
        </w:rPr>
        <w:t xml:space="preserve">T1.slider.observe(update1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</w:t>
      </w:r>
      <w:r>
        <w:br/>
      </w:r>
      <w:r>
        <w:rPr>
          <w:rStyle w:val="NormalTok"/>
        </w:rPr>
        <w:t xml:space="preserve">display(widgets.VBox([T1.slider, fig1]))</w:t>
      </w:r>
    </w:p>
    <w:p>
      <w:pPr>
        <w:pStyle w:val="SourceCode"/>
      </w:pPr>
      <w:r>
        <w:rPr>
          <w:rStyle w:val="VerbatimChar"/>
        </w:rPr>
        <w:t xml:space="preserve">VBox(children=(FloatSlider(value=2.0, description='period T', max=10.0, min=1.0, step=1.0), FigureWidget({</w:t>
      </w:r>
      <w:r>
        <w:br/>
      </w:r>
      <w:r>
        <w:rPr>
          <w:rStyle w:val="VerbatimChar"/>
        </w:rPr>
        <w:t xml:space="preserve">   …</w:t>
      </w:r>
    </w:p>
    <w:bookmarkEnd w:id="21"/>
    <w:bookmarkStart w:id="22" w:name="synchronization-process"/>
    <w:p>
      <w:pPr>
        <w:pStyle w:val="Heading3"/>
      </w:pPr>
      <w:r>
        <w:t xml:space="preserve">Synchronization process</w:t>
      </w:r>
    </w:p>
    <w:p>
      <w:pPr>
        <w:numPr>
          <w:ilvl w:val="0"/>
          <w:numId w:val="1002"/>
        </w:numPr>
        <w:pStyle w:val="Compact"/>
      </w:pPr>
      <w:r>
        <w:t xml:space="preserve">When a firefly flashes, it influences its neighbours</w:t>
      </w:r>
    </w:p>
    <w:p>
      <w:pPr>
        <w:numPr>
          <w:ilvl w:val="0"/>
          <w:numId w:val="1002"/>
        </w:numPr>
        <w:pStyle w:val="Compact"/>
      </w:pPr>
      <w:r>
        <w:t xml:space="preserve">The neighbours slows down or speeds up so as to flash more nearly in</w:t>
      </w:r>
      <w:r>
        <w:t xml:space="preserve"> </w:t>
      </w:r>
      <w:r>
        <w:t xml:space="preserve">phase on the next cycle</w:t>
      </w:r>
    </w:p>
    <w:p>
      <w:pPr>
        <w:numPr>
          <w:ilvl w:val="0"/>
          <w:numId w:val="1002"/>
        </w:numPr>
        <w:pStyle w:val="Compact"/>
      </w:pPr>
      <w:r>
        <w:t xml:space="preserve">A simple model satisfying this hypothesis is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θ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T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nor/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phase of a flashing (neigbhoring) firely[^1]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et the variable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period</w:t>
      </w:r>
      <w:r>
        <w:br/>
      </w:r>
      <w:r>
        <w:br/>
      </w:r>
      <w:r>
        <w:br/>
      </w:r>
      <w:r>
        <w:rPr>
          <w:rStyle w:val="CommentTok"/>
        </w:rPr>
        <w:t xml:space="preserve"># Set a slider to check the influence of the resetting strength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ider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e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slider.description_tool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itude of the resetting strength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(it measures the firefly’s ability to "</w:t>
      </w:r>
      <w:r>
        <w:rPr>
          <w:rStyle w:val="NormalTok"/>
        </w:rPr>
        <w:t xml:space="preserve">\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odify its instantaneous frequency)"</w:t>
      </w:r>
      <w:r>
        <w:br/>
      </w:r>
      <w:r>
        <w:br/>
      </w:r>
      <w:r>
        <w:rPr>
          <w:rStyle w:val="CommentTok"/>
        </w:rPr>
        <w:t xml:space="preserve"># Set an xarray for all (time, amplitude) value combinations</w:t>
      </w:r>
      <w:r>
        <w:br/>
      </w:r>
      <w:r>
        <w:rPr>
          <w:rStyle w:val="CommentTok"/>
        </w:rPr>
        <w:t xml:space="preserve"># Option 1: using modulus</w:t>
      </w:r>
      <w:r>
        <w:br/>
      </w:r>
      <w:r>
        <w:rPr>
          <w:rStyle w:val="NormalTok"/>
        </w:rPr>
        <w:t xml:space="preserve">f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, A: np.mod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2, 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t2, A.val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r.DataArray(f2(tt2, AA),</w:t>
      </w:r>
      <w:r>
        <w:br/>
      </w:r>
      <w:r>
        <w:rPr>
          <w:rStyle w:val="NormalTok"/>
        </w:rPr>
        <w:t xml:space="preserve">            d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oor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: A.val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t2}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t the graph</w:t>
      </w:r>
      <w:r>
        <w:br/>
      </w:r>
      <w:r>
        <w:rPr>
          <w:rStyle w:val="NormalTok"/>
        </w:rPr>
        <w:t xml:space="preserve">trac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2, </w:t>
      </w:r>
      <w:r>
        <w:br/>
      </w:r>
      <w:r>
        <w:rPr>
          <w:rStyle w:val="NormalTok"/>
        </w:rPr>
        <w:t xml:space="preserve">    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2.sel(Amplit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.val_ini).values,</w:t>
      </w:r>
      <w:r>
        <w:br/>
      </w:r>
      <w:r>
        <w:rPr>
          <w:rStyle w:val="NormalTok"/>
        </w:rPr>
        <w:t xml:space="preserve">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ith coupl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2,</w:t>
      </w:r>
      <w:r>
        <w:br/>
      </w:r>
      <w:r>
        <w:rPr>
          <w:rStyle w:val="NormalTok"/>
        </w:rPr>
        <w:t xml:space="preserve">        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od(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 coupl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Widget([trace0, trace1])</w:t>
      </w:r>
      <w:r>
        <w:br/>
      </w:r>
      <w:r>
        <w:rPr>
          <w:rStyle w:val="NormalTok"/>
        </w:rPr>
        <w:t xml:space="preserve">fig2.update_layout(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luence of the resetting str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θ&lt;sub&gt;t&lt;su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θ&lt;sub&gt;t+1&lt;su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ick to desele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legend_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legend_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eBrick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t the callback to update the graph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2(chan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fig2.batch_update():</w:t>
      </w:r>
      <w:r>
        <w:br/>
      </w:r>
      <w:r>
        <w:rPr>
          <w:rStyle w:val="NormalTok"/>
        </w:rPr>
        <w:t xml:space="preserve">        fig2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.sel(Amplit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nge[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]).values</w:t>
      </w:r>
      <w:r>
        <w:br/>
      </w:r>
      <w:r>
        <w:br/>
      </w:r>
      <w:r>
        <w:rPr>
          <w:rStyle w:val="CommentTok"/>
        </w:rPr>
        <w:t xml:space="preserve"># Link the slider and the callback</w:t>
      </w:r>
      <w:r>
        <w:br/>
      </w:r>
      <w:r>
        <w:rPr>
          <w:rStyle w:val="NormalTok"/>
        </w:rPr>
        <w:t xml:space="preserve">A.slider.observe(update2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isplay</w:t>
      </w:r>
      <w:r>
        <w:br/>
      </w:r>
      <w:r>
        <w:rPr>
          <w:rStyle w:val="NormalTok"/>
        </w:rPr>
        <w:t xml:space="preserve">display(widgets.VBox([A.slider, fig2]))</w:t>
      </w:r>
    </w:p>
    <w:p>
      <w:pPr>
        <w:pStyle w:val="SourceCode"/>
      </w:pPr>
      <w:r>
        <w:rPr>
          <w:rStyle w:val="VerbatimChar"/>
        </w:rPr>
        <w:t xml:space="preserve">VBox(children=(FloatSlider(value=0.08, description='Amplitude', description_tooltip='Amplitude of the resettin…</w:t>
      </w:r>
    </w:p>
    <w:bookmarkEnd w:id="22"/>
    <w:bookmarkEnd w:id="23"/>
    <w:bookmarkStart w:id="27" w:name="cellular-automata-modeling"/>
    <w:p>
      <w:pPr>
        <w:pStyle w:val="Heading2"/>
      </w:pPr>
      <w:r>
        <w:t xml:space="preserve">Cellular Automata modeling</w:t>
      </w:r>
    </w:p>
    <w:bookmarkStart w:id="24" w:name="parameters-of-the-simulation"/>
    <w:p>
      <w:pPr>
        <w:pStyle w:val="Heading3"/>
      </w:pPr>
      <w:r>
        <w:t xml:space="preserve">Parameters of the simulation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ameter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class contains the parameters of the simulation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ze of the grid</w:t>
      </w:r>
      <w:r>
        <w:br/>
      </w:r>
      <w:r>
        <w:rPr>
          <w:rStyle w:val="NormalTok"/>
        </w:rPr>
        <w:t xml:space="preserve">    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umber of cells in the x direction</w:t>
      </w:r>
      <w:r>
        <w:br/>
      </w:r>
      <w:r>
        <w:rPr>
          <w:rStyle w:val="NormalTok"/>
        </w:rPr>
        <w:t xml:space="preserve">   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umber of cells in the y direction</w:t>
      </w:r>
      <w:r>
        <w:br/>
      </w:r>
      <w:r>
        <w:rPr>
          <w:rStyle w:val="NormalTok"/>
        </w:rPr>
        <w:t xml:space="preserve">    fireflies_densit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much of the grid is popula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pling parameters</w:t>
      </w:r>
      <w:r>
        <w:br/>
      </w:r>
      <w:r>
        <w:rPr>
          <w:rStyle w:val="NormalTok"/>
        </w:rPr>
        <w:t xml:space="preserve">    coupling_valu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loat (between 0 and +/- 0.3)</w:t>
      </w:r>
      <w:r>
        <w:br/>
      </w:r>
      <w:r>
        <w:rPr>
          <w:rStyle w:val="NormalTok"/>
        </w:rPr>
        <w:t xml:space="preserve">    neighbor_distanc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neighbourhood radiu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ion settings</w:t>
      </w:r>
      <w:r>
        <w:br/>
      </w:r>
      <w:r>
        <w:rPr>
          <w:rStyle w:val="NormalTok"/>
        </w:rPr>
        <w:t xml:space="preserve">    nb_period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time_step_per_perio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t = 1/time_step_per_period</w:t>
      </w:r>
    </w:p>
    <w:bookmarkEnd w:id="24"/>
    <w:bookmarkStart w:id="25" w:name="simulation-script"/>
    <w:p>
      <w:pPr>
        <w:pStyle w:val="Heading3"/>
      </w:pPr>
      <w:r>
        <w:t xml:space="preserve">Simulation scrip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reflies_simulator(pa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function simulates the fireflies system, computes the order</w:t>
      </w:r>
      <w:r>
        <w:br/>
      </w:r>
      <w:r>
        <w:rPr>
          <w:rStyle w:val="CommentTok"/>
        </w:rPr>
        <w:t xml:space="preserve">    parameter and shows figures of the system state during the simulation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- Parameter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he value of the order parameter over tim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ime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.nb_period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r.time_step_per_period,</w:t>
      </w:r>
      <w:r>
        <w:br/>
      </w:r>
      <w:r>
        <w:rPr>
          <w:rStyle w:val="NormalTok"/>
        </w:rPr>
        <w:t xml:space="preserve">                        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ime_steps.siz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.N, par.M))  </w:t>
      </w:r>
      <w:r>
        <w:rPr>
          <w:rStyle w:val="CommentTok"/>
        </w:rPr>
        <w:t xml:space="preserve"># 1 grid (MxN) per time step</w:t>
      </w:r>
      <w:r>
        <w:br/>
      </w:r>
      <w:r>
        <w:rPr>
          <w:rStyle w:val="NormalTok"/>
        </w:rPr>
        <w:t xml:space="preserve">    pha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((par.N, par.M))          </w:t>
      </w:r>
      <w:r>
        <w:rPr>
          <w:rStyle w:val="CommentTok"/>
        </w:rPr>
        <w:t xml:space="preserve"># random initial st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pty some cells to ensure the right fireflies density</w:t>
      </w:r>
      <w:r>
        <w:br/>
      </w:r>
      <w:r>
        <w:rPr>
          <w:rStyle w:val="NormalTok"/>
        </w:rPr>
        <w:t xml:space="preserve">    nb_empty_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.fireflies_density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.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.M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pha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_empty_cell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a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ravel()[in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neighborhood(phas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ar.N, par.M, par.neighbor_distance)</w:t>
      </w:r>
      <w:r>
        <w:br/>
      </w:r>
      <w:r>
        <w:rPr>
          <w:rStyle w:val="NormalTok"/>
        </w:rPr>
        <w:t xml:space="preserve">    phase_incr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ar.time_step_per_perio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me_steps:</w:t>
      </w:r>
      <w:r>
        <w:br/>
      </w:r>
      <w:r>
        <w:rPr>
          <w:rStyle w:val="NormalTok"/>
        </w:rPr>
        <w:t xml:space="preserve">        phases[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ases[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ase_increment</w:t>
      </w:r>
      <w:r>
        <w:br/>
      </w:r>
      <w:r>
        <w:rPr>
          <w:rStyle w:val="NormalTok"/>
        </w:rPr>
        <w:t xml:space="preserve">        glow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np.nonzero(phases[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T</w:t>
      </w:r>
      <w:r>
        <w:br/>
      </w:r>
      <w:r>
        <w:rPr>
          <w:rStyle w:val="NormalTok"/>
        </w:rPr>
        <w:t xml:space="preserve">        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p.ravel_multi_index(tup, (par.N, par.M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low_id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s:</w:t>
      </w:r>
      <w:r>
        <w:br/>
      </w:r>
      <w:r>
        <w:rPr>
          <w:rStyle w:val="NormalTok"/>
        </w:rPr>
        <w:t xml:space="preserve">            i,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ravel_index(ind, (par.N, par.M))</w:t>
      </w:r>
      <w:r>
        <w:br/>
      </w:r>
      <w:r>
        <w:rPr>
          <w:rStyle w:val="NormalTok"/>
        </w:rPr>
        <w:t xml:space="preserve">            phases[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neighbors[ind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dge(phases[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neighbors[ind]], </w:t>
      </w:r>
      <w:r>
        <w:br/>
      </w:r>
      <w:r>
        <w:rPr>
          <w:rStyle w:val="NormalTok"/>
        </w:rPr>
        <w:t xml:space="preserve">                                                phases[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,j],</w:t>
      </w:r>
      <w:r>
        <w:br/>
      </w:r>
      <w:r>
        <w:rPr>
          <w:rStyle w:val="NormalTok"/>
        </w:rPr>
        <w:t xml:space="preserve">                                                par.coupling_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phas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neighborhood(grid, N, M, 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For every fireflies, compute a mask array of neighboring firefli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grid (ndarray): phase state of each firefly</w:t>
      </w:r>
      <w:r>
        <w:br/>
      </w:r>
      <w:r>
        <w:rPr>
          <w:rStyle w:val="CommentTok"/>
        </w:rPr>
        <w:t xml:space="preserve">        N (int): number of cells in the x direction</w:t>
      </w:r>
      <w:r>
        <w:br/>
      </w:r>
      <w:r>
        <w:rPr>
          <w:rStyle w:val="CommentTok"/>
        </w:rPr>
        <w:t xml:space="preserve">        M (int): number of cells in the y direction</w:t>
      </w:r>
      <w:r>
        <w:br/>
      </w:r>
      <w:r>
        <w:rPr>
          <w:rStyle w:val="CommentTok"/>
        </w:rPr>
        <w:t xml:space="preserve">        r (float): radius of neighbour_distance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: keys: index (ravel) of each firefly</w:t>
      </w:r>
      <w:r>
        <w:br/>
      </w:r>
      <w:r>
        <w:rPr>
          <w:rStyle w:val="CommentTok"/>
        </w:rPr>
        <w:t xml:space="preserve">                values: mask array with neighbour firefli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[])</w:t>
      </w:r>
      <w:r>
        <w:br/>
      </w:r>
      <w:r>
        <w:rPr>
          <w:rStyle w:val="NormalTok"/>
        </w:rPr>
        <w:t xml:space="preserve">    occupied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p.isnan(gr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isnan(grid[i,j]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y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gri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: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: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ccupied_cells  </w:t>
      </w:r>
      <w:r>
        <w:rPr>
          <w:rStyle w:val="CommentTok"/>
        </w:rPr>
        <w:t xml:space="preserve"># only keep occupied neighboring cell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ask[i,j] = False                            # don't include the cell istelf</w:t>
      </w:r>
      <w:r>
        <w:br/>
      </w:r>
      <w:r>
        <w:rPr>
          <w:rStyle w:val="NormalTok"/>
        </w:rPr>
        <w:t xml:space="preserve">            neighbors[np.ravel_multi_index((i,j), (N,M)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ighbor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udge(neighbor_phases, flash_phase, amplitud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udge the neighboring firefli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neighbor_phases (ndarray): phases of all the fireflies to nudge</w:t>
      </w:r>
      <w:r>
        <w:br/>
      </w:r>
      <w:r>
        <w:rPr>
          <w:rStyle w:val="CommentTok"/>
        </w:rPr>
        <w:t xml:space="preserve">        flash_phase (float): phase of the flashing firefly</w:t>
      </w:r>
      <w:r>
        <w:br/>
      </w:r>
      <w:r>
        <w:rPr>
          <w:rStyle w:val="CommentTok"/>
        </w:rPr>
        <w:t xml:space="preserve">        amplitude (float): resetting strength / coupling val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hase_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h_pha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ighbor_phases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ighbor_phas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mplitu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hase_diff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od(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simulation"/>
    <w:p>
      <w:pPr>
        <w:pStyle w:val="Heading3"/>
      </w:pPr>
      <w:r>
        <w:t xml:space="preserve">Simulation</w:t>
      </w:r>
    </w:p>
    <w:p>
      <w:pPr>
        <w:pStyle w:val="SourceCode"/>
      </w:pPr>
      <w:r>
        <w:rPr>
          <w:rStyle w:val="CommentTok"/>
        </w:rPr>
        <w:t xml:space="preserve"># Let's initiate the (default) parameters for a simulation</w:t>
      </w:r>
      <w:r>
        <w:br/>
      </w:r>
      <w:r>
        <w:rPr>
          <w:rStyle w:val="NormalTok"/>
        </w:rPr>
        <w:t xml:space="preserve">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eters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fireflies_dens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coupling_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neighbor_dista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me_step_per_perio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nb_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let's run the simulation</w:t>
      </w:r>
      <w:r>
        <w:br/>
      </w:r>
      <w:r>
        <w:rPr>
          <w:rStyle w:val="NormalTok"/>
        </w:rPr>
        <w:t xml:space="preserve">heat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eflies_simulator(settings)</w:t>
      </w:r>
    </w:p>
    <w:p>
      <w:pPr>
        <w:pStyle w:val="SourceCode"/>
      </w:pPr>
      <w:r>
        <w:rPr>
          <w:rStyle w:val="CommentTok"/>
        </w:rPr>
        <w:t xml:space="preserve"># Let's visualiza the simulation</w:t>
      </w:r>
      <w:r>
        <w:br/>
      </w:r>
      <w:r>
        <w:br/>
      </w:r>
      <w:r>
        <w:rPr>
          <w:rStyle w:val="NormalTok"/>
        </w:rPr>
        <w:t xml:space="preserve">my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tmap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CommentTok"/>
        </w:rPr>
        <w:t xml:space="preserve"># Set the figure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Widget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.Heatmap(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tmap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, reversesca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o.Layout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eflies Simulat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g5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pdate(z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z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x the colorscale to [0,1]</w:t>
      </w:r>
      <w:r>
        <w:br/>
      </w:r>
      <w:r>
        <w:br/>
      </w:r>
      <w:r>
        <w:br/>
      </w:r>
      <w:r>
        <w:rPr>
          <w:rStyle w:val="CommentTok"/>
        </w:rPr>
        <w:t xml:space="preserve"># Set the callback to update the graph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5(change):</w:t>
      </w:r>
      <w:r>
        <w:br/>
      </w:r>
      <w:r>
        <w:rPr>
          <w:rStyle w:val="NormalTok"/>
        </w:rPr>
        <w:t xml:space="preserve">    fig5.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tmaps[change[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CommentTok"/>
        </w:rPr>
        <w:t xml:space="preserve"># Create the animation display and link it to the callback function</w:t>
      </w:r>
      <w:r>
        <w:br/>
      </w:r>
      <w:r>
        <w:rPr>
          <w:rStyle w:val="NormalTok"/>
        </w:rPr>
        <w:t xml:space="preserve">myanim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imateSlider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min, st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max, ste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tep)</w:t>
      </w:r>
      <w:r>
        <w:br/>
      </w:r>
      <w:r>
        <w:rPr>
          <w:rStyle w:val="NormalTok"/>
        </w:rPr>
        <w:t xml:space="preserve">myanimation.slider.observe(update5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l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HBox([myanimation.play, myanimation.slider])</w:t>
      </w:r>
      <w:r>
        <w:br/>
      </w:r>
      <w:r>
        <w:br/>
      </w:r>
      <w:r>
        <w:br/>
      </w:r>
      <w:r>
        <w:rPr>
          <w:rStyle w:val="CommentTok"/>
        </w:rPr>
        <w:t xml:space="preserve"># Display</w:t>
      </w:r>
      <w:r>
        <w:br/>
      </w:r>
      <w:r>
        <w:rPr>
          <w:rStyle w:val="NormalTok"/>
        </w:rPr>
        <w:t xml:space="preserve">display(widgets.VBox([controllers, fig5]))</w:t>
      </w:r>
    </w:p>
    <w:p>
      <w:pPr>
        <w:pStyle w:val="SourceCode"/>
      </w:pPr>
      <w:r>
        <w:rPr>
          <w:rStyle w:val="VerbatimChar"/>
        </w:rPr>
        <w:t xml:space="preserve">VBox(children=(HBox(children=(Play(value=0, description='Press play', max=10000, step=10), IntSlider(value=0, …</w:t>
      </w:r>
    </w:p>
    <w:p>
      <w:pPr>
        <w:pStyle w:val="SourceCode"/>
      </w:pPr>
      <w:r>
        <w:rPr>
          <w:rStyle w:val="CommentTok"/>
        </w:rPr>
        <w:t xml:space="preserve"># Statistical results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heatmap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mean(heatmaps, 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std(heatmaps, 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how light intensity over time (the last 500 time steps)</w:t>
      </w:r>
      <w:r>
        <w:br/>
      </w:r>
      <w:r>
        <w:br/>
      </w:r>
      <w:r>
        <w:rPr>
          <w:rStyle w:val="NormalTok"/>
        </w:rPr>
        <w:t xml:space="preserve">trace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3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vg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]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3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:]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d de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Widget([trace0, trace1])</w:t>
      </w:r>
      <w:r>
        <w:br/>
      </w:r>
      <w:r>
        <w:rPr>
          <w:rStyle w:val="NormalTok"/>
        </w:rPr>
        <w:t xml:space="preserve">fig3.update_yaxes(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   </w:t>
      </w:r>
      <w:r>
        <w:rPr>
          <w:rStyle w:val="CommentTok"/>
        </w:rPr>
        <w:t xml:space="preserve"># fix the scale to [0,1] for easy comparison</w:t>
      </w:r>
      <w:r>
        <w:br/>
      </w:r>
      <w:r>
        <w:rPr>
          <w:rStyle w:val="NormalTok"/>
        </w:rPr>
        <w:t xml:space="preserve">fig3.update_layout(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 int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title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3</w:t>
      </w:r>
    </w:p>
    <w:p>
      <w:pPr>
        <w:pStyle w:val="SourceCode"/>
      </w:pPr>
      <w:r>
        <w:rPr>
          <w:rStyle w:val="VerbatimChar"/>
        </w:rPr>
        <w:t xml:space="preserve">FigureWidget({</w:t>
      </w:r>
      <w:r>
        <w:br/>
      </w:r>
      <w:r>
        <w:rPr>
          <w:rStyle w:val="VerbatimChar"/>
        </w:rPr>
        <w:t xml:space="preserve">    'data': [{'name': 'average',</w:t>
      </w:r>
      <w:r>
        <w:br/>
      </w:r>
      <w:r>
        <w:rPr>
          <w:rStyle w:val="VerbatimChar"/>
        </w:rPr>
        <w:t xml:space="preserve">              'type': 'scatter',</w:t>
      </w:r>
      <w:r>
        <w:br/>
      </w:r>
      <w:r>
        <w:rPr>
          <w:rStyle w:val="VerbatimChar"/>
        </w:rPr>
        <w:t xml:space="preserve">              'uid': 'f855cbb…</w:t>
      </w:r>
    </w:p>
    <w:p>
      <w:pPr>
        <w:pStyle w:val="FirstParagraph"/>
      </w:pPr>
      <w:r>
        <w:t xml:space="preserve">Examples of citations:</w:t>
      </w:r>
      <w:r>
        <w:t xml:space="preserve"> </w:t>
      </w:r>
      <w:hyperlink w:anchor="cite-PER-GRA:2007">
        <w:r>
          <w:rPr>
            <w:rStyle w:val="Hyperlink"/>
          </w:rPr>
          <w:t xml:space="preserve">CITE</w:t>
        </w:r>
      </w:hyperlink>
      <w:r>
        <w:t xml:space="preserve"> </w:t>
      </w:r>
      <w:r>
        <w:t xml:space="preserve">or</w:t>
      </w:r>
      <w:r>
        <w:t xml:space="preserve"> </w:t>
      </w:r>
      <w:hyperlink w:anchor="cite-Papa2007">
        <w:r>
          <w:rPr>
            <w:rStyle w:val="Hyperlink"/>
          </w:rPr>
          <w:t xml:space="preserve">CIT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</w:t>
      </w:r>
      <w:r>
        <w:br/>
      </w:r>
      <w:r>
        <w:rPr>
          <w:rStyle w:val="VerbatimChar"/>
        </w:rPr>
        <w:t xml:space="preserve">Table of Contents&lt;span class="tocSkip"&gt;&lt;/span&gt;</w:t>
      </w:r>
      <w:r>
        <w:br/>
      </w:r>
      <w:r>
        <w:rPr>
          <w:rStyle w:val="VerbatimChar"/>
        </w:rPr>
        <w:t xml:space="preserve">&lt;/h1&gt;</w:t>
      </w:r>
      <w:r>
        <w:br/>
      </w:r>
      <w:r>
        <w:rPr>
          <w:rStyle w:val="VerbatimChar"/>
        </w:rPr>
        <w:t xml:space="preserve">&lt;div class="toc"&gt;</w:t>
      </w:r>
      <w:r>
        <w:br/>
      </w:r>
      <w:r>
        <w:rPr>
          <w:rStyle w:val="VerbatimChar"/>
        </w:rPr>
        <w:t xml:space="preserve">&lt;ul class="toc-item"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Utility-Scripts" data-toc-modified-id="Utility-Scripts-1"&gt;&lt;span class="toc-item-num"&gt;1  &lt;/span&gt;Utility Scripts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Modeling-rationale" data-toc-modified-id="Modeling-rationale-2"&gt;&lt;span class="toc-item-num"&gt;2  &lt;/span&gt;Modeling rationale&lt;/a&gt;&lt;/span&gt;</w:t>
      </w:r>
      <w:r>
        <w:br/>
      </w:r>
      <w:r>
        <w:rPr>
          <w:rStyle w:val="VerbatimChar"/>
        </w:rPr>
        <w:t xml:space="preserve">&lt;ul class="toc-item"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The-internal-clock" data-toc-modified-id="The-internal-clock-2.1"&gt;&lt;span class="toc-item-num"&gt;2.1  &lt;/span&gt;The internal clock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Synchronization-process" data-toc-modified-id="Synchronization-process-2.2"&gt;&lt;span class="toc-item-num"&gt;2.2  &lt;/span&gt;Synchronization process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Cellular-Automata-modeling" data-toc-modified-id="Cellular-Automata-modeling-3"&gt;&lt;span class="toc-item-num"&gt;3  &lt;/span&gt;Cellular Automata modeling&lt;/a&gt;&lt;/span&gt;</w:t>
      </w:r>
      <w:r>
        <w:br/>
      </w:r>
      <w:r>
        <w:rPr>
          <w:rStyle w:val="VerbatimChar"/>
        </w:rPr>
        <w:t xml:space="preserve">&lt;ul class="toc-item"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Parameters-of-the-simulation" data-toc-modified-id="Parameters-of-the-simulation-3.1"&gt;&lt;span class="toc-item-num"&gt;3.1  &lt;/span&gt;Parameters of the simulation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Simulation-script" data-toc-modified-id="Simulation-script-3.2"&gt;&lt;span class="toc-item-num"&gt;3.2  &lt;/span&gt;Simulation script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li&gt;</w:t>
      </w:r>
      <w:r>
        <w:br/>
      </w:r>
      <w:r>
        <w:rPr>
          <w:rStyle w:val="VerbatimChar"/>
        </w:rPr>
        <w:t xml:space="preserve">&lt;span&gt;&lt;a href="#Simulation" data-toc-modified-id="Simulation-3.3"&gt;&lt;span class="toc-item-num"&gt;3.3  &lt;/span&gt;Simulation&lt;/a&gt;&lt;/span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sourceCode" id="cb1"&gt;&lt;pre class="sourceCode python"&gt;&lt;code class="sourceCode python"&gt;&lt;span id="cb1-1"&gt;&lt;a href="#cb1-1" aria-hidden="true" tabindex="-1"&gt;&lt;/a&gt;&lt;span class="co"&gt;# before everything, import these libraries (Shift-Enter)&lt;/span&gt;&lt;/span&gt;</w:t>
      </w:r>
      <w:r>
        <w:br/>
      </w:r>
      <w:r>
        <w:rPr>
          <w:rStyle w:val="VerbatimChar"/>
        </w:rPr>
        <w:t xml:space="preserve">&lt;span id="cb1-2"&gt;&lt;a href="#cb1-2" aria-hidden="true" tabindex="-1"&gt;&lt;/a&gt;&lt;span class="im"&gt;import&lt;/span&gt; os&lt;/span&gt;</w:t>
      </w:r>
      <w:r>
        <w:br/>
      </w:r>
      <w:r>
        <w:rPr>
          <w:rStyle w:val="VerbatimChar"/>
        </w:rPr>
        <w:t xml:space="preserve">&lt;span id="cb1-3"&gt;&lt;a href="#cb1-3" aria-hidden="true" tabindex="-1"&gt;&lt;/a&gt;&lt;span class="im"&gt;import&lt;/span&gt; numpy &lt;span class="im"&gt;as&lt;/span&gt; np&lt;/span&gt;</w:t>
      </w:r>
      <w:r>
        <w:br/>
      </w:r>
      <w:r>
        <w:rPr>
          <w:rStyle w:val="VerbatimChar"/>
        </w:rPr>
        <w:t xml:space="preserve">&lt;span id="cb1-4"&gt;&lt;a href="#cb1-4" aria-hidden="true" tabindex="-1"&gt;&lt;/a&gt;&lt;span class="im"&gt;import&lt;/span&gt; xarray &lt;span class="im"&gt;as&lt;/span&gt; xr&lt;/span&gt;</w:t>
      </w:r>
      <w:r>
        <w:br/>
      </w:r>
      <w:r>
        <w:rPr>
          <w:rStyle w:val="VerbatimChar"/>
        </w:rPr>
        <w:t xml:space="preserve">&lt;span id="cb1-5"&gt;&lt;a href="#cb1-5" aria-hidden="true" tabindex="-1"&gt;&lt;/a&gt;&lt;span class="im"&gt;import&lt;/span&gt; plotly.graph_objects &lt;span class="im"&gt;as&lt;/span&gt; go&lt;/span&gt;</w:t>
      </w:r>
      <w:r>
        <w:br/>
      </w:r>
      <w:r>
        <w:rPr>
          <w:rStyle w:val="VerbatimChar"/>
        </w:rPr>
        <w:t xml:space="preserve">&lt;span id="cb1-6"&gt;&lt;a href="#cb1-6" aria-hidden="true" tabindex="-1"&gt;&lt;/a&gt;&lt;span class="im"&gt;import&lt;/span&gt; ipywidgets &lt;span class="im"&gt;as&lt;/span&gt; widgets&lt;/span&gt;</w:t>
      </w:r>
      <w:r>
        <w:br/>
      </w:r>
      <w:r>
        <w:rPr>
          <w:rStyle w:val="VerbatimChar"/>
        </w:rPr>
        <w:t xml:space="preserve">&lt;span id="cb1-7"&gt;&lt;a href="#cb1-7" aria-hidden="true" tabindex="-1"&gt;&lt;/a&gt;&lt;span class="im"&gt;from&lt;/span&gt; fractions &lt;span class="im"&gt;import&lt;/span&gt; Fraction&lt;/span&gt;</w:t>
      </w:r>
      <w:r>
        <w:br/>
      </w:r>
      <w:r>
        <w:rPr>
          <w:rStyle w:val="VerbatimChar"/>
        </w:rPr>
        <w:t xml:space="preserve">&lt;span id="cb1-8"&gt;&lt;a href="#cb1-8" aria-hidden="true" tabindex="-1"&gt;&lt;/a&gt;&lt;span class="im"&gt;from&lt;/span&gt; dataclasses &lt;span class="im"&gt;import&lt;/span&gt; dataclass&lt;/span&gt;&lt;/code&gt;&lt;/pre&gt;&lt;/div&gt;</w:t>
      </w:r>
      <w:r>
        <w:br/>
      </w:r>
      <w:r>
        <w:rPr>
          <w:rStyle w:val="VerbatimChar"/>
        </w:rPr>
        <w:t xml:space="preserve">&lt;h1 id="fireflies-synchronization"&gt;Fireflies synchronization&lt;/h1&gt;</w:t>
      </w:r>
      <w:r>
        <w:br/>
      </w:r>
      <w:r>
        <w:rPr>
          <w:rStyle w:val="VerbatimChar"/>
        </w:rPr>
        <w:t xml:space="preserve">&lt;hr&gt;</w:t>
      </w:r>
      <w:r>
        <w:br/>
      </w:r>
      <w:r>
        <w:rPr>
          <w:rStyle w:val="VerbatimChar"/>
        </w:rPr>
        <w:t xml:space="preserve">&lt;p&gt; &lt;/p&gt;</w:t>
      </w:r>
      <w:r>
        <w:br/>
      </w:r>
      <w:r>
        <w:rPr>
          <w:rStyle w:val="VerbatimChar"/>
        </w:rPr>
        <w:t xml:space="preserve">&lt;div class="sourceCode" id="cb2"&gt;&lt;pre class="sourceCode python"&gt;&lt;code class="sourceCode python"&gt;&lt;span id="cb2-1"&gt;&lt;a href="#cb2-1" aria-hidden="true" tabindex="-1"&gt;&lt;/a&gt;&lt;span class="im"&gt;from&lt;/span&gt; IPython.lib.display &lt;span class="im"&gt;import&lt;/span&gt; YouTubeVideo&lt;/span&gt;</w:t>
      </w:r>
      <w:r>
        <w:br/>
      </w:r>
      <w:r>
        <w:rPr>
          <w:rStyle w:val="VerbatimChar"/>
        </w:rPr>
        <w:t xml:space="preserve">&lt;span id="cb2-2"&gt;&lt;a href="#cb2-2" aria-hidden="true" tabindex="-1"&gt;&lt;/a&gt;YouTubeVideo(&lt;span class="st"&gt;&amp;#39;https://www.youtube.com/watch?v=d77GdblhvEo&amp;#39;&lt;/span&gt;,width&lt;span class="op"&gt;=&lt;/span&gt;&lt;span class="dv"&gt;560&lt;/span&gt;,height&lt;span class="op"&gt;=&lt;/span&gt;&lt;span class="dv"&gt;315&lt;/span&gt;)&lt;/span&gt;&lt;/code&gt;&lt;/pre&gt;&lt;/div&gt;</w:t>
      </w:r>
      <w:r>
        <w:br/>
      </w:r>
      <w:r>
        <w:rPr>
          <w:rStyle w:val="VerbatimChar"/>
        </w:rPr>
        <w:t xml:space="preserve">&lt;iframe width="560" height="315" src="https://www.youtube.com/embed/https://www.youtube.com/watch?v=d77GdblhvEo" frameborder="0" allowfullscreen&gt;</w:t>
      </w:r>
      <w:r>
        <w:br/>
      </w:r>
      <w:r>
        <w:rPr>
          <w:rStyle w:val="VerbatimChar"/>
        </w:rPr>
        <w:t xml:space="preserve">&lt;/iframe&gt;</w:t>
      </w:r>
      <w:r>
        <w:br/>
      </w:r>
      <w:r>
        <w:rPr>
          <w:rStyle w:val="VerbatimChar"/>
        </w:rPr>
        <w:t xml:space="preserve">&lt;h2 id="utility-scripts"&gt;Utility Scripts&lt;/h2&gt;</w:t>
      </w:r>
      <w:r>
        <w:br/>
      </w:r>
      <w:r>
        <w:rPr>
          <w:rStyle w:val="VerbatimChar"/>
        </w:rPr>
        <w:t xml:space="preserve">&lt;div class="sourceCode" id="cb3"&gt;&lt;pre class="sourceCode python"&gt;&lt;code class="sourceCode python"&gt;&lt;span id="cb3-1"&gt;&lt;a href="#cb3-1" aria-hidden="true" tabindex="-1"&gt;&lt;/a&gt;&lt;span class="at"&gt;@dataclass&lt;/span&gt;&lt;/span&gt;</w:t>
      </w:r>
      <w:r>
        <w:br/>
      </w:r>
      <w:r>
        <w:rPr>
          <w:rStyle w:val="VerbatimChar"/>
        </w:rPr>
        <w:t xml:space="preserve">&lt;span id="cb3-2"&gt;&lt;a href="#cb3-2" aria-hidden="true" tabindex="-1"&gt;&lt;/a&gt;&lt;span class="kw"&gt;class&lt;/span&gt; Slider:&lt;/span&gt;</w:t>
      </w:r>
      <w:r>
        <w:br/>
      </w:r>
      <w:r>
        <w:rPr>
          <w:rStyle w:val="VerbatimChar"/>
        </w:rPr>
        <w:t xml:space="preserve">&lt;span id="cb3-3"&gt;&lt;a href="#cb3-3" aria-hidden="true" tabindex="-1"&gt;&lt;/a&gt;    &lt;span class="co"&gt;&amp;quot;&amp;quot;&amp;quot;Represent a range of (linear) values as both:&lt;/span&gt;&lt;/span&gt;</w:t>
      </w:r>
      <w:r>
        <w:br/>
      </w:r>
      <w:r>
        <w:rPr>
          <w:rStyle w:val="VerbatimChar"/>
        </w:rPr>
        <w:t xml:space="preserve">&lt;span id="cb3-4"&gt;&lt;a href="#cb3-4" aria-hidden="true" tabindex="-1"&gt;&lt;/a&gt;&lt;span class="co"&gt;    - an np.array &lt;/span&gt;&lt;/span&gt;</w:t>
      </w:r>
      <w:r>
        <w:br/>
      </w:r>
      <w:r>
        <w:rPr>
          <w:rStyle w:val="VerbatimChar"/>
        </w:rPr>
        <w:t xml:space="preserve">&lt;span id="cb3-5"&gt;&lt;a href="#cb3-5" aria-hidden="true" tabindex="-1"&gt;&lt;/a&gt;&lt;span class="co"&gt;    - an ipywidget.Floatslider&lt;/span&gt;&lt;/span&gt;</w:t>
      </w:r>
      <w:r>
        <w:br/>
      </w:r>
      <w:r>
        <w:rPr>
          <w:rStyle w:val="VerbatimChar"/>
        </w:rPr>
        <w:t xml:space="preserve">&lt;span id="cb3-6"&gt;&lt;a href="#cb3-6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3-7"&gt;&lt;a href="#cb3-7" aria-hidden="true" tabindex="-1"&gt;&lt;/a&gt;    name: &lt;span class="bu"&gt;str&lt;/span&gt;&lt;/span&gt;</w:t>
      </w:r>
      <w:r>
        <w:br/>
      </w:r>
      <w:r>
        <w:rPr>
          <w:rStyle w:val="VerbatimChar"/>
        </w:rPr>
        <w:t xml:space="preserve">&lt;span id="cb3-8"&gt;&lt;a href="#cb3-8" aria-hidden="true" tabindex="-1"&gt;&lt;/a&gt;    start: &lt;span class="bu"&gt;float&lt;/span&gt;&lt;/span&gt;</w:t>
      </w:r>
      <w:r>
        <w:br/>
      </w:r>
      <w:r>
        <w:rPr>
          <w:rStyle w:val="VerbatimChar"/>
        </w:rPr>
        <w:t xml:space="preserve">&lt;span id="cb3-9"&gt;&lt;a href="#cb3-9" aria-hidden="true" tabindex="-1"&gt;&lt;/a&gt;    stop: &lt;span class="bu"&gt;float&lt;/span&gt;&lt;/span&gt;</w:t>
      </w:r>
      <w:r>
        <w:br/>
      </w:r>
      <w:r>
        <w:rPr>
          <w:rStyle w:val="VerbatimChar"/>
        </w:rPr>
        <w:t xml:space="preserve">&lt;span id="cb3-10"&gt;&lt;a href="#cb3-10" aria-hidden="true" tabindex="-1"&gt;&lt;/a&gt;    step: &lt;span class="bu"&gt;float&lt;/span&gt;&lt;/span&gt;</w:t>
      </w:r>
      <w:r>
        <w:br/>
      </w:r>
      <w:r>
        <w:rPr>
          <w:rStyle w:val="VerbatimChar"/>
        </w:rPr>
        <w:t xml:space="preserve">&lt;span id="cb3-11"&gt;&lt;a href="#cb3-11" aria-hidden="true" tabindex="-1"&gt;&lt;/a&gt;    val_ini: &lt;span class="bu"&gt;float&lt;/span&gt; &lt;span class="op"&gt;=&lt;/span&gt; &lt;span class="va"&gt;None&lt;/span&gt;&lt;/span&gt;</w:t>
      </w:r>
      <w:r>
        <w:br/>
      </w:r>
      <w:r>
        <w:rPr>
          <w:rStyle w:val="VerbatimChar"/>
        </w:rPr>
        <w:t xml:space="preserve">&lt;span id="cb3-12"&gt;&lt;a href="#cb3-12" aria-hidden="true" tabindex="-1"&gt;&lt;/a&gt;&lt;/span&gt;</w:t>
      </w:r>
      <w:r>
        <w:br/>
      </w:r>
      <w:r>
        <w:rPr>
          <w:rStyle w:val="VerbatimChar"/>
        </w:rPr>
        <w:t xml:space="preserve">&lt;span id="cb3-13"&gt;&lt;a href="#cb3-13" aria-hidden="true" tabindex="-1"&gt;&lt;/a&gt;    &lt;span class="kw"&gt;def&lt;/span&gt; __post_init__(&lt;span class="va"&gt;self&lt;/span&gt;):&lt;/span&gt;</w:t>
      </w:r>
      <w:r>
        <w:br/>
      </w:r>
      <w:r>
        <w:rPr>
          <w:rStyle w:val="VerbatimChar"/>
        </w:rPr>
        <w:t xml:space="preserve">&lt;span id="cb3-14"&gt;&lt;a href="#cb3-14" aria-hidden="true" tabindex="-1"&gt;&lt;/a&gt;        &lt;span class="va"&gt;self&lt;/span&gt;.val &lt;span class="op"&gt;=&lt;/span&gt; nparange(&lt;span class="va"&gt;self&lt;/span&gt;.start, &lt;span class="va"&gt;self&lt;/span&gt;.stop, &lt;span class="va"&gt;self&lt;/span&gt;.step)&lt;/span&gt;</w:t>
      </w:r>
      <w:r>
        <w:br/>
      </w:r>
      <w:r>
        <w:rPr>
          <w:rStyle w:val="VerbatimChar"/>
        </w:rPr>
        <w:t xml:space="preserve">&lt;span id="cb3-15"&gt;&lt;a href="#cb3-15" aria-hidden="true" tabindex="-1"&gt;&lt;/a&gt;        &lt;span class="cf"&gt;if&lt;/span&gt; &lt;span class="kw"&gt;not&lt;/span&gt; &lt;span class="va"&gt;self&lt;/span&gt;.val_ini:&lt;/span&gt;</w:t>
      </w:r>
      <w:r>
        <w:br/>
      </w:r>
      <w:r>
        <w:rPr>
          <w:rStyle w:val="VerbatimChar"/>
        </w:rPr>
        <w:t xml:space="preserve">&lt;span id="cb3-16"&gt;&lt;a href="#cb3-16" aria-hidden="true" tabindex="-1"&gt;&lt;/a&gt;            &lt;span class="va"&gt;self&lt;/span&gt;.val_ini &lt;span class="op"&gt;=&lt;/span&gt; np.random.choice(&lt;span class="va"&gt;self&lt;/span&gt;.val, &lt;span class="dv"&gt;1&lt;/span&gt;)[&lt;span class="dv"&gt;0&lt;/span&gt;]&lt;/span&gt;</w:t>
      </w:r>
      <w:r>
        <w:br/>
      </w:r>
      <w:r>
        <w:rPr>
          <w:rStyle w:val="VerbatimChar"/>
        </w:rPr>
        <w:t xml:space="preserve">&lt;span id="cb3-17"&gt;&lt;a href="#cb3-17" aria-hidden="true" tabindex="-1"&gt;&lt;/a&gt;        &lt;/span&gt;</w:t>
      </w:r>
      <w:r>
        <w:br/>
      </w:r>
      <w:r>
        <w:rPr>
          <w:rStyle w:val="VerbatimChar"/>
        </w:rPr>
        <w:t xml:space="preserve">&lt;span id="cb3-18"&gt;&lt;a href="#cb3-18" aria-hidden="true" tabindex="-1"&gt;&lt;/a&gt;        &lt;span class="va"&gt;self&lt;/span&gt;.slider &lt;span class="op"&gt;=&lt;/span&gt; widgets.FloatSlider(&lt;span class="bu"&gt;min&lt;/span&gt;&lt;span class="op"&gt;=&lt;/span&gt;&lt;span class="va"&gt;self&lt;/span&gt;.start,&lt;/span&gt;</w:t>
      </w:r>
      <w:r>
        <w:br/>
      </w:r>
      <w:r>
        <w:rPr>
          <w:rStyle w:val="VerbatimChar"/>
        </w:rPr>
        <w:t xml:space="preserve">&lt;span id="cb3-19"&gt;&lt;a href="#cb3-19" aria-hidden="true" tabindex="-1"&gt;&lt;/a&gt;                                        &lt;span class="bu"&gt;max&lt;/span&gt;&lt;span class="op"&gt;=&lt;/span&gt;&lt;span class="va"&gt;self&lt;/span&gt;.stop,&lt;/span&gt;</w:t>
      </w:r>
      <w:r>
        <w:br/>
      </w:r>
      <w:r>
        <w:rPr>
          <w:rStyle w:val="VerbatimChar"/>
        </w:rPr>
        <w:t xml:space="preserve">&lt;span id="cb3-20"&gt;&lt;a href="#cb3-20" aria-hidden="true" tabindex="-1"&gt;&lt;/a&gt;                                        step&lt;span class="op"&gt;=&lt;/span&gt;&lt;span class="va"&gt;self&lt;/span&gt;.step,&lt;/span&gt;</w:t>
      </w:r>
      <w:r>
        <w:br/>
      </w:r>
      <w:r>
        <w:rPr>
          <w:rStyle w:val="VerbatimChar"/>
        </w:rPr>
        <w:t xml:space="preserve">&lt;span id="cb3-21"&gt;&lt;a href="#cb3-21" aria-hidden="true" tabindex="-1"&gt;&lt;/a&gt;                                        value&lt;span class="op"&gt;=&lt;/span&gt;&lt;span class="va"&gt;self&lt;/span&gt;.val_ini,&lt;/span&gt;</w:t>
      </w:r>
      <w:r>
        <w:br/>
      </w:r>
      <w:r>
        <w:rPr>
          <w:rStyle w:val="VerbatimChar"/>
        </w:rPr>
        <w:t xml:space="preserve">&lt;span id="cb3-22"&gt;&lt;a href="#cb3-22" aria-hidden="true" tabindex="-1"&gt;&lt;/a&gt;                                        description&lt;span class="op"&gt;=&lt;/span&gt;&lt;span class="va"&gt;self&lt;/span&gt;.name,&lt;/span&gt;</w:t>
      </w:r>
      <w:r>
        <w:br/>
      </w:r>
      <w:r>
        <w:rPr>
          <w:rStyle w:val="VerbatimChar"/>
        </w:rPr>
        <w:t xml:space="preserve">&lt;span id="cb3-23"&gt;&lt;a href="#cb3-23" aria-hidden="true" tabindex="-1"&gt;&lt;/a&gt;                                        continuous_update&lt;span class="op"&gt;=&lt;/span&gt;&lt;span class="va"&gt;True&lt;/span&gt;)&lt;/span&gt;</w:t>
      </w:r>
      <w:r>
        <w:br/>
      </w:r>
      <w:r>
        <w:rPr>
          <w:rStyle w:val="VerbatimChar"/>
        </w:rPr>
        <w:t xml:space="preserve">&lt;span id="cb3-24"&gt;&lt;a href="#cb3-24" aria-hidden="true" tabindex="-1"&gt;&lt;/a&gt;&lt;/span&gt;</w:t>
      </w:r>
      <w:r>
        <w:br/>
      </w:r>
      <w:r>
        <w:rPr>
          <w:rStyle w:val="VerbatimChar"/>
        </w:rPr>
        <w:t xml:space="preserve">&lt;span id="cb3-25"&gt;&lt;a href="#cb3-25" aria-hidden="true" tabindex="-1"&gt;&lt;/a&gt;&lt;/span&gt;</w:t>
      </w:r>
      <w:r>
        <w:br/>
      </w:r>
      <w:r>
        <w:rPr>
          <w:rStyle w:val="VerbatimChar"/>
        </w:rPr>
        <w:t xml:space="preserve">&lt;span id="cb3-26"&gt;&lt;a href="#cb3-26" aria-hidden="true" tabindex="-1"&gt;&lt;/a&gt;&lt;span class="at"&gt;@dataclass&lt;/span&gt;&lt;/span&gt;</w:t>
      </w:r>
      <w:r>
        <w:br/>
      </w:r>
      <w:r>
        <w:rPr>
          <w:rStyle w:val="VerbatimChar"/>
        </w:rPr>
        <w:t xml:space="preserve">&lt;span id="cb3-27"&gt;&lt;a href="#cb3-27" aria-hidden="true" tabindex="-1"&gt;&lt;/a&gt;&lt;span class="kw"&gt;class&lt;/span&gt; logSlider:&lt;/span&gt;</w:t>
      </w:r>
      <w:r>
        <w:br/>
      </w:r>
      <w:r>
        <w:rPr>
          <w:rStyle w:val="VerbatimChar"/>
        </w:rPr>
        <w:t xml:space="preserve">&lt;span id="cb3-28"&gt;&lt;a href="#cb3-28" aria-hidden="true" tabindex="-1"&gt;&lt;/a&gt;    &lt;span class="co"&gt;&amp;quot;&amp;quot;&amp;quot;Represent a range of log values as both:&lt;/span&gt;&lt;/span&gt;</w:t>
      </w:r>
      <w:r>
        <w:br/>
      </w:r>
      <w:r>
        <w:rPr>
          <w:rStyle w:val="VerbatimChar"/>
        </w:rPr>
        <w:t xml:space="preserve">&lt;span id="cb3-29"&gt;&lt;a href="#cb3-29" aria-hidden="true" tabindex="-1"&gt;&lt;/a&gt;&lt;span class="co"&gt;    - an np.array &lt;/span&gt;&lt;/span&gt;</w:t>
      </w:r>
      <w:r>
        <w:br/>
      </w:r>
      <w:r>
        <w:rPr>
          <w:rStyle w:val="VerbatimChar"/>
        </w:rPr>
        <w:t xml:space="preserve">&lt;span id="cb3-30"&gt;&lt;a href="#cb3-30" aria-hidden="true" tabindex="-1"&gt;&lt;/a&gt;&lt;span class="co"&gt;    - an ipywidget.FloatLogSlider&lt;/span&gt;&lt;/span&gt;</w:t>
      </w:r>
      <w:r>
        <w:br/>
      </w:r>
      <w:r>
        <w:rPr>
          <w:rStyle w:val="VerbatimChar"/>
        </w:rPr>
        <w:t xml:space="preserve">&lt;span id="cb3-31"&gt;&lt;a href="#cb3-31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3-32"&gt;&lt;a href="#cb3-32" aria-hidden="true" tabindex="-1"&gt;&lt;/a&gt;    name: &lt;span class="bu"&gt;str&lt;/span&gt;&lt;/span&gt;</w:t>
      </w:r>
      <w:r>
        <w:br/>
      </w:r>
      <w:r>
        <w:rPr>
          <w:rStyle w:val="VerbatimChar"/>
        </w:rPr>
        <w:t xml:space="preserve">&lt;span id="cb3-33"&gt;&lt;a href="#cb3-33" aria-hidden="true" tabindex="-1"&gt;&lt;/a&gt;    start: &lt;span class="bu"&gt;float&lt;/span&gt;&lt;/span&gt;</w:t>
      </w:r>
      <w:r>
        <w:br/>
      </w:r>
      <w:r>
        <w:rPr>
          <w:rStyle w:val="VerbatimChar"/>
        </w:rPr>
        <w:t xml:space="preserve">&lt;span id="cb3-34"&gt;&lt;a href="#cb3-34" aria-hidden="true" tabindex="-1"&gt;&lt;/a&gt;    stop: &lt;span class="bu"&gt;float&lt;/span&gt;&lt;/span&gt;</w:t>
      </w:r>
      <w:r>
        <w:br/>
      </w:r>
      <w:r>
        <w:rPr>
          <w:rStyle w:val="VerbatimChar"/>
        </w:rPr>
        <w:t xml:space="preserve">&lt;span id="cb3-35"&gt;&lt;a href="#cb3-35" aria-hidden="true" tabindex="-1"&gt;&lt;/a&gt;    num: &lt;span class="bu"&gt;int&lt;/span&gt;&lt;/span&gt;</w:t>
      </w:r>
      <w:r>
        <w:br/>
      </w:r>
      <w:r>
        <w:rPr>
          <w:rStyle w:val="VerbatimChar"/>
        </w:rPr>
        <w:t xml:space="preserve">&lt;span id="cb3-36"&gt;&lt;a href="#cb3-36" aria-hidden="true" tabindex="-1"&gt;&lt;/a&gt;    val_ini: &lt;span class="bu"&gt;float&lt;/span&gt; &lt;span class="op"&gt;=&lt;/span&gt; &lt;span class="va"&gt;None&lt;/span&gt;&lt;/span&gt;</w:t>
      </w:r>
      <w:r>
        <w:br/>
      </w:r>
      <w:r>
        <w:rPr>
          <w:rStyle w:val="VerbatimChar"/>
        </w:rPr>
        <w:t xml:space="preserve">&lt;span id="cb3-37"&gt;&lt;a href="#cb3-37" aria-hidden="true" tabindex="-1"&gt;&lt;/a&gt;    base: &lt;span class="bu"&gt;int&lt;/span&gt; &lt;span class="op"&gt;=&lt;/span&gt; &lt;span class="dv"&gt;10&lt;/span&gt;&lt;/span&gt;</w:t>
      </w:r>
      <w:r>
        <w:br/>
      </w:r>
      <w:r>
        <w:rPr>
          <w:rStyle w:val="VerbatimChar"/>
        </w:rPr>
        <w:t xml:space="preserve">&lt;span id="cb3-38"&gt;&lt;a href="#cb3-38" aria-hidden="true" tabindex="-1"&gt;&lt;/a&gt;    decimals: &lt;span class="bu"&gt;int&lt;/span&gt; &lt;span class="op"&gt;=&lt;/span&gt; &lt;span class="dv"&gt;1&lt;/span&gt;&lt;/span&gt;</w:t>
      </w:r>
      <w:r>
        <w:br/>
      </w:r>
      <w:r>
        <w:rPr>
          <w:rStyle w:val="VerbatimChar"/>
        </w:rPr>
        <w:t xml:space="preserve">&lt;span id="cb3-39"&gt;&lt;a href="#cb3-39" aria-hidden="true" tabindex="-1"&gt;&lt;/a&gt;&lt;/span&gt;</w:t>
      </w:r>
      <w:r>
        <w:br/>
      </w:r>
      <w:r>
        <w:rPr>
          <w:rStyle w:val="VerbatimChar"/>
        </w:rPr>
        <w:t xml:space="preserve">&lt;span id="cb3-40"&gt;&lt;a href="#cb3-40" aria-hidden="true" tabindex="-1"&gt;&lt;/a&gt;    &lt;span class="kw"&gt;def&lt;/span&gt; __post_init__(&lt;span class="va"&gt;self&lt;/span&gt;):&lt;/span&gt;</w:t>
      </w:r>
      <w:r>
        <w:br/>
      </w:r>
      <w:r>
        <w:rPr>
          <w:rStyle w:val="VerbatimChar"/>
        </w:rPr>
        <w:t xml:space="preserve">&lt;span id="cb3-41"&gt;&lt;a href="#cb3-41" aria-hidden="true" tabindex="-1"&gt;&lt;/a&gt;        &lt;span class="co"&gt;# create numpy array of all values&lt;/span&gt;&lt;/span&gt;</w:t>
      </w:r>
      <w:r>
        <w:br/>
      </w:r>
      <w:r>
        <w:rPr>
          <w:rStyle w:val="VerbatimChar"/>
        </w:rPr>
        <w:t xml:space="preserve">&lt;span id="cb3-42"&gt;&lt;a href="#cb3-42" aria-hidden="true" tabindex="-1"&gt;&lt;/a&gt;        &lt;span class="va"&gt;self&lt;/span&gt;.val &lt;span class="op"&gt;=&lt;/span&gt; np.around(np.logspace(start&lt;span class="op"&gt;=&lt;/span&gt;&lt;span class="va"&gt;self&lt;/span&gt;.start,&lt;/span&gt;</w:t>
      </w:r>
      <w:r>
        <w:br/>
      </w:r>
      <w:r>
        <w:rPr>
          <w:rStyle w:val="VerbatimChar"/>
        </w:rPr>
        <w:t xml:space="preserve">&lt;span id="cb3-43"&gt;&lt;a href="#cb3-43" aria-hidden="true" tabindex="-1"&gt;&lt;/a&gt;                                        stop&lt;span class="op"&gt;=&lt;/span&gt;&lt;span class="va"&gt;self&lt;/span&gt;.stop,&lt;/span&gt;</w:t>
      </w:r>
      <w:r>
        <w:br/>
      </w:r>
      <w:r>
        <w:rPr>
          <w:rStyle w:val="VerbatimChar"/>
        </w:rPr>
        <w:t xml:space="preserve">&lt;span id="cb3-44"&gt;&lt;a href="#cb3-44" aria-hidden="true" tabindex="-1"&gt;&lt;/a&gt;                                        num&lt;span class="op"&gt;=&lt;/span&gt;&lt;span class="va"&gt;self&lt;/span&gt;.num, &lt;/span&gt;</w:t>
      </w:r>
      <w:r>
        <w:br/>
      </w:r>
      <w:r>
        <w:rPr>
          <w:rStyle w:val="VerbatimChar"/>
        </w:rPr>
        <w:t xml:space="preserve">&lt;span id="cb3-45"&gt;&lt;a href="#cb3-45" aria-hidden="true" tabindex="-1"&gt;&lt;/a&gt;                                        endpoint&lt;span class="op"&gt;=&lt;/span&gt;&lt;span class="va"&gt;True&lt;/span&gt;), &lt;span class="va"&gt;self&lt;/span&gt;.decimals)&lt;/span&gt;</w:t>
      </w:r>
      <w:r>
        <w:br/>
      </w:r>
      <w:r>
        <w:rPr>
          <w:rStyle w:val="VerbatimChar"/>
        </w:rPr>
        <w:t xml:space="preserve">&lt;span id="cb3-46"&gt;&lt;a href="#cb3-46" aria-hidden="true" tabindex="-1"&gt;&lt;/a&gt;        &lt;span class="co"&gt;# check each value is unique&lt;/span&gt;&lt;/span&gt;</w:t>
      </w:r>
      <w:r>
        <w:br/>
      </w:r>
      <w:r>
        <w:rPr>
          <w:rStyle w:val="VerbatimChar"/>
        </w:rPr>
        <w:t xml:space="preserve">&lt;span id="cb3-47"&gt;&lt;a href="#cb3-47" aria-hidden="true" tabindex="-1"&gt;&lt;/a&gt;        &lt;span class="cf"&gt;if&lt;/span&gt; &lt;span class="va"&gt;self&lt;/span&gt;.val.size &lt;span class="op"&gt;!=&lt;/span&gt; np.unique(&lt;span class="va"&gt;self&lt;/span&gt;.val, return_counts&lt;span class="op"&gt;=&lt;/span&gt;&lt;span class="va"&gt;False&lt;/span&gt;).size:&lt;/span&gt;</w:t>
      </w:r>
      <w:r>
        <w:br/>
      </w:r>
      <w:r>
        <w:rPr>
          <w:rStyle w:val="VerbatimChar"/>
        </w:rPr>
        <w:t xml:space="preserve">&lt;span id="cb3-48"&gt;&lt;a href="#cb3-48" aria-hidden="true" tabindex="-1"&gt;&lt;/a&gt;            &lt;span class="bu"&gt;print&lt;/span&gt;(&lt;span class="ss"&gt;f&amp;quot;WARNING: Repeated values in &lt;/span&gt;&lt;span class="sc"&gt;{&lt;/span&gt;&lt;span class="va"&gt;self&lt;/span&gt;&lt;span class="sc"&gt;.&lt;/span&gt;name&lt;span class="sc"&gt;}&lt;/span&gt;&lt;span class="ss"&gt;.val&amp;quot;&lt;/span&gt;&lt;/span&gt;</w:t>
      </w:r>
      <w:r>
        <w:br/>
      </w:r>
      <w:r>
        <w:rPr>
          <w:rStyle w:val="VerbatimChar"/>
        </w:rPr>
        <w:t xml:space="preserve">&lt;span id="cb3-49"&gt;&lt;a href="#cb3-49" aria-hidden="true" tabindex="-1"&gt;&lt;/a&gt;                &lt;span class="st"&gt;&amp;quot;, increase &amp;#39;decimals&amp;#39; or reduce &amp;#39;num&amp;#39;&amp;quot;&lt;/span&gt;)&lt;/span&gt;</w:t>
      </w:r>
      <w:r>
        <w:br/>
      </w:r>
      <w:r>
        <w:rPr>
          <w:rStyle w:val="VerbatimChar"/>
        </w:rPr>
        <w:t xml:space="preserve">&lt;span id="cb3-50"&gt;&lt;a href="#cb3-50" aria-hidden="true" tabindex="-1"&gt;&lt;/a&gt;&lt;/span&gt;</w:t>
      </w:r>
      <w:r>
        <w:br/>
      </w:r>
      <w:r>
        <w:rPr>
          <w:rStyle w:val="VerbatimChar"/>
        </w:rPr>
        <w:t xml:space="preserve">&lt;span id="cb3-51"&gt;&lt;a href="#cb3-51" aria-hidden="true" tabindex="-1"&gt;&lt;/a&gt;        &lt;span class="co"&gt;# pick initial value if not provided&lt;/span&gt;&lt;/span&gt;</w:t>
      </w:r>
      <w:r>
        <w:br/>
      </w:r>
      <w:r>
        <w:rPr>
          <w:rStyle w:val="VerbatimChar"/>
        </w:rPr>
        <w:t xml:space="preserve">&lt;span id="cb3-52"&gt;&lt;a href="#cb3-52" aria-hidden="true" tabindex="-1"&gt;&lt;/a&gt;        &lt;span class="cf"&gt;if&lt;/span&gt; &lt;span class="kw"&gt;not&lt;/span&gt; &lt;span class="va"&gt;self&lt;/span&gt;.val_ini:&lt;/span&gt;</w:t>
      </w:r>
      <w:r>
        <w:br/>
      </w:r>
      <w:r>
        <w:rPr>
          <w:rStyle w:val="VerbatimChar"/>
        </w:rPr>
        <w:t xml:space="preserve">&lt;span id="cb3-53"&gt;&lt;a href="#cb3-53" aria-hidden="true" tabindex="-1"&gt;&lt;/a&gt;            &lt;span class="va"&gt;self&lt;/span&gt;.val_ini &lt;span class="op"&gt;=&lt;/span&gt; np.random.choice(&lt;span class="va"&gt;self&lt;/span&gt;.val, &lt;span class="dv"&gt;1&lt;/span&gt;)[&lt;span class="dv"&gt;0&lt;/span&gt;]&lt;/span&gt;</w:t>
      </w:r>
      <w:r>
        <w:br/>
      </w:r>
      <w:r>
        <w:rPr>
          <w:rStyle w:val="VerbatimChar"/>
        </w:rPr>
        <w:t xml:space="preserve">&lt;span id="cb3-54"&gt;&lt;a href="#cb3-54" aria-hidden="true" tabindex="-1"&gt;&lt;/a&gt;&lt;/span&gt;</w:t>
      </w:r>
      <w:r>
        <w:br/>
      </w:r>
      <w:r>
        <w:rPr>
          <w:rStyle w:val="VerbatimChar"/>
        </w:rPr>
        <w:t xml:space="preserve">&lt;span id="cb3-55"&gt;&lt;a href="#cb3-55" aria-hidden="true" tabindex="-1"&gt;&lt;/a&gt;        &lt;span class="co"&gt;# convert num into step for FloatLogSlider&lt;/span&gt;&lt;/span&gt;</w:t>
      </w:r>
      <w:r>
        <w:br/>
      </w:r>
      <w:r>
        <w:rPr>
          <w:rStyle w:val="VerbatimChar"/>
        </w:rPr>
        <w:t xml:space="preserve">&lt;span id="cb3-56"&gt;&lt;a href="#cb3-56" aria-hidden="true" tabindex="-1"&gt;&lt;/a&gt;        step &lt;span class="op"&gt;=&lt;/span&gt; (&lt;span class="va"&gt;self&lt;/span&gt;.stop &lt;span class="op"&gt;-&lt;/span&gt; &lt;span class="va"&gt;self&lt;/span&gt;.start)&lt;span class="op"&gt;/&lt;/span&gt;(&lt;span class="va"&gt;self&lt;/span&gt;.num&lt;span class="op"&gt;-&lt;/span&gt;&lt;span class="dv"&gt;1&lt;/span&gt;)&lt;/span&gt;</w:t>
      </w:r>
      <w:r>
        <w:br/>
      </w:r>
      <w:r>
        <w:rPr>
          <w:rStyle w:val="VerbatimChar"/>
        </w:rPr>
        <w:t xml:space="preserve">&lt;span id="cb3-57"&gt;&lt;a href="#cb3-57" aria-hidden="true" tabindex="-1"&gt;&lt;/a&gt;&lt;/span&gt;</w:t>
      </w:r>
      <w:r>
        <w:br/>
      </w:r>
      <w:r>
        <w:rPr>
          <w:rStyle w:val="VerbatimChar"/>
        </w:rPr>
        <w:t xml:space="preserve">&lt;span id="cb3-58"&gt;&lt;a href="#cb3-58" aria-hidden="true" tabindex="-1"&gt;&lt;/a&gt;        &lt;span class="co"&gt;# create slider&lt;/span&gt;&lt;/span&gt;</w:t>
      </w:r>
      <w:r>
        <w:br/>
      </w:r>
      <w:r>
        <w:rPr>
          <w:rStyle w:val="VerbatimChar"/>
        </w:rPr>
        <w:t xml:space="preserve">&lt;span id="cb3-59"&gt;&lt;a href="#cb3-59" aria-hidden="true" tabindex="-1"&gt;&lt;/a&gt;        &lt;span class="va"&gt;self&lt;/span&gt;.slider &lt;span class="op"&gt;=&lt;/span&gt; widgets.FloatLogSlider(&lt;span class="bu"&gt;min&lt;/span&gt;&lt;span class="op"&gt;=&lt;/span&gt;&lt;span class="va"&gt;self&lt;/span&gt;.start,&lt;/span&gt;</w:t>
      </w:r>
      <w:r>
        <w:br/>
      </w:r>
      <w:r>
        <w:rPr>
          <w:rStyle w:val="VerbatimChar"/>
        </w:rPr>
        <w:t xml:space="preserve">&lt;span id="cb3-60"&gt;&lt;a href="#cb3-60" aria-hidden="true" tabindex="-1"&gt;&lt;/a&gt;                                    &lt;span class="bu"&gt;max&lt;/span&gt;&lt;span class="op"&gt;=&lt;/span&gt;&lt;span class="va"&gt;self&lt;/span&gt;.stop,&lt;/span&gt;</w:t>
      </w:r>
      <w:r>
        <w:br/>
      </w:r>
      <w:r>
        <w:rPr>
          <w:rStyle w:val="VerbatimChar"/>
        </w:rPr>
        <w:t xml:space="preserve">&lt;span id="cb3-61"&gt;&lt;a href="#cb3-61" aria-hidden="true" tabindex="-1"&gt;&lt;/a&gt;                                    step&lt;span class="op"&gt;=&lt;/span&gt;step,&lt;/span&gt;</w:t>
      </w:r>
      <w:r>
        <w:br/>
      </w:r>
      <w:r>
        <w:rPr>
          <w:rStyle w:val="VerbatimChar"/>
        </w:rPr>
        <w:t xml:space="preserve">&lt;span id="cb3-62"&gt;&lt;a href="#cb3-62" aria-hidden="true" tabindex="-1"&gt;&lt;/a&gt;                                    value&lt;span class="op"&gt;=&lt;/span&gt;&lt;span class="va"&gt;self&lt;/span&gt;.val_ini,&lt;/span&gt;</w:t>
      </w:r>
      <w:r>
        <w:br/>
      </w:r>
      <w:r>
        <w:rPr>
          <w:rStyle w:val="VerbatimChar"/>
        </w:rPr>
        <w:t xml:space="preserve">&lt;span id="cb3-63"&gt;&lt;a href="#cb3-63" aria-hidden="true" tabindex="-1"&gt;&lt;/a&gt;                                    base&lt;span class="op"&gt;=&lt;/span&gt;&lt;span class="va"&gt;self&lt;/span&gt;.base,&lt;/span&gt;</w:t>
      </w:r>
      <w:r>
        <w:br/>
      </w:r>
      <w:r>
        <w:rPr>
          <w:rStyle w:val="VerbatimChar"/>
        </w:rPr>
        <w:t xml:space="preserve">&lt;span id="cb3-64"&gt;&lt;a href="#cb3-64" aria-hidden="true" tabindex="-1"&gt;&lt;/a&gt;                                    description&lt;span class="op"&gt;=&lt;/span&gt;&lt;span class="va"&gt;self&lt;/span&gt;.name,&lt;/span&gt;</w:t>
      </w:r>
      <w:r>
        <w:br/>
      </w:r>
      <w:r>
        <w:rPr>
          <w:rStyle w:val="VerbatimChar"/>
        </w:rPr>
        <w:t xml:space="preserve">&lt;span id="cb3-65"&gt;&lt;a href="#cb3-65" aria-hidden="true" tabindex="-1"&gt;&lt;/a&gt;                                    readout_format&lt;span class="op"&gt;=&lt;/span&gt;&lt;span class="ss"&gt;f&amp;#39;.&lt;/span&gt;&lt;span class="sc"&gt;{&lt;/span&gt;&lt;span class="va"&gt;self&lt;/span&gt;&lt;span class="sc"&gt;.&lt;/span&gt;decimals&lt;span class="sc"&gt;}&lt;/span&gt;&lt;span class="ss"&gt;f&amp;#39;&lt;/span&gt;)&lt;/span&gt;</w:t>
      </w:r>
      <w:r>
        <w:br/>
      </w:r>
      <w:r>
        <w:rPr>
          <w:rStyle w:val="VerbatimChar"/>
        </w:rPr>
        <w:t xml:space="preserve">&lt;span id="cb3-66"&gt;&lt;a href="#cb3-66" aria-hidden="true" tabindex="-1"&gt;&lt;/a&gt;&lt;/span&gt;</w:t>
      </w:r>
      <w:r>
        <w:br/>
      </w:r>
      <w:r>
        <w:rPr>
          <w:rStyle w:val="VerbatimChar"/>
        </w:rPr>
        <w:t xml:space="preserve">&lt;span id="cb3-67"&gt;&lt;a href="#cb3-67" aria-hidden="true" tabindex="-1"&gt;&lt;/a&gt;&lt;/span&gt;</w:t>
      </w:r>
      <w:r>
        <w:br/>
      </w:r>
      <w:r>
        <w:rPr>
          <w:rStyle w:val="VerbatimChar"/>
        </w:rPr>
        <w:t xml:space="preserve">&lt;span id="cb3-68"&gt;&lt;a href="#cb3-68" aria-hidden="true" tabindex="-1"&gt;&lt;/a&gt;&lt;span class="at"&gt;@dataclass&lt;/span&gt;&lt;/span&gt;</w:t>
      </w:r>
      <w:r>
        <w:br/>
      </w:r>
      <w:r>
        <w:rPr>
          <w:rStyle w:val="VerbatimChar"/>
        </w:rPr>
        <w:t xml:space="preserve">&lt;span id="cb3-69"&gt;&lt;a href="#cb3-69" aria-hidden="true" tabindex="-1"&gt;&lt;/a&gt;&lt;span class="kw"&gt;class&lt;/span&gt; AnimateSlider:&lt;/span&gt;</w:t>
      </w:r>
      <w:r>
        <w:br/>
      </w:r>
      <w:r>
        <w:rPr>
          <w:rStyle w:val="VerbatimChar"/>
        </w:rPr>
        <w:t xml:space="preserve">&lt;span id="cb3-70"&gt;&lt;a href="#cb3-70" aria-hidden="true" tabindex="-1"&gt;&lt;/a&gt;    start: &lt;span class="bu"&gt;int&lt;/span&gt;&lt;/span&gt;</w:t>
      </w:r>
      <w:r>
        <w:br/>
      </w:r>
      <w:r>
        <w:rPr>
          <w:rStyle w:val="VerbatimChar"/>
        </w:rPr>
        <w:t xml:space="preserve">&lt;span id="cb3-71"&gt;&lt;a href="#cb3-71" aria-hidden="true" tabindex="-1"&gt;&lt;/a&gt;    stop: &lt;span class="bu"&gt;int&lt;/span&gt;&lt;/span&gt;</w:t>
      </w:r>
      <w:r>
        <w:br/>
      </w:r>
      <w:r>
        <w:rPr>
          <w:rStyle w:val="VerbatimChar"/>
        </w:rPr>
        <w:t xml:space="preserve">&lt;span id="cb3-72"&gt;&lt;a href="#cb3-72" aria-hidden="true" tabindex="-1"&gt;&lt;/a&gt;    step: &lt;span class="bu"&gt;float&lt;/span&gt;&lt;/span&gt;</w:t>
      </w:r>
      <w:r>
        <w:br/>
      </w:r>
      <w:r>
        <w:rPr>
          <w:rStyle w:val="VerbatimChar"/>
        </w:rPr>
        <w:t xml:space="preserve">&lt;span id="cb3-73"&gt;&lt;a href="#cb3-73" aria-hidden="true" tabindex="-1"&gt;&lt;/a&gt;    name: &lt;span class="bu"&gt;str&lt;/span&gt; &lt;span class="op"&gt;=&lt;/span&gt; &lt;span class="st"&gt;&amp;quot;Press play&amp;quot;&lt;/span&gt;&lt;/span&gt;</w:t>
      </w:r>
      <w:r>
        <w:br/>
      </w:r>
      <w:r>
        <w:rPr>
          <w:rStyle w:val="VerbatimChar"/>
        </w:rPr>
        <w:t xml:space="preserve">&lt;span id="cb3-74"&gt;&lt;a href="#cb3-74" aria-hidden="true" tabindex="-1"&gt;&lt;/a&gt;    val_ini: &lt;span class="bu"&gt;float&lt;/span&gt; &lt;span class="op"&gt;=&lt;/span&gt; &lt;span class="va"&gt;None&lt;/span&gt;&lt;/span&gt;</w:t>
      </w:r>
      <w:r>
        <w:br/>
      </w:r>
      <w:r>
        <w:rPr>
          <w:rStyle w:val="VerbatimChar"/>
        </w:rPr>
        <w:t xml:space="preserve">&lt;span id="cb3-75"&gt;&lt;a href="#cb3-75" aria-hidden="true" tabindex="-1"&gt;&lt;/a&gt;    interval: &lt;span class="bu"&gt;float&lt;/span&gt; &lt;span class="op"&gt;=&lt;/span&gt; &lt;span class="dv"&gt;100&lt;/span&gt;  &lt;span class="co"&gt;# time interval (in ms)&lt;/span&gt;&lt;/span&gt;</w:t>
      </w:r>
      <w:r>
        <w:br/>
      </w:r>
      <w:r>
        <w:rPr>
          <w:rStyle w:val="VerbatimChar"/>
        </w:rPr>
        <w:t xml:space="preserve">&lt;span id="cb3-76"&gt;&lt;a href="#cb3-76" aria-hidden="true" tabindex="-1"&gt;&lt;/a&gt;&lt;/span&gt;</w:t>
      </w:r>
      <w:r>
        <w:br/>
      </w:r>
      <w:r>
        <w:rPr>
          <w:rStyle w:val="VerbatimChar"/>
        </w:rPr>
        <w:t xml:space="preserve">&lt;span id="cb3-77"&gt;&lt;a href="#cb3-77" aria-hidden="true" tabindex="-1"&gt;&lt;/a&gt;    &lt;span class="kw"&gt;def&lt;/span&gt; __post_init__(&lt;span class="va"&gt;self&lt;/span&gt;):&lt;/span&gt;</w:t>
      </w:r>
      <w:r>
        <w:br/>
      </w:r>
      <w:r>
        <w:rPr>
          <w:rStyle w:val="VerbatimChar"/>
        </w:rPr>
        <w:t xml:space="preserve">&lt;span id="cb3-78"&gt;&lt;a href="#cb3-78" aria-hidden="true" tabindex="-1"&gt;&lt;/a&gt;        &lt;span class="co"&gt;# create the play widget&lt;/span&gt;&lt;/span&gt;</w:t>
      </w:r>
      <w:r>
        <w:br/>
      </w:r>
      <w:r>
        <w:rPr>
          <w:rStyle w:val="VerbatimChar"/>
        </w:rPr>
        <w:t xml:space="preserve">&lt;span id="cb3-79"&gt;&lt;a href="#cb3-79" aria-hidden="true" tabindex="-1"&gt;&lt;/a&gt;        &lt;span class="va"&gt;self&lt;/span&gt;.play &lt;span class="op"&gt;=&lt;/span&gt; widgets.Play(&lt;/span&gt;</w:t>
      </w:r>
      <w:r>
        <w:br/>
      </w:r>
      <w:r>
        <w:rPr>
          <w:rStyle w:val="VerbatimChar"/>
        </w:rPr>
        <w:t xml:space="preserve">&lt;span id="cb3-80"&gt;&lt;a href="#cb3-80" aria-hidden="true" tabindex="-1"&gt;&lt;/a&gt;            &lt;span class="bu"&gt;min&lt;/span&gt; &lt;span class="op"&gt;=&lt;/span&gt; &lt;span class="va"&gt;self&lt;/span&gt;.start,&lt;/span&gt;</w:t>
      </w:r>
      <w:r>
        <w:br/>
      </w:r>
      <w:r>
        <w:rPr>
          <w:rStyle w:val="VerbatimChar"/>
        </w:rPr>
        <w:t xml:space="preserve">&lt;span id="cb3-81"&gt;&lt;a href="#cb3-81" aria-hidden="true" tabindex="-1"&gt;&lt;/a&gt;            &lt;span class="bu"&gt;max&lt;/span&gt; &lt;span class="op"&gt;=&lt;/span&gt; &lt;span class="va"&gt;self&lt;/span&gt;.stop,&lt;/span&gt;</w:t>
      </w:r>
      <w:r>
        <w:br/>
      </w:r>
      <w:r>
        <w:rPr>
          <w:rStyle w:val="VerbatimChar"/>
        </w:rPr>
        <w:t xml:space="preserve">&lt;span id="cb3-82"&gt;&lt;a href="#cb3-82" aria-hidden="true" tabindex="-1"&gt;&lt;/a&gt;            step &lt;span class="op"&gt;=&lt;/span&gt; &lt;span class="va"&gt;self&lt;/span&gt;.step,&lt;/span&gt;</w:t>
      </w:r>
      <w:r>
        <w:br/>
      </w:r>
      <w:r>
        <w:rPr>
          <w:rStyle w:val="VerbatimChar"/>
        </w:rPr>
        <w:t xml:space="preserve">&lt;span id="cb3-83"&gt;&lt;a href="#cb3-83" aria-hidden="true" tabindex="-1"&gt;&lt;/a&gt;            interval &lt;span class="op"&gt;=&lt;/span&gt; &lt;span class="va"&gt;self&lt;/span&gt;.interval,&lt;/span&gt;</w:t>
      </w:r>
      <w:r>
        <w:br/>
      </w:r>
      <w:r>
        <w:rPr>
          <w:rStyle w:val="VerbatimChar"/>
        </w:rPr>
        <w:t xml:space="preserve">&lt;span id="cb3-84"&gt;&lt;a href="#cb3-84" aria-hidden="true" tabindex="-1"&gt;&lt;/a&gt;            description &lt;span class="op"&gt;=&lt;/span&gt; &lt;span class="va"&gt;self&lt;/span&gt;.name)&lt;/span&gt;</w:t>
      </w:r>
      <w:r>
        <w:br/>
      </w:r>
      <w:r>
        <w:rPr>
          <w:rStyle w:val="VerbatimChar"/>
        </w:rPr>
        <w:t xml:space="preserve">&lt;span id="cb3-85"&gt;&lt;a href="#cb3-85" aria-hidden="true" tabindex="-1"&gt;&lt;/a&gt;&lt;/span&gt;</w:t>
      </w:r>
      <w:r>
        <w:br/>
      </w:r>
      <w:r>
        <w:rPr>
          <w:rStyle w:val="VerbatimChar"/>
        </w:rPr>
        <w:t xml:space="preserve">&lt;span id="cb3-86"&gt;&lt;a href="#cb3-86" aria-hidden="true" tabindex="-1"&gt;&lt;/a&gt;        &lt;span class="cf"&gt;if&lt;/span&gt; &lt;span class="va"&gt;self&lt;/span&gt;.val_ini:&lt;/span&gt;</w:t>
      </w:r>
      <w:r>
        <w:br/>
      </w:r>
      <w:r>
        <w:rPr>
          <w:rStyle w:val="VerbatimChar"/>
        </w:rPr>
        <w:t xml:space="preserve">&lt;span id="cb3-87"&gt;&lt;a href="#cb3-87" aria-hidden="true" tabindex="-1"&gt;&lt;/a&gt;            &lt;span class="va"&gt;self&lt;/span&gt;.play.value &lt;span class="op"&gt;=&lt;/span&gt; &lt;span class="va"&gt;self&lt;/span&gt;.val_ini&lt;/span&gt;</w:t>
      </w:r>
      <w:r>
        <w:br/>
      </w:r>
      <w:r>
        <w:rPr>
          <w:rStyle w:val="VerbatimChar"/>
        </w:rPr>
        <w:t xml:space="preserve">&lt;span id="cb3-88"&gt;&lt;a href="#cb3-88" aria-hidden="true" tabindex="-1"&gt;&lt;/a&gt;&lt;/span&gt;</w:t>
      </w:r>
      <w:r>
        <w:br/>
      </w:r>
      <w:r>
        <w:rPr>
          <w:rStyle w:val="VerbatimChar"/>
        </w:rPr>
        <w:t xml:space="preserve">&lt;span id="cb3-89"&gt;&lt;a href="#cb3-89" aria-hidden="true" tabindex="-1"&gt;&lt;/a&gt;        &lt;span class="co"&gt;# create a slider for visualization&lt;/span&gt;&lt;/span&gt;</w:t>
      </w:r>
      <w:r>
        <w:br/>
      </w:r>
      <w:r>
        <w:rPr>
          <w:rStyle w:val="VerbatimChar"/>
        </w:rPr>
        <w:t xml:space="preserve">&lt;span id="cb3-90"&gt;&lt;a href="#cb3-90" aria-hidden="true" tabindex="-1"&gt;&lt;/a&gt;        &lt;span class="va"&gt;self&lt;/span&gt;.slider &lt;span class="op"&gt;=&lt;/span&gt; widgets.IntSlider(&lt;/span&gt;</w:t>
      </w:r>
      <w:r>
        <w:br/>
      </w:r>
      <w:r>
        <w:rPr>
          <w:rStyle w:val="VerbatimChar"/>
        </w:rPr>
        <w:t xml:space="preserve">&lt;span id="cb3-91"&gt;&lt;a href="#cb3-91" aria-hidden="true" tabindex="-1"&gt;&lt;/a&gt;                &lt;span class="bu"&gt;min&lt;/span&gt; &lt;span class="op"&gt;=&lt;/span&gt; &lt;span class="va"&gt;self&lt;/span&gt;.start,&lt;/span&gt;</w:t>
      </w:r>
      <w:r>
        <w:br/>
      </w:r>
      <w:r>
        <w:rPr>
          <w:rStyle w:val="VerbatimChar"/>
        </w:rPr>
        <w:t xml:space="preserve">&lt;span id="cb3-92"&gt;&lt;a href="#cb3-92" aria-hidden="true" tabindex="-1"&gt;&lt;/a&gt;                &lt;span class="bu"&gt;max&lt;/span&gt; &lt;span class="op"&gt;=&lt;/span&gt; &lt;span class="va"&gt;self&lt;/span&gt;.stop,&lt;/span&gt;</w:t>
      </w:r>
      <w:r>
        <w:br/>
      </w:r>
      <w:r>
        <w:rPr>
          <w:rStyle w:val="VerbatimChar"/>
        </w:rPr>
        <w:t xml:space="preserve">&lt;span id="cb3-93"&gt;&lt;a href="#cb3-93" aria-hidden="true" tabindex="-1"&gt;&lt;/a&gt;                step &lt;span class="op"&gt;=&lt;/span&gt; &lt;span class="va"&gt;self&lt;/span&gt;.step)&lt;/span&gt;</w:t>
      </w:r>
      <w:r>
        <w:br/>
      </w:r>
      <w:r>
        <w:rPr>
          <w:rStyle w:val="VerbatimChar"/>
        </w:rPr>
        <w:t xml:space="preserve">&lt;span id="cb3-94"&gt;&lt;a href="#cb3-94" aria-hidden="true" tabindex="-1"&gt;&lt;/a&gt;&lt;/span&gt;</w:t>
      </w:r>
      <w:r>
        <w:br/>
      </w:r>
      <w:r>
        <w:rPr>
          <w:rStyle w:val="VerbatimChar"/>
        </w:rPr>
        <w:t xml:space="preserve">&lt;span id="cb3-95"&gt;&lt;a href="#cb3-95" aria-hidden="true" tabindex="-1"&gt;&lt;/a&gt;        &lt;span class="co"&gt;# Link the slider and the play widget&lt;/span&gt;&lt;/span&gt;</w:t>
      </w:r>
      <w:r>
        <w:br/>
      </w:r>
      <w:r>
        <w:rPr>
          <w:rStyle w:val="VerbatimChar"/>
        </w:rPr>
        <w:t xml:space="preserve">&lt;span id="cb3-96"&gt;&lt;a href="#cb3-96" aria-hidden="true" tabindex="-1"&gt;&lt;/a&gt;        widgets.jslink((&lt;span class="va"&gt;self&lt;/span&gt;.play, &lt;span class="st"&gt;&amp;#39;value&amp;#39;&lt;/span&gt;), (&lt;span class="va"&gt;self&lt;/span&gt;.slider, &lt;span class="st"&gt;&amp;#39;value&amp;#39;&lt;/span&gt;))&lt;/span&gt;</w:t>
      </w:r>
      <w:r>
        <w:br/>
      </w:r>
      <w:r>
        <w:rPr>
          <w:rStyle w:val="VerbatimChar"/>
        </w:rPr>
        <w:t xml:space="preserve">&lt;span id="cb3-97"&gt;&lt;a href="#cb3-97" aria-hidden="true" tabindex="-1"&gt;&lt;/a&gt;&lt;/span&gt;</w:t>
      </w:r>
      <w:r>
        <w:br/>
      </w:r>
      <w:r>
        <w:rPr>
          <w:rStyle w:val="VerbatimChar"/>
        </w:rPr>
        <w:t xml:space="preserve">&lt;span id="cb3-98"&gt;&lt;a href="#cb3-98" aria-hidden="true" tabindex="-1"&gt;&lt;/a&gt;&lt;/span&gt;</w:t>
      </w:r>
      <w:r>
        <w:br/>
      </w:r>
      <w:r>
        <w:rPr>
          <w:rStyle w:val="VerbatimChar"/>
        </w:rPr>
        <w:t xml:space="preserve">&lt;span id="cb3-99"&gt;&lt;a href="#cb3-99" aria-hidden="true" tabindex="-1"&gt;&lt;/a&gt;&lt;span class="kw"&gt;def&lt;/span&gt; nparange(start, stop, step):&lt;/span&gt;</w:t>
      </w:r>
      <w:r>
        <w:br/>
      </w:r>
      <w:r>
        <w:rPr>
          <w:rStyle w:val="VerbatimChar"/>
        </w:rPr>
        <w:t xml:space="preserve">&lt;span id="cb3-100"&gt;&lt;a href="#cb3-100" aria-hidden="true" tabindex="-1"&gt;&lt;/a&gt;    &lt;span class="co"&gt;&amp;quot;&amp;quot;&amp;quot;Modified np.arange()&lt;/span&gt;&lt;/span&gt;</w:t>
      </w:r>
      <w:r>
        <w:br/>
      </w:r>
      <w:r>
        <w:rPr>
          <w:rStyle w:val="VerbatimChar"/>
        </w:rPr>
        <w:t xml:space="preserve">&lt;span id="cb3-101"&gt;&lt;a href="#cb3-101" aria-hidden="true" tabindex="-1"&gt;&lt;/a&gt;&lt;span class="co"&gt;        - improve float precision (by use of fractions)&lt;/span&gt;&lt;/span&gt;</w:t>
      </w:r>
      <w:r>
        <w:br/>
      </w:r>
      <w:r>
        <w:rPr>
          <w:rStyle w:val="VerbatimChar"/>
        </w:rPr>
        <w:t xml:space="preserve">&lt;span id="cb3-102"&gt;&lt;a href="#cb3-102" aria-hidden="true" tabindex="-1"&gt;&lt;/a&gt;&lt;span class="co"&gt;        - includes endpoint&lt;/span&gt;&lt;/span&gt;</w:t>
      </w:r>
      <w:r>
        <w:br/>
      </w:r>
      <w:r>
        <w:rPr>
          <w:rStyle w:val="VerbatimChar"/>
        </w:rPr>
        <w:t xml:space="preserve">&lt;span id="cb3-103"&gt;&lt;a href="#cb3-103" aria-hidden="true" tabindex="-1"&gt;&lt;/a&gt;&lt;/span&gt;</w:t>
      </w:r>
      <w:r>
        <w:br/>
      </w:r>
      <w:r>
        <w:rPr>
          <w:rStyle w:val="VerbatimChar"/>
        </w:rPr>
        <w:t xml:space="preserve">&lt;span id="cb3-104"&gt;&lt;a href="#cb3-104" aria-hidden="true" tabindex="-1"&gt;&lt;/a&gt;&lt;span class="co"&gt;    Args:&lt;/span&gt;&lt;/span&gt;</w:t>
      </w:r>
      <w:r>
        <w:br/>
      </w:r>
      <w:r>
        <w:rPr>
          <w:rStyle w:val="VerbatimChar"/>
        </w:rPr>
        <w:t xml:space="preserve">&lt;span id="cb3-105"&gt;&lt;a href="#cb3-105" aria-hidden="true" tabindex="-1"&gt;&lt;/a&gt;&lt;span class="co"&gt;        start, stop, step: float (stop is included in array)&lt;/span&gt;&lt;/span&gt;</w:t>
      </w:r>
      <w:r>
        <w:br/>
      </w:r>
      <w:r>
        <w:rPr>
          <w:rStyle w:val="VerbatimChar"/>
        </w:rPr>
        <w:t xml:space="preserve">&lt;span id="cb3-106"&gt;&lt;a href="#cb3-106" aria-hidden="true" tabindex="-1"&gt;&lt;/a&gt;&lt;/span&gt;</w:t>
      </w:r>
      <w:r>
        <w:br/>
      </w:r>
      <w:r>
        <w:rPr>
          <w:rStyle w:val="VerbatimChar"/>
        </w:rPr>
        <w:t xml:space="preserve">&lt;span id="cb3-107"&gt;&lt;a href="#cb3-107" aria-hidden="true" tabindex="-1"&gt;&lt;/a&gt;&lt;span class="co"&gt;    Returns:&lt;/span&gt;&lt;/span&gt;</w:t>
      </w:r>
      <w:r>
        <w:br/>
      </w:r>
      <w:r>
        <w:rPr>
          <w:rStyle w:val="VerbatimChar"/>
        </w:rPr>
        <w:t xml:space="preserve">&lt;span id="cb3-108"&gt;&lt;a href="#cb3-108" aria-hidden="true" tabindex="-1"&gt;&lt;/a&gt;&lt;span class="co"&gt;        ndarray&lt;/span&gt;&lt;/span&gt;</w:t>
      </w:r>
      <w:r>
        <w:br/>
      </w:r>
      <w:r>
        <w:rPr>
          <w:rStyle w:val="VerbatimChar"/>
        </w:rPr>
        <w:t xml:space="preserve">&lt;span id="cb3-109"&gt;&lt;a href="#cb3-109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3-110"&gt;&lt;a href="#cb3-110" aria-hidden="true" tabindex="-1"&gt;&lt;/a&gt;    delta, zoom  &lt;span class="op"&gt;=&lt;/span&gt; get_frac(step)&lt;/span&gt;</w:t>
      </w:r>
      <w:r>
        <w:br/>
      </w:r>
      <w:r>
        <w:rPr>
          <w:rStyle w:val="VerbatimChar"/>
        </w:rPr>
        <w:t xml:space="preserve">&lt;span id="cb3-111"&gt;&lt;a href="#cb3-111" aria-hidden="true" tabindex="-1"&gt;&lt;/a&gt;    &lt;/span&gt;</w:t>
      </w:r>
      <w:r>
        <w:br/>
      </w:r>
      <w:r>
        <w:rPr>
          <w:rStyle w:val="VerbatimChar"/>
        </w:rPr>
        <w:t xml:space="preserve">&lt;span id="cb3-112"&gt;&lt;a href="#cb3-112" aria-hidden="true" tabindex="-1"&gt;&lt;/a&gt;    &lt;span class="cf"&gt;return&lt;/span&gt; np.arange(start &lt;span class="op"&gt;*&lt;/span&gt; zoom, stop &lt;span class="op"&gt;*&lt;/span&gt; zoom &lt;span class="op"&gt;+&lt;/span&gt; delta, delta) &lt;span class="op"&gt;/&lt;/span&gt; zoom&lt;/span&gt;</w:t>
      </w:r>
      <w:r>
        <w:br/>
      </w:r>
      <w:r>
        <w:rPr>
          <w:rStyle w:val="VerbatimChar"/>
        </w:rPr>
        <w:t xml:space="preserve">&lt;span id="cb3-113"&gt;&lt;a href="#cb3-113" aria-hidden="true" tabindex="-1"&gt;&lt;/a&gt;&lt;/span&gt;</w:t>
      </w:r>
      <w:r>
        <w:br/>
      </w:r>
      <w:r>
        <w:rPr>
          <w:rStyle w:val="VerbatimChar"/>
        </w:rPr>
        <w:t xml:space="preserve">&lt;span id="cb3-114"&gt;&lt;a href="#cb3-114" aria-hidden="true" tabindex="-1"&gt;&lt;/a&gt;&lt;/span&gt;</w:t>
      </w:r>
      <w:r>
        <w:br/>
      </w:r>
      <w:r>
        <w:rPr>
          <w:rStyle w:val="VerbatimChar"/>
        </w:rPr>
        <w:t xml:space="preserve">&lt;span id="cb3-115"&gt;&lt;a href="#cb3-115" aria-hidden="true" tabindex="-1"&gt;&lt;/a&gt;&lt;span class="kw"&gt;def&lt;/span&gt; get_frac(step, readout_format&lt;span class="op"&gt;=&lt;/span&gt;&lt;span class="st"&gt;&amp;#39;.16f&amp;#39;&lt;/span&gt;, atol&lt;span class="op"&gt;=&lt;/span&gt;&lt;span class="fl"&gt;1e-12&lt;/span&gt;):&lt;/span&gt;</w:t>
      </w:r>
      <w:r>
        <w:br/>
      </w:r>
      <w:r>
        <w:rPr>
          <w:rStyle w:val="VerbatimChar"/>
        </w:rPr>
        <w:t xml:space="preserve">&lt;span id="cb3-116"&gt;&lt;a href="#cb3-116" aria-hidden="true" tabindex="-1"&gt;&lt;/a&gt;    precision &lt;span class="op"&gt;=&lt;/span&gt; &lt;span class="st"&gt;&amp;quot;{:&amp;quot;&lt;/span&gt; &lt;span class="op"&gt;+&lt;/span&gt; readout_format &lt;span class="op"&gt;+&lt;/span&gt; &lt;span class="st"&gt;&amp;quot;}&amp;quot;&lt;/span&gt; &lt;/span&gt;</w:t>
      </w:r>
      <w:r>
        <w:br/>
      </w:r>
      <w:r>
        <w:rPr>
          <w:rStyle w:val="VerbatimChar"/>
        </w:rPr>
        <w:t xml:space="preserve">&lt;span id="cb3-117"&gt;&lt;a href="#cb3-117" aria-hidden="true" tabindex="-1"&gt;&lt;/a&gt;    frac &lt;span class="op"&gt;=&lt;/span&gt; Fraction(precision.&lt;span class="bu"&gt;format&lt;/span&gt;(step))&lt;/span&gt;</w:t>
      </w:r>
      <w:r>
        <w:br/>
      </w:r>
      <w:r>
        <w:rPr>
          <w:rStyle w:val="VerbatimChar"/>
        </w:rPr>
        <w:t xml:space="preserve">&lt;span id="cb3-118"&gt;&lt;a href="#cb3-118" aria-hidden="true" tabindex="-1"&gt;&lt;/a&gt;    &lt;span class="cf"&gt;if&lt;/span&gt; frac.denominator &lt;span class="op"&gt;&amp;gt;&lt;/span&gt; &lt;span class="dv"&gt;1&lt;/span&gt;&lt;span class="op"&gt;/&lt;/span&gt;atol:&lt;/span&gt;</w:t>
      </w:r>
      <w:r>
        <w:br/>
      </w:r>
      <w:r>
        <w:rPr>
          <w:rStyle w:val="VerbatimChar"/>
        </w:rPr>
        <w:t xml:space="preserve">&lt;span id="cb3-119"&gt;&lt;a href="#cb3-119" aria-hidden="true" tabindex="-1"&gt;&lt;/a&gt;        &lt;span class="bu"&gt;print&lt;/span&gt;(&lt;span class="st"&gt;&amp;quot;WARNING: potential Floats inconsistencies due to &amp;#39;step&amp;#39;&amp;quot;&lt;/span&gt;&lt;/span&gt;</w:t>
      </w:r>
      <w:r>
        <w:br/>
      </w:r>
      <w:r>
        <w:rPr>
          <w:rStyle w:val="VerbatimChar"/>
        </w:rPr>
        <w:t xml:space="preserve">&lt;span id="cb3-120"&gt;&lt;a href="#cb3-120" aria-hidden="true" tabindex="-1"&gt;&lt;/a&gt;            &lt;span class="st"&gt;&amp;quot; being an irrational number&amp;quot;&lt;/span&gt;)&lt;/span&gt;</w:t>
      </w:r>
      <w:r>
        <w:br/>
      </w:r>
      <w:r>
        <w:rPr>
          <w:rStyle w:val="VerbatimChar"/>
        </w:rPr>
        <w:t xml:space="preserve">&lt;span id="cb3-121"&gt;&lt;a href="#cb3-121" aria-hidden="true" tabindex="-1"&gt;&lt;/a&gt;    &lt;span class="cf"&gt;return&lt;/span&gt; (frac.numerator, frac.denominator)&lt;/span&gt;&lt;/code&gt;&lt;/pre&gt;&lt;/div&gt;</w:t>
      </w:r>
      <w:r>
        <w:br/>
      </w:r>
      <w:r>
        <w:rPr>
          <w:rStyle w:val="VerbatimChar"/>
        </w:rPr>
        <w:t xml:space="preserve">&lt;h2 id="modeling-rationale"&gt;Modeling rationale&lt;/h2&gt;</w:t>
      </w:r>
      <w:r>
        <w:br/>
      </w:r>
      <w:r>
        <w:rPr>
          <w:rStyle w:val="VerbatimChar"/>
        </w:rPr>
        <w:t xml:space="preserve">&lt;h3 id="the-internal-clock"&gt;The internal clock&lt;/h3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&lt;li&gt;Each firefly has its own individual internal clock (or phase) &lt;span class="math inline"&gt;&lt;em&gt;θ&lt;/em&gt;&lt;/span&gt;&lt;/li&gt;</w:t>
      </w:r>
      <w:r>
        <w:br/>
      </w:r>
      <w:r>
        <w:rPr>
          <w:rStyle w:val="VerbatimChar"/>
        </w:rPr>
        <w:t xml:space="preserve">&lt;li&gt;&lt;span class="math inline"&gt;&lt;em&gt;θ&lt;/em&gt;&lt;/span&gt; has a period T&lt;/li&gt;</w:t>
      </w:r>
      <w:r>
        <w:br/>
      </w:r>
      <w:r>
        <w:rPr>
          <w:rStyle w:val="VerbatimChar"/>
        </w:rPr>
        <w:t xml:space="preserve">&lt;li&gt;&lt;span class="math inline"&gt;&lt;em&gt;θ&lt;/em&gt;&lt;/span&gt; varies between 0 and 1&lt;/li&gt;</w:t>
      </w:r>
      <w:r>
        <w:br/>
      </w:r>
      <w:r>
        <w:rPr>
          <w:rStyle w:val="VerbatimChar"/>
        </w:rPr>
        <w:t xml:space="preserve">&lt;li&gt;Every time the clock reachs 1 (every T times), the firefly flashes&lt;/li&gt;</w:t>
      </w:r>
      <w:r>
        <w:br/>
      </w:r>
      <w:r>
        <w:rPr>
          <w:rStyle w:val="VerbatimChar"/>
        </w:rPr>
        <w:t xml:space="preserve">&lt;li&gt;After flashing, the clock is reset to 0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p&gt;&lt;span class="math display"&gt;$$\begin{align*}</w:t>
      </w:r>
      <w:r>
        <w:br/>
      </w:r>
      <w:r>
        <w:rPr>
          <w:rStyle w:val="VerbatimChar"/>
        </w:rPr>
        <w:t xml:space="preserve">&amp;amp;\theta_{t+1} =  \theta_t + \frac{1}{T} &amp;amp;&amp;amp; \text{ (mod 1)} \\</w:t>
      </w:r>
      <w:r>
        <w:br/>
      </w:r>
      <w:r>
        <w:rPr>
          <w:rStyle w:val="VerbatimChar"/>
        </w:rPr>
        <w:t xml:space="preserve">\Rightarrow&amp;amp; \theta_{t+1} - \theta_t = \frac{1}{T} &amp;amp;&amp;amp;  \text{ (mod 1)} \\</w:t>
      </w:r>
      <w:r>
        <w:br/>
      </w:r>
      <w:r>
        <w:rPr>
          <w:rStyle w:val="VerbatimChar"/>
        </w:rPr>
        <w:t xml:space="preserve">\Rightarrow&amp;amp; \frac{\theta_{t+1} - \theta_t}{(t+1) - t} = \frac{1}{T} &amp;amp;&amp;amp; \text{ (mod 1)} \\</w:t>
      </w:r>
      <w:r>
        <w:br/>
      </w:r>
      <w:r>
        <w:rPr>
          <w:rStyle w:val="VerbatimChar"/>
        </w:rPr>
        <w:t xml:space="preserve">\Rightarrow&amp;amp; \theta(t) = \frac{t}{T} &amp;amp;&amp;amp; \text{ (mod 1)}</w:t>
      </w:r>
      <w:r>
        <w:br/>
      </w:r>
      <w:r>
        <w:rPr>
          <w:rStyle w:val="VerbatimChar"/>
        </w:rPr>
        <w:t xml:space="preserve">\end{align*}$$&lt;/span&gt;&lt;/p&gt;</w:t>
      </w:r>
      <w:r>
        <w:br/>
      </w:r>
      <w:r>
        <w:rPr>
          <w:rStyle w:val="VerbatimChar"/>
        </w:rPr>
        <w:t xml:space="preserve">&lt;div class="sourceCode" id="cb4"&gt;&lt;pre class="sourceCode python"&gt;&lt;code class="sourceCode python"&gt;&lt;span id="cb4-1"&gt;&lt;a href="#cb4-1" aria-hidden="true" tabindex="-1"&gt;&lt;/a&gt;&lt;span class="co"&gt;# Let&amp;#39;s visualize what we just said&lt;/span&gt;&lt;/span&gt;</w:t>
      </w:r>
      <w:r>
        <w:br/>
      </w:r>
      <w:r>
        <w:rPr>
          <w:rStyle w:val="VerbatimChar"/>
        </w:rPr>
        <w:t xml:space="preserve">&lt;span id="cb4-2"&gt;&lt;a href="#cb4-2" aria-hidden="true" tabindex="-1"&gt;&lt;/a&gt;&lt;/span&gt;</w:t>
      </w:r>
      <w:r>
        <w:br/>
      </w:r>
      <w:r>
        <w:rPr>
          <w:rStyle w:val="VerbatimChar"/>
        </w:rPr>
        <w:t xml:space="preserve">&lt;span id="cb4-3"&gt;&lt;a href="#cb4-3" aria-hidden="true" tabindex="-1"&gt;&lt;/a&gt;&lt;span class="co"&gt;# set the variable&lt;/span&gt;&lt;/span&gt;</w:t>
      </w:r>
      <w:r>
        <w:br/>
      </w:r>
      <w:r>
        <w:rPr>
          <w:rStyle w:val="VerbatimChar"/>
        </w:rPr>
        <w:t xml:space="preserve">&lt;span id="cb4-4"&gt;&lt;a href="#cb4-4" aria-hidden="true" tabindex="-1"&gt;&lt;/a&gt;t1 &lt;span class="op"&gt;=&lt;/span&gt; np.linspace(&lt;span class="dv"&gt;0&lt;/span&gt;, &lt;span class="dv"&gt;10&lt;/span&gt;, &lt;span class="dv"&gt;1000&lt;/span&gt;)  &lt;span class="co"&gt;# time array&lt;/span&gt;&lt;/span&gt;</w:t>
      </w:r>
      <w:r>
        <w:br/>
      </w:r>
      <w:r>
        <w:rPr>
          <w:rStyle w:val="VerbatimChar"/>
        </w:rPr>
        <w:t xml:space="preserve">&lt;span id="cb4-5"&gt;&lt;a href="#cb4-5" aria-hidden="true" tabindex="-1"&gt;&lt;/a&gt;&lt;/span&gt;</w:t>
      </w:r>
      <w:r>
        <w:br/>
      </w:r>
      <w:r>
        <w:rPr>
          <w:rStyle w:val="VerbatimChar"/>
        </w:rPr>
        <w:t xml:space="preserve">&lt;span id="cb4-6"&gt;&lt;a href="#cb4-6" aria-hidden="true" tabindex="-1"&gt;&lt;/a&gt;&lt;span class="co"&gt;# Set a slider to check the influence of the resetting strength&lt;/span&gt;&lt;/span&gt;</w:t>
      </w:r>
      <w:r>
        <w:br/>
      </w:r>
      <w:r>
        <w:rPr>
          <w:rStyle w:val="VerbatimChar"/>
        </w:rPr>
        <w:t xml:space="preserve">&lt;span id="cb4-7"&gt;&lt;a href="#cb4-7" aria-hidden="true" tabindex="-1"&gt;&lt;/a&gt;T1 &lt;span class="op"&gt;=&lt;/span&gt; Slider(name&lt;span class="op"&gt;=&lt;/span&gt;&lt;span class="st"&gt;&amp;#39;period T&amp;#39;&lt;/span&gt;, start&lt;span class="op"&gt;=&lt;/span&gt;&lt;span class="dv"&gt;1&lt;/span&gt;, stop&lt;span class="op"&gt;=&lt;/span&gt;&lt;span class="dv"&gt;10&lt;/span&gt;, step&lt;span class="op"&gt;=&lt;/span&gt;&lt;span class="dv"&gt;1&lt;/span&gt;)&lt;/span&gt;</w:t>
      </w:r>
      <w:r>
        <w:br/>
      </w:r>
      <w:r>
        <w:rPr>
          <w:rStyle w:val="VerbatimChar"/>
        </w:rPr>
        <w:t xml:space="preserve">&lt;span id="cb4-8"&gt;&lt;a href="#cb4-8" aria-hidden="true" tabindex="-1"&gt;&lt;/a&gt;&lt;/span&gt;</w:t>
      </w:r>
      <w:r>
        <w:br/>
      </w:r>
      <w:r>
        <w:rPr>
          <w:rStyle w:val="VerbatimChar"/>
        </w:rPr>
        <w:t xml:space="preserve">&lt;span id="cb4-9"&gt;&lt;a href="#cb4-9" aria-hidden="true" tabindex="-1"&gt;&lt;/a&gt;&lt;span class="co"&gt;# Set an xarray for all (time, amplitude) value combinations&lt;/span&gt;&lt;/span&gt;</w:t>
      </w:r>
      <w:r>
        <w:br/>
      </w:r>
      <w:r>
        <w:rPr>
          <w:rStyle w:val="VerbatimChar"/>
        </w:rPr>
        <w:t xml:space="preserve">&lt;span id="cb4-10"&gt;&lt;a href="#cb4-10" aria-hidden="true" tabindex="-1"&gt;&lt;/a&gt;f1&lt;span class="op"&gt;=&lt;/span&gt; &lt;span class="kw"&gt;lambda&lt;/span&gt; t, T: np.mod(t&lt;span class="op"&gt;/&lt;/span&gt;T, &lt;span class="dv"&gt;1&lt;/span&gt;)&lt;/span&gt;</w:t>
      </w:r>
      <w:r>
        <w:br/>
      </w:r>
      <w:r>
        <w:rPr>
          <w:rStyle w:val="VerbatimChar"/>
        </w:rPr>
        <w:t xml:space="preserve">&lt;span id="cb4-11"&gt;&lt;a href="#cb4-11" aria-hidden="true" tabindex="-1"&gt;&lt;/a&gt;tt1, TT &lt;span class="op"&gt;=&lt;/span&gt; np.meshgrid(t1, T1.val)&lt;/span&gt;</w:t>
      </w:r>
      <w:r>
        <w:br/>
      </w:r>
      <w:r>
        <w:rPr>
          <w:rStyle w:val="VerbatimChar"/>
        </w:rPr>
        <w:t xml:space="preserve">&lt;span id="cb4-12"&gt;&lt;a href="#cb4-12" aria-hidden="true" tabindex="-1"&gt;&lt;/a&gt;y1 &lt;span class="op"&gt;=&lt;/span&gt; xr.DataArray(f1(tt1, TT),&lt;/span&gt;</w:t>
      </w:r>
      <w:r>
        <w:br/>
      </w:r>
      <w:r>
        <w:rPr>
          <w:rStyle w:val="VerbatimChar"/>
        </w:rPr>
        <w:t xml:space="preserve">&lt;span id="cb4-13"&gt;&lt;a href="#cb4-13" aria-hidden="true" tabindex="-1"&gt;&lt;/a&gt;            dims&lt;span class="op"&gt;=&lt;/span&gt;[&lt;span class="st"&gt;&amp;#39;T&amp;#39;&lt;/span&gt;, &lt;span class="st"&gt;&amp;#39;t&amp;#39;&lt;/span&gt;],&lt;/span&gt;</w:t>
      </w:r>
      <w:r>
        <w:br/>
      </w:r>
      <w:r>
        <w:rPr>
          <w:rStyle w:val="VerbatimChar"/>
        </w:rPr>
        <w:t xml:space="preserve">&lt;span id="cb4-14"&gt;&lt;a href="#cb4-14" aria-hidden="true" tabindex="-1"&gt;&lt;/a&gt;            coords&lt;span class="op"&gt;=&lt;/span&gt;{&lt;span class="st"&gt;&amp;#39;T&amp;#39;&lt;/span&gt;: T1.val, &lt;span class="st"&gt;&amp;#39;t&amp;#39;&lt;/span&gt;: t1})&lt;/span&gt;</w:t>
      </w:r>
      <w:r>
        <w:br/>
      </w:r>
      <w:r>
        <w:rPr>
          <w:rStyle w:val="VerbatimChar"/>
        </w:rPr>
        <w:t xml:space="preserve">&lt;span id="cb4-15"&gt;&lt;a href="#cb4-15" aria-hidden="true" tabindex="-1"&gt;&lt;/a&gt;&lt;/span&gt;</w:t>
      </w:r>
      <w:r>
        <w:br/>
      </w:r>
      <w:r>
        <w:rPr>
          <w:rStyle w:val="VerbatimChar"/>
        </w:rPr>
        <w:t xml:space="preserve">&lt;span id="cb4-16"&gt;&lt;a href="#cb4-16" aria-hidden="true" tabindex="-1"&gt;&lt;/a&gt;&lt;/span&gt;</w:t>
      </w:r>
      <w:r>
        <w:br/>
      </w:r>
      <w:r>
        <w:rPr>
          <w:rStyle w:val="VerbatimChar"/>
        </w:rPr>
        <w:t xml:space="preserve">&lt;span id="cb4-17"&gt;&lt;a href="#cb4-17" aria-hidden="true" tabindex="-1"&gt;&lt;/a&gt;&lt;span class="co"&gt;# Set the graph&lt;/span&gt;&lt;/span&gt;</w:t>
      </w:r>
      <w:r>
        <w:br/>
      </w:r>
      <w:r>
        <w:rPr>
          <w:rStyle w:val="VerbatimChar"/>
        </w:rPr>
        <w:t xml:space="preserve">&lt;span id="cb4-18"&gt;&lt;a href="#cb4-18" aria-hidden="true" tabindex="-1"&gt;&lt;/a&gt;trace0 &lt;span class="op"&gt;=&lt;/span&gt; go.Scatter(x&lt;span class="op"&gt;=&lt;/span&gt;t1, &lt;/span&gt;</w:t>
      </w:r>
      <w:r>
        <w:br/>
      </w:r>
      <w:r>
        <w:rPr>
          <w:rStyle w:val="VerbatimChar"/>
        </w:rPr>
        <w:t xml:space="preserve">&lt;span id="cb4-19"&gt;&lt;a href="#cb4-19" aria-hidden="true" tabindex="-1"&gt;&lt;/a&gt;                    y&lt;span class="op"&gt;=&lt;/span&gt;y1.sel(T&lt;span class="op"&gt;=&lt;/span&gt;T1.val_ini).values)&lt;/span&gt;</w:t>
      </w:r>
      <w:r>
        <w:br/>
      </w:r>
      <w:r>
        <w:rPr>
          <w:rStyle w:val="VerbatimChar"/>
        </w:rPr>
        <w:t xml:space="preserve">&lt;span id="cb4-20"&gt;&lt;a href="#cb4-20" aria-hidden="true" tabindex="-1"&gt;&lt;/a&gt;fig1 &lt;span class="op"&gt;=&lt;/span&gt; go.FigureWidget([trace0])&lt;/span&gt;</w:t>
      </w:r>
      <w:r>
        <w:br/>
      </w:r>
      <w:r>
        <w:rPr>
          <w:rStyle w:val="VerbatimChar"/>
        </w:rPr>
        <w:t xml:space="preserve">&lt;span id="cb4-21"&gt;&lt;a href="#cb4-21" aria-hidden="true" tabindex="-1"&gt;&lt;/a&gt;fig1.update_layout(template&lt;span class="op"&gt;=&lt;/span&gt;&lt;span class="st"&gt;&amp;#39;none&amp;#39;&lt;/span&gt;,&lt;/span&gt;</w:t>
      </w:r>
      <w:r>
        <w:br/>
      </w:r>
      <w:r>
        <w:rPr>
          <w:rStyle w:val="VerbatimChar"/>
        </w:rPr>
        <w:t xml:space="preserve">&lt;span id="cb4-22"&gt;&lt;a href="#cb4-22" aria-hidden="true" tabindex="-1"&gt;&lt;/a&gt;                    width&lt;span class="op"&gt;=&lt;/span&gt;&lt;span class="dv"&gt;800&lt;/span&gt;, height&lt;span class="op"&gt;=&lt;/span&gt;&lt;span class="dv"&gt;500&lt;/span&gt;,&lt;/span&gt;</w:t>
      </w:r>
      <w:r>
        <w:br/>
      </w:r>
      <w:r>
        <w:rPr>
          <w:rStyle w:val="VerbatimChar"/>
        </w:rPr>
        <w:t xml:space="preserve">&lt;span id="cb4-23"&gt;&lt;a href="#cb4-23" aria-hidden="true" tabindex="-1"&gt;&lt;/a&gt;                    title&lt;span class="op"&gt;=&lt;/span&gt;&lt;span class="st"&gt;&amp;quot;Flashes of a single firefly&amp;quot;&lt;/span&gt;,&lt;/span&gt;</w:t>
      </w:r>
      <w:r>
        <w:br/>
      </w:r>
      <w:r>
        <w:rPr>
          <w:rStyle w:val="VerbatimChar"/>
        </w:rPr>
        <w:t xml:space="preserve">&lt;span id="cb4-24"&gt;&lt;a href="#cb4-24" aria-hidden="true" tabindex="-1"&gt;&lt;/a&gt;                    title_x&lt;span class="op"&gt;=&lt;/span&gt;&lt;span class="fl"&gt;0.5&lt;/span&gt;,&lt;/span&gt;</w:t>
      </w:r>
      <w:r>
        <w:br/>
      </w:r>
      <w:r>
        <w:rPr>
          <w:rStyle w:val="VerbatimChar"/>
        </w:rPr>
        <w:t xml:space="preserve">&lt;span id="cb4-25"&gt;&lt;a href="#cb4-25" aria-hidden="true" tabindex="-1"&gt;&lt;/a&gt;                    xaxis_title&lt;span class="op"&gt;=&lt;/span&gt;&lt;span class="st"&gt;&amp;quot;t&amp;quot;&lt;/span&gt;,&lt;/span&gt;</w:t>
      </w:r>
      <w:r>
        <w:br/>
      </w:r>
      <w:r>
        <w:rPr>
          <w:rStyle w:val="VerbatimChar"/>
        </w:rPr>
        <w:t xml:space="preserve">&lt;span id="cb4-26"&gt;&lt;a href="#cb4-26" aria-hidden="true" tabindex="-1"&gt;&lt;/a&gt;                    yaxis_title&lt;span class="op"&gt;=&lt;/span&gt;&lt;span class="st"&gt;&amp;#39;θ&amp;#39;&lt;/span&gt;)&lt;/span&gt;</w:t>
      </w:r>
      <w:r>
        <w:br/>
      </w:r>
      <w:r>
        <w:rPr>
          <w:rStyle w:val="VerbatimChar"/>
        </w:rPr>
        <w:t xml:space="preserve">&lt;span id="cb4-27"&gt;&lt;a href="#cb4-27" aria-hidden="true" tabindex="-1"&gt;&lt;/a&gt;&lt;/span&gt;</w:t>
      </w:r>
      <w:r>
        <w:br/>
      </w:r>
      <w:r>
        <w:rPr>
          <w:rStyle w:val="VerbatimChar"/>
        </w:rPr>
        <w:t xml:space="preserve">&lt;span id="cb4-28"&gt;&lt;a href="#cb4-28" aria-hidden="true" tabindex="-1"&gt;&lt;/a&gt;&lt;/span&gt;</w:t>
      </w:r>
      <w:r>
        <w:br/>
      </w:r>
      <w:r>
        <w:rPr>
          <w:rStyle w:val="VerbatimChar"/>
        </w:rPr>
        <w:t xml:space="preserve">&lt;span id="cb4-29"&gt;&lt;a href="#cb4-29" aria-hidden="true" tabindex="-1"&gt;&lt;/a&gt;&lt;span class="co"&gt;# Set the callback to update the graph &lt;/span&gt;&lt;/span&gt;</w:t>
      </w:r>
      <w:r>
        <w:br/>
      </w:r>
      <w:r>
        <w:rPr>
          <w:rStyle w:val="VerbatimChar"/>
        </w:rPr>
        <w:t xml:space="preserve">&lt;span id="cb4-30"&gt;&lt;a href="#cb4-30" aria-hidden="true" tabindex="-1"&gt;&lt;/a&gt;&lt;span class="kw"&gt;def&lt;/span&gt; update1(change):&lt;/span&gt;</w:t>
      </w:r>
      <w:r>
        <w:br/>
      </w:r>
      <w:r>
        <w:rPr>
          <w:rStyle w:val="VerbatimChar"/>
        </w:rPr>
        <w:t xml:space="preserve">&lt;span id="cb4-31"&gt;&lt;a href="#cb4-31" aria-hidden="true" tabindex="-1"&gt;&lt;/a&gt;    fig1.data[&lt;span class="dv"&gt;0&lt;/span&gt;].y &lt;span class="op"&gt;=&lt;/span&gt; y1.sel(T&lt;span class="op"&gt;=&lt;/span&gt;change[&lt;span class="st"&gt;&amp;#39;new&amp;#39;&lt;/span&gt;]).values&lt;/span&gt;</w:t>
      </w:r>
      <w:r>
        <w:br/>
      </w:r>
      <w:r>
        <w:rPr>
          <w:rStyle w:val="VerbatimChar"/>
        </w:rPr>
        <w:t xml:space="preserve">&lt;span id="cb4-32"&gt;&lt;a href="#cb4-32" aria-hidden="true" tabindex="-1"&gt;&lt;/a&gt;&lt;/span&gt;</w:t>
      </w:r>
      <w:r>
        <w:br/>
      </w:r>
      <w:r>
        <w:rPr>
          <w:rStyle w:val="VerbatimChar"/>
        </w:rPr>
        <w:t xml:space="preserve">&lt;span id="cb4-33"&gt;&lt;a href="#cb4-33" aria-hidden="true" tabindex="-1"&gt;&lt;/a&gt;&lt;/span&gt;</w:t>
      </w:r>
      <w:r>
        <w:br/>
      </w:r>
      <w:r>
        <w:rPr>
          <w:rStyle w:val="VerbatimChar"/>
        </w:rPr>
        <w:t xml:space="preserve">&lt;span id="cb4-34"&gt;&lt;a href="#cb4-34" aria-hidden="true" tabindex="-1"&gt;&lt;/a&gt;&lt;span class="co"&gt;# Link the slider and the callback&lt;/span&gt;&lt;/span&gt;</w:t>
      </w:r>
      <w:r>
        <w:br/>
      </w:r>
      <w:r>
        <w:rPr>
          <w:rStyle w:val="VerbatimChar"/>
        </w:rPr>
        <w:t xml:space="preserve">&lt;span id="cb4-35"&gt;&lt;a href="#cb4-35" aria-hidden="true" tabindex="-1"&gt;&lt;/a&gt;T1.slider.observe(update1, names&lt;span class="op"&gt;=&lt;/span&gt;&lt;span class="st"&gt;&amp;#39;value&amp;#39;&lt;/span&gt;)&lt;/span&gt;</w:t>
      </w:r>
      <w:r>
        <w:br/>
      </w:r>
      <w:r>
        <w:rPr>
          <w:rStyle w:val="VerbatimChar"/>
        </w:rPr>
        <w:t xml:space="preserve">&lt;span id="cb4-36"&gt;&lt;a href="#cb4-36" aria-hidden="true" tabindex="-1"&gt;&lt;/a&gt;&lt;/span&gt;</w:t>
      </w:r>
      <w:r>
        <w:br/>
      </w:r>
      <w:r>
        <w:rPr>
          <w:rStyle w:val="VerbatimChar"/>
        </w:rPr>
        <w:t xml:space="preserve">&lt;span id="cb4-37"&gt;&lt;a href="#cb4-37" aria-hidden="true" tabindex="-1"&gt;&lt;/a&gt;&lt;span class="co"&gt;# Display&lt;/span&gt;&lt;/span&gt;</w:t>
      </w:r>
      <w:r>
        <w:br/>
      </w:r>
      <w:r>
        <w:rPr>
          <w:rStyle w:val="VerbatimChar"/>
        </w:rPr>
        <w:t xml:space="preserve">&lt;span id="cb4-38"&gt;&lt;a href="#cb4-38" aria-hidden="true" tabindex="-1"&gt;&lt;/a&gt;display(widgets.VBox([T1.slider, fig1]))&lt;/span&gt;&lt;/code&gt;&lt;/pre&gt;&lt;/div&gt;</w:t>
      </w:r>
      <w:r>
        <w:br/>
      </w:r>
      <w:r>
        <w:rPr>
          <w:rStyle w:val="VerbatimChar"/>
        </w:rPr>
        <w:t xml:space="preserve">&lt;pre&gt;&lt;code&gt;VBox(children=(FloatSlider(value=2.0, description=&amp;#39;period T&amp;#39;, max=10.0, min=1.0, step=1.0), FigureWidget({</w:t>
      </w:r>
      <w:r>
        <w:br/>
      </w:r>
      <w:r>
        <w:rPr>
          <w:rStyle w:val="VerbatimChar"/>
        </w:rPr>
        <w:t xml:space="preserve">   …&lt;/code&gt;&lt;/pre&gt;</w:t>
      </w:r>
      <w:r>
        <w:br/>
      </w:r>
      <w:r>
        <w:rPr>
          <w:rStyle w:val="VerbatimChar"/>
        </w:rPr>
        <w:t xml:space="preserve">&lt;h3 id="synchronization-process"&gt;Synchronization process&lt;/h3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&lt;li&gt;When a firefly flashes, it influences its neighbours&lt;/li&gt;</w:t>
      </w:r>
      <w:r>
        <w:br/>
      </w:r>
      <w:r>
        <w:rPr>
          <w:rStyle w:val="VerbatimChar"/>
        </w:rPr>
        <w:t xml:space="preserve">&lt;li&gt;The neighbours slows down or speeds up so as to flash more nearly in phase on the next cycle&lt;/li&gt;</w:t>
      </w:r>
      <w:r>
        <w:br/>
      </w:r>
      <w:r>
        <w:rPr>
          <w:rStyle w:val="VerbatimChar"/>
        </w:rPr>
        <w:t xml:space="preserve">&lt;li&gt;A simple model satisfying this hypothesis is: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p&gt;&lt;span class="math display"&gt;$$\begin{align*}\theta_{t+1} =  \theta_t + \frac{1}{T} + A\sin(\Theta_t - \theta_t)\end{align*}$$&lt;/span&gt;&lt;/p&gt;</w:t>
      </w:r>
      <w:r>
        <w:br/>
      </w:r>
      <w:r>
        <w:rPr>
          <w:rStyle w:val="VerbatimChar"/>
        </w:rPr>
        <w:t xml:space="preserve">&lt;p&gt;where &lt;span class="math inline"&gt;&lt;em&gt;Θ&lt;/em&gt;&lt;sub&gt;&lt;em&gt;t&lt;/em&gt;&lt;/sub&gt;&lt;/span&gt; is the phase of a flashing (neigbhoring) firely[^1].&lt;/p&gt;</w:t>
      </w:r>
      <w:r>
        <w:br/>
      </w:r>
      <w:r>
        <w:rPr>
          <w:rStyle w:val="VerbatimChar"/>
        </w:rPr>
        <w:t xml:space="preserve">&lt;p&gt;&lt;/p&gt;</w:t>
      </w:r>
      <w:r>
        <w:br/>
      </w:r>
      <w:r>
        <w:rPr>
          <w:rStyle w:val="VerbatimChar"/>
        </w:rPr>
        <w:t xml:space="preserve">&lt;div class="sourceCode" id="cb6"&gt;&lt;pre class="sourceCode python"&gt;&lt;code class="sourceCode python"&gt;&lt;span id="cb6-1"&gt;&lt;a href="#cb6-1" aria-hidden="true" tabindex="-1"&gt;&lt;/a&gt;&lt;span class="co"&gt;# set the variable&lt;/span&gt;&lt;/span&gt;</w:t>
      </w:r>
      <w:r>
        <w:br/>
      </w:r>
      <w:r>
        <w:rPr>
          <w:rStyle w:val="VerbatimChar"/>
        </w:rPr>
        <w:t xml:space="preserve">&lt;span id="cb6-2"&gt;&lt;a href="#cb6-2" aria-hidden="true" tabindex="-1"&gt;&lt;/a&gt;t2 &lt;span class="op"&gt;=&lt;/span&gt; np.linspace(&lt;span class="dv"&gt;0&lt;/span&gt;,&lt;span class="dv"&gt;1&lt;/span&gt;,&lt;span class="dv"&gt;1000&lt;/span&gt;)  &lt;span class="co"&gt;# time array&lt;/span&gt;&lt;/span&gt;</w:t>
      </w:r>
      <w:r>
        <w:br/>
      </w:r>
      <w:r>
        <w:rPr>
          <w:rStyle w:val="VerbatimChar"/>
        </w:rPr>
        <w:t xml:space="preserve">&lt;span id="cb6-3"&gt;&lt;a href="#cb6-3" aria-hidden="true" tabindex="-1"&gt;&lt;/a&gt;T2 &lt;span class="op"&gt;=&lt;/span&gt; &lt;span class="dv"&gt;200&lt;/span&gt;                    &lt;span class="co"&gt;# the period&lt;/span&gt;&lt;/span&gt;</w:t>
      </w:r>
      <w:r>
        <w:br/>
      </w:r>
      <w:r>
        <w:rPr>
          <w:rStyle w:val="VerbatimChar"/>
        </w:rPr>
        <w:t xml:space="preserve">&lt;span id="cb6-4"&gt;&lt;a href="#cb6-4" aria-hidden="true" tabindex="-1"&gt;&lt;/a&gt;&lt;/span&gt;</w:t>
      </w:r>
      <w:r>
        <w:br/>
      </w:r>
      <w:r>
        <w:rPr>
          <w:rStyle w:val="VerbatimChar"/>
        </w:rPr>
        <w:t xml:space="preserve">&lt;span id="cb6-5"&gt;&lt;a href="#cb6-5" aria-hidden="true" tabindex="-1"&gt;&lt;/a&gt;&lt;/span&gt;</w:t>
      </w:r>
      <w:r>
        <w:br/>
      </w:r>
      <w:r>
        <w:rPr>
          <w:rStyle w:val="VerbatimChar"/>
        </w:rPr>
        <w:t xml:space="preserve">&lt;span id="cb6-6"&gt;&lt;a href="#cb6-6" aria-hidden="true" tabindex="-1"&gt;&lt;/a&gt;&lt;span class="co"&gt;# Set a slider to check the influence of the resetting strength&lt;/span&gt;&lt;/span&gt;</w:t>
      </w:r>
      <w:r>
        <w:br/>
      </w:r>
      <w:r>
        <w:rPr>
          <w:rStyle w:val="VerbatimChar"/>
        </w:rPr>
        <w:t xml:space="preserve">&lt;span id="cb6-7"&gt;&lt;a href="#cb6-7" aria-hidden="true" tabindex="-1"&gt;&lt;/a&gt;A &lt;span class="op"&gt;=&lt;/span&gt; Slider(name&lt;span class="op"&gt;=&lt;/span&gt;&lt;span class="st"&gt;&amp;#39;Amplitude&amp;#39;&lt;/span&gt;, start&lt;span class="op"&gt;=&lt;/span&gt;&lt;span class="dv"&gt;0&lt;/span&gt;, stop&lt;span class="op"&gt;=&lt;/span&gt;&lt;span class="dv"&gt;1&lt;/span&gt;, step&lt;span class="op"&gt;=&lt;/span&gt;&lt;span class="fl"&gt;0.01&lt;/span&gt;)&lt;/span&gt;</w:t>
      </w:r>
      <w:r>
        <w:br/>
      </w:r>
      <w:r>
        <w:rPr>
          <w:rStyle w:val="VerbatimChar"/>
        </w:rPr>
        <w:t xml:space="preserve">&lt;span id="cb6-8"&gt;&lt;a href="#cb6-8" aria-hidden="true" tabindex="-1"&gt;&lt;/a&gt;A.slider.description_tooltip &lt;span class="op"&gt;=&lt;/span&gt; &lt;span class="st"&gt;&amp;quot;Amplitude of the resetting strength&lt;/span&gt;&lt;span class="ch"&gt;\n&lt;/span&gt;&lt;span class="st"&gt; &amp;quot;&lt;/span&gt;\&lt;/span&gt;</w:t>
      </w:r>
      <w:r>
        <w:br/>
      </w:r>
      <w:r>
        <w:rPr>
          <w:rStyle w:val="VerbatimChar"/>
        </w:rPr>
        <w:t xml:space="preserve">&lt;span id="cb6-9"&gt;&lt;a href="#cb6-9" aria-hidden="true" tabindex="-1"&gt;&lt;/a&gt;                                &lt;span class="st"&gt;&amp;quot;(it measures the firefly’s ability to &amp;quot;&lt;/span&gt;\&lt;/span&gt;</w:t>
      </w:r>
      <w:r>
        <w:br/>
      </w:r>
      <w:r>
        <w:rPr>
          <w:rStyle w:val="VerbatimChar"/>
        </w:rPr>
        <w:t xml:space="preserve">&lt;span id="cb6-10"&gt;&lt;a href="#cb6-10" aria-hidden="true" tabindex="-1"&gt;&lt;/a&gt;                                &lt;span class="st"&gt;&amp;quot;modify its instantaneous frequency)&amp;quot;&lt;/span&gt;&lt;/span&gt;</w:t>
      </w:r>
      <w:r>
        <w:br/>
      </w:r>
      <w:r>
        <w:rPr>
          <w:rStyle w:val="VerbatimChar"/>
        </w:rPr>
        <w:t xml:space="preserve">&lt;span id="cb6-11"&gt;&lt;a href="#cb6-11" aria-hidden="true" tabindex="-1"&gt;&lt;/a&gt;&lt;/span&gt;</w:t>
      </w:r>
      <w:r>
        <w:br/>
      </w:r>
      <w:r>
        <w:rPr>
          <w:rStyle w:val="VerbatimChar"/>
        </w:rPr>
        <w:t xml:space="preserve">&lt;span id="cb6-12"&gt;&lt;a href="#cb6-12" aria-hidden="true" tabindex="-1"&gt;&lt;/a&gt;&lt;span class="co"&gt;# Set an xarray for all (time, amplitude) value combinations&lt;/span&gt;&lt;/span&gt;</w:t>
      </w:r>
      <w:r>
        <w:br/>
      </w:r>
      <w:r>
        <w:rPr>
          <w:rStyle w:val="VerbatimChar"/>
        </w:rPr>
        <w:t xml:space="preserve">&lt;span id="cb6-13"&gt;&lt;a href="#cb6-13" aria-hidden="true" tabindex="-1"&gt;&lt;/a&gt;&lt;span class="co"&gt;# Option 1: using modulus&lt;/span&gt;&lt;/span&gt;</w:t>
      </w:r>
      <w:r>
        <w:br/>
      </w:r>
      <w:r>
        <w:rPr>
          <w:rStyle w:val="VerbatimChar"/>
        </w:rPr>
        <w:t xml:space="preserve">&lt;span id="cb6-14"&gt;&lt;a href="#cb6-14" aria-hidden="true" tabindex="-1"&gt;&lt;/a&gt;f2&lt;span class="op"&gt;=&lt;/span&gt; &lt;span class="kw"&gt;lambda&lt;/span&gt; t, A: np.mod(t &lt;span class="op"&gt;+&lt;/span&gt; &lt;span class="dv"&gt;1&lt;/span&gt;&lt;span class="op"&gt;/&lt;/span&gt;T2 &lt;span class="op"&gt;+&lt;/span&gt; A&lt;span class="op"&gt;*&lt;/span&gt;np.sin(&lt;span class="dv"&gt;2&lt;/span&gt;&lt;span class="op"&gt;*&lt;/span&gt;np.pi&lt;span class="op"&gt;*&lt;/span&gt;(&lt;span class="fl"&gt;1.005&lt;/span&gt;&lt;span class="op"&gt;-&lt;/span&gt;t)), &lt;span class="dv"&gt;1&lt;/span&gt;)&lt;/span&gt;</w:t>
      </w:r>
      <w:r>
        <w:br/>
      </w:r>
      <w:r>
        <w:rPr>
          <w:rStyle w:val="VerbatimChar"/>
        </w:rPr>
        <w:t xml:space="preserve">&lt;span id="cb6-15"&gt;&lt;a href="#cb6-15" aria-hidden="true" tabindex="-1"&gt;&lt;/a&gt;tt2, AA &lt;span class="op"&gt;=&lt;/span&gt; np.meshgrid(t2, A.val)&lt;/span&gt;</w:t>
      </w:r>
      <w:r>
        <w:br/>
      </w:r>
      <w:r>
        <w:rPr>
          <w:rStyle w:val="VerbatimChar"/>
        </w:rPr>
        <w:t xml:space="preserve">&lt;span id="cb6-16"&gt;&lt;a href="#cb6-16" aria-hidden="true" tabindex="-1"&gt;&lt;/a&gt;y2 &lt;span class="op"&gt;=&lt;/span&gt; xr.DataArray(f2(tt2, AA),&lt;/span&gt;</w:t>
      </w:r>
      <w:r>
        <w:br/>
      </w:r>
      <w:r>
        <w:rPr>
          <w:rStyle w:val="VerbatimChar"/>
        </w:rPr>
        <w:t xml:space="preserve">&lt;span id="cb6-17"&gt;&lt;a href="#cb6-17" aria-hidden="true" tabindex="-1"&gt;&lt;/a&gt;            dims&lt;span class="op"&gt;=&lt;/span&gt;[&lt;span class="st"&gt;&amp;#39;Amplitude&amp;#39;&lt;/span&gt;, &lt;span class="st"&gt;&amp;#39;t&amp;#39;&lt;/span&gt;],&lt;/span&gt;</w:t>
      </w:r>
      <w:r>
        <w:br/>
      </w:r>
      <w:r>
        <w:rPr>
          <w:rStyle w:val="VerbatimChar"/>
        </w:rPr>
        <w:t xml:space="preserve">&lt;span id="cb6-18"&gt;&lt;a href="#cb6-18" aria-hidden="true" tabindex="-1"&gt;&lt;/a&gt;            coords&lt;span class="op"&gt;=&lt;/span&gt;{&lt;span class="st"&gt;&amp;#39;Amplitude&amp;#39;&lt;/span&gt;: A.val, &lt;span class="st"&gt;&amp;#39;t&amp;#39;&lt;/span&gt;: t2})&lt;/span&gt;</w:t>
      </w:r>
      <w:r>
        <w:br/>
      </w:r>
      <w:r>
        <w:rPr>
          <w:rStyle w:val="VerbatimChar"/>
        </w:rPr>
        <w:t xml:space="preserve">&lt;span id="cb6-19"&gt;&lt;a href="#cb6-19" aria-hidden="true" tabindex="-1"&gt;&lt;/a&gt;&lt;/span&gt;</w:t>
      </w:r>
      <w:r>
        <w:br/>
      </w:r>
      <w:r>
        <w:rPr>
          <w:rStyle w:val="VerbatimChar"/>
        </w:rPr>
        <w:t xml:space="preserve">&lt;span id="cb6-20"&gt;&lt;a href="#cb6-20" aria-hidden="true" tabindex="-1"&gt;&lt;/a&gt;&lt;/span&gt;</w:t>
      </w:r>
      <w:r>
        <w:br/>
      </w:r>
      <w:r>
        <w:rPr>
          <w:rStyle w:val="VerbatimChar"/>
        </w:rPr>
        <w:t xml:space="preserve">&lt;span id="cb6-21"&gt;&lt;a href="#cb6-21" aria-hidden="true" tabindex="-1"&gt;&lt;/a&gt;&lt;/span&gt;</w:t>
      </w:r>
      <w:r>
        <w:br/>
      </w:r>
      <w:r>
        <w:rPr>
          <w:rStyle w:val="VerbatimChar"/>
        </w:rPr>
        <w:t xml:space="preserve">&lt;span id="cb6-22"&gt;&lt;a href="#cb6-22" aria-hidden="true" tabindex="-1"&gt;&lt;/a&gt;&lt;span class="co"&gt;# Set the graph&lt;/span&gt;&lt;/span&gt;</w:t>
      </w:r>
      <w:r>
        <w:br/>
      </w:r>
      <w:r>
        <w:rPr>
          <w:rStyle w:val="VerbatimChar"/>
        </w:rPr>
        <w:t xml:space="preserve">&lt;span id="cb6-23"&gt;&lt;a href="#cb6-23" aria-hidden="true" tabindex="-1"&gt;&lt;/a&gt;trace0 &lt;span class="op"&gt;=&lt;/span&gt; go.Scatter(x&lt;span class="op"&gt;=&lt;/span&gt;t2, &lt;/span&gt;</w:t>
      </w:r>
      <w:r>
        <w:br/>
      </w:r>
      <w:r>
        <w:rPr>
          <w:rStyle w:val="VerbatimChar"/>
        </w:rPr>
        <w:t xml:space="preserve">&lt;span id="cb6-24"&gt;&lt;a href="#cb6-24" aria-hidden="true" tabindex="-1"&gt;&lt;/a&gt;                    y&lt;span class="op"&gt;=&lt;/span&gt;y2.sel(Amplitude&lt;span class="op"&gt;=&lt;/span&gt;A.val_ini).values,&lt;/span&gt;</w:t>
      </w:r>
      <w:r>
        <w:br/>
      </w:r>
      <w:r>
        <w:rPr>
          <w:rStyle w:val="VerbatimChar"/>
        </w:rPr>
        <w:t xml:space="preserve">&lt;span id="cb6-25"&gt;&lt;a href="#cb6-25" aria-hidden="true" tabindex="-1"&gt;&lt;/a&gt;                    name&lt;span class="op"&gt;=&lt;/span&gt;&lt;span class="st"&gt;&amp;#39;with coupling&amp;#39;&lt;/span&gt;)&lt;/span&gt;</w:t>
      </w:r>
      <w:r>
        <w:br/>
      </w:r>
      <w:r>
        <w:rPr>
          <w:rStyle w:val="VerbatimChar"/>
        </w:rPr>
        <w:t xml:space="preserve">&lt;span id="cb6-26"&gt;&lt;a href="#cb6-26" aria-hidden="true" tabindex="-1"&gt;&lt;/a&gt;trace1 &lt;span class="op"&gt;=&lt;/span&gt; go.Scatter(x&lt;span class="op"&gt;=&lt;/span&gt;t2,&lt;/span&gt;</w:t>
      </w:r>
      <w:r>
        <w:br/>
      </w:r>
      <w:r>
        <w:rPr>
          <w:rStyle w:val="VerbatimChar"/>
        </w:rPr>
        <w:t xml:space="preserve">&lt;span id="cb6-27"&gt;&lt;a href="#cb6-27" aria-hidden="true" tabindex="-1"&gt;&lt;/a&gt;                    y&lt;span class="op"&gt;=&lt;/span&gt;np.mod(t2&lt;span class="op"&gt;+&lt;/span&gt;(&lt;span class="dv"&gt;1&lt;/span&gt;&lt;span class="op"&gt;/&lt;/span&gt;T2),&lt;span class="dv"&gt;1&lt;/span&gt;),&lt;/span&gt;</w:t>
      </w:r>
      <w:r>
        <w:br/>
      </w:r>
      <w:r>
        <w:rPr>
          <w:rStyle w:val="VerbatimChar"/>
        </w:rPr>
        <w:t xml:space="preserve">&lt;span id="cb6-28"&gt;&lt;a href="#cb6-28" aria-hidden="true" tabindex="-1"&gt;&lt;/a&gt;                    name&lt;span class="op"&gt;=&lt;/span&gt;&lt;span class="st"&gt;&amp;#39;no coupling&amp;#39;&lt;/span&gt;)&lt;/span&gt;</w:t>
      </w:r>
      <w:r>
        <w:br/>
      </w:r>
      <w:r>
        <w:rPr>
          <w:rStyle w:val="VerbatimChar"/>
        </w:rPr>
        <w:t xml:space="preserve">&lt;span id="cb6-29"&gt;&lt;a href="#cb6-29" aria-hidden="true" tabindex="-1"&gt;&lt;/a&gt;fig2 &lt;span class="op"&gt;=&lt;/span&gt; go.FigureWidget([trace0, trace1])&lt;/span&gt;</w:t>
      </w:r>
      <w:r>
        <w:br/>
      </w:r>
      <w:r>
        <w:rPr>
          <w:rStyle w:val="VerbatimChar"/>
        </w:rPr>
        <w:t xml:space="preserve">&lt;span id="cb6-30"&gt;&lt;a href="#cb6-30" aria-hidden="true" tabindex="-1"&gt;&lt;/a&gt;fig2.update_layout(template&lt;span class="op"&gt;=&lt;/span&gt;&lt;span class="st"&gt;&amp;#39;none&amp;#39;&lt;/span&gt;,&lt;/span&gt;</w:t>
      </w:r>
      <w:r>
        <w:br/>
      </w:r>
      <w:r>
        <w:rPr>
          <w:rStyle w:val="VerbatimChar"/>
        </w:rPr>
        <w:t xml:space="preserve">&lt;span id="cb6-31"&gt;&lt;a href="#cb6-31" aria-hidden="true" tabindex="-1"&gt;&lt;/a&gt;                    width&lt;span class="op"&gt;=&lt;/span&gt;&lt;span class="dv"&gt;800&lt;/span&gt;, height&lt;span class="op"&gt;=&lt;/span&gt;&lt;span class="dv"&gt;500&lt;/span&gt;,&lt;/span&gt;</w:t>
      </w:r>
      <w:r>
        <w:br/>
      </w:r>
      <w:r>
        <w:rPr>
          <w:rStyle w:val="VerbatimChar"/>
        </w:rPr>
        <w:t xml:space="preserve">&lt;span id="cb6-32"&gt;&lt;a href="#cb6-32" aria-hidden="true" tabindex="-1"&gt;&lt;/a&gt;                    title&lt;span class="op"&gt;=&lt;/span&gt;&lt;span class="st"&gt;&amp;quot;Influence of the resetting strength&amp;quot;&lt;/span&gt;,&lt;/span&gt;</w:t>
      </w:r>
      <w:r>
        <w:br/>
      </w:r>
      <w:r>
        <w:rPr>
          <w:rStyle w:val="VerbatimChar"/>
        </w:rPr>
        <w:t xml:space="preserve">&lt;span id="cb6-33"&gt;&lt;a href="#cb6-33" aria-hidden="true" tabindex="-1"&gt;&lt;/a&gt;                    title_x&lt;span class="op"&gt;=&lt;/span&gt;&lt;span class="fl"&gt;0.5&lt;/span&gt;,&lt;/span&gt;</w:t>
      </w:r>
      <w:r>
        <w:br/>
      </w:r>
      <w:r>
        <w:rPr>
          <w:rStyle w:val="VerbatimChar"/>
        </w:rPr>
        <w:t xml:space="preserve">&lt;span id="cb6-34"&gt;&lt;a href="#cb6-34" aria-hidden="true" tabindex="-1"&gt;&lt;/a&gt;                    xaxis_title&lt;span class="op"&gt;=&lt;/span&gt;&lt;span class="st"&gt;&amp;quot;θ&amp;lt;sub&amp;gt;t&amp;lt;sub&amp;gt;&amp;quot;&lt;/span&gt;,&lt;/span&gt;</w:t>
      </w:r>
      <w:r>
        <w:br/>
      </w:r>
      <w:r>
        <w:rPr>
          <w:rStyle w:val="VerbatimChar"/>
        </w:rPr>
        <w:t xml:space="preserve">&lt;span id="cb6-35"&gt;&lt;a href="#cb6-35" aria-hidden="true" tabindex="-1"&gt;&lt;/a&gt;                    yaxis_title&lt;span class="op"&gt;=&lt;/span&gt;&lt;span class="st"&gt;&amp;quot;θ&amp;lt;sub&amp;gt;t+1&amp;lt;sub&amp;gt;&amp;quot;&lt;/span&gt;,&lt;/span&gt;</w:t>
      </w:r>
      <w:r>
        <w:br/>
      </w:r>
      <w:r>
        <w:rPr>
          <w:rStyle w:val="VerbatimChar"/>
        </w:rPr>
        <w:t xml:space="preserve">&lt;span id="cb6-36"&gt;&lt;a href="#cb6-36" aria-hidden="true" tabindex="-1"&gt;&lt;/a&gt;                    legend_title&lt;span class="op"&gt;=&lt;/span&gt;&lt;span class="st"&gt;&amp;#39;Click to deselect&amp;#39;&lt;/span&gt;, &lt;/span&gt;</w:t>
      </w:r>
      <w:r>
        <w:br/>
      </w:r>
      <w:r>
        <w:rPr>
          <w:rStyle w:val="VerbatimChar"/>
        </w:rPr>
        <w:t xml:space="preserve">&lt;span id="cb6-37"&gt;&lt;a href="#cb6-37" aria-hidden="true" tabindex="-1"&gt;&lt;/a&gt;                    legend_title_font&lt;span class="op"&gt;=&lt;/span&gt;&lt;span class="bu"&gt;dict&lt;/span&gt;(size&lt;span class="op"&gt;=&lt;/span&gt;&lt;span class="dv"&gt;16&lt;/span&gt;),&lt;/span&gt;</w:t>
      </w:r>
      <w:r>
        <w:br/>
      </w:r>
      <w:r>
        <w:rPr>
          <w:rStyle w:val="VerbatimChar"/>
        </w:rPr>
        <w:t xml:space="preserve">&lt;span id="cb6-38"&gt;&lt;a href="#cb6-38" aria-hidden="true" tabindex="-1"&gt;&lt;/a&gt;                    legend_title_font_color&lt;span class="op"&gt;=&lt;/span&gt;&lt;span class="st"&gt;&amp;#39;FireBrick&amp;#39;&lt;/span&gt;)&lt;/span&gt;</w:t>
      </w:r>
      <w:r>
        <w:br/>
      </w:r>
      <w:r>
        <w:rPr>
          <w:rStyle w:val="VerbatimChar"/>
        </w:rPr>
        <w:t xml:space="preserve">&lt;span id="cb6-39"&gt;&lt;a href="#cb6-39" aria-hidden="true" tabindex="-1"&gt;&lt;/a&gt;&lt;/span&gt;</w:t>
      </w:r>
      <w:r>
        <w:br/>
      </w:r>
      <w:r>
        <w:rPr>
          <w:rStyle w:val="VerbatimChar"/>
        </w:rPr>
        <w:t xml:space="preserve">&lt;span id="cb6-40"&gt;&lt;a href="#cb6-40" aria-hidden="true" tabindex="-1"&gt;&lt;/a&gt;&lt;/span&gt;</w:t>
      </w:r>
      <w:r>
        <w:br/>
      </w:r>
      <w:r>
        <w:rPr>
          <w:rStyle w:val="VerbatimChar"/>
        </w:rPr>
        <w:t xml:space="preserve">&lt;span id="cb6-41"&gt;&lt;a href="#cb6-41" aria-hidden="true" tabindex="-1"&gt;&lt;/a&gt;&lt;span class="co"&gt;# Set the callback to update the graph &lt;/span&gt;&lt;/span&gt;</w:t>
      </w:r>
      <w:r>
        <w:br/>
      </w:r>
      <w:r>
        <w:rPr>
          <w:rStyle w:val="VerbatimChar"/>
        </w:rPr>
        <w:t xml:space="preserve">&lt;span id="cb6-42"&gt;&lt;a href="#cb6-42" aria-hidden="true" tabindex="-1"&gt;&lt;/a&gt;&lt;span class="kw"&gt;def&lt;/span&gt; update2(change):&lt;/span&gt;</w:t>
      </w:r>
      <w:r>
        <w:br/>
      </w:r>
      <w:r>
        <w:rPr>
          <w:rStyle w:val="VerbatimChar"/>
        </w:rPr>
        <w:t xml:space="preserve">&lt;span id="cb6-43"&gt;&lt;a href="#cb6-43" aria-hidden="true" tabindex="-1"&gt;&lt;/a&gt;    &lt;span class="cf"&gt;with&lt;/span&gt; fig2.batch_update():&lt;/span&gt;</w:t>
      </w:r>
      <w:r>
        <w:br/>
      </w:r>
      <w:r>
        <w:rPr>
          <w:rStyle w:val="VerbatimChar"/>
        </w:rPr>
        <w:t xml:space="preserve">&lt;span id="cb6-44"&gt;&lt;a href="#cb6-44" aria-hidden="true" tabindex="-1"&gt;&lt;/a&gt;        fig2.data[&lt;span class="dv"&gt;0&lt;/span&gt;].y &lt;span class="op"&gt;=&lt;/span&gt; y2.sel(Amplitude&lt;span class="op"&gt;=&lt;/span&gt;change[&lt;span class="st"&gt;&amp;#39;new&amp;#39;&lt;/span&gt;]).values&lt;/span&gt;</w:t>
      </w:r>
      <w:r>
        <w:br/>
      </w:r>
      <w:r>
        <w:rPr>
          <w:rStyle w:val="VerbatimChar"/>
        </w:rPr>
        <w:t xml:space="preserve">&lt;span id="cb6-45"&gt;&lt;a href="#cb6-45" aria-hidden="true" tabindex="-1"&gt;&lt;/a&gt;&lt;/span&gt;</w:t>
      </w:r>
      <w:r>
        <w:br/>
      </w:r>
      <w:r>
        <w:rPr>
          <w:rStyle w:val="VerbatimChar"/>
        </w:rPr>
        <w:t xml:space="preserve">&lt;span id="cb6-46"&gt;&lt;a href="#cb6-46" aria-hidden="true" tabindex="-1"&gt;&lt;/a&gt;&lt;span class="co"&gt;# Link the slider and the callback&lt;/span&gt;&lt;/span&gt;</w:t>
      </w:r>
      <w:r>
        <w:br/>
      </w:r>
      <w:r>
        <w:rPr>
          <w:rStyle w:val="VerbatimChar"/>
        </w:rPr>
        <w:t xml:space="preserve">&lt;span id="cb6-47"&gt;&lt;a href="#cb6-47" aria-hidden="true" tabindex="-1"&gt;&lt;/a&gt;A.slider.observe(update2, names&lt;span class="op"&gt;=&lt;/span&gt;&lt;span class="st"&gt;&amp;#39;value&amp;#39;&lt;/span&gt;)&lt;/span&gt;</w:t>
      </w:r>
      <w:r>
        <w:br/>
      </w:r>
      <w:r>
        <w:rPr>
          <w:rStyle w:val="VerbatimChar"/>
        </w:rPr>
        <w:t xml:space="preserve">&lt;span id="cb6-48"&gt;&lt;a href="#cb6-48" aria-hidden="true" tabindex="-1"&gt;&lt;/a&gt;&lt;/span&gt;</w:t>
      </w:r>
      <w:r>
        <w:br/>
      </w:r>
      <w:r>
        <w:rPr>
          <w:rStyle w:val="VerbatimChar"/>
        </w:rPr>
        <w:t xml:space="preserve">&lt;span id="cb6-49"&gt;&lt;a href="#cb6-49" aria-hidden="true" tabindex="-1"&gt;&lt;/a&gt;&lt;/span&gt;</w:t>
      </w:r>
      <w:r>
        <w:br/>
      </w:r>
      <w:r>
        <w:rPr>
          <w:rStyle w:val="VerbatimChar"/>
        </w:rPr>
        <w:t xml:space="preserve">&lt;span id="cb6-50"&gt;&lt;a href="#cb6-50" aria-hidden="true" tabindex="-1"&gt;&lt;/a&gt;&lt;span class="co"&gt;# Display&lt;/span&gt;&lt;/span&gt;</w:t>
      </w:r>
      <w:r>
        <w:br/>
      </w:r>
      <w:r>
        <w:rPr>
          <w:rStyle w:val="VerbatimChar"/>
        </w:rPr>
        <w:t xml:space="preserve">&lt;span id="cb6-51"&gt;&lt;a href="#cb6-51" aria-hidden="true" tabindex="-1"&gt;&lt;/a&gt;display(widgets.VBox([A.slider, fig2]))&lt;/span&gt;&lt;/code&gt;&lt;/pre&gt;&lt;/div&gt;</w:t>
      </w:r>
      <w:r>
        <w:br/>
      </w:r>
      <w:r>
        <w:rPr>
          <w:rStyle w:val="VerbatimChar"/>
        </w:rPr>
        <w:t xml:space="preserve">&lt;pre&gt;&lt;code&gt;VBox(children=(FloatSlider(value=0.08, description=&amp;#39;Amplitude&amp;#39;, description_tooltip=&amp;#39;Amplitude of the resettin…&lt;/code&gt;&lt;/pre&gt;</w:t>
      </w:r>
      <w:r>
        <w:br/>
      </w:r>
      <w:r>
        <w:rPr>
          <w:rStyle w:val="VerbatimChar"/>
        </w:rPr>
        <w:t xml:space="preserve">&lt;h2 id="cellular-automata-modeling"&gt;Cellular Automata modeling&lt;/h2&gt;</w:t>
      </w:r>
      <w:r>
        <w:br/>
      </w:r>
      <w:r>
        <w:rPr>
          <w:rStyle w:val="VerbatimChar"/>
        </w:rPr>
        <w:t xml:space="preserve">&lt;h3 id="parameters-of-the-simulation"&gt;Parameters of the simulation&lt;/h3&gt;</w:t>
      </w:r>
      <w:r>
        <w:br/>
      </w:r>
      <w:r>
        <w:rPr>
          <w:rStyle w:val="VerbatimChar"/>
        </w:rPr>
        <w:t xml:space="preserve">&lt;div class="sourceCode" id="cb8"&gt;&lt;pre class="sourceCode python"&gt;&lt;code class="sourceCode python"&gt;&lt;span id="cb8-1"&gt;&lt;a href="#cb8-1" aria-hidden="true" tabindex="-1"&gt;&lt;/a&gt;&lt;span class="at"&gt;@dataclass&lt;/span&gt;&lt;/span&gt;</w:t>
      </w:r>
      <w:r>
        <w:br/>
      </w:r>
      <w:r>
        <w:rPr>
          <w:rStyle w:val="VerbatimChar"/>
        </w:rPr>
        <w:t xml:space="preserve">&lt;span id="cb8-2"&gt;&lt;a href="#cb8-2" aria-hidden="true" tabindex="-1"&gt;&lt;/a&gt;&lt;span class="kw"&gt;class&lt;/span&gt; Parameters:&lt;/span&gt;</w:t>
      </w:r>
      <w:r>
        <w:br/>
      </w:r>
      <w:r>
        <w:rPr>
          <w:rStyle w:val="VerbatimChar"/>
        </w:rPr>
        <w:t xml:space="preserve">&lt;span id="cb8-3"&gt;&lt;a href="#cb8-3" aria-hidden="true" tabindex="-1"&gt;&lt;/a&gt;    &lt;span class="co"&gt;&amp;quot;&amp;quot;&amp;quot;This class contains the parameters of the simulation.&lt;/span&gt;&lt;/span&gt;</w:t>
      </w:r>
      <w:r>
        <w:br/>
      </w:r>
      <w:r>
        <w:rPr>
          <w:rStyle w:val="VerbatimChar"/>
        </w:rPr>
        <w:t xml:space="preserve">&lt;span id="cb8-4"&gt;&lt;a href="#cb8-4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8-5"&gt;&lt;a href="#cb8-5" aria-hidden="true" tabindex="-1"&gt;&lt;/a&gt;&lt;/span&gt;</w:t>
      </w:r>
      <w:r>
        <w:br/>
      </w:r>
      <w:r>
        <w:rPr>
          <w:rStyle w:val="VerbatimChar"/>
        </w:rPr>
        <w:t xml:space="preserve">&lt;span id="cb8-6"&gt;&lt;a href="#cb8-6" aria-hidden="true" tabindex="-1"&gt;&lt;/a&gt;    &lt;span class="co"&gt;# Size of the grid&lt;/span&gt;&lt;/span&gt;</w:t>
      </w:r>
      <w:r>
        <w:br/>
      </w:r>
      <w:r>
        <w:rPr>
          <w:rStyle w:val="VerbatimChar"/>
        </w:rPr>
        <w:t xml:space="preserve">&lt;span id="cb8-7"&gt;&lt;a href="#cb8-7" aria-hidden="true" tabindex="-1"&gt;&lt;/a&gt;    M: &lt;span class="bu"&gt;int&lt;/span&gt; &lt;span class="op"&gt;=&lt;/span&gt; &lt;span class="dv"&gt;10&lt;/span&gt;            &lt;span class="co"&gt;# number of cells in the x direction&lt;/span&gt;&lt;/span&gt;</w:t>
      </w:r>
      <w:r>
        <w:br/>
      </w:r>
      <w:r>
        <w:rPr>
          <w:rStyle w:val="VerbatimChar"/>
        </w:rPr>
        <w:t xml:space="preserve">&lt;span id="cb8-8"&gt;&lt;a href="#cb8-8" aria-hidden="true" tabindex="-1"&gt;&lt;/a&gt;    N: &lt;span class="bu"&gt;int&lt;/span&gt; &lt;span class="op"&gt;=&lt;/span&gt; &lt;span class="dv"&gt;10&lt;/span&gt;            &lt;span class="co"&gt;# number of cells in the y direction&lt;/span&gt;&lt;/span&gt;</w:t>
      </w:r>
      <w:r>
        <w:br/>
      </w:r>
      <w:r>
        <w:rPr>
          <w:rStyle w:val="VerbatimChar"/>
        </w:rPr>
        <w:t xml:space="preserve">&lt;span id="cb8-9"&gt;&lt;a href="#cb8-9" aria-hidden="true" tabindex="-1"&gt;&lt;/a&gt;    fireflies_density: &lt;span class="bu"&gt;float&lt;/span&gt; &lt;span class="op"&gt;=&lt;/span&gt; &lt;span class="dv"&gt;1&lt;/span&gt;  &lt;span class="co"&gt;# how much of the grid is populated&lt;/span&gt;&lt;/span&gt;</w:t>
      </w:r>
      <w:r>
        <w:br/>
      </w:r>
      <w:r>
        <w:rPr>
          <w:rStyle w:val="VerbatimChar"/>
        </w:rPr>
        <w:t xml:space="preserve">&lt;span id="cb8-10"&gt;&lt;a href="#cb8-10" aria-hidden="true" tabindex="-1"&gt;&lt;/a&gt;&lt;/span&gt;</w:t>
      </w:r>
      <w:r>
        <w:br/>
      </w:r>
      <w:r>
        <w:rPr>
          <w:rStyle w:val="VerbatimChar"/>
        </w:rPr>
        <w:t xml:space="preserve">&lt;span id="cb8-11"&gt;&lt;a href="#cb8-11" aria-hidden="true" tabindex="-1"&gt;&lt;/a&gt;    &lt;span class="co"&gt;# Coupling parameters&lt;/span&gt;&lt;/span&gt;</w:t>
      </w:r>
      <w:r>
        <w:br/>
      </w:r>
      <w:r>
        <w:rPr>
          <w:rStyle w:val="VerbatimChar"/>
        </w:rPr>
        <w:t xml:space="preserve">&lt;span id="cb8-12"&gt;&lt;a href="#cb8-12" aria-hidden="true" tabindex="-1"&gt;&lt;/a&gt;    coupling_value: &lt;span class="bu"&gt;float&lt;/span&gt; &lt;span class="op"&gt;=&lt;/span&gt; &lt;span class="fl"&gt;0.1&lt;/span&gt;    &lt;span class="co"&gt;# float (between 0 and +/- 0.3)&lt;/span&gt;&lt;/span&gt;</w:t>
      </w:r>
      <w:r>
        <w:br/>
      </w:r>
      <w:r>
        <w:rPr>
          <w:rStyle w:val="VerbatimChar"/>
        </w:rPr>
        <w:t xml:space="preserve">&lt;span id="cb8-13"&gt;&lt;a href="#cb8-13" aria-hidden="true" tabindex="-1"&gt;&lt;/a&gt;    neighbor_distance: &lt;span class="bu"&gt;float&lt;/span&gt; &lt;span class="op"&gt;=&lt;/span&gt; &lt;span class="dv"&gt;3&lt;/span&gt;  &lt;span class="co"&gt;# Size of neighbourhood radius&lt;/span&gt;&lt;/span&gt;</w:t>
      </w:r>
      <w:r>
        <w:br/>
      </w:r>
      <w:r>
        <w:rPr>
          <w:rStyle w:val="VerbatimChar"/>
        </w:rPr>
        <w:t xml:space="preserve">&lt;span id="cb8-14"&gt;&lt;a href="#cb8-14" aria-hidden="true" tabindex="-1"&gt;&lt;/a&gt;&lt;/span&gt;</w:t>
      </w:r>
      <w:r>
        <w:br/>
      </w:r>
      <w:r>
        <w:rPr>
          <w:rStyle w:val="VerbatimChar"/>
        </w:rPr>
        <w:t xml:space="preserve">&lt;span id="cb8-15"&gt;&lt;a href="#cb8-15" aria-hidden="true" tabindex="-1"&gt;&lt;/a&gt;    &lt;span class="co"&gt;# Simulation settings&lt;/span&gt;&lt;/span&gt;</w:t>
      </w:r>
      <w:r>
        <w:br/>
      </w:r>
      <w:r>
        <w:rPr>
          <w:rStyle w:val="VerbatimChar"/>
        </w:rPr>
        <w:t xml:space="preserve">&lt;span id="cb8-16"&gt;&lt;a href="#cb8-16" aria-hidden="true" tabindex="-1"&gt;&lt;/a&gt;    nb_periods: &lt;span class="bu"&gt;int&lt;/span&gt; &lt;span class="op"&gt;=&lt;/span&gt; &lt;span class="dv"&gt;20&lt;/span&gt;&lt;/span&gt;</w:t>
      </w:r>
      <w:r>
        <w:br/>
      </w:r>
      <w:r>
        <w:rPr>
          <w:rStyle w:val="VerbatimChar"/>
        </w:rPr>
        <w:t xml:space="preserve">&lt;span id="cb8-17"&gt;&lt;a href="#cb8-17" aria-hidden="true" tabindex="-1"&gt;&lt;/a&gt;    time_step_per_period: &lt;span class="bu"&gt;int&lt;/span&gt; &lt;span class="op"&gt;=&lt;/span&gt; &lt;span class="dv"&gt;100&lt;/span&gt;  &lt;span class="co"&gt;# dt = 1/time_step_per_period&lt;/span&gt;&lt;/span&gt;&lt;/code&gt;&lt;/pre&gt;&lt;/div&gt;</w:t>
      </w:r>
      <w:r>
        <w:br/>
      </w:r>
      <w:r>
        <w:rPr>
          <w:rStyle w:val="VerbatimChar"/>
        </w:rPr>
        <w:t xml:space="preserve">&lt;h3 id="simulation-script"&gt;Simulation script&lt;/h3&gt;</w:t>
      </w:r>
      <w:r>
        <w:br/>
      </w:r>
      <w:r>
        <w:rPr>
          <w:rStyle w:val="VerbatimChar"/>
        </w:rPr>
        <w:t xml:space="preserve">&lt;div class="sourceCode" id="cb9"&gt;&lt;pre class="sourceCode python"&gt;&lt;code class="sourceCode python"&gt;&lt;span id="cb9-1"&gt;&lt;a href="#cb9-1" aria-hidden="true" tabindex="-1"&gt;&lt;/a&gt;&lt;span class="kw"&gt;def&lt;/span&gt; fireflies_simulator(par):&lt;/span&gt;</w:t>
      </w:r>
      <w:r>
        <w:br/>
      </w:r>
      <w:r>
        <w:rPr>
          <w:rStyle w:val="VerbatimChar"/>
        </w:rPr>
        <w:t xml:space="preserve">&lt;span id="cb9-2"&gt;&lt;a href="#cb9-2" aria-hidden="true" tabindex="-1"&gt;&lt;/a&gt;    &lt;span class="co"&gt;&amp;quot;&amp;quot;&amp;quot;This function simulates the fireflies system, computes the order&lt;/span&gt;&lt;/span&gt;</w:t>
      </w:r>
      <w:r>
        <w:br/>
      </w:r>
      <w:r>
        <w:rPr>
          <w:rStyle w:val="VerbatimChar"/>
        </w:rPr>
        <w:t xml:space="preserve">&lt;span id="cb9-3"&gt;&lt;a href="#cb9-3" aria-hidden="true" tabindex="-1"&gt;&lt;/a&gt;&lt;span class="co"&gt;    parameter and shows figures of the system state during the simulation.&lt;/span&gt;&lt;/span&gt;</w:t>
      </w:r>
      <w:r>
        <w:br/>
      </w:r>
      <w:r>
        <w:rPr>
          <w:rStyle w:val="VerbatimChar"/>
        </w:rPr>
        <w:t xml:space="preserve">&lt;span id="cb9-4"&gt;&lt;a href="#cb9-4" aria-hidden="true" tabindex="-1"&gt;&lt;/a&gt;&lt;/span&gt;</w:t>
      </w:r>
      <w:r>
        <w:br/>
      </w:r>
      <w:r>
        <w:rPr>
          <w:rStyle w:val="VerbatimChar"/>
        </w:rPr>
        <w:t xml:space="preserve">&lt;span id="cb9-5"&gt;&lt;a href="#cb9-5" aria-hidden="true" tabindex="-1"&gt;&lt;/a&gt;&lt;span class="co"&gt;    Args:&lt;/span&gt;&lt;/span&gt;</w:t>
      </w:r>
      <w:r>
        <w:br/>
      </w:r>
      <w:r>
        <w:rPr>
          <w:rStyle w:val="VerbatimChar"/>
        </w:rPr>
        <w:t xml:space="preserve">&lt;span id="cb9-6"&gt;&lt;a href="#cb9-6" aria-hidden="true" tabindex="-1"&gt;&lt;/a&gt;&lt;span class="co"&gt;        - Parameters&lt;/span&gt;&lt;/span&gt;</w:t>
      </w:r>
      <w:r>
        <w:br/>
      </w:r>
      <w:r>
        <w:rPr>
          <w:rStyle w:val="VerbatimChar"/>
        </w:rPr>
        <w:t xml:space="preserve">&lt;span id="cb9-7"&gt;&lt;a href="#cb9-7" aria-hidden="true" tabindex="-1"&gt;&lt;/a&gt;&lt;/span&gt;</w:t>
      </w:r>
      <w:r>
        <w:br/>
      </w:r>
      <w:r>
        <w:rPr>
          <w:rStyle w:val="VerbatimChar"/>
        </w:rPr>
        <w:t xml:space="preserve">&lt;span id="cb9-8"&gt;&lt;a href="#cb9-8" aria-hidden="true" tabindex="-1"&gt;&lt;/a&gt;&lt;span class="co"&gt;    Returns:&lt;/span&gt;&lt;/span&gt;</w:t>
      </w:r>
      <w:r>
        <w:br/>
      </w:r>
      <w:r>
        <w:rPr>
          <w:rStyle w:val="VerbatimChar"/>
        </w:rPr>
        <w:t xml:space="preserve">&lt;span id="cb9-9"&gt;&lt;a href="#cb9-9" aria-hidden="true" tabindex="-1"&gt;&lt;/a&gt;&lt;span class="co"&gt;        The value of the order parameter over time&lt;/span&gt;&lt;/span&gt;</w:t>
      </w:r>
      <w:r>
        <w:br/>
      </w:r>
      <w:r>
        <w:rPr>
          <w:rStyle w:val="VerbatimChar"/>
        </w:rPr>
        <w:t xml:space="preserve">&lt;span id="cb9-10"&gt;&lt;a href="#cb9-10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9-11"&gt;&lt;a href="#cb9-11" aria-hidden="true" tabindex="-1"&gt;&lt;/a&gt;    time_steps &lt;span class="op"&gt;=&lt;/span&gt; np.arange(start&lt;span class="op"&gt;=&lt;/span&gt;&lt;span class="dv"&gt;0&lt;/span&gt;,&lt;/span&gt;</w:t>
      </w:r>
      <w:r>
        <w:br/>
      </w:r>
      <w:r>
        <w:rPr>
          <w:rStyle w:val="VerbatimChar"/>
        </w:rPr>
        <w:t xml:space="preserve">&lt;span id="cb9-12"&gt;&lt;a href="#cb9-12" aria-hidden="true" tabindex="-1"&gt;&lt;/a&gt;                            stop&lt;span class="op"&gt;=&lt;/span&gt;par.nb_periods &lt;span class="op"&gt;*&lt;/span&gt; par.time_step_per_period,&lt;/span&gt;</w:t>
      </w:r>
      <w:r>
        <w:br/>
      </w:r>
      <w:r>
        <w:rPr>
          <w:rStyle w:val="VerbatimChar"/>
        </w:rPr>
        <w:t xml:space="preserve">&lt;span id="cb9-13"&gt;&lt;a href="#cb9-13" aria-hidden="true" tabindex="-1"&gt;&lt;/a&gt;                            step&lt;span class="op"&gt;=&lt;/span&gt;&lt;span class="dv"&gt;1&lt;/span&gt;)&lt;/span&gt;</w:t>
      </w:r>
      <w:r>
        <w:br/>
      </w:r>
      <w:r>
        <w:rPr>
          <w:rStyle w:val="VerbatimChar"/>
        </w:rPr>
        <w:t xml:space="preserve">&lt;span id="cb9-14"&gt;&lt;a href="#cb9-14" aria-hidden="true" tabindex="-1"&gt;&lt;/a&gt;    phases &lt;span class="op"&gt;=&lt;/span&gt; np.zeros((time_steps.size&lt;span class="op"&gt;+&lt;/span&gt;&lt;span class="dv"&gt;1&lt;/span&gt;, par.N, par.M))  &lt;span class="co"&gt;# 1 grid (MxN) per time step&lt;/span&gt;&lt;/span&gt;</w:t>
      </w:r>
      <w:r>
        <w:br/>
      </w:r>
      <w:r>
        <w:rPr>
          <w:rStyle w:val="VerbatimChar"/>
        </w:rPr>
        <w:t xml:space="preserve">&lt;span id="cb9-15"&gt;&lt;a href="#cb9-15" aria-hidden="true" tabindex="-1"&gt;&lt;/a&gt;    phases[&lt;span class="dv"&gt;0&lt;/span&gt;] &lt;span class="op"&gt;=&lt;/span&gt; np.random.random((par.N, par.M))          &lt;span class="co"&gt;# random initial state&lt;/span&gt;&lt;/span&gt;</w:t>
      </w:r>
      <w:r>
        <w:br/>
      </w:r>
      <w:r>
        <w:rPr>
          <w:rStyle w:val="VerbatimChar"/>
        </w:rPr>
        <w:t xml:space="preserve">&lt;span id="cb9-16"&gt;&lt;a href="#cb9-16" aria-hidden="true" tabindex="-1"&gt;&lt;/a&gt;&lt;/span&gt;</w:t>
      </w:r>
      <w:r>
        <w:br/>
      </w:r>
      <w:r>
        <w:rPr>
          <w:rStyle w:val="VerbatimChar"/>
        </w:rPr>
        <w:t xml:space="preserve">&lt;span id="cb9-17"&gt;&lt;a href="#cb9-17" aria-hidden="true" tabindex="-1"&gt;&lt;/a&gt;    &lt;span class="co"&gt;# empty some cells to ensure the right fireflies density&lt;/span&gt;&lt;/span&gt;</w:t>
      </w:r>
      <w:r>
        <w:br/>
      </w:r>
      <w:r>
        <w:rPr>
          <w:rStyle w:val="VerbatimChar"/>
        </w:rPr>
        <w:t xml:space="preserve">&lt;span id="cb9-18"&gt;&lt;a href="#cb9-18" aria-hidden="true" tabindex="-1"&gt;&lt;/a&gt;    nb_empty_cell &lt;span class="op"&gt;=&lt;/span&gt; np.around((&lt;span class="dv"&gt;1&lt;/span&gt;&lt;span class="op"&gt;-&lt;/span&gt;par.fireflies_density)&lt;span class="op"&gt;*&lt;/span&gt;par.N&lt;span class="op"&gt;*&lt;/span&gt;par.M, &lt;span class="dv"&gt;0&lt;/span&gt;).astype(&lt;span class="bu"&gt;int&lt;/span&gt;)&lt;/span&gt;</w:t>
      </w:r>
      <w:r>
        <w:br/>
      </w:r>
      <w:r>
        <w:rPr>
          <w:rStyle w:val="VerbatimChar"/>
        </w:rPr>
        <w:t xml:space="preserve">&lt;span id="cb9-19"&gt;&lt;a href="#cb9-19" aria-hidden="true" tabindex="-1"&gt;&lt;/a&gt;    ind &lt;span class="op"&gt;=&lt;/span&gt; np.random.choice(phases[&lt;span class="dv"&gt;0&lt;/span&gt;].size, size&lt;span class="op"&gt;=&lt;/span&gt;nb_empty_cell, replace&lt;span class="op"&gt;=&lt;/span&gt;&lt;span class="va"&gt;False&lt;/span&gt;)&lt;/span&gt;</w:t>
      </w:r>
      <w:r>
        <w:br/>
      </w:r>
      <w:r>
        <w:rPr>
          <w:rStyle w:val="VerbatimChar"/>
        </w:rPr>
        <w:t xml:space="preserve">&lt;span id="cb9-20"&gt;&lt;a href="#cb9-20" aria-hidden="true" tabindex="-1"&gt;&lt;/a&gt;    phases[&lt;span class="dv"&gt;0&lt;/span&gt;].ravel()[ind] &lt;span class="op"&gt;=&lt;/span&gt; np.nan&lt;/span&gt;</w:t>
      </w:r>
      <w:r>
        <w:br/>
      </w:r>
      <w:r>
        <w:rPr>
          <w:rStyle w:val="VerbatimChar"/>
        </w:rPr>
        <w:t xml:space="preserve">&lt;span id="cb9-21"&gt;&lt;a href="#cb9-21" aria-hidden="true" tabindex="-1"&gt;&lt;/a&gt;&lt;/span&gt;</w:t>
      </w:r>
      <w:r>
        <w:br/>
      </w:r>
      <w:r>
        <w:rPr>
          <w:rStyle w:val="VerbatimChar"/>
        </w:rPr>
        <w:t xml:space="preserve">&lt;span id="cb9-22"&gt;&lt;a href="#cb9-22" aria-hidden="true" tabindex="-1"&gt;&lt;/a&gt;    neighbors &lt;span class="op"&gt;=&lt;/span&gt; compute_neighborhood(phases[&lt;span class="dv"&gt;0&lt;/span&gt;], par.N, par.M, par.neighbor_distance)&lt;/span&gt;</w:t>
      </w:r>
      <w:r>
        <w:br/>
      </w:r>
      <w:r>
        <w:rPr>
          <w:rStyle w:val="VerbatimChar"/>
        </w:rPr>
        <w:t xml:space="preserve">&lt;span id="cb9-23"&gt;&lt;a href="#cb9-23" aria-hidden="true" tabindex="-1"&gt;&lt;/a&gt;    phase_increment &lt;span class="op"&gt;=&lt;/span&gt; &lt;span class="dv"&gt;1&lt;/span&gt; &lt;span class="op"&gt;/&lt;/span&gt; par.time_step_per_period&lt;/span&gt;</w:t>
      </w:r>
      <w:r>
        <w:br/>
      </w:r>
      <w:r>
        <w:rPr>
          <w:rStyle w:val="VerbatimChar"/>
        </w:rPr>
        <w:t xml:space="preserve">&lt;span id="cb9-24"&gt;&lt;a href="#cb9-24" aria-hidden="true" tabindex="-1"&gt;&lt;/a&gt;&lt;/span&gt;</w:t>
      </w:r>
      <w:r>
        <w:br/>
      </w:r>
      <w:r>
        <w:rPr>
          <w:rStyle w:val="VerbatimChar"/>
        </w:rPr>
        <w:t xml:space="preserve">&lt;span id="cb9-25"&gt;&lt;a href="#cb9-25" aria-hidden="true" tabindex="-1"&gt;&lt;/a&gt;    &lt;span class="cf"&gt;for&lt;/span&gt; t &lt;span class="kw"&gt;in&lt;/span&gt; time_steps:&lt;/span&gt;</w:t>
      </w:r>
      <w:r>
        <w:br/>
      </w:r>
      <w:r>
        <w:rPr>
          <w:rStyle w:val="VerbatimChar"/>
        </w:rPr>
        <w:t xml:space="preserve">&lt;span id="cb9-26"&gt;&lt;a href="#cb9-26" aria-hidden="true" tabindex="-1"&gt;&lt;/a&gt;        phases[t&lt;span class="op"&gt;+&lt;/span&gt;&lt;span class="dv"&gt;1&lt;/span&gt;] &lt;span class="op"&gt;=&lt;/span&gt; phases[t] &lt;span class="op"&gt;+&lt;/span&gt; phase_increment&lt;/span&gt;</w:t>
      </w:r>
      <w:r>
        <w:br/>
      </w:r>
      <w:r>
        <w:rPr>
          <w:rStyle w:val="VerbatimChar"/>
        </w:rPr>
        <w:t xml:space="preserve">&lt;span id="cb9-27"&gt;&lt;a href="#cb9-27" aria-hidden="true" tabindex="-1"&gt;&lt;/a&gt;        glow_idx &lt;span class="op"&gt;=&lt;/span&gt; np.array(np.nonzero(phases[t&lt;span class="op"&gt;+&lt;/span&gt;&lt;span class="dv"&gt;1&lt;/span&gt;]&lt;span class="op"&gt;&amp;gt;&lt;/span&gt;&lt;span class="dv"&gt;1&lt;/span&gt;)).T&lt;/span&gt;</w:t>
      </w:r>
      <w:r>
        <w:br/>
      </w:r>
      <w:r>
        <w:rPr>
          <w:rStyle w:val="VerbatimChar"/>
        </w:rPr>
        <w:t xml:space="preserve">&lt;span id="cb9-28"&gt;&lt;a href="#cb9-28" aria-hidden="true" tabindex="-1"&gt;&lt;/a&gt;        ids &lt;span class="op"&gt;=&lt;/span&gt; [np.ravel_multi_index(tup, (par.N, par.M)) &lt;span class="cf"&gt;for&lt;/span&gt; tup &lt;span class="kw"&gt;in&lt;/span&gt; glow_idx]&lt;/span&gt;</w:t>
      </w:r>
      <w:r>
        <w:br/>
      </w:r>
      <w:r>
        <w:rPr>
          <w:rStyle w:val="VerbatimChar"/>
        </w:rPr>
        <w:t xml:space="preserve">&lt;span id="cb9-29"&gt;&lt;a href="#cb9-29" aria-hidden="true" tabindex="-1"&gt;&lt;/a&gt;        &lt;span class="cf"&gt;for&lt;/span&gt; ind &lt;span class="kw"&gt;in&lt;/span&gt; ids:&lt;/span&gt;</w:t>
      </w:r>
      <w:r>
        <w:br/>
      </w:r>
      <w:r>
        <w:rPr>
          <w:rStyle w:val="VerbatimChar"/>
        </w:rPr>
        <w:t xml:space="preserve">&lt;span id="cb9-30"&gt;&lt;a href="#cb9-30" aria-hidden="true" tabindex="-1"&gt;&lt;/a&gt;            i,j &lt;span class="op"&gt;=&lt;/span&gt; np.unravel_index(ind, (par.N, par.M))&lt;/span&gt;</w:t>
      </w:r>
      <w:r>
        <w:br/>
      </w:r>
      <w:r>
        <w:rPr>
          <w:rStyle w:val="VerbatimChar"/>
        </w:rPr>
        <w:t xml:space="preserve">&lt;span id="cb9-31"&gt;&lt;a href="#cb9-31" aria-hidden="true" tabindex="-1"&gt;&lt;/a&gt;            phases[t&lt;span class="op"&gt;+&lt;/span&gt;&lt;span class="dv"&gt;1&lt;/span&gt;][neighbors[ind]] &lt;span class="op"&gt;=&lt;/span&gt; nudge(phases[t&lt;span class="op"&gt;+&lt;/span&gt;&lt;span class="dv"&gt;1&lt;/span&gt;][neighbors[ind]], &lt;/span&gt;</w:t>
      </w:r>
      <w:r>
        <w:br/>
      </w:r>
      <w:r>
        <w:rPr>
          <w:rStyle w:val="VerbatimChar"/>
        </w:rPr>
        <w:t xml:space="preserve">&lt;span id="cb9-32"&gt;&lt;a href="#cb9-32" aria-hidden="true" tabindex="-1"&gt;&lt;/a&gt;                                                phases[t&lt;span class="op"&gt;+&lt;/span&gt;&lt;span class="dv"&gt;1&lt;/span&gt;][i,j],&lt;/span&gt;</w:t>
      </w:r>
      <w:r>
        <w:br/>
      </w:r>
      <w:r>
        <w:rPr>
          <w:rStyle w:val="VerbatimChar"/>
        </w:rPr>
        <w:t xml:space="preserve">&lt;span id="cb9-33"&gt;&lt;a href="#cb9-33" aria-hidden="true" tabindex="-1"&gt;&lt;/a&gt;                                                par.coupling_value)&lt;/span&gt;</w:t>
      </w:r>
      <w:r>
        <w:br/>
      </w:r>
      <w:r>
        <w:rPr>
          <w:rStyle w:val="VerbatimChar"/>
        </w:rPr>
        <w:t xml:space="preserve">&lt;span id="cb9-34"&gt;&lt;a href="#cb9-34" aria-hidden="true" tabindex="-1"&gt;&lt;/a&gt;&lt;/span&gt;</w:t>
      </w:r>
      <w:r>
        <w:br/>
      </w:r>
      <w:r>
        <w:rPr>
          <w:rStyle w:val="VerbatimChar"/>
        </w:rPr>
        <w:t xml:space="preserve">&lt;span id="cb9-35"&gt;&lt;a href="#cb9-35" aria-hidden="true" tabindex="-1"&gt;&lt;/a&gt;    &lt;span class="cf"&gt;return&lt;/span&gt;  phases&lt;/span&gt;</w:t>
      </w:r>
      <w:r>
        <w:br/>
      </w:r>
      <w:r>
        <w:rPr>
          <w:rStyle w:val="VerbatimChar"/>
        </w:rPr>
        <w:t xml:space="preserve">&lt;span id="cb9-36"&gt;&lt;a href="#cb9-36" aria-hidden="true" tabindex="-1"&gt;&lt;/a&gt;&lt;/span&gt;</w:t>
      </w:r>
      <w:r>
        <w:br/>
      </w:r>
      <w:r>
        <w:rPr>
          <w:rStyle w:val="VerbatimChar"/>
        </w:rPr>
        <w:t xml:space="preserve">&lt;span id="cb9-37"&gt;&lt;a href="#cb9-37" aria-hidden="true" tabindex="-1"&gt;&lt;/a&gt;&lt;/span&gt;</w:t>
      </w:r>
      <w:r>
        <w:br/>
      </w:r>
      <w:r>
        <w:rPr>
          <w:rStyle w:val="VerbatimChar"/>
        </w:rPr>
        <w:t xml:space="preserve">&lt;span id="cb9-38"&gt;&lt;a href="#cb9-38" aria-hidden="true" tabindex="-1"&gt;&lt;/a&gt;&lt;span class="kw"&gt;def&lt;/span&gt; compute_neighborhood(grid, N, M, r):&lt;/span&gt;</w:t>
      </w:r>
      <w:r>
        <w:br/>
      </w:r>
      <w:r>
        <w:rPr>
          <w:rStyle w:val="VerbatimChar"/>
        </w:rPr>
        <w:t xml:space="preserve">&lt;span id="cb9-39"&gt;&lt;a href="#cb9-39" aria-hidden="true" tabindex="-1"&gt;&lt;/a&gt;    &lt;span class="co"&gt;&amp;quot;&amp;quot;&amp;quot;For every fireflies, compute a mask array of neighboring fireflies.&lt;/span&gt;&lt;/span&gt;</w:t>
      </w:r>
      <w:r>
        <w:br/>
      </w:r>
      <w:r>
        <w:rPr>
          <w:rStyle w:val="VerbatimChar"/>
        </w:rPr>
        <w:t xml:space="preserve">&lt;span id="cb9-40"&gt;&lt;a href="#cb9-40" aria-hidden="true" tabindex="-1"&gt;&lt;/a&gt;&lt;/span&gt;</w:t>
      </w:r>
      <w:r>
        <w:br/>
      </w:r>
      <w:r>
        <w:rPr>
          <w:rStyle w:val="VerbatimChar"/>
        </w:rPr>
        <w:t xml:space="preserve">&lt;span id="cb9-41"&gt;&lt;a href="#cb9-41" aria-hidden="true" tabindex="-1"&gt;&lt;/a&gt;&lt;span class="co"&gt;    Args:&lt;/span&gt;&lt;/span&gt;</w:t>
      </w:r>
      <w:r>
        <w:br/>
      </w:r>
      <w:r>
        <w:rPr>
          <w:rStyle w:val="VerbatimChar"/>
        </w:rPr>
        <w:t xml:space="preserve">&lt;span id="cb9-42"&gt;&lt;a href="#cb9-42" aria-hidden="true" tabindex="-1"&gt;&lt;/a&gt;&lt;span class="co"&gt;        grid (ndarray): phase state of each firefly&lt;/span&gt;&lt;/span&gt;</w:t>
      </w:r>
      <w:r>
        <w:br/>
      </w:r>
      <w:r>
        <w:rPr>
          <w:rStyle w:val="VerbatimChar"/>
        </w:rPr>
        <w:t xml:space="preserve">&lt;span id="cb9-43"&gt;&lt;a href="#cb9-43" aria-hidden="true" tabindex="-1"&gt;&lt;/a&gt;&lt;span class="co"&gt;        N (int): number of cells in the x direction&lt;/span&gt;&lt;/span&gt;</w:t>
      </w:r>
      <w:r>
        <w:br/>
      </w:r>
      <w:r>
        <w:rPr>
          <w:rStyle w:val="VerbatimChar"/>
        </w:rPr>
        <w:t xml:space="preserve">&lt;span id="cb9-44"&gt;&lt;a href="#cb9-44" aria-hidden="true" tabindex="-1"&gt;&lt;/a&gt;&lt;span class="co"&gt;        M (int): number of cells in the y direction&lt;/span&gt;&lt;/span&gt;</w:t>
      </w:r>
      <w:r>
        <w:br/>
      </w:r>
      <w:r>
        <w:rPr>
          <w:rStyle w:val="VerbatimChar"/>
        </w:rPr>
        <w:t xml:space="preserve">&lt;span id="cb9-45"&gt;&lt;a href="#cb9-45" aria-hidden="true" tabindex="-1"&gt;&lt;/a&gt;&lt;span class="co"&gt;        r (float): radius of neighbour_distance&lt;/span&gt;&lt;/span&gt;</w:t>
      </w:r>
      <w:r>
        <w:br/>
      </w:r>
      <w:r>
        <w:rPr>
          <w:rStyle w:val="VerbatimChar"/>
        </w:rPr>
        <w:t xml:space="preserve">&lt;span id="cb9-46"&gt;&lt;a href="#cb9-46" aria-hidden="true" tabindex="-1"&gt;&lt;/a&gt;&lt;/span&gt;</w:t>
      </w:r>
      <w:r>
        <w:br/>
      </w:r>
      <w:r>
        <w:rPr>
          <w:rStyle w:val="VerbatimChar"/>
        </w:rPr>
        <w:t xml:space="preserve">&lt;span id="cb9-47"&gt;&lt;a href="#cb9-47" aria-hidden="true" tabindex="-1"&gt;&lt;/a&gt;&lt;span class="co"&gt;    Returns:&lt;/span&gt;&lt;/span&gt;</w:t>
      </w:r>
      <w:r>
        <w:br/>
      </w:r>
      <w:r>
        <w:rPr>
          <w:rStyle w:val="VerbatimChar"/>
        </w:rPr>
        <w:t xml:space="preserve">&lt;span id="cb9-48"&gt;&lt;a href="#cb9-48" aria-hidden="true" tabindex="-1"&gt;&lt;/a&gt;&lt;span class="co"&gt;        dict: keys: index (ravel) of each firefly&lt;/span&gt;&lt;/span&gt;</w:t>
      </w:r>
      <w:r>
        <w:br/>
      </w:r>
      <w:r>
        <w:rPr>
          <w:rStyle w:val="VerbatimChar"/>
        </w:rPr>
        <w:t xml:space="preserve">&lt;span id="cb9-49"&gt;&lt;a href="#cb9-49" aria-hidden="true" tabindex="-1"&gt;&lt;/a&gt;&lt;span class="co"&gt;                values: mask array with neighbour fireflies&lt;/span&gt;&lt;/span&gt;</w:t>
      </w:r>
      <w:r>
        <w:br/>
      </w:r>
      <w:r>
        <w:rPr>
          <w:rStyle w:val="VerbatimChar"/>
        </w:rPr>
        <w:t xml:space="preserve">&lt;span id="cb9-50"&gt;&lt;a href="#cb9-50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9-51"&gt;&lt;a href="#cb9-51" aria-hidden="true" tabindex="-1"&gt;&lt;/a&gt;    neighbors &lt;span class="op"&gt;=&lt;/span&gt; &lt;span class="bu"&gt;dict&lt;/span&gt;.fromkeys((&lt;span class="bu"&gt;range&lt;/span&gt;(N&lt;span class="op"&gt;*&lt;/span&gt;M)), [])&lt;/span&gt;</w:t>
      </w:r>
      <w:r>
        <w:br/>
      </w:r>
      <w:r>
        <w:rPr>
          <w:rStyle w:val="VerbatimChar"/>
        </w:rPr>
        <w:t xml:space="preserve">&lt;span id="cb9-52"&gt;&lt;a href="#cb9-52" aria-hidden="true" tabindex="-1"&gt;&lt;/a&gt;    occupied_cells &lt;span class="op"&gt;=&lt;/span&gt; &lt;span class="op"&gt;~&lt;/span&gt;np.isnan(grid)&lt;/span&gt;</w:t>
      </w:r>
      <w:r>
        <w:br/>
      </w:r>
      <w:r>
        <w:rPr>
          <w:rStyle w:val="VerbatimChar"/>
        </w:rPr>
        <w:t xml:space="preserve">&lt;span id="cb9-53"&gt;&lt;a href="#cb9-53" aria-hidden="true" tabindex="-1"&gt;&lt;/a&gt;    &lt;span class="cf"&gt;for&lt;/span&gt; i &lt;span class="kw"&gt;in&lt;/span&gt; &lt;span class="bu"&gt;range&lt;/span&gt;(N):&lt;/span&gt;</w:t>
      </w:r>
      <w:r>
        <w:br/>
      </w:r>
      <w:r>
        <w:rPr>
          <w:rStyle w:val="VerbatimChar"/>
        </w:rPr>
        <w:t xml:space="preserve">&lt;span id="cb9-54"&gt;&lt;a href="#cb9-54" aria-hidden="true" tabindex="-1"&gt;&lt;/a&gt;        &lt;span class="cf"&gt;for&lt;/span&gt; j &lt;span class="kw"&gt;in&lt;/span&gt; &lt;span class="bu"&gt;range&lt;/span&gt;(M):&lt;/span&gt;</w:t>
      </w:r>
      <w:r>
        <w:br/>
      </w:r>
      <w:r>
        <w:rPr>
          <w:rStyle w:val="VerbatimChar"/>
        </w:rPr>
        <w:t xml:space="preserve">&lt;span id="cb9-55"&gt;&lt;a href="#cb9-55" aria-hidden="true" tabindex="-1"&gt;&lt;/a&gt;            &lt;span class="cf"&gt;if&lt;/span&gt; np.isnan(grid[i,j]):&lt;/span&gt;</w:t>
      </w:r>
      <w:r>
        <w:br/>
      </w:r>
      <w:r>
        <w:rPr>
          <w:rStyle w:val="VerbatimChar"/>
        </w:rPr>
        <w:t xml:space="preserve">&lt;span id="cb9-56"&gt;&lt;a href="#cb9-56" aria-hidden="true" tabindex="-1"&gt;&lt;/a&gt;                &lt;span class="cf"&gt;continue&lt;/span&gt;&lt;/span&gt;</w:t>
      </w:r>
      <w:r>
        <w:br/>
      </w:r>
      <w:r>
        <w:rPr>
          <w:rStyle w:val="VerbatimChar"/>
        </w:rPr>
        <w:t xml:space="preserve">&lt;span id="cb9-57"&gt;&lt;a href="#cb9-57" aria-hidden="true" tabindex="-1"&gt;&lt;/a&gt;            y, x &lt;span class="op"&gt;=&lt;/span&gt; np.ogrid[&lt;span class="op"&gt;-&lt;/span&gt;i:N&lt;span class="op"&gt;-&lt;/span&gt;i, &lt;span class="op"&gt;-&lt;/span&gt;j:M&lt;span class="op"&gt;-&lt;/span&gt;j]&lt;/span&gt;</w:t>
      </w:r>
      <w:r>
        <w:br/>
      </w:r>
      <w:r>
        <w:rPr>
          <w:rStyle w:val="VerbatimChar"/>
        </w:rPr>
        <w:t xml:space="preserve">&lt;span id="cb9-58"&gt;&lt;a href="#cb9-58" aria-hidden="true" tabindex="-1"&gt;&lt;/a&gt;            mask &lt;span class="op"&gt;=&lt;/span&gt; (x&lt;span class="op"&gt;**&lt;/span&gt;&lt;span class="dv"&gt;2&lt;/span&gt; &lt;span class="op"&gt;+&lt;/span&gt; y&lt;span class="op"&gt;**&lt;/span&gt;&lt;span class="dv"&gt;2&lt;/span&gt; &lt;span class="op"&gt;&amp;lt;=&lt;/span&gt; r&lt;span class="op"&gt;**&lt;/span&gt;&lt;span class="dv"&gt;2&lt;/span&gt;)&lt;span class="op"&gt;*&lt;/span&gt;occupied_cells  &lt;span class="co"&gt;# only keep occupied neighboring cells&lt;/span&gt;&lt;/span&gt;</w:t>
      </w:r>
      <w:r>
        <w:br/>
      </w:r>
      <w:r>
        <w:rPr>
          <w:rStyle w:val="VerbatimChar"/>
        </w:rPr>
        <w:t xml:space="preserve">&lt;span id="cb9-59"&gt;&lt;a href="#cb9-59" aria-hidden="true" tabindex="-1"&gt;&lt;/a&gt;            &lt;span class="co"&gt;# mask[i,j] = False                            # don&amp;#39;t include the cell istelf&lt;/span&gt;&lt;/span&gt;</w:t>
      </w:r>
      <w:r>
        <w:br/>
      </w:r>
      <w:r>
        <w:rPr>
          <w:rStyle w:val="VerbatimChar"/>
        </w:rPr>
        <w:t xml:space="preserve">&lt;span id="cb9-60"&gt;&lt;a href="#cb9-60" aria-hidden="true" tabindex="-1"&gt;&lt;/a&gt;            neighbors[np.ravel_multi_index((i,j), (N,M))] &lt;span class="op"&gt;=&lt;/span&gt; mask&lt;/span&gt;</w:t>
      </w:r>
      <w:r>
        <w:br/>
      </w:r>
      <w:r>
        <w:rPr>
          <w:rStyle w:val="VerbatimChar"/>
        </w:rPr>
        <w:t xml:space="preserve">&lt;span id="cb9-61"&gt;&lt;a href="#cb9-61" aria-hidden="true" tabindex="-1"&gt;&lt;/a&gt;    &lt;span class="cf"&gt;return&lt;/span&gt; neighbors&lt;/span&gt;</w:t>
      </w:r>
      <w:r>
        <w:br/>
      </w:r>
      <w:r>
        <w:rPr>
          <w:rStyle w:val="VerbatimChar"/>
        </w:rPr>
        <w:t xml:space="preserve">&lt;span id="cb9-62"&gt;&lt;a href="#cb9-62" aria-hidden="true" tabindex="-1"&gt;&lt;/a&gt;&lt;/span&gt;</w:t>
      </w:r>
      <w:r>
        <w:br/>
      </w:r>
      <w:r>
        <w:rPr>
          <w:rStyle w:val="VerbatimChar"/>
        </w:rPr>
        <w:t xml:space="preserve">&lt;span id="cb9-63"&gt;&lt;a href="#cb9-63" aria-hidden="true" tabindex="-1"&gt;&lt;/a&gt;&lt;/span&gt;</w:t>
      </w:r>
      <w:r>
        <w:br/>
      </w:r>
      <w:r>
        <w:rPr>
          <w:rStyle w:val="VerbatimChar"/>
        </w:rPr>
        <w:t xml:space="preserve">&lt;span id="cb9-64"&gt;&lt;a href="#cb9-64" aria-hidden="true" tabindex="-1"&gt;&lt;/a&gt;&lt;span class="kw"&gt;def&lt;/span&gt; nudge(neighbor_phases, flash_phase, amplitude):&lt;/span&gt;</w:t>
      </w:r>
      <w:r>
        <w:br/>
      </w:r>
      <w:r>
        <w:rPr>
          <w:rStyle w:val="VerbatimChar"/>
        </w:rPr>
        <w:t xml:space="preserve">&lt;span id="cb9-65"&gt;&lt;a href="#cb9-65" aria-hidden="true" tabindex="-1"&gt;&lt;/a&gt;    &lt;span class="co"&gt;&amp;quot;&amp;quot;&amp;quot;Nudge the neighboring fireflies.&lt;/span&gt;&lt;/span&gt;</w:t>
      </w:r>
      <w:r>
        <w:br/>
      </w:r>
      <w:r>
        <w:rPr>
          <w:rStyle w:val="VerbatimChar"/>
        </w:rPr>
        <w:t xml:space="preserve">&lt;span id="cb9-66"&gt;&lt;a href="#cb9-66" aria-hidden="true" tabindex="-1"&gt;&lt;/a&gt;&lt;/span&gt;</w:t>
      </w:r>
      <w:r>
        <w:br/>
      </w:r>
      <w:r>
        <w:rPr>
          <w:rStyle w:val="VerbatimChar"/>
        </w:rPr>
        <w:t xml:space="preserve">&lt;span id="cb9-67"&gt;&lt;a href="#cb9-67" aria-hidden="true" tabindex="-1"&gt;&lt;/a&gt;&lt;span class="co"&gt;    Args:&lt;/span&gt;&lt;/span&gt;</w:t>
      </w:r>
      <w:r>
        <w:br/>
      </w:r>
      <w:r>
        <w:rPr>
          <w:rStyle w:val="VerbatimChar"/>
        </w:rPr>
        <w:t xml:space="preserve">&lt;span id="cb9-68"&gt;&lt;a href="#cb9-68" aria-hidden="true" tabindex="-1"&gt;&lt;/a&gt;&lt;span class="co"&gt;        neighbor_phases (ndarray): phases of all the fireflies to nudge&lt;/span&gt;&lt;/span&gt;</w:t>
      </w:r>
      <w:r>
        <w:br/>
      </w:r>
      <w:r>
        <w:rPr>
          <w:rStyle w:val="VerbatimChar"/>
        </w:rPr>
        <w:t xml:space="preserve">&lt;span id="cb9-69"&gt;&lt;a href="#cb9-69" aria-hidden="true" tabindex="-1"&gt;&lt;/a&gt;&lt;span class="co"&gt;        flash_phase (float): phase of the flashing firefly&lt;/span&gt;&lt;/span&gt;</w:t>
      </w:r>
      <w:r>
        <w:br/>
      </w:r>
      <w:r>
        <w:rPr>
          <w:rStyle w:val="VerbatimChar"/>
        </w:rPr>
        <w:t xml:space="preserve">&lt;span id="cb9-70"&gt;&lt;a href="#cb9-70" aria-hidden="true" tabindex="-1"&gt;&lt;/a&gt;&lt;span class="co"&gt;        amplitude (float): resetting strength / coupling value&lt;/span&gt;&lt;/span&gt;</w:t>
      </w:r>
      <w:r>
        <w:br/>
      </w:r>
      <w:r>
        <w:rPr>
          <w:rStyle w:val="VerbatimChar"/>
        </w:rPr>
        <w:t xml:space="preserve">&lt;span id="cb9-71"&gt;&lt;a href="#cb9-71" aria-hidden="true" tabindex="-1"&gt;&lt;/a&gt;&lt;span class="co"&gt;    &amp;quot;&amp;quot;&amp;quot;&lt;/span&gt;&lt;/span&gt;</w:t>
      </w:r>
      <w:r>
        <w:br/>
      </w:r>
      <w:r>
        <w:rPr>
          <w:rStyle w:val="VerbatimChar"/>
        </w:rPr>
        <w:t xml:space="preserve">&lt;span id="cb9-72"&gt;&lt;a href="#cb9-72" aria-hidden="true" tabindex="-1"&gt;&lt;/a&gt;    phase_diff &lt;span class="op"&gt;=&lt;/span&gt; flash_phase &lt;span class="op"&gt;-&lt;/span&gt; neighbor_phases&lt;/span&gt;</w:t>
      </w:r>
      <w:r>
        <w:br/>
      </w:r>
      <w:r>
        <w:rPr>
          <w:rStyle w:val="VerbatimChar"/>
        </w:rPr>
        <w:t xml:space="preserve">&lt;span id="cb9-73"&gt;&lt;a href="#cb9-73" aria-hidden="true" tabindex="-1"&gt;&lt;/a&gt;    res &lt;span class="op"&gt;=&lt;/span&gt; neighbor_phases &lt;span class="op"&gt;+&lt;/span&gt; amplitude&lt;span class="op"&gt;*&lt;/span&gt;np.sin(&lt;span class="dv"&gt;2&lt;/span&gt;&lt;span class="op"&gt;*&lt;/span&gt;np.pi&lt;span class="op"&gt;*&lt;/span&gt;(phase_diff))&lt;/span&gt;</w:t>
      </w:r>
      <w:r>
        <w:br/>
      </w:r>
      <w:r>
        <w:rPr>
          <w:rStyle w:val="VerbatimChar"/>
        </w:rPr>
        <w:t xml:space="preserve">&lt;span id="cb9-74"&gt;&lt;a href="#cb9-74" aria-hidden="true" tabindex="-1"&gt;&lt;/a&gt;    &lt;span class="cf"&gt;return&lt;/span&gt; np.mod(res, &lt;span class="dv"&gt;1&lt;/span&gt;)&lt;/span&gt;&lt;/code&gt;&lt;/pre&gt;&lt;/div&gt;</w:t>
      </w:r>
      <w:r>
        <w:br/>
      </w:r>
      <w:r>
        <w:rPr>
          <w:rStyle w:val="VerbatimChar"/>
        </w:rPr>
        <w:t xml:space="preserve">&lt;h3 id="simulation"&gt;Simulation&lt;/h3&gt;</w:t>
      </w:r>
      <w:r>
        <w:br/>
      </w:r>
      <w:r>
        <w:rPr>
          <w:rStyle w:val="VerbatimChar"/>
        </w:rPr>
        <w:t xml:space="preserve">&lt;div class="sourceCode" id="cb10"&gt;&lt;pre class="sourceCode python"&gt;&lt;code class="sourceCode python"&gt;&lt;span id="cb10-1"&gt;&lt;a href="#cb10-1" aria-hidden="true" tabindex="-1"&gt;&lt;/a&gt;&lt;span class="co"&gt;# Let&amp;#39;s initiate the (default) parameters for a simulation&lt;/span&gt;&lt;/span&gt;</w:t>
      </w:r>
      <w:r>
        <w:br/>
      </w:r>
      <w:r>
        <w:rPr>
          <w:rStyle w:val="VerbatimChar"/>
        </w:rPr>
        <w:t xml:space="preserve">&lt;span id="cb10-2"&gt;&lt;a href="#cb10-2" aria-hidden="true" tabindex="-1"&gt;&lt;/a&gt;settings &lt;span class="op"&gt;=&lt;/span&gt; Parameters(N&lt;span class="op"&gt;=&lt;/span&gt;&lt;span class="dv"&gt;20&lt;/span&gt;, M&lt;span class="op"&gt;=&lt;/span&gt;&lt;span class="dv"&gt;20&lt;/span&gt;, &lt;/span&gt;</w:t>
      </w:r>
      <w:r>
        <w:br/>
      </w:r>
      <w:r>
        <w:rPr>
          <w:rStyle w:val="VerbatimChar"/>
        </w:rPr>
        <w:t xml:space="preserve">&lt;span id="cb10-3"&gt;&lt;a href="#cb10-3" aria-hidden="true" tabindex="-1"&gt;&lt;/a&gt;                    fireflies_density&lt;span class="op"&gt;=&lt;/span&gt;&lt;span class="fl"&gt;0.8&lt;/span&gt;, &lt;/span&gt;</w:t>
      </w:r>
      <w:r>
        <w:br/>
      </w:r>
      <w:r>
        <w:rPr>
          <w:rStyle w:val="VerbatimChar"/>
        </w:rPr>
        <w:t xml:space="preserve">&lt;span id="cb10-4"&gt;&lt;a href="#cb10-4" aria-hidden="true" tabindex="-1"&gt;&lt;/a&gt;                    coupling_value&lt;span class="op"&gt;=&lt;/span&gt;&lt;span class="fl"&gt;0.01&lt;/span&gt;, &lt;/span&gt;</w:t>
      </w:r>
      <w:r>
        <w:br/>
      </w:r>
      <w:r>
        <w:rPr>
          <w:rStyle w:val="VerbatimChar"/>
        </w:rPr>
        <w:t xml:space="preserve">&lt;span id="cb10-5"&gt;&lt;a href="#cb10-5" aria-hidden="true" tabindex="-1"&gt;&lt;/a&gt;                    neighbor_distance&lt;span class="op"&gt;=&lt;/span&gt; &lt;span class="dv"&gt;2&lt;/span&gt;,&lt;/span&gt;</w:t>
      </w:r>
      <w:r>
        <w:br/>
      </w:r>
      <w:r>
        <w:rPr>
          <w:rStyle w:val="VerbatimChar"/>
        </w:rPr>
        <w:t xml:space="preserve">&lt;span id="cb10-6"&gt;&lt;a href="#cb10-6" aria-hidden="true" tabindex="-1"&gt;&lt;/a&gt;                    time_step_per_period&lt;span class="op"&gt;=&lt;/span&gt;&lt;span class="dv"&gt;100&lt;/span&gt;, &lt;/span&gt;</w:t>
      </w:r>
      <w:r>
        <w:br/>
      </w:r>
      <w:r>
        <w:rPr>
          <w:rStyle w:val="VerbatimChar"/>
        </w:rPr>
        <w:t xml:space="preserve">&lt;span id="cb10-7"&gt;&lt;a href="#cb10-7" aria-hidden="true" tabindex="-1"&gt;&lt;/a&gt;                    nb_periods&lt;span class="op"&gt;=&lt;/span&gt;&lt;span class="dv"&gt;100&lt;/span&gt;&lt;/span&gt;</w:t>
      </w:r>
      <w:r>
        <w:br/>
      </w:r>
      <w:r>
        <w:rPr>
          <w:rStyle w:val="VerbatimChar"/>
        </w:rPr>
        <w:t xml:space="preserve">&lt;span id="cb10-8"&gt;&lt;a href="#cb10-8" aria-hidden="true" tabindex="-1"&gt;&lt;/a&gt;)&lt;/span&gt;</w:t>
      </w:r>
      <w:r>
        <w:br/>
      </w:r>
      <w:r>
        <w:rPr>
          <w:rStyle w:val="VerbatimChar"/>
        </w:rPr>
        <w:t xml:space="preserve">&lt;span id="cb10-9"&gt;&lt;a href="#cb10-9" aria-hidden="true" tabindex="-1"&gt;&lt;/a&gt;&lt;/span&gt;</w:t>
      </w:r>
      <w:r>
        <w:br/>
      </w:r>
      <w:r>
        <w:rPr>
          <w:rStyle w:val="VerbatimChar"/>
        </w:rPr>
        <w:t xml:space="preserve">&lt;span id="cb10-10"&gt;&lt;a href="#cb10-10" aria-hidden="true" tabindex="-1"&gt;&lt;/a&gt;&lt;span class="co"&gt;# And let&amp;#39;s run the simulation&lt;/span&gt;&lt;/span&gt;</w:t>
      </w:r>
      <w:r>
        <w:br/>
      </w:r>
      <w:r>
        <w:rPr>
          <w:rStyle w:val="VerbatimChar"/>
        </w:rPr>
        <w:t xml:space="preserve">&lt;span id="cb10-11"&gt;&lt;a href="#cb10-11" aria-hidden="true" tabindex="-1"&gt;&lt;/a&gt;heatmaps &lt;span class="op"&gt;=&lt;/span&gt; fireflies_simulator(settings)&lt;/span&gt;&lt;/code&gt;&lt;/pre&gt;&lt;/div&gt;</w:t>
      </w:r>
      <w:r>
        <w:br/>
      </w:r>
      <w:r>
        <w:rPr>
          <w:rStyle w:val="VerbatimChar"/>
        </w:rPr>
        <w:t xml:space="preserve">&lt;div class="sourceCode" id="cb11"&gt;&lt;pre class="sourceCode python"&gt;&lt;code class="sourceCode python"&gt;&lt;span id="cb11-1"&gt;&lt;a href="#cb11-1" aria-hidden="true" tabindex="-1"&gt;&lt;/a&gt;&lt;span class="co"&gt;# Let&amp;#39;s visualiza the simulation&lt;/span&gt;&lt;/span&gt;</w:t>
      </w:r>
      <w:r>
        <w:br/>
      </w:r>
      <w:r>
        <w:rPr>
          <w:rStyle w:val="VerbatimChar"/>
        </w:rPr>
        <w:t xml:space="preserve">&lt;span id="cb11-2"&gt;&lt;a href="#cb11-2" aria-hidden="true" tabindex="-1"&gt;&lt;/a&gt;&lt;/span&gt;</w:t>
      </w:r>
      <w:r>
        <w:br/>
      </w:r>
      <w:r>
        <w:rPr>
          <w:rStyle w:val="VerbatimChar"/>
        </w:rPr>
        <w:t xml:space="preserve">&lt;span id="cb11-3"&gt;&lt;a href="#cb11-3" aria-hidden="true" tabindex="-1"&gt;&lt;/a&gt;mymin &lt;span class="op"&gt;=&lt;/span&gt; &lt;span class="dv"&gt;0&lt;/span&gt;&lt;/span&gt;</w:t>
      </w:r>
      <w:r>
        <w:br/>
      </w:r>
      <w:r>
        <w:rPr>
          <w:rStyle w:val="VerbatimChar"/>
        </w:rPr>
        <w:t xml:space="preserve">&lt;span id="cb11-4"&gt;&lt;a href="#cb11-4" aria-hidden="true" tabindex="-1"&gt;&lt;/a&gt;mymax &lt;span class="op"&gt;=&lt;/span&gt; heatmaps.shape[&lt;span class="dv"&gt;0&lt;/span&gt;]&lt;span class="op"&gt;-&lt;/span&gt;&lt;span class="dv"&gt;1&lt;/span&gt;&lt;/span&gt;</w:t>
      </w:r>
      <w:r>
        <w:br/>
      </w:r>
      <w:r>
        <w:rPr>
          <w:rStyle w:val="VerbatimChar"/>
        </w:rPr>
        <w:t xml:space="preserve">&lt;span id="cb11-5"&gt;&lt;a href="#cb11-5" aria-hidden="true" tabindex="-1"&gt;&lt;/a&gt;mystep &lt;span class="op"&gt;=&lt;/span&gt; &lt;span class="dv"&gt;10&lt;/span&gt;&lt;/span&gt;</w:t>
      </w:r>
      <w:r>
        <w:br/>
      </w:r>
      <w:r>
        <w:rPr>
          <w:rStyle w:val="VerbatimChar"/>
        </w:rPr>
        <w:t xml:space="preserve">&lt;span id="cb11-6"&gt;&lt;a href="#cb11-6" aria-hidden="true" tabindex="-1"&gt;&lt;/a&gt;&lt;/span&gt;</w:t>
      </w:r>
      <w:r>
        <w:br/>
      </w:r>
      <w:r>
        <w:rPr>
          <w:rStyle w:val="VerbatimChar"/>
        </w:rPr>
        <w:t xml:space="preserve">&lt;span id="cb11-7"&gt;&lt;a href="#cb11-7" aria-hidden="true" tabindex="-1"&gt;&lt;/a&gt;&lt;/span&gt;</w:t>
      </w:r>
      <w:r>
        <w:br/>
      </w:r>
      <w:r>
        <w:rPr>
          <w:rStyle w:val="VerbatimChar"/>
        </w:rPr>
        <w:t xml:space="preserve">&lt;span id="cb11-8"&gt;&lt;a href="#cb11-8" aria-hidden="true" tabindex="-1"&gt;&lt;/a&gt;&lt;span class="co"&gt;# Set the figure&lt;/span&gt;&lt;/span&gt;</w:t>
      </w:r>
      <w:r>
        <w:br/>
      </w:r>
      <w:r>
        <w:rPr>
          <w:rStyle w:val="VerbatimChar"/>
        </w:rPr>
        <w:t xml:space="preserve">&lt;span id="cb11-9"&gt;&lt;a href="#cb11-9" aria-hidden="true" tabindex="-1"&gt;&lt;/a&gt;fig5 &lt;span class="op"&gt;=&lt;/span&gt; go.FigureWidget(&lt;/span&gt;</w:t>
      </w:r>
      <w:r>
        <w:br/>
      </w:r>
      <w:r>
        <w:rPr>
          <w:rStyle w:val="VerbatimChar"/>
        </w:rPr>
        <w:t xml:space="preserve">&lt;span id="cb11-10"&gt;&lt;a href="#cb11-10" aria-hidden="true" tabindex="-1"&gt;&lt;/a&gt;    data&lt;span class="op"&gt;=&lt;/span&gt;go.Heatmap(z&lt;span class="op"&gt;=&lt;/span&gt;heatmaps[&lt;span class="dv"&gt;0&lt;/span&gt;], colorscale&lt;span class="op"&gt;=&lt;/span&gt;&lt;span class="st"&gt;&amp;#39;Hot&amp;#39;&lt;/span&gt;, reversescale&lt;span class="op"&gt;=&lt;/span&gt;&lt;span class="va"&gt;True&lt;/span&gt;),&lt;/span&gt;</w:t>
      </w:r>
      <w:r>
        <w:br/>
      </w:r>
      <w:r>
        <w:rPr>
          <w:rStyle w:val="VerbatimChar"/>
        </w:rPr>
        <w:t xml:space="preserve">&lt;span id="cb11-11"&gt;&lt;a href="#cb11-11" aria-hidden="true" tabindex="-1"&gt;&lt;/a&gt;    layout&lt;span class="op"&gt;=&lt;/span&gt;go.Layout(title&lt;span class="op"&gt;=&lt;/span&gt;&lt;span class="st"&gt;&amp;quot;Fireflies Simulator&amp;quot;&lt;/span&gt;))&lt;/span&gt;</w:t>
      </w:r>
      <w:r>
        <w:br/>
      </w:r>
      <w:r>
        <w:rPr>
          <w:rStyle w:val="VerbatimChar"/>
        </w:rPr>
        <w:t xml:space="preserve">&lt;span id="cb11-12"&gt;&lt;a href="#cb11-12" aria-hidden="true" tabindex="-1"&gt;&lt;/a&gt;fig5.data[&lt;span class="dv"&gt;0&lt;/span&gt;].update(zmin&lt;span class="op"&gt;=&lt;/span&gt;&lt;span class="dv"&gt;0&lt;/span&gt;, zmax&lt;span class="op"&gt;=&lt;/span&gt;&lt;span class="dv"&gt;1&lt;/span&gt;)  &lt;span class="co"&gt;# fix the colorscale to [0,1]&lt;/span&gt;&lt;/span&gt;</w:t>
      </w:r>
      <w:r>
        <w:br/>
      </w:r>
      <w:r>
        <w:rPr>
          <w:rStyle w:val="VerbatimChar"/>
        </w:rPr>
        <w:t xml:space="preserve">&lt;span id="cb11-13"&gt;&lt;a href="#cb11-13" aria-hidden="true" tabindex="-1"&gt;&lt;/a&gt;&lt;/span&gt;</w:t>
      </w:r>
      <w:r>
        <w:br/>
      </w:r>
      <w:r>
        <w:rPr>
          <w:rStyle w:val="VerbatimChar"/>
        </w:rPr>
        <w:t xml:space="preserve">&lt;span id="cb11-14"&gt;&lt;a href="#cb11-14" aria-hidden="true" tabindex="-1"&gt;&lt;/a&gt;&lt;/span&gt;</w:t>
      </w:r>
      <w:r>
        <w:br/>
      </w:r>
      <w:r>
        <w:rPr>
          <w:rStyle w:val="VerbatimChar"/>
        </w:rPr>
        <w:t xml:space="preserve">&lt;span id="cb11-15"&gt;&lt;a href="#cb11-15" aria-hidden="true" tabindex="-1"&gt;&lt;/a&gt;&lt;span class="co"&gt;# Set the callback to update the graph &lt;/span&gt;&lt;/span&gt;</w:t>
      </w:r>
      <w:r>
        <w:br/>
      </w:r>
      <w:r>
        <w:rPr>
          <w:rStyle w:val="VerbatimChar"/>
        </w:rPr>
        <w:t xml:space="preserve">&lt;span id="cb11-16"&gt;&lt;a href="#cb11-16" aria-hidden="true" tabindex="-1"&gt;&lt;/a&gt;&lt;span class="kw"&gt;def&lt;/span&gt; update5(change):&lt;/span&gt;</w:t>
      </w:r>
      <w:r>
        <w:br/>
      </w:r>
      <w:r>
        <w:rPr>
          <w:rStyle w:val="VerbatimChar"/>
        </w:rPr>
        <w:t xml:space="preserve">&lt;span id="cb11-17"&gt;&lt;a href="#cb11-17" aria-hidden="true" tabindex="-1"&gt;&lt;/a&gt;    fig5.data[&lt;span class="dv"&gt;0&lt;/span&gt;].z &lt;span class="op"&gt;=&lt;/span&gt; heatmaps[change[&lt;span class="st"&gt;&amp;#39;new&amp;#39;&lt;/span&gt;]]&lt;/span&gt;</w:t>
      </w:r>
      <w:r>
        <w:br/>
      </w:r>
      <w:r>
        <w:rPr>
          <w:rStyle w:val="VerbatimChar"/>
        </w:rPr>
        <w:t xml:space="preserve">&lt;span id="cb11-18"&gt;&lt;a href="#cb11-18" aria-hidden="true" tabindex="-1"&gt;&lt;/a&gt;&lt;/span&gt;</w:t>
      </w:r>
      <w:r>
        <w:br/>
      </w:r>
      <w:r>
        <w:rPr>
          <w:rStyle w:val="VerbatimChar"/>
        </w:rPr>
        <w:t xml:space="preserve">&lt;span id="cb11-19"&gt;&lt;a href="#cb11-19" aria-hidden="true" tabindex="-1"&gt;&lt;/a&gt;&lt;/span&gt;</w:t>
      </w:r>
      <w:r>
        <w:br/>
      </w:r>
      <w:r>
        <w:rPr>
          <w:rStyle w:val="VerbatimChar"/>
        </w:rPr>
        <w:t xml:space="preserve">&lt;span id="cb11-20"&gt;&lt;a href="#cb11-20" aria-hidden="true" tabindex="-1"&gt;&lt;/a&gt;&lt;span class="co"&gt;# Create the animation display and link it to the callback function&lt;/span&gt;&lt;/span&gt;</w:t>
      </w:r>
      <w:r>
        <w:br/>
      </w:r>
      <w:r>
        <w:rPr>
          <w:rStyle w:val="VerbatimChar"/>
        </w:rPr>
        <w:t xml:space="preserve">&lt;span id="cb11-21"&gt;&lt;a href="#cb11-21" aria-hidden="true" tabindex="-1"&gt;&lt;/a&gt;myanimation &lt;span class="op"&gt;=&lt;/span&gt; AnimateSlider(start&lt;span class="op"&gt;=&lt;/span&gt;mymin, stop&lt;span class="op"&gt;=&lt;/span&gt;mymax, step&lt;span class="op"&gt;=&lt;/span&gt;mystep)&lt;/span&gt;</w:t>
      </w:r>
      <w:r>
        <w:br/>
      </w:r>
      <w:r>
        <w:rPr>
          <w:rStyle w:val="VerbatimChar"/>
        </w:rPr>
        <w:t xml:space="preserve">&lt;span id="cb11-22"&gt;&lt;a href="#cb11-22" aria-hidden="true" tabindex="-1"&gt;&lt;/a&gt;myanimation.slider.observe(update5, names&lt;span class="op"&gt;=&lt;/span&gt;&lt;span class="st"&gt;&amp;#39;value&amp;#39;&lt;/span&gt;)&lt;/span&gt;</w:t>
      </w:r>
      <w:r>
        <w:br/>
      </w:r>
      <w:r>
        <w:rPr>
          <w:rStyle w:val="VerbatimChar"/>
        </w:rPr>
        <w:t xml:space="preserve">&lt;span id="cb11-23"&gt;&lt;a href="#cb11-23" aria-hidden="true" tabindex="-1"&gt;&lt;/a&gt;controllers &lt;span class="op"&gt;=&lt;/span&gt; widgets.HBox([myanimation.play, myanimation.slider])&lt;/span&gt;</w:t>
      </w:r>
      <w:r>
        <w:br/>
      </w:r>
      <w:r>
        <w:rPr>
          <w:rStyle w:val="VerbatimChar"/>
        </w:rPr>
        <w:t xml:space="preserve">&lt;span id="cb11-24"&gt;&lt;a href="#cb11-24" aria-hidden="true" tabindex="-1"&gt;&lt;/a&gt;&lt;/span&gt;</w:t>
      </w:r>
      <w:r>
        <w:br/>
      </w:r>
      <w:r>
        <w:rPr>
          <w:rStyle w:val="VerbatimChar"/>
        </w:rPr>
        <w:t xml:space="preserve">&lt;span id="cb11-25"&gt;&lt;a href="#cb11-25" aria-hidden="true" tabindex="-1"&gt;&lt;/a&gt;&lt;/span&gt;</w:t>
      </w:r>
      <w:r>
        <w:br/>
      </w:r>
      <w:r>
        <w:rPr>
          <w:rStyle w:val="VerbatimChar"/>
        </w:rPr>
        <w:t xml:space="preserve">&lt;span id="cb11-26"&gt;&lt;a href="#cb11-26" aria-hidden="true" tabindex="-1"&gt;&lt;/a&gt;&lt;span class="co"&gt;# Display&lt;/span&gt;&lt;/span&gt;</w:t>
      </w:r>
      <w:r>
        <w:br/>
      </w:r>
      <w:r>
        <w:rPr>
          <w:rStyle w:val="VerbatimChar"/>
        </w:rPr>
        <w:t xml:space="preserve">&lt;span id="cb11-27"&gt;&lt;a href="#cb11-27" aria-hidden="true" tabindex="-1"&gt;&lt;/a&gt;display(widgets.VBox([controllers, fig5]))&lt;/span&gt;&lt;/code&gt;&lt;/pre&gt;&lt;/div&gt;</w:t>
      </w:r>
      <w:r>
        <w:br/>
      </w:r>
      <w:r>
        <w:rPr>
          <w:rStyle w:val="VerbatimChar"/>
        </w:rPr>
        <w:t xml:space="preserve">&lt;pre&gt;&lt;code&gt;VBox(children=(HBox(children=(Play(value=0, description=&amp;#39;Press play&amp;#39;, max=10000, step=10), IntSlider(value=0, …&lt;/code&gt;&lt;/pre&gt;</w:t>
      </w:r>
      <w:r>
        <w:br/>
      </w:r>
      <w:r>
        <w:rPr>
          <w:rStyle w:val="VerbatimChar"/>
        </w:rPr>
        <w:t xml:space="preserve">&lt;div class="sourceCode" id="cb13"&gt;&lt;pre class="sourceCode python"&gt;&lt;code class="sourceCode python"&gt;&lt;span id="cb13-1"&gt;&lt;a href="#cb13-1" aria-hidden="true" tabindex="-1"&gt;&lt;/a&gt;&lt;span class="co"&gt;# Statistical results&lt;/span&gt;&lt;/span&gt;</w:t>
      </w:r>
      <w:r>
        <w:br/>
      </w:r>
      <w:r>
        <w:rPr>
          <w:rStyle w:val="VerbatimChar"/>
        </w:rPr>
        <w:t xml:space="preserve">&lt;span id="cb13-2"&gt;&lt;a href="#cb13-2" aria-hidden="true" tabindex="-1"&gt;&lt;/a&gt;&lt;/span&gt;</w:t>
      </w:r>
      <w:r>
        <w:br/>
      </w:r>
      <w:r>
        <w:rPr>
          <w:rStyle w:val="VerbatimChar"/>
        </w:rPr>
        <w:t xml:space="preserve">&lt;span id="cb13-3"&gt;&lt;a href="#cb13-3" aria-hidden="true" tabindex="-1"&gt;&lt;/a&gt;t3 &lt;span class="op"&gt;=&lt;/span&gt; np.arange(heatmaps.shape[&lt;span class="dv"&gt;0&lt;/span&gt;])&lt;/span&gt;</w:t>
      </w:r>
      <w:r>
        <w:br/>
      </w:r>
      <w:r>
        <w:rPr>
          <w:rStyle w:val="VerbatimChar"/>
        </w:rPr>
        <w:t xml:space="preserve">&lt;span id="cb13-4"&gt;&lt;a href="#cb13-4" aria-hidden="true" tabindex="-1"&gt;&lt;/a&gt;avg &lt;span class="op"&gt;=&lt;/span&gt; np.nanmean(heatmaps, axis&lt;span class="op"&gt;=&lt;/span&gt;(&lt;span class="dv"&gt;1&lt;/span&gt;,&lt;span class="dv"&gt;2&lt;/span&gt;))&lt;/span&gt;</w:t>
      </w:r>
      <w:r>
        <w:br/>
      </w:r>
      <w:r>
        <w:rPr>
          <w:rStyle w:val="VerbatimChar"/>
        </w:rPr>
        <w:t xml:space="preserve">&lt;span id="cb13-5"&gt;&lt;a href="#cb13-5" aria-hidden="true" tabindex="-1"&gt;&lt;/a&gt;std &lt;span class="op"&gt;=&lt;/span&gt; np.nanstd(heatmaps, axis&lt;span class="op"&gt;=&lt;/span&gt;(&lt;span class="dv"&gt;1&lt;/span&gt;,&lt;span class="dv"&gt;2&lt;/span&gt;))&lt;/span&gt;&lt;/code&gt;&lt;/pre&gt;&lt;/div&gt;</w:t>
      </w:r>
      <w:r>
        <w:br/>
      </w:r>
      <w:r>
        <w:rPr>
          <w:rStyle w:val="VerbatimChar"/>
        </w:rPr>
        <w:t xml:space="preserve">&lt;div class="sourceCode" id="cb14"&gt;&lt;pre class="sourceCode python"&gt;&lt;code class="sourceCode python"&gt;&lt;span id="cb14-1"&gt;&lt;a href="#cb14-1" aria-hidden="true" tabindex="-1"&gt;&lt;/a&gt;&lt;span class="co"&gt;#show light intensity over time (the last 500 time steps)&lt;/span&gt;&lt;/span&gt;</w:t>
      </w:r>
      <w:r>
        <w:br/>
      </w:r>
      <w:r>
        <w:rPr>
          <w:rStyle w:val="VerbatimChar"/>
        </w:rPr>
        <w:t xml:space="preserve">&lt;span id="cb14-2"&gt;&lt;a href="#cb14-2" aria-hidden="true" tabindex="-1"&gt;&lt;/a&gt;&lt;/span&gt;</w:t>
      </w:r>
      <w:r>
        <w:br/>
      </w:r>
      <w:r>
        <w:rPr>
          <w:rStyle w:val="VerbatimChar"/>
        </w:rPr>
        <w:t xml:space="preserve">&lt;span id="cb14-3"&gt;&lt;a href="#cb14-3" aria-hidden="true" tabindex="-1"&gt;&lt;/a&gt;trace0 &lt;span class="op"&gt;=&lt;/span&gt; go.Scatter(x&lt;span class="op"&gt;=&lt;/span&gt;t3[&lt;span class="op"&gt;-&lt;/span&gt;&lt;span class="dv"&gt;1000&lt;/span&gt;:], y&lt;span class="op"&gt;=&lt;/span&gt;avg[&lt;span class="op"&gt;-&lt;/span&gt;&lt;span class="dv"&gt;1000&lt;/span&gt;:], name&lt;span class="op"&gt;=&lt;/span&gt;&lt;span class="st"&gt;&amp;#39;average&amp;#39;&lt;/span&gt;)&lt;/span&gt;</w:t>
      </w:r>
      <w:r>
        <w:br/>
      </w:r>
      <w:r>
        <w:rPr>
          <w:rStyle w:val="VerbatimChar"/>
        </w:rPr>
        <w:t xml:space="preserve">&lt;span id="cb14-4"&gt;&lt;a href="#cb14-4" aria-hidden="true" tabindex="-1"&gt;&lt;/a&gt;trace1 &lt;span class="op"&gt;=&lt;/span&gt; go.Scatter(x&lt;span class="op"&gt;=&lt;/span&gt;t3[&lt;span class="op"&gt;-&lt;/span&gt;&lt;span class="dv"&gt;1000&lt;/span&gt;:], y&lt;span class="op"&gt;=&lt;/span&gt;std[&lt;span class="op"&gt;-&lt;/span&gt;&lt;span class="dv"&gt;1000&lt;/span&gt;:], name&lt;span class="op"&gt;=&lt;/span&gt;&lt;span class="st"&gt;&amp;#39;std dev&amp;#39;&lt;/span&gt;)&lt;/span&gt;</w:t>
      </w:r>
      <w:r>
        <w:br/>
      </w:r>
      <w:r>
        <w:rPr>
          <w:rStyle w:val="VerbatimChar"/>
        </w:rPr>
        <w:t xml:space="preserve">&lt;span id="cb14-5"&gt;&lt;a href="#cb14-5" aria-hidden="true" tabindex="-1"&gt;&lt;/a&gt;&lt;/span&gt;</w:t>
      </w:r>
      <w:r>
        <w:br/>
      </w:r>
      <w:r>
        <w:rPr>
          <w:rStyle w:val="VerbatimChar"/>
        </w:rPr>
        <w:t xml:space="preserve">&lt;span id="cb14-6"&gt;&lt;a href="#cb14-6" aria-hidden="true" tabindex="-1"&gt;&lt;/a&gt;fig3 &lt;span class="op"&gt;=&lt;/span&gt; go.FigureWidget([trace0, trace1])&lt;/span&gt;</w:t>
      </w:r>
      <w:r>
        <w:br/>
      </w:r>
      <w:r>
        <w:rPr>
          <w:rStyle w:val="VerbatimChar"/>
        </w:rPr>
        <w:t xml:space="preserve">&lt;span id="cb14-7"&gt;&lt;a href="#cb14-7" aria-hidden="true" tabindex="-1"&gt;&lt;/a&gt;fig3.update_yaxes(&lt;span class="bu"&gt;range&lt;/span&gt;&lt;span class="op"&gt;=&lt;/span&gt;[&lt;span class="dv"&gt;0&lt;/span&gt;, &lt;span class="dv"&gt;1&lt;/span&gt;])       &lt;span class="co"&gt;# fix the scale to [0,1] for easy comparison&lt;/span&gt;&lt;/span&gt;</w:t>
      </w:r>
      <w:r>
        <w:br/>
      </w:r>
      <w:r>
        <w:rPr>
          <w:rStyle w:val="VerbatimChar"/>
        </w:rPr>
        <w:t xml:space="preserve">&lt;span id="cb14-8"&gt;&lt;a href="#cb14-8" aria-hidden="true" tabindex="-1"&gt;&lt;/a&gt;fig3.update_layout(template&lt;span class="op"&gt;=&lt;/span&gt;&lt;span class="st"&gt;&amp;#39;none&amp;#39;&lt;/span&gt;,&lt;/span&gt;</w:t>
      </w:r>
      <w:r>
        <w:br/>
      </w:r>
      <w:r>
        <w:rPr>
          <w:rStyle w:val="VerbatimChar"/>
        </w:rPr>
        <w:t xml:space="preserve">&lt;span id="cb14-9"&gt;&lt;a href="#cb14-9" aria-hidden="true" tabindex="-1"&gt;&lt;/a&gt;                    width&lt;span class="op"&gt;=&lt;/span&gt;&lt;span class="dv"&gt;800&lt;/span&gt;, height&lt;span class="op"&gt;=&lt;/span&gt;&lt;span class="dv"&gt;500&lt;/span&gt;,&lt;/span&gt;</w:t>
      </w:r>
      <w:r>
        <w:br/>
      </w:r>
      <w:r>
        <w:rPr>
          <w:rStyle w:val="VerbatimChar"/>
        </w:rPr>
        <w:t xml:space="preserve">&lt;span id="cb14-10"&gt;&lt;a href="#cb14-10" aria-hidden="true" tabindex="-1"&gt;&lt;/a&gt;                    title&lt;span class="op"&gt;=&lt;/span&gt;&lt;span class="st"&gt;&amp;quot;Light intensity&amp;quot;&lt;/span&gt;,&lt;/span&gt;</w:t>
      </w:r>
      <w:r>
        <w:br/>
      </w:r>
      <w:r>
        <w:rPr>
          <w:rStyle w:val="VerbatimChar"/>
        </w:rPr>
        <w:t xml:space="preserve">&lt;span id="cb14-11"&gt;&lt;a href="#cb14-11" aria-hidden="true" tabindex="-1"&gt;&lt;/a&gt;                    title_x&lt;span class="op"&gt;=&lt;/span&gt;&lt;span class="fl"&gt;0.5&lt;/span&gt;,&lt;/span&gt;</w:t>
      </w:r>
      <w:r>
        <w:br/>
      </w:r>
      <w:r>
        <w:rPr>
          <w:rStyle w:val="VerbatimChar"/>
        </w:rPr>
        <w:t xml:space="preserve">&lt;span id="cb14-12"&gt;&lt;a href="#cb14-12" aria-hidden="true" tabindex="-1"&gt;&lt;/a&gt;                    xaxis_title&lt;span class="op"&gt;=&lt;/span&gt;&lt;span class="st"&gt;&amp;quot;t&amp;quot;&lt;/span&gt;,&lt;/span&gt;</w:t>
      </w:r>
      <w:r>
        <w:br/>
      </w:r>
      <w:r>
        <w:rPr>
          <w:rStyle w:val="VerbatimChar"/>
        </w:rPr>
        <w:t xml:space="preserve">&lt;span id="cb14-13"&gt;&lt;a href="#cb14-13" aria-hidden="true" tabindex="-1"&gt;&lt;/a&gt;                    yaxis_title&lt;span class="op"&gt;=&lt;/span&gt;&lt;span class="st"&gt;&amp;quot;I&amp;quot;&lt;/span&gt;)&lt;/span&gt;</w:t>
      </w:r>
      <w:r>
        <w:br/>
      </w:r>
      <w:r>
        <w:rPr>
          <w:rStyle w:val="VerbatimChar"/>
        </w:rPr>
        <w:t xml:space="preserve">&lt;span id="cb14-14"&gt;&lt;a href="#cb14-14" aria-hidden="true" tabindex="-1"&gt;&lt;/a&gt;fig3&lt;/span&gt;&lt;/code&gt;&lt;/pre&gt;&lt;/div&gt;</w:t>
      </w:r>
      <w:r>
        <w:br/>
      </w:r>
      <w:r>
        <w:rPr>
          <w:rStyle w:val="VerbatimChar"/>
        </w:rPr>
        <w:t xml:space="preserve">&lt;pre&gt;&lt;code&gt;FigureWidget({</w:t>
      </w:r>
      <w:r>
        <w:br/>
      </w:r>
      <w:r>
        <w:rPr>
          <w:rStyle w:val="VerbatimChar"/>
        </w:rPr>
        <w:t xml:space="preserve">    &amp;#39;data&amp;#39;: [{&amp;#39;name&amp;#39;: &amp;#39;average&amp;#39;,</w:t>
      </w:r>
      <w:r>
        <w:br/>
      </w:r>
      <w:r>
        <w:rPr>
          <w:rStyle w:val="VerbatimChar"/>
        </w:rPr>
        <w:t xml:space="preserve">              &amp;#39;type&amp;#39;: &amp;#39;scatter&amp;#39;,</w:t>
      </w:r>
      <w:r>
        <w:br/>
      </w:r>
      <w:r>
        <w:rPr>
          <w:rStyle w:val="VerbatimChar"/>
        </w:rPr>
        <w:t xml:space="preserve">              &amp;#39;uid&amp;#39;: &amp;#39;f855cbb…&lt;/code&gt;&lt;/pre&gt;</w:t>
      </w:r>
      <w:r>
        <w:br/>
      </w:r>
      <w:r>
        <w:rPr>
          <w:rStyle w:val="VerbatimChar"/>
        </w:rPr>
        <w:t xml:space="preserve">&lt;!--bibtex</w:t>
      </w:r>
      <w:r>
        <w:br/>
      </w:r>
      <w:r>
        <w:br/>
      </w:r>
      <w:r>
        <w:rPr>
          <w:rStyle w:val="VerbatimChar"/>
        </w:rPr>
        <w:t xml:space="preserve">@Article{PER-GRA:2007,</w:t>
      </w:r>
      <w:r>
        <w:br/>
      </w:r>
      <w:r>
        <w:rPr>
          <w:rStyle w:val="VerbatimChar"/>
        </w:rPr>
        <w:t xml:space="preserve">  Author    = {P\'erez, Fernando and Granger, Brian E.},</w:t>
      </w:r>
      <w:r>
        <w:br/>
      </w:r>
      <w:r>
        <w:rPr>
          <w:rStyle w:val="VerbatimChar"/>
        </w:rPr>
        <w:t xml:space="preserve">  Title     = {{IP}ython: a System for Interactive Scientific Computing},</w:t>
      </w:r>
      <w:r>
        <w:br/>
      </w:r>
      <w:r>
        <w:rPr>
          <w:rStyle w:val="VerbatimChar"/>
        </w:rPr>
        <w:t xml:space="preserve">  Journal   = {Computing in Science and Engineering},</w:t>
      </w:r>
      <w:r>
        <w:br/>
      </w:r>
      <w:r>
        <w:rPr>
          <w:rStyle w:val="VerbatimChar"/>
        </w:rPr>
        <w:t xml:space="preserve">  Volume    = {9},</w:t>
      </w:r>
      <w:r>
        <w:br/>
      </w:r>
      <w:r>
        <w:rPr>
          <w:rStyle w:val="VerbatimChar"/>
        </w:rPr>
        <w:t xml:space="preserve">  Number    = {3},</w:t>
      </w:r>
      <w:r>
        <w:br/>
      </w:r>
      <w:r>
        <w:rPr>
          <w:rStyle w:val="VerbatimChar"/>
        </w:rPr>
        <w:t xml:space="preserve">  Pages     = {21--29},</w:t>
      </w:r>
      <w:r>
        <w:br/>
      </w:r>
      <w:r>
        <w:rPr>
          <w:rStyle w:val="VerbatimChar"/>
        </w:rPr>
        <w:t xml:space="preserve">  month     = may,</w:t>
      </w:r>
      <w:r>
        <w:br/>
      </w:r>
      <w:r>
        <w:rPr>
          <w:rStyle w:val="VerbatimChar"/>
        </w:rPr>
        <w:t xml:space="preserve">  year      = 2007,</w:t>
      </w:r>
      <w:r>
        <w:br/>
      </w:r>
      <w:r>
        <w:rPr>
          <w:rStyle w:val="VerbatimChar"/>
        </w:rPr>
        <w:t xml:space="preserve">  url       = "http://ipython.org",</w:t>
      </w:r>
      <w:r>
        <w:br/>
      </w:r>
      <w:r>
        <w:rPr>
          <w:rStyle w:val="VerbatimChar"/>
        </w:rPr>
        <w:t xml:space="preserve">  ISSN      = "1521-9615",</w:t>
      </w:r>
      <w:r>
        <w:br/>
      </w:r>
      <w:r>
        <w:rPr>
          <w:rStyle w:val="VerbatimChar"/>
        </w:rPr>
        <w:t xml:space="preserve">  doi       = {10.1109/MCSE.2007.53},</w:t>
      </w:r>
      <w:r>
        <w:br/>
      </w:r>
      <w:r>
        <w:rPr>
          <w:rStyle w:val="VerbatimChar"/>
        </w:rPr>
        <w:t xml:space="preserve">  publisher = {IEEE Computer Society}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article{Papa2007,</w:t>
      </w:r>
      <w:r>
        <w:br/>
      </w:r>
      <w:r>
        <w:rPr>
          <w:rStyle w:val="VerbatimChar"/>
        </w:rPr>
        <w:t xml:space="preserve">  author = {Papa, David A. and Markov, Igor L.},</w:t>
      </w:r>
      <w:r>
        <w:br/>
      </w:r>
      <w:r>
        <w:rPr>
          <w:rStyle w:val="VerbatimChar"/>
        </w:rPr>
        <w:t xml:space="preserve">  journal = {Approximation algorithms and metaheuristics},</w:t>
      </w:r>
      <w:r>
        <w:br/>
      </w:r>
      <w:r>
        <w:rPr>
          <w:rStyle w:val="VerbatimChar"/>
        </w:rPr>
        <w:t xml:space="preserve">  pages = {1--38},</w:t>
      </w:r>
      <w:r>
        <w:br/>
      </w:r>
      <w:r>
        <w:rPr>
          <w:rStyle w:val="VerbatimChar"/>
        </w:rPr>
        <w:t xml:space="preserve">  title = {{Hypergraph partitioning and clustering}},</w:t>
      </w:r>
      <w:r>
        <w:br/>
      </w:r>
      <w:r>
        <w:rPr>
          <w:rStyle w:val="VerbatimChar"/>
        </w:rPr>
        <w:t xml:space="preserve">  url = {http://www.podload.org/pubs/book/part\_survey.pdf},</w:t>
      </w:r>
      <w:r>
        <w:br/>
      </w:r>
      <w:r>
        <w:rPr>
          <w:rStyle w:val="VerbatimChar"/>
        </w:rPr>
        <w:t xml:space="preserve">  year = {2007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--&gt;</w:t>
      </w:r>
      <w:r>
        <w:br/>
      </w:r>
      <w:r>
        <w:rPr>
          <w:rStyle w:val="VerbatimChar"/>
        </w:rPr>
        <w:t xml:space="preserve">&lt;p&gt;Examples of citations: &lt;a href="#cite-PER-GRA:2007"&gt;CITE&lt;/a&gt; or &lt;a href="#cite-Papa2007"&gt;CITE&lt;/a&gt;.&lt;/p&gt;</w:t>
      </w:r>
      <w:r>
        <w:br/>
      </w:r>
      <w:r>
        <w:rPr>
          <w:rStyle w:val="VerbatimChar"/>
        </w:rPr>
        <w:t xml:space="preserve">&lt;!--</w:t>
      </w:r>
      <w:r>
        <w:br/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#automatic document conversion to markdown and then to word</w:t>
      </w:r>
      <w:r>
        <w:br/>
      </w:r>
      <w:r>
        <w:rPr>
          <w:rStyle w:val="VerbatimChar"/>
        </w:rPr>
        <w:t xml:space="preserve">#first convert the ipython notebook paper.ipynb to markdown</w:t>
      </w:r>
      <w:r>
        <w:br/>
      </w:r>
      <w:r>
        <w:rPr>
          <w:rStyle w:val="VerbatimChar"/>
        </w:rPr>
        <w:t xml:space="preserve">os.system("jupyter nbconvert --to markdown Fireflies-Synchronization.ipynb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#next convert markdown to ms word</w:t>
      </w:r>
      <w:r>
        <w:br/>
      </w:r>
      <w:r>
        <w:rPr>
          <w:rStyle w:val="VerbatimChar"/>
        </w:rPr>
        <w:t xml:space="preserve">conversion = f"pandoc -s Fireflies-Synchronization.md --citeproc --bibliography Fireflies-Synchronization.bib --csl=apa.csl"</w:t>
      </w:r>
      <w:r>
        <w:br/>
      </w:r>
      <w:r>
        <w:br/>
      </w:r>
      <w:r>
        <w:rPr>
          <w:rStyle w:val="VerbatimChar"/>
        </w:rPr>
        <w:t xml:space="preserve">os.system(conversion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    [NbConvertApp] Converting notebook Fireflies-Synchronization.ipynb to markdown</w:t>
      </w:r>
      <w:r>
        <w:br/>
      </w:r>
      <w:r>
        <w:rPr>
          <w:rStyle w:val="VerbatimChar"/>
        </w:rPr>
        <w:t xml:space="preserve">    [NbConvertApp] Writing 17535 bytes to Fireflies-Synchronization.md</w:t>
      </w:r>
      <w:r>
        <w:br/>
      </w:r>
      <w:r>
        <w:br/>
      </w:r>
      <w:r>
        <w:br/>
      </w:r>
      <w:r>
        <w:rPr>
          <w:rStyle w:val="VerbatimChar"/>
        </w:rPr>
        <w:t xml:space="preserve">    &lt;!DOCTYPE html&gt;</w:t>
      </w:r>
      <w:r>
        <w:br/>
      </w:r>
      <w:r>
        <w:rPr>
          <w:rStyle w:val="VerbatimChar"/>
        </w:rPr>
        <w:t xml:space="preserve">    &lt;html xmlns="http://www.w3.org/1999/xhtml" lang="" xml:lang=""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&lt;meta charset="utf-8" /&gt;</w:t>
      </w:r>
      <w:r>
        <w:br/>
      </w:r>
      <w:r>
        <w:rPr>
          <w:rStyle w:val="VerbatimChar"/>
        </w:rPr>
        <w:t xml:space="preserve">      &lt;meta name="generator" content="pandoc" /&gt;</w:t>
      </w:r>
      <w:r>
        <w:br/>
      </w:r>
      <w:r>
        <w:rPr>
          <w:rStyle w:val="VerbatimChar"/>
        </w:rPr>
        <w:t xml:space="preserve">      &lt;meta name="viewport" content="width=device-width, initial-scale=1.0, user-scalable=yes" /&gt;</w:t>
      </w:r>
      <w:r>
        <w:br/>
      </w:r>
      <w:r>
        <w:rPr>
          <w:rStyle w:val="VerbatimChar"/>
        </w:rPr>
        <w:t xml:space="preserve">      &lt;title&gt;Fireflies-Synchronization&lt;/title&gt;</w:t>
      </w:r>
      <w:r>
        <w:br/>
      </w:r>
      <w:r>
        <w:rPr>
          <w:rStyle w:val="VerbatimChar"/>
        </w:rPr>
        <w:t xml:space="preserve">      &lt;style&gt;</w:t>
      </w:r>
      <w:r>
        <w:br/>
      </w:r>
      <w:r>
        <w:rPr>
          <w:rStyle w:val="VerbatimChar"/>
        </w:rPr>
        <w:t xml:space="preserve">        html {</w:t>
      </w:r>
      <w:r>
        <w:br/>
      </w:r>
      <w:r>
        <w:rPr>
          <w:rStyle w:val="VerbatimChar"/>
        </w:rPr>
        <w:t xml:space="preserve">          line-height: 1.5;</w:t>
      </w:r>
      <w:r>
        <w:br/>
      </w:r>
      <w:r>
        <w:rPr>
          <w:rStyle w:val="VerbatimChar"/>
        </w:rPr>
        <w:t xml:space="preserve">          font-family: Georgia, serif;</w:t>
      </w:r>
      <w:r>
        <w:br/>
      </w:r>
      <w:r>
        <w:rPr>
          <w:rStyle w:val="VerbatimChar"/>
        </w:rPr>
        <w:t xml:space="preserve">          font-size: 20px;</w:t>
      </w:r>
      <w:r>
        <w:br/>
      </w:r>
      <w:r>
        <w:rPr>
          <w:rStyle w:val="VerbatimChar"/>
        </w:rPr>
        <w:t xml:space="preserve">          color: #1a1a1a;</w:t>
      </w:r>
      <w:r>
        <w:br/>
      </w:r>
      <w:r>
        <w:rPr>
          <w:rStyle w:val="VerbatimChar"/>
        </w:rPr>
        <w:t xml:space="preserve">          background-color: #fdfdfd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margin: 0 auto;</w:t>
      </w:r>
      <w:r>
        <w:br/>
      </w:r>
      <w:r>
        <w:rPr>
          <w:rStyle w:val="VerbatimChar"/>
        </w:rPr>
        <w:t xml:space="preserve">          max-width: 36em;</w:t>
      </w:r>
      <w:r>
        <w:br/>
      </w:r>
      <w:r>
        <w:rPr>
          <w:rStyle w:val="VerbatimChar"/>
        </w:rPr>
        <w:t xml:space="preserve">          padding-left: 50px;</w:t>
      </w:r>
      <w:r>
        <w:br/>
      </w:r>
      <w:r>
        <w:rPr>
          <w:rStyle w:val="VerbatimChar"/>
        </w:rPr>
        <w:t xml:space="preserve">          padding-right: 50px;</w:t>
      </w:r>
      <w:r>
        <w:br/>
      </w:r>
      <w:r>
        <w:rPr>
          <w:rStyle w:val="VerbatimChar"/>
        </w:rPr>
        <w:t xml:space="preserve">          padding-top: 50px;</w:t>
      </w:r>
      <w:r>
        <w:br/>
      </w:r>
      <w:r>
        <w:rPr>
          <w:rStyle w:val="VerbatimChar"/>
        </w:rPr>
        <w:t xml:space="preserve">          padding-bottom: 50px;</w:t>
      </w:r>
      <w:r>
        <w:br/>
      </w:r>
      <w:r>
        <w:rPr>
          <w:rStyle w:val="VerbatimChar"/>
        </w:rPr>
        <w:t xml:space="preserve">          hyphens: auto;</w:t>
      </w:r>
      <w:r>
        <w:br/>
      </w:r>
      <w:r>
        <w:rPr>
          <w:rStyle w:val="VerbatimChar"/>
        </w:rPr>
        <w:t xml:space="preserve">          overflow-wrap: break-word;</w:t>
      </w:r>
      <w:r>
        <w:br/>
      </w:r>
      <w:r>
        <w:rPr>
          <w:rStyle w:val="VerbatimChar"/>
        </w:rPr>
        <w:t xml:space="preserve">          text-rendering: optimizeLegibility;</w:t>
      </w:r>
      <w:r>
        <w:br/>
      </w:r>
      <w:r>
        <w:rPr>
          <w:rStyle w:val="VerbatimChar"/>
        </w:rPr>
        <w:t xml:space="preserve">          font-kerning: norma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media (max-width: 600px) {</w:t>
      </w:r>
      <w:r>
        <w:br/>
      </w:r>
      <w:r>
        <w:rPr>
          <w:rStyle w:val="VerbatimChar"/>
        </w:rPr>
        <w:t xml:space="preserve">          body {</w:t>
      </w:r>
      <w:r>
        <w:br/>
      </w:r>
      <w:r>
        <w:rPr>
          <w:rStyle w:val="VerbatimChar"/>
        </w:rPr>
        <w:t xml:space="preserve">            font-size: 0.9em;</w:t>
      </w:r>
      <w:r>
        <w:br/>
      </w:r>
      <w:r>
        <w:rPr>
          <w:rStyle w:val="VerbatimChar"/>
        </w:rPr>
        <w:t xml:space="preserve">            padding: 1em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media print {</w:t>
      </w:r>
      <w:r>
        <w:br/>
      </w:r>
      <w:r>
        <w:rPr>
          <w:rStyle w:val="VerbatimChar"/>
        </w:rPr>
        <w:t xml:space="preserve">          body {</w:t>
      </w:r>
      <w:r>
        <w:br/>
      </w:r>
      <w:r>
        <w:rPr>
          <w:rStyle w:val="VerbatimChar"/>
        </w:rPr>
        <w:t xml:space="preserve">            background-color: transparent;</w:t>
      </w:r>
      <w:r>
        <w:br/>
      </w:r>
      <w:r>
        <w:rPr>
          <w:rStyle w:val="VerbatimChar"/>
        </w:rPr>
        <w:t xml:space="preserve">            color: black;</w:t>
      </w:r>
      <w:r>
        <w:br/>
      </w:r>
      <w:r>
        <w:rPr>
          <w:rStyle w:val="VerbatimChar"/>
        </w:rPr>
        <w:t xml:space="preserve">            font-size: 12pt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p, h2, h3 {</w:t>
      </w:r>
      <w:r>
        <w:br/>
      </w:r>
      <w:r>
        <w:rPr>
          <w:rStyle w:val="VerbatimChar"/>
        </w:rPr>
        <w:t xml:space="preserve">            orphans: 3;</w:t>
      </w:r>
      <w:r>
        <w:br/>
      </w:r>
      <w:r>
        <w:rPr>
          <w:rStyle w:val="VerbatimChar"/>
        </w:rPr>
        <w:t xml:space="preserve">            widows: 3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h2, h3, h4 {</w:t>
      </w:r>
      <w:r>
        <w:br/>
      </w:r>
      <w:r>
        <w:rPr>
          <w:rStyle w:val="VerbatimChar"/>
        </w:rPr>
        <w:t xml:space="preserve">            page-break-after: avoid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t xml:space="preserve">          margin: 1em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a {</w:t>
      </w:r>
      <w:r>
        <w:br/>
      </w:r>
      <w:r>
        <w:rPr>
          <w:rStyle w:val="VerbatimChar"/>
        </w:rPr>
        <w:t xml:space="preserve">          color: #1a1a1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a:visited {</w:t>
      </w:r>
      <w:r>
        <w:br/>
      </w:r>
      <w:r>
        <w:rPr>
          <w:rStyle w:val="VerbatimChar"/>
        </w:rPr>
        <w:t xml:space="preserve">          color: #1a1a1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mg {</w:t>
      </w:r>
      <w:r>
        <w:br/>
      </w:r>
      <w:r>
        <w:rPr>
          <w:rStyle w:val="VerbatimChar"/>
        </w:rPr>
        <w:t xml:space="preserve">          max-width: 100%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h1, h2, h3, h4, h5, h6 {</w:t>
      </w:r>
      <w:r>
        <w:br/>
      </w:r>
      <w:r>
        <w:rPr>
          <w:rStyle w:val="VerbatimChar"/>
        </w:rPr>
        <w:t xml:space="preserve">          margin-top: 1.4e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h5, h6 {</w:t>
      </w:r>
      <w:r>
        <w:br/>
      </w:r>
      <w:r>
        <w:rPr>
          <w:rStyle w:val="VerbatimChar"/>
        </w:rPr>
        <w:t xml:space="preserve">          font-size: 1em;</w:t>
      </w:r>
      <w:r>
        <w:br/>
      </w:r>
      <w:r>
        <w:rPr>
          <w:rStyle w:val="VerbatimChar"/>
        </w:rPr>
        <w:t xml:space="preserve">          font-style: italic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h6 {</w:t>
      </w:r>
      <w:r>
        <w:br/>
      </w:r>
      <w:r>
        <w:rPr>
          <w:rStyle w:val="VerbatimChar"/>
        </w:rPr>
        <w:t xml:space="preserve">          font-weight: norma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ol, ul {</w:t>
      </w:r>
      <w:r>
        <w:br/>
      </w:r>
      <w:r>
        <w:rPr>
          <w:rStyle w:val="VerbatimChar"/>
        </w:rPr>
        <w:t xml:space="preserve">          padding-left: 1.7em;</w:t>
      </w:r>
      <w:r>
        <w:br/>
      </w:r>
      <w:r>
        <w:rPr>
          <w:rStyle w:val="VerbatimChar"/>
        </w:rPr>
        <w:t xml:space="preserve">          margin-top: 1e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i &gt; ol, li &gt; ul {</w:t>
      </w:r>
      <w:r>
        <w:br/>
      </w:r>
      <w:r>
        <w:rPr>
          <w:rStyle w:val="VerbatimChar"/>
        </w:rPr>
        <w:t xml:space="preserve">          margin-top: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blockquote {</w:t>
      </w:r>
      <w:r>
        <w:br/>
      </w:r>
      <w:r>
        <w:rPr>
          <w:rStyle w:val="VerbatimChar"/>
        </w:rPr>
        <w:t xml:space="preserve">          margin: 1em 0 1em 1.7em;</w:t>
      </w:r>
      <w:r>
        <w:br/>
      </w:r>
      <w:r>
        <w:rPr>
          <w:rStyle w:val="VerbatimChar"/>
        </w:rPr>
        <w:t xml:space="preserve">          padding-left: 1em;</w:t>
      </w:r>
      <w:r>
        <w:br/>
      </w:r>
      <w:r>
        <w:rPr>
          <w:rStyle w:val="VerbatimChar"/>
        </w:rPr>
        <w:t xml:space="preserve">          border-left: 2px solid #e6e6e6;</w:t>
      </w:r>
      <w:r>
        <w:br/>
      </w:r>
      <w:r>
        <w:rPr>
          <w:rStyle w:val="VerbatimChar"/>
        </w:rPr>
        <w:t xml:space="preserve">          color: #60606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de {</w:t>
      </w:r>
      <w:r>
        <w:br/>
      </w:r>
      <w:r>
        <w:rPr>
          <w:rStyle w:val="VerbatimChar"/>
        </w:rPr>
        <w:t xml:space="preserve">          font-family: Menlo, Monaco, 'Lucida Console', Consolas, monospace;</w:t>
      </w:r>
      <w:r>
        <w:br/>
      </w:r>
      <w:r>
        <w:rPr>
          <w:rStyle w:val="VerbatimChar"/>
        </w:rPr>
        <w:t xml:space="preserve">          font-size: 85%;</w:t>
      </w:r>
      <w:r>
        <w:br/>
      </w:r>
      <w:r>
        <w:rPr>
          <w:rStyle w:val="VerbatimChar"/>
        </w:rPr>
        <w:t xml:space="preserve">          margin: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re {</w:t>
      </w:r>
      <w:r>
        <w:br/>
      </w:r>
      <w:r>
        <w:rPr>
          <w:rStyle w:val="VerbatimChar"/>
        </w:rPr>
        <w:t xml:space="preserve">          margin: 1em 0;</w:t>
      </w:r>
      <w:r>
        <w:br/>
      </w:r>
      <w:r>
        <w:rPr>
          <w:rStyle w:val="VerbatimChar"/>
        </w:rPr>
        <w:t xml:space="preserve">          overflow: auto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re code {</w:t>
      </w:r>
      <w:r>
        <w:br/>
      </w:r>
      <w:r>
        <w:rPr>
          <w:rStyle w:val="VerbatimChar"/>
        </w:rPr>
        <w:t xml:space="preserve">          padding: 0;</w:t>
      </w:r>
      <w:r>
        <w:br/>
      </w:r>
      <w:r>
        <w:rPr>
          <w:rStyle w:val="VerbatimChar"/>
        </w:rPr>
        <w:t xml:space="preserve">          overflow: visible;</w:t>
      </w:r>
      <w:r>
        <w:br/>
      </w:r>
      <w:r>
        <w:rPr>
          <w:rStyle w:val="VerbatimChar"/>
        </w:rPr>
        <w:t xml:space="preserve">          overflow-wrap: norma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sourceCode {</w:t>
      </w:r>
      <w:r>
        <w:br/>
      </w:r>
      <w:r>
        <w:rPr>
          <w:rStyle w:val="VerbatimChar"/>
        </w:rPr>
        <w:t xml:space="preserve">         background-color: transparent;</w:t>
      </w:r>
      <w:r>
        <w:br/>
      </w:r>
      <w:r>
        <w:rPr>
          <w:rStyle w:val="VerbatimChar"/>
        </w:rPr>
        <w:t xml:space="preserve">         overflow: visibl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hr {</w:t>
      </w:r>
      <w:r>
        <w:br/>
      </w:r>
      <w:r>
        <w:rPr>
          <w:rStyle w:val="VerbatimChar"/>
        </w:rPr>
        <w:t xml:space="preserve">          background-color: #1a1a1a;</w:t>
      </w:r>
      <w:r>
        <w:br/>
      </w:r>
      <w:r>
        <w:rPr>
          <w:rStyle w:val="VerbatimChar"/>
        </w:rPr>
        <w:t xml:space="preserve">          border: none;</w:t>
      </w:r>
      <w:r>
        <w:br/>
      </w:r>
      <w:r>
        <w:rPr>
          <w:rStyle w:val="VerbatimChar"/>
        </w:rPr>
        <w:t xml:space="preserve">          height: 1px;</w:t>
      </w:r>
      <w:r>
        <w:br/>
      </w:r>
      <w:r>
        <w:rPr>
          <w:rStyle w:val="VerbatimChar"/>
        </w:rPr>
        <w:t xml:space="preserve">          margin: 1em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able {</w:t>
      </w:r>
      <w:r>
        <w:br/>
      </w:r>
      <w:r>
        <w:rPr>
          <w:rStyle w:val="VerbatimChar"/>
        </w:rPr>
        <w:t xml:space="preserve">          margin: 1em 0;</w:t>
      </w:r>
      <w:r>
        <w:br/>
      </w:r>
      <w:r>
        <w:rPr>
          <w:rStyle w:val="VerbatimChar"/>
        </w:rPr>
        <w:t xml:space="preserve">          border-collapse: collapse;</w:t>
      </w:r>
      <w:r>
        <w:br/>
      </w:r>
      <w:r>
        <w:rPr>
          <w:rStyle w:val="VerbatimChar"/>
        </w:rPr>
        <w:t xml:space="preserve">          width: 100%;</w:t>
      </w:r>
      <w:r>
        <w:br/>
      </w:r>
      <w:r>
        <w:rPr>
          <w:rStyle w:val="VerbatimChar"/>
        </w:rPr>
        <w:t xml:space="preserve">          overflow-x: auto;</w:t>
      </w:r>
      <w:r>
        <w:br/>
      </w:r>
      <w:r>
        <w:rPr>
          <w:rStyle w:val="VerbatimChar"/>
        </w:rPr>
        <w:t xml:space="preserve">          display: block;</w:t>
      </w:r>
      <w:r>
        <w:br/>
      </w:r>
      <w:r>
        <w:rPr>
          <w:rStyle w:val="VerbatimChar"/>
        </w:rPr>
        <w:t xml:space="preserve">          font-variant-numeric: lining-nums tabular-num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able caption {</w:t>
      </w:r>
      <w:r>
        <w:br/>
      </w:r>
      <w:r>
        <w:rPr>
          <w:rStyle w:val="VerbatimChar"/>
        </w:rPr>
        <w:t xml:space="preserve">          margin-bottom: 0.75e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body {</w:t>
      </w:r>
      <w:r>
        <w:br/>
      </w:r>
      <w:r>
        <w:rPr>
          <w:rStyle w:val="VerbatimChar"/>
        </w:rPr>
        <w:t xml:space="preserve">          margin-top: 0.5em;</w:t>
      </w:r>
      <w:r>
        <w:br/>
      </w:r>
      <w:r>
        <w:rPr>
          <w:rStyle w:val="VerbatimChar"/>
        </w:rPr>
        <w:t xml:space="preserve">          border-top: 1px solid #1a1a1a;</w:t>
      </w:r>
      <w:r>
        <w:br/>
      </w:r>
      <w:r>
        <w:rPr>
          <w:rStyle w:val="VerbatimChar"/>
        </w:rPr>
        <w:t xml:space="preserve">          border-bottom: 1px solid #1a1a1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h {</w:t>
      </w:r>
      <w:r>
        <w:br/>
      </w:r>
      <w:r>
        <w:rPr>
          <w:rStyle w:val="VerbatimChar"/>
        </w:rPr>
        <w:t xml:space="preserve">          border-top: 1px solid #1a1a1a;</w:t>
      </w:r>
      <w:r>
        <w:br/>
      </w:r>
      <w:r>
        <w:rPr>
          <w:rStyle w:val="VerbatimChar"/>
        </w:rPr>
        <w:t xml:space="preserve">          padding: 0.25em 0.5em 0.25em 0.5e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d {</w:t>
      </w:r>
      <w:r>
        <w:br/>
      </w:r>
      <w:r>
        <w:rPr>
          <w:rStyle w:val="VerbatimChar"/>
        </w:rPr>
        <w:t xml:space="preserve">          padding: 0.125em 0.5em 0.25em 0.5e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header {</w:t>
      </w:r>
      <w:r>
        <w:br/>
      </w:r>
      <w:r>
        <w:rPr>
          <w:rStyle w:val="VerbatimChar"/>
        </w:rPr>
        <w:t xml:space="preserve">          margin-bottom: 4em;</w:t>
      </w:r>
      <w:r>
        <w:br/>
      </w:r>
      <w:r>
        <w:rPr>
          <w:rStyle w:val="VerbatimChar"/>
        </w:rPr>
        <w:t xml:space="preserve">          text-align: ce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#TOC li {</w:t>
      </w:r>
      <w:r>
        <w:br/>
      </w:r>
      <w:r>
        <w:rPr>
          <w:rStyle w:val="VerbatimChar"/>
        </w:rPr>
        <w:t xml:space="preserve">          list-style: non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#TOC a:not(:hover) {</w:t>
      </w:r>
      <w:r>
        <w:br/>
      </w:r>
      <w:r>
        <w:rPr>
          <w:rStyle w:val="VerbatimChar"/>
        </w:rPr>
        <w:t xml:space="preserve">          text-decoration: non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de{white-space: pre-wrap;}</w:t>
      </w:r>
      <w:r>
        <w:br/>
      </w:r>
      <w:r>
        <w:rPr>
          <w:rStyle w:val="VerbatimChar"/>
        </w:rPr>
        <w:t xml:space="preserve">        span.smallcaps{font-variant: small-caps;}</w:t>
      </w:r>
      <w:r>
        <w:br/>
      </w:r>
      <w:r>
        <w:rPr>
          <w:rStyle w:val="VerbatimChar"/>
        </w:rPr>
        <w:t xml:space="preserve">        span.underline{text-decoration: underline;}</w:t>
      </w:r>
      <w:r>
        <w:br/>
      </w:r>
      <w:r>
        <w:rPr>
          <w:rStyle w:val="VerbatimChar"/>
        </w:rPr>
        <w:t xml:space="preserve">        div.column{display: inline-block; vertical-align: top; width: 50%;}</w:t>
      </w:r>
      <w:r>
        <w:br/>
      </w:r>
      <w:r>
        <w:rPr>
          <w:rStyle w:val="VerbatimChar"/>
        </w:rPr>
        <w:t xml:space="preserve">        div.hanging-indent{margin-left: 1.5em; text-indent: -1.5em;}</w:t>
      </w:r>
      <w:r>
        <w:br/>
      </w:r>
      <w:r>
        <w:rPr>
          <w:rStyle w:val="VerbatimChar"/>
        </w:rPr>
        <w:t xml:space="preserve">        ul.task-list{list-style: none;}</w:t>
      </w:r>
      <w:r>
        <w:br/>
      </w:r>
      <w:r>
        <w:rPr>
          <w:rStyle w:val="VerbatimChar"/>
        </w:rPr>
        <w:t xml:space="preserve">        pre &gt; code.sourceCode { white-space: pre; position: relative; }</w:t>
      </w:r>
      <w:r>
        <w:br/>
      </w:r>
      <w:r>
        <w:rPr>
          <w:rStyle w:val="VerbatimChar"/>
        </w:rPr>
        <w:t xml:space="preserve">        pre &gt; code.sourceCode &gt; span { display: inline-block; line-height: 1.25; }</w:t>
      </w:r>
      <w:r>
        <w:br/>
      </w:r>
      <w:r>
        <w:rPr>
          <w:rStyle w:val="VerbatimChar"/>
        </w:rPr>
        <w:t xml:space="preserve">        pre &gt; code.sourceCode &gt; span:empty { height: 1.2em; }</w:t>
      </w:r>
      <w:r>
        <w:br/>
      </w:r>
      <w:r>
        <w:rPr>
          <w:rStyle w:val="VerbatimChar"/>
        </w:rPr>
        <w:t xml:space="preserve">        .sourceCode { overflow: visible; }</w:t>
      </w:r>
      <w:r>
        <w:br/>
      </w:r>
      <w:r>
        <w:rPr>
          <w:rStyle w:val="VerbatimChar"/>
        </w:rPr>
        <w:t xml:space="preserve">        code.sourceCode &gt; span { color: inherit; text-decoration: inherit; }</w:t>
      </w:r>
      <w:r>
        <w:br/>
      </w:r>
      <w:r>
        <w:rPr>
          <w:rStyle w:val="VerbatimChar"/>
        </w:rPr>
        <w:t xml:space="preserve">        div.sourceCode { margin: 1em 0; }</w:t>
      </w:r>
      <w:r>
        <w:br/>
      </w:r>
      <w:r>
        <w:rPr>
          <w:rStyle w:val="VerbatimChar"/>
        </w:rPr>
        <w:t xml:space="preserve">        pre.sourceCode { margin: 0; }</w:t>
      </w:r>
      <w:r>
        <w:br/>
      </w:r>
      <w:r>
        <w:rPr>
          <w:rStyle w:val="VerbatimChar"/>
        </w:rPr>
        <w:t xml:space="preserve">        @media screen {</w:t>
      </w:r>
      <w:r>
        <w:br/>
      </w:r>
      <w:r>
        <w:rPr>
          <w:rStyle w:val="VerbatimChar"/>
        </w:rPr>
        <w:t xml:space="preserve">        div.sourceCode { overflow: auto;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media print {</w:t>
      </w:r>
      <w:r>
        <w:br/>
      </w:r>
      <w:r>
        <w:rPr>
          <w:rStyle w:val="VerbatimChar"/>
        </w:rPr>
        <w:t xml:space="preserve">        pre &gt; code.sourceCode { white-space: pre-wrap; }</w:t>
      </w:r>
      <w:r>
        <w:br/>
      </w:r>
      <w:r>
        <w:rPr>
          <w:rStyle w:val="VerbatimChar"/>
        </w:rPr>
        <w:t xml:space="preserve">        pre &gt; code.sourceCode &gt; span { text-indent: -5em; padding-left: 5em;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re.numberSource code</w:t>
      </w:r>
      <w:r>
        <w:br/>
      </w:r>
      <w:r>
        <w:rPr>
          <w:rStyle w:val="VerbatimChar"/>
        </w:rPr>
        <w:t xml:space="preserve">          { counter-reset: source-line 0; }</w:t>
      </w:r>
      <w:r>
        <w:br/>
      </w:r>
      <w:r>
        <w:rPr>
          <w:rStyle w:val="VerbatimChar"/>
        </w:rPr>
        <w:t xml:space="preserve">        pre.numberSource code &gt; span</w:t>
      </w:r>
      <w:r>
        <w:br/>
      </w:r>
      <w:r>
        <w:rPr>
          <w:rStyle w:val="VerbatimChar"/>
        </w:rPr>
        <w:t xml:space="preserve">          { position: relative; left: -4em; counter-increment: source-line; }</w:t>
      </w:r>
      <w:r>
        <w:br/>
      </w:r>
      <w:r>
        <w:rPr>
          <w:rStyle w:val="VerbatimChar"/>
        </w:rPr>
        <w:t xml:space="preserve">        pre.numberSource code &gt; span &gt; a:first-child::before</w:t>
      </w:r>
      <w:r>
        <w:br/>
      </w:r>
      <w:r>
        <w:rPr>
          <w:rStyle w:val="VerbatimChar"/>
        </w:rPr>
        <w:t xml:space="preserve">          { content: counter(source-line);</w:t>
      </w:r>
      <w:r>
        <w:br/>
      </w:r>
      <w:r>
        <w:rPr>
          <w:rStyle w:val="VerbatimChar"/>
        </w:rPr>
        <w:t xml:space="preserve">            position: relative; left: -1em; text-align: right; vertical-align: baseline;</w:t>
      </w:r>
      <w:r>
        <w:br/>
      </w:r>
      <w:r>
        <w:rPr>
          <w:rStyle w:val="VerbatimChar"/>
        </w:rPr>
        <w:t xml:space="preserve">            border: none; display: inline-block;</w:t>
      </w:r>
      <w:r>
        <w:br/>
      </w:r>
      <w:r>
        <w:rPr>
          <w:rStyle w:val="VerbatimChar"/>
        </w:rPr>
        <w:t xml:space="preserve">            -webkit-touch-callout: none; -webkit-user-select: none;</w:t>
      </w:r>
      <w:r>
        <w:br/>
      </w:r>
      <w:r>
        <w:rPr>
          <w:rStyle w:val="VerbatimChar"/>
        </w:rPr>
        <w:t xml:space="preserve">            -khtml-user-select: none; -moz-user-select: none;</w:t>
      </w:r>
      <w:r>
        <w:br/>
      </w:r>
      <w:r>
        <w:rPr>
          <w:rStyle w:val="VerbatimChar"/>
        </w:rPr>
        <w:t xml:space="preserve">            -ms-user-select: none; user-select: none;</w:t>
      </w:r>
      <w:r>
        <w:br/>
      </w:r>
      <w:r>
        <w:rPr>
          <w:rStyle w:val="VerbatimChar"/>
        </w:rPr>
        <w:t xml:space="preserve">            padding: 0 4px; width: 4em;</w:t>
      </w:r>
      <w:r>
        <w:br/>
      </w:r>
      <w:r>
        <w:rPr>
          <w:rStyle w:val="VerbatimChar"/>
        </w:rPr>
        <w:t xml:space="preserve">            color: #aaaaaa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pre.numberSource { margin-left: 3em; border-left: 1px solid #aaaaaa;  padding-left: 4px; }</w:t>
      </w:r>
      <w:r>
        <w:br/>
      </w:r>
      <w:r>
        <w:rPr>
          <w:rStyle w:val="VerbatimChar"/>
        </w:rPr>
        <w:t xml:space="preserve">        div.sourceCode</w:t>
      </w:r>
      <w:r>
        <w:br/>
      </w:r>
      <w:r>
        <w:rPr>
          <w:rStyle w:val="VerbatimChar"/>
        </w:rPr>
        <w:t xml:space="preserve">          {   }</w:t>
      </w:r>
      <w:r>
        <w:br/>
      </w:r>
      <w:r>
        <w:rPr>
          <w:rStyle w:val="VerbatimChar"/>
        </w:rPr>
        <w:t xml:space="preserve">        @media screen {</w:t>
      </w:r>
      <w:r>
        <w:br/>
      </w:r>
      <w:r>
        <w:rPr>
          <w:rStyle w:val="VerbatimChar"/>
        </w:rPr>
        <w:t xml:space="preserve">        pre &gt; code.sourceCode &gt; span &gt; a:first-child::before { text-decoration: underline;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de span.al { color: #ff0000; font-weight: bold; } /* Alert */</w:t>
      </w:r>
      <w:r>
        <w:br/>
      </w:r>
      <w:r>
        <w:rPr>
          <w:rStyle w:val="VerbatimChar"/>
        </w:rPr>
        <w:t xml:space="preserve">        code span.an { color: #60a0b0; font-weight: bold; font-style: italic; } /* Annotation */</w:t>
      </w:r>
      <w:r>
        <w:br/>
      </w:r>
      <w:r>
        <w:rPr>
          <w:rStyle w:val="VerbatimChar"/>
        </w:rPr>
        <w:t xml:space="preserve">        code span.at { color: #7d9029; } /* Attribute */</w:t>
      </w:r>
      <w:r>
        <w:br/>
      </w:r>
      <w:r>
        <w:rPr>
          <w:rStyle w:val="VerbatimChar"/>
        </w:rPr>
        <w:t xml:space="preserve">        code span.bn { color: #40a070; } /* BaseN */</w:t>
      </w:r>
      <w:r>
        <w:br/>
      </w:r>
      <w:r>
        <w:rPr>
          <w:rStyle w:val="VerbatimChar"/>
        </w:rPr>
        <w:t xml:space="preserve">        code span.bu { } /* BuiltIn */</w:t>
      </w:r>
      <w:r>
        <w:br/>
      </w:r>
      <w:r>
        <w:rPr>
          <w:rStyle w:val="VerbatimChar"/>
        </w:rPr>
        <w:t xml:space="preserve">        code span.cf { color: #007020; font-weight: bold; } /* ControlFlow */</w:t>
      </w:r>
      <w:r>
        <w:br/>
      </w:r>
      <w:r>
        <w:rPr>
          <w:rStyle w:val="VerbatimChar"/>
        </w:rPr>
        <w:t xml:space="preserve">        code span.ch { color: #4070a0; } /* Char */</w:t>
      </w:r>
      <w:r>
        <w:br/>
      </w:r>
      <w:r>
        <w:rPr>
          <w:rStyle w:val="VerbatimChar"/>
        </w:rPr>
        <w:t xml:space="preserve">        code span.cn { color: #880000; } /* Constant */</w:t>
      </w:r>
      <w:r>
        <w:br/>
      </w:r>
      <w:r>
        <w:rPr>
          <w:rStyle w:val="VerbatimChar"/>
        </w:rPr>
        <w:t xml:space="preserve">        code span.co { color: #60a0b0; font-style: italic; } /* Comment */</w:t>
      </w:r>
      <w:r>
        <w:br/>
      </w:r>
      <w:r>
        <w:rPr>
          <w:rStyle w:val="VerbatimChar"/>
        </w:rPr>
        <w:t xml:space="preserve">        code span.cv { color: #60a0b0; font-weight: bold; font-style: italic; } /* CommentVar */</w:t>
      </w:r>
      <w:r>
        <w:br/>
      </w:r>
      <w:r>
        <w:rPr>
          <w:rStyle w:val="VerbatimChar"/>
        </w:rPr>
        <w:t xml:space="preserve">        code span.do { color: #ba2121; font-style: italic; } /* Documentation */</w:t>
      </w:r>
      <w:r>
        <w:br/>
      </w:r>
      <w:r>
        <w:rPr>
          <w:rStyle w:val="VerbatimChar"/>
        </w:rPr>
        <w:t xml:space="preserve">        code span.dt { color: #902000; } /* DataType */</w:t>
      </w:r>
      <w:r>
        <w:br/>
      </w:r>
      <w:r>
        <w:rPr>
          <w:rStyle w:val="VerbatimChar"/>
        </w:rPr>
        <w:t xml:space="preserve">        code span.dv { color: #40a070; } /* DecVal */</w:t>
      </w:r>
      <w:r>
        <w:br/>
      </w:r>
      <w:r>
        <w:rPr>
          <w:rStyle w:val="VerbatimChar"/>
        </w:rPr>
        <w:t xml:space="preserve">        code span.er { color: #ff0000; font-weight: bold; } /* Error */</w:t>
      </w:r>
      <w:r>
        <w:br/>
      </w:r>
      <w:r>
        <w:rPr>
          <w:rStyle w:val="VerbatimChar"/>
        </w:rPr>
        <w:t xml:space="preserve">        code span.ex { } /* Extension */</w:t>
      </w:r>
      <w:r>
        <w:br/>
      </w:r>
      <w:r>
        <w:rPr>
          <w:rStyle w:val="VerbatimChar"/>
        </w:rPr>
        <w:t xml:space="preserve">        code span.fl { color: #40a070; } /* Float */</w:t>
      </w:r>
      <w:r>
        <w:br/>
      </w:r>
      <w:r>
        <w:rPr>
          <w:rStyle w:val="VerbatimChar"/>
        </w:rPr>
        <w:t xml:space="preserve">        code span.fu { color: #06287e; } /* Function */</w:t>
      </w:r>
      <w:r>
        <w:br/>
      </w:r>
      <w:r>
        <w:rPr>
          <w:rStyle w:val="VerbatimChar"/>
        </w:rPr>
        <w:t xml:space="preserve">        code span.im { } /* Import */</w:t>
      </w:r>
      <w:r>
        <w:br/>
      </w:r>
      <w:r>
        <w:rPr>
          <w:rStyle w:val="VerbatimChar"/>
        </w:rPr>
        <w:t xml:space="preserve">        code span.in { color: #60a0b0; font-weight: bold; font-style: italic; } /* Information */</w:t>
      </w:r>
      <w:r>
        <w:br/>
      </w:r>
      <w:r>
        <w:rPr>
          <w:rStyle w:val="VerbatimChar"/>
        </w:rPr>
        <w:t xml:space="preserve">        code span.kw { color: #007020; font-weight: bold; } /* Keyword */</w:t>
      </w:r>
      <w:r>
        <w:br/>
      </w:r>
      <w:r>
        <w:rPr>
          <w:rStyle w:val="VerbatimChar"/>
        </w:rPr>
        <w:t xml:space="preserve">        code span.op { color: #666666; } /* Operator */</w:t>
      </w:r>
      <w:r>
        <w:br/>
      </w:r>
      <w:r>
        <w:rPr>
          <w:rStyle w:val="VerbatimChar"/>
        </w:rPr>
        <w:t xml:space="preserve">        code span.ot { color: #007020; } /* Other */</w:t>
      </w:r>
      <w:r>
        <w:br/>
      </w:r>
      <w:r>
        <w:rPr>
          <w:rStyle w:val="VerbatimChar"/>
        </w:rPr>
        <w:t xml:space="preserve">        code span.pp { color: #bc7a00; } /* Preprocessor */</w:t>
      </w:r>
      <w:r>
        <w:br/>
      </w:r>
      <w:r>
        <w:rPr>
          <w:rStyle w:val="VerbatimChar"/>
        </w:rPr>
        <w:t xml:space="preserve">        code span.sc { color: #4070a0; } /* SpecialChar */</w:t>
      </w:r>
      <w:r>
        <w:br/>
      </w:r>
      <w:r>
        <w:rPr>
          <w:rStyle w:val="VerbatimChar"/>
        </w:rPr>
        <w:t xml:space="preserve">        code span.ss { color: #bb6688; } /* SpecialString */</w:t>
      </w:r>
      <w:r>
        <w:br/>
      </w:r>
      <w:r>
        <w:rPr>
          <w:rStyle w:val="VerbatimChar"/>
        </w:rPr>
        <w:t xml:space="preserve">        code span.st { color: #4070a0; } /* String */</w:t>
      </w:r>
      <w:r>
        <w:br/>
      </w:r>
      <w:r>
        <w:rPr>
          <w:rStyle w:val="VerbatimChar"/>
        </w:rPr>
        <w:t xml:space="preserve">        code span.va { color: #19177c; } /* Variable */</w:t>
      </w:r>
      <w:r>
        <w:br/>
      </w:r>
      <w:r>
        <w:rPr>
          <w:rStyle w:val="VerbatimChar"/>
        </w:rPr>
        <w:t xml:space="preserve">        code span.vs { color: #4070a0; } /* VerbatimString */</w:t>
      </w:r>
      <w:r>
        <w:br/>
      </w:r>
      <w:r>
        <w:rPr>
          <w:rStyle w:val="VerbatimChar"/>
        </w:rPr>
        <w:t xml:space="preserve">        code span.wa { color: #60a0b0; font-weight: bold; font-style: italic; } /* Warning */</w:t>
      </w:r>
      <w:r>
        <w:br/>
      </w:r>
      <w:r>
        <w:rPr>
          <w:rStyle w:val="VerbatimChar"/>
        </w:rPr>
        <w:t xml:space="preserve">        .display.math{display: block; text-align: center; margin: 0.5rem auto;}</w:t>
      </w:r>
      <w:r>
        <w:br/>
      </w:r>
      <w:r>
        <w:rPr>
          <w:rStyle w:val="VerbatimChar"/>
        </w:rPr>
        <w:t xml:space="preserve">      &lt;/style&gt;</w:t>
      </w:r>
      <w:r>
        <w:br/>
      </w:r>
      <w:r>
        <w:rPr>
          <w:rStyle w:val="VerbatimChar"/>
        </w:rPr>
        <w:t xml:space="preserve">      &lt;!--[if lt IE 9]&gt;</w:t>
      </w:r>
      <w:r>
        <w:br/>
      </w:r>
      <w:r>
        <w:rPr>
          <w:rStyle w:val="VerbatimChar"/>
        </w:rPr>
        <w:t xml:space="preserve">        &lt;script src="//cdnjs.cloudflare.com/ajax/libs/html5shiv/3.7.3/html5shiv-printshiv.min.js"&gt;&lt;/script&gt;</w:t>
      </w:r>
      <w:r>
        <w:br/>
      </w:r>
      <w:r>
        <w:rPr>
          <w:rStyle w:val="VerbatimChar"/>
        </w:rPr>
        <w:t xml:space="preserve">      &lt;![endif]--&gt;</w:t>
      </w:r>
      <w:r>
        <w:br/>
      </w:r>
      <w:r>
        <w:rPr>
          <w:rStyle w:val="VerbatimChar"/>
        </w:rPr>
        <w:t xml:space="preserve">&lt;pre&gt;&lt;code&gt;&amp;lt;/head&amp;gt;</w:t>
      </w:r>
      <w:r>
        <w:br/>
      </w:r>
      <w:r>
        <w:rPr>
          <w:rStyle w:val="VerbatimChar"/>
        </w:rPr>
        <w:t xml:space="preserve">&amp;lt;body&amp;gt;</w:t>
      </w:r>
      <w:r>
        <w:br/>
      </w:r>
      <w:r>
        <w:rPr>
          <w:rStyle w:val="VerbatimChar"/>
        </w:rPr>
        <w:t xml:space="preserve">&amp;lt;h1&amp;gt;</w:t>
      </w:r>
      <w:r>
        <w:br/>
      </w:r>
      <w:r>
        <w:rPr>
          <w:rStyle w:val="VerbatimChar"/>
        </w:rPr>
        <w:t xml:space="preserve">Table of Contents&amp;lt;span class=&amp;quot;tocSkip&amp;quot;&amp;gt;&amp;lt;/span&amp;gt;</w:t>
      </w:r>
      <w:r>
        <w:br/>
      </w:r>
      <w:r>
        <w:rPr>
          <w:rStyle w:val="VerbatimChar"/>
        </w:rPr>
        <w:t xml:space="preserve">&amp;lt;/h1&amp;gt;</w:t>
      </w:r>
      <w:r>
        <w:br/>
      </w:r>
      <w:r>
        <w:rPr>
          <w:rStyle w:val="VerbatimChar"/>
        </w:rPr>
        <w:t xml:space="preserve">&amp;lt;div class=&amp;quot;toc&amp;quot;&amp;gt;</w:t>
      </w:r>
      <w:r>
        <w:br/>
      </w:r>
      <w:r>
        <w:rPr>
          <w:rStyle w:val="VerbatimChar"/>
        </w:rPr>
        <w:t xml:space="preserve">&amp;lt;ul class=&amp;quot;toc-item&amp;quot;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Utility-Scripts&amp;quot; data-toc-modified-id=&amp;quot;Utility-Scripts-1&amp;quot;&amp;gt;&amp;lt;span class=&amp;quot;toc-item-num&amp;quot;&amp;gt;1  &amp;lt;/span&amp;gt;Utility Scripts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Modeling-rationale&amp;quot; data-toc-modified-id=&amp;quot;Modeling-rationale-2&amp;quot;&amp;gt;&amp;lt;span class=&amp;quot;toc-item-num&amp;quot;&amp;gt;2  &amp;lt;/span&amp;gt;Modeling rationale&amp;lt;/a&amp;gt;&amp;lt;/span&amp;gt;</w:t>
      </w:r>
      <w:r>
        <w:br/>
      </w:r>
      <w:r>
        <w:rPr>
          <w:rStyle w:val="VerbatimChar"/>
        </w:rPr>
        <w:t xml:space="preserve">&amp;lt;ul class=&amp;quot;toc-item&amp;quot;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The-internal-clock&amp;quot; data-toc-modified-id=&amp;quot;The-internal-clock-2.1&amp;quot;&amp;gt;&amp;lt;span class=&amp;quot;toc-item-num&amp;quot;&amp;gt;2.1  &amp;lt;/span&amp;gt;The internal clock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Synchronization-process&amp;quot; data-toc-modified-id=&amp;quot;Synchronization-process-2.2&amp;quot;&amp;gt;&amp;lt;span class=&amp;quot;toc-item-num&amp;quot;&amp;gt;2.2  &amp;lt;/span&amp;gt;Synchronization process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/ul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Cellular-Automata-modeling&amp;quot; data-toc-modified-id=&amp;quot;Cellular-Automata-modeling-3&amp;quot;&amp;gt;&amp;lt;span class=&amp;quot;toc-item-num&amp;quot;&amp;gt;3  &amp;lt;/span&amp;gt;Cellular Automata modeling&amp;lt;/a&amp;gt;&amp;lt;/span&amp;gt;</w:t>
      </w:r>
      <w:r>
        <w:br/>
      </w:r>
      <w:r>
        <w:rPr>
          <w:rStyle w:val="VerbatimChar"/>
        </w:rPr>
        <w:t xml:space="preserve">&amp;lt;ul class=&amp;quot;toc-item&amp;quot;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Parameters-of-the-simulation&amp;quot; data-toc-modified-id=&amp;quot;Parameters-of-the-simulation-3.1&amp;quot;&amp;gt;&amp;lt;span class=&amp;quot;toc-item-num&amp;quot;&amp;gt;3.1  &amp;lt;/span&amp;gt;Parameters of the simulation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Simulation-script&amp;quot; data-toc-modified-id=&amp;quot;Simulation-script-3.2&amp;quot;&amp;gt;&amp;lt;span class=&amp;quot;toc-item-num&amp;quot;&amp;gt;3.2  &amp;lt;/span&amp;gt;Simulation script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li&amp;gt;</w:t>
      </w:r>
      <w:r>
        <w:br/>
      </w:r>
      <w:r>
        <w:rPr>
          <w:rStyle w:val="VerbatimChar"/>
        </w:rPr>
        <w:t xml:space="preserve">&amp;lt;span&amp;gt;&amp;lt;a href=&amp;quot;#Simulation&amp;quot; data-toc-modified-id=&amp;quot;Simulation-3.3&amp;quot;&amp;gt;&amp;lt;span class=&amp;quot;toc-item-num&amp;quot;&amp;gt;3.3  &amp;lt;/span&amp;gt;Simulation&amp;lt;/a&amp;gt;&amp;lt;/span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/ul&amp;gt;</w:t>
      </w:r>
      <w:r>
        <w:br/>
      </w:r>
      <w:r>
        <w:rPr>
          <w:rStyle w:val="VerbatimChar"/>
        </w:rPr>
        <w:t xml:space="preserve">&amp;lt;/li&amp;gt;</w:t>
      </w:r>
      <w:r>
        <w:br/>
      </w:r>
      <w:r>
        <w:rPr>
          <w:rStyle w:val="VerbatimChar"/>
        </w:rPr>
        <w:t xml:space="preserve">&amp;lt;/ul&amp;gt;</w:t>
      </w:r>
      <w:r>
        <w:br/>
      </w:r>
      <w:r>
        <w:rPr>
          <w:rStyle w:val="VerbatimChar"/>
        </w:rPr>
        <w:t xml:space="preserve">&amp;lt;/div&amp;gt;</w:t>
      </w:r>
      <w:r>
        <w:br/>
      </w:r>
      <w:r>
        <w:rPr>
          <w:rStyle w:val="VerbatimChar"/>
        </w:rPr>
        <w:t xml:space="preserve">&amp;lt;div class=&amp;quot;sourceCode&amp;quot; id=&amp;quot;cb1&amp;quot;&amp;gt;&amp;lt;pre class=&amp;quot;sourceCode python&amp;quot;&amp;gt;&amp;lt;code class=&amp;quot;sourceCode python&amp;quot;&amp;gt;&amp;lt;span id=&amp;quot;cb1-1&amp;quot;&amp;gt;&amp;lt;a href=&amp;quot;#cb1-1&amp;quot; aria-hidden=&amp;quot;true&amp;quot; tabindex=&amp;quot;-1&amp;quot;&amp;gt;&amp;lt;/a&amp;gt;&amp;lt;span class=&amp;quot;co&amp;quot;&amp;gt;# before everything, import these libraries (Shift-Enter)&amp;lt;/span&amp;gt;&amp;lt;/span&amp;gt;</w:t>
      </w:r>
      <w:r>
        <w:br/>
      </w:r>
      <w:r>
        <w:rPr>
          <w:rStyle w:val="VerbatimChar"/>
        </w:rPr>
        <w:t xml:space="preserve">&amp;lt;span id=&amp;quot;cb1-2&amp;quot;&amp;gt;&amp;lt;a href=&amp;quot;#cb1-2&amp;quot; aria-hidden=&amp;quot;true&amp;quot; tabindex=&amp;quot;-1&amp;quot;&amp;gt;&amp;lt;/a&amp;gt;&amp;lt;span class=&amp;quot;im&amp;quot;&amp;gt;import&amp;lt;/span&amp;gt; os&amp;lt;/span&amp;gt;</w:t>
      </w:r>
      <w:r>
        <w:br/>
      </w:r>
      <w:r>
        <w:rPr>
          <w:rStyle w:val="VerbatimChar"/>
        </w:rPr>
        <w:t xml:space="preserve">&amp;lt;span id=&amp;quot;cb1-3&amp;quot;&amp;gt;&amp;lt;a href=&amp;quot;#cb1-3&amp;quot; aria-hidden=&amp;quot;true&amp;quot; tabindex=&amp;quot;-1&amp;quot;&amp;gt;&amp;lt;/a&amp;gt;&amp;lt;span class=&amp;quot;im&amp;quot;&amp;gt;import&amp;lt;/span&amp;gt; numpy &amp;lt;span class=&amp;quot;im&amp;quot;&amp;gt;as&amp;lt;/span&amp;gt; np&amp;lt;/span&amp;gt;</w:t>
      </w:r>
      <w:r>
        <w:br/>
      </w:r>
      <w:r>
        <w:rPr>
          <w:rStyle w:val="VerbatimChar"/>
        </w:rPr>
        <w:t xml:space="preserve">&amp;lt;span id=&amp;quot;cb1-4&amp;quot;&amp;gt;&amp;lt;a href=&amp;quot;#cb1-4&amp;quot; aria-hidden=&amp;quot;true&amp;quot; tabindex=&amp;quot;-1&amp;quot;&amp;gt;&amp;lt;/a&amp;gt;&amp;lt;span class=&amp;quot;im&amp;quot;&amp;gt;import&amp;lt;/span&amp;gt; xarray &amp;lt;span class=&amp;quot;im&amp;quot;&amp;gt;as&amp;lt;/span&amp;gt; xr&amp;lt;/span&amp;gt;</w:t>
      </w:r>
      <w:r>
        <w:br/>
      </w:r>
      <w:r>
        <w:rPr>
          <w:rStyle w:val="VerbatimChar"/>
        </w:rPr>
        <w:t xml:space="preserve">&amp;lt;span id=&amp;quot;cb1-5&amp;quot;&amp;gt;&amp;lt;a href=&amp;quot;#cb1-5&amp;quot; aria-hidden=&amp;quot;true&amp;quot; tabindex=&amp;quot;-1&amp;quot;&amp;gt;&amp;lt;/a&amp;gt;&amp;lt;span class=&amp;quot;im&amp;quot;&amp;gt;import&amp;lt;/span&amp;gt; plotly.graph_objects &amp;lt;span class=&amp;quot;im&amp;quot;&amp;gt;as&amp;lt;/span&amp;gt; go&amp;lt;/span&amp;gt;</w:t>
      </w:r>
      <w:r>
        <w:br/>
      </w:r>
      <w:r>
        <w:rPr>
          <w:rStyle w:val="VerbatimChar"/>
        </w:rPr>
        <w:t xml:space="preserve">&amp;lt;span id=&amp;quot;cb1-6&amp;quot;&amp;gt;&amp;lt;a href=&amp;quot;#cb1-6&amp;quot; aria-hidden=&amp;quot;true&amp;quot; tabindex=&amp;quot;-1&amp;quot;&amp;gt;&amp;lt;/a&amp;gt;&amp;lt;span class=&amp;quot;im&amp;quot;&amp;gt;import&amp;lt;/span&amp;gt; ipywidgets &amp;lt;span class=&amp;quot;im&amp;quot;&amp;gt;as&amp;lt;/span&amp;gt; widgets&amp;lt;/span&amp;gt;</w:t>
      </w:r>
      <w:r>
        <w:br/>
      </w:r>
      <w:r>
        <w:rPr>
          <w:rStyle w:val="VerbatimChar"/>
        </w:rPr>
        <w:t xml:space="preserve">&amp;lt;span id=&amp;quot;cb1-7&amp;quot;&amp;gt;&amp;lt;a href=&amp;quot;#cb1-7&amp;quot; aria-hidden=&amp;quot;true&amp;quot; tabindex=&amp;quot;-1&amp;quot;&amp;gt;&amp;lt;/a&amp;gt;&amp;lt;span class=&amp;quot;im&amp;quot;&amp;gt;from&amp;lt;/span&amp;gt; fractions &amp;lt;span class=&amp;quot;im&amp;quot;&amp;gt;import&amp;lt;/span&amp;gt; Fraction&amp;lt;/span&amp;gt;</w:t>
      </w:r>
      <w:r>
        <w:br/>
      </w:r>
      <w:r>
        <w:rPr>
          <w:rStyle w:val="VerbatimChar"/>
        </w:rPr>
        <w:t xml:space="preserve">&amp;lt;span id=&amp;quot;cb1-8&amp;quot;&amp;gt;&amp;lt;a href=&amp;quot;#cb1-8&amp;quot; aria-hidden=&amp;quot;true&amp;quot; tabindex=&amp;quot;-1&amp;quot;&amp;gt;&amp;lt;/a&amp;gt;&amp;lt;span class=&amp;quot;im&amp;quot;&amp;gt;from&amp;lt;/span&amp;gt; dataclasses &amp;lt;span class=&amp;quot;im&amp;quot;&amp;gt;import&amp;lt;/span&amp;gt; dataclass&amp;lt;/span&amp;gt;&amp;lt;/code&amp;gt;&amp;lt;/pre&amp;gt;&amp;lt;/div&amp;gt;</w:t>
      </w:r>
      <w:r>
        <w:br/>
      </w:r>
      <w:r>
        <w:rPr>
          <w:rStyle w:val="VerbatimChar"/>
        </w:rPr>
        <w:t xml:space="preserve">&amp;lt;h1 id=&amp;quot;fireflies-synchronization&amp;quot;&amp;gt;Fireflies synchronization&amp;lt;/h1&amp;gt;</w:t>
      </w:r>
      <w:r>
        <w:br/>
      </w:r>
      <w:r>
        <w:rPr>
          <w:rStyle w:val="VerbatimChar"/>
        </w:rPr>
        <w:t xml:space="preserve">&amp;lt;hr&amp;gt;</w:t>
      </w:r>
      <w:r>
        <w:br/>
      </w:r>
      <w:r>
        <w:rPr>
          <w:rStyle w:val="VerbatimChar"/>
        </w:rPr>
        <w:t xml:space="preserve">&amp;lt;p&amp;gt; &amp;lt;/p&amp;gt;</w:t>
      </w:r>
      <w:r>
        <w:br/>
      </w:r>
      <w:r>
        <w:rPr>
          <w:rStyle w:val="VerbatimChar"/>
        </w:rPr>
        <w:t xml:space="preserve">&amp;lt;div class=&amp;quot;sourceCode&amp;quot; id=&amp;quot;cb2&amp;quot;&amp;gt;&amp;lt;pre class=&amp;quot;sourceCode python&amp;quot;&amp;gt;&amp;lt;code class=&amp;quot;sourceCode python&amp;quot;&amp;gt;&amp;lt;span id=&amp;quot;cb2-1&amp;quot;&amp;gt;&amp;lt;a href=&amp;quot;#cb2-1&amp;quot; aria-hidden=&amp;quot;true&amp;quot; tabindex=&amp;quot;-1&amp;quot;&amp;gt;&amp;lt;/a&amp;gt;&amp;lt;span class=&amp;quot;im&amp;quot;&amp;gt;from&amp;lt;/span&amp;gt; IPython.lib.display &amp;lt;span class=&amp;quot;im&amp;quot;&amp;gt;import&amp;lt;/span&amp;gt; YouTubeVideo&amp;lt;/span&amp;gt;</w:t>
      </w:r>
      <w:r>
        <w:br/>
      </w:r>
      <w:r>
        <w:rPr>
          <w:rStyle w:val="VerbatimChar"/>
        </w:rPr>
        <w:t xml:space="preserve">&amp;lt;span id=&amp;quot;cb2-2&amp;quot;&amp;gt;&amp;lt;a href=&amp;quot;#cb2-2&amp;quot; aria-hidden=&amp;quot;true&amp;quot; tabindex=&amp;quot;-1&amp;quot;&amp;gt;&amp;lt;/a&amp;gt;YouTubeVideo(&amp;lt;span class=&amp;quot;st&amp;quot;&amp;gt;&amp;amp;#39;https://www.youtube.com/watch?v=d77GdblhvEo&amp;amp;#39;&amp;lt;/span&amp;gt;,width&amp;lt;span class=&amp;quot;op&amp;quot;&amp;gt;=&amp;lt;/span&amp;gt;&amp;lt;span class=&amp;quot;dv&amp;quot;&amp;gt;560&amp;lt;/span&amp;gt;,height&amp;lt;span class=&amp;quot;op&amp;quot;&amp;gt;=&amp;lt;/span&amp;gt;&amp;lt;span class=&amp;quot;dv&amp;quot;&amp;gt;315&amp;lt;/span&amp;gt;)&amp;lt;/span&amp;gt;&amp;lt;/code&amp;gt;&amp;lt;/pre&amp;gt;&amp;lt;/div&amp;gt;</w:t>
      </w:r>
      <w:r>
        <w:br/>
      </w:r>
      <w:r>
        <w:rPr>
          <w:rStyle w:val="VerbatimChar"/>
        </w:rPr>
        <w:t xml:space="preserve">&amp;lt;iframe width=&amp;quot;560&amp;quot; height=&amp;quot;315&amp;quot; src=&amp;quot;https://www.youtube.com/embed/https://www.youtube.com/watch?v=d77GdblhvEo&amp;quot; frameborder=&amp;quot;0&amp;quot; allowfullscreen&amp;gt;</w:t>
      </w:r>
      <w:r>
        <w:br/>
      </w:r>
      <w:r>
        <w:rPr>
          <w:rStyle w:val="VerbatimChar"/>
        </w:rPr>
        <w:t xml:space="preserve">&amp;lt;/iframe&amp;gt;</w:t>
      </w:r>
      <w:r>
        <w:br/>
      </w:r>
      <w:r>
        <w:rPr>
          <w:rStyle w:val="VerbatimChar"/>
        </w:rPr>
        <w:t xml:space="preserve">&amp;lt;h2 id=&amp;quot;utility-scripts&amp;quot;&amp;gt;Utility Scripts&amp;lt;/h2&amp;gt;</w:t>
      </w:r>
      <w:r>
        <w:br/>
      </w:r>
      <w:r>
        <w:rPr>
          <w:rStyle w:val="VerbatimChar"/>
        </w:rPr>
        <w:t xml:space="preserve">&amp;lt;div class=&amp;quot;sourceCode&amp;quot; id=&amp;quot;cb3&amp;quot;&amp;gt;&amp;lt;pre class=&amp;quot;sourceCode python&amp;quot;&amp;gt;&amp;lt;code class=&amp;quot;sourceCode python&amp;quot;&amp;gt;&amp;lt;span id=&amp;quot;cb3-1&amp;quot;&amp;gt;&amp;lt;a href=&amp;quot;#cb3-1&amp;quot; aria-hidden=&amp;quot;true&amp;quot; tabindex=&amp;quot;-1&amp;quot;&amp;gt;&amp;lt;/a&amp;gt;&amp;lt;span class=&amp;quot;at&amp;quot;&amp;gt;@dataclass&amp;lt;/span&amp;gt;&amp;lt;/span&amp;gt;</w:t>
      </w:r>
      <w:r>
        <w:br/>
      </w:r>
      <w:r>
        <w:rPr>
          <w:rStyle w:val="VerbatimChar"/>
        </w:rPr>
        <w:t xml:space="preserve">&amp;lt;span id=&amp;quot;cb3-2&amp;quot;&amp;gt;&amp;lt;a href=&amp;quot;#cb3-2&amp;quot; aria-hidden=&amp;quot;true&amp;quot; tabindex=&amp;quot;-1&amp;quot;&amp;gt;&amp;lt;/a&amp;gt;&amp;lt;span class=&amp;quot;kw&amp;quot;&amp;gt;class&amp;lt;/span&amp;gt; Slider:&amp;lt;/span&amp;gt;</w:t>
      </w:r>
      <w:r>
        <w:br/>
      </w:r>
      <w:r>
        <w:rPr>
          <w:rStyle w:val="VerbatimChar"/>
        </w:rPr>
        <w:t xml:space="preserve">&amp;lt;span id=&amp;quot;cb3-3&amp;quot;&amp;gt;&amp;lt;a href=&amp;quot;#cb3-3&amp;quot; aria-hidden=&amp;quot;true&amp;quot; tabindex=&amp;quot;-1&amp;quot;&amp;gt;&amp;lt;/a&amp;gt;    &amp;lt;span class=&amp;quot;co&amp;quot;&amp;gt;&amp;amp;quot;&amp;amp;quot;&amp;amp;quot;Represent a range of (linear) values as both:&amp;lt;/span&amp;gt;&amp;lt;/span&amp;gt;</w:t>
      </w:r>
      <w:r>
        <w:br/>
      </w:r>
      <w:r>
        <w:rPr>
          <w:rStyle w:val="VerbatimChar"/>
        </w:rPr>
        <w:t xml:space="preserve">&amp;lt;span id=&amp;quot;cb3-4&amp;quot;&amp;gt;&amp;lt;a href=&amp;quot;#cb3-4&amp;quot; aria-hidden=&amp;quot;true&amp;quot; tabindex=&amp;quot;-1&amp;quot;&amp;gt;&amp;lt;/a&amp;gt;&amp;lt;span class=&amp;quot;co&amp;quot;&amp;gt;    - an np.array &amp;lt;/span&amp;gt;&amp;lt;/span&amp;gt;</w:t>
      </w:r>
      <w:r>
        <w:br/>
      </w:r>
      <w:r>
        <w:rPr>
          <w:rStyle w:val="VerbatimChar"/>
        </w:rPr>
        <w:t xml:space="preserve">&amp;lt;span id=&amp;quot;cb3-5&amp;quot;&amp;gt;&amp;lt;a href=&amp;quot;#cb3-5&amp;quot; aria-hidden=&amp;quot;true&amp;quot; tabindex=&amp;quot;-1&amp;quot;&amp;gt;&amp;lt;/a&amp;gt;&amp;lt;span class=&amp;quot;co&amp;quot;&amp;gt;    - an ipywidget.Floatslider&amp;lt;/span&amp;gt;&amp;lt;/span&amp;gt;</w:t>
      </w:r>
      <w:r>
        <w:br/>
      </w:r>
      <w:r>
        <w:rPr>
          <w:rStyle w:val="VerbatimChar"/>
        </w:rPr>
        <w:t xml:space="preserve">&amp;lt;span id=&amp;quot;cb3-6&amp;quot;&amp;gt;&amp;lt;a href=&amp;quot;#cb3-6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3-7&amp;quot;&amp;gt;&amp;lt;a href=&amp;quot;#cb3-7&amp;quot; aria-hidden=&amp;quot;true&amp;quot; tabindex=&amp;quot;-1&amp;quot;&amp;gt;&amp;lt;/a&amp;gt;    name: &amp;lt;span class=&amp;quot;bu&amp;quot;&amp;gt;str&amp;lt;/span&amp;gt;&amp;lt;/span&amp;gt;</w:t>
      </w:r>
      <w:r>
        <w:br/>
      </w:r>
      <w:r>
        <w:rPr>
          <w:rStyle w:val="VerbatimChar"/>
        </w:rPr>
        <w:t xml:space="preserve">&amp;lt;span id=&amp;quot;cb3-8&amp;quot;&amp;gt;&amp;lt;a href=&amp;quot;#cb3-8&amp;quot; aria-hidden=&amp;quot;true&amp;quot; tabindex=&amp;quot;-1&amp;quot;&amp;gt;&amp;lt;/a&amp;gt;    start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9&amp;quot;&amp;gt;&amp;lt;a href=&amp;quot;#cb3-9&amp;quot; aria-hidden=&amp;quot;true&amp;quot; tabindex=&amp;quot;-1&amp;quot;&amp;gt;&amp;lt;/a&amp;gt;    stop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10&amp;quot;&amp;gt;&amp;lt;a href=&amp;quot;#cb3-10&amp;quot; aria-hidden=&amp;quot;true&amp;quot; tabindex=&amp;quot;-1&amp;quot;&amp;gt;&amp;lt;/a&amp;gt;    step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11&amp;quot;&amp;gt;&amp;lt;a href=&amp;quot;#cb3-11&amp;quot; aria-hidden=&amp;quot;true&amp;quot; tabindex=&amp;quot;-1&amp;quot;&amp;gt;&amp;lt;/a&amp;gt;    val_ini: &amp;lt;span class=&amp;quot;bu&amp;quot;&amp;gt;float&amp;lt;/span&amp;gt; &amp;lt;span class=&amp;quot;op&amp;quot;&amp;gt;=&amp;lt;/span&amp;gt; &amp;lt;span class=&amp;quot;va&amp;quot;&amp;gt;None&amp;lt;/span&amp;gt;&amp;lt;/span&amp;gt;</w:t>
      </w:r>
      <w:r>
        <w:br/>
      </w:r>
      <w:r>
        <w:rPr>
          <w:rStyle w:val="VerbatimChar"/>
        </w:rPr>
        <w:t xml:space="preserve">&amp;lt;span id=&amp;quot;cb3-12&amp;quot;&amp;gt;&amp;lt;a href=&amp;quot;#cb3-1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13&amp;quot;&amp;gt;&amp;lt;a href=&amp;quot;#cb3-13&amp;quot; aria-hidden=&amp;quot;true&amp;quot; tabindex=&amp;quot;-1&amp;quot;&amp;gt;&amp;lt;/a&amp;gt;    &amp;lt;span class=&amp;quot;kw&amp;quot;&amp;gt;def&amp;lt;/span&amp;gt; __post_init__(&amp;lt;span class=&amp;quot;va&amp;quot;&amp;gt;self&amp;lt;/span&amp;gt;):&amp;lt;/span&amp;gt;</w:t>
      </w:r>
      <w:r>
        <w:br/>
      </w:r>
      <w:r>
        <w:rPr>
          <w:rStyle w:val="VerbatimChar"/>
        </w:rPr>
        <w:t xml:space="preserve">&amp;lt;span id=&amp;quot;cb3-14&amp;quot;&amp;gt;&amp;lt;a href=&amp;quot;#cb3-14&amp;quot; aria-hidden=&amp;quot;true&amp;quot; tabindex=&amp;quot;-1&amp;quot;&amp;gt;&amp;lt;/a&amp;gt;        &amp;lt;span class=&amp;quot;va&amp;quot;&amp;gt;self&amp;lt;/span&amp;gt;.val &amp;lt;span class=&amp;quot;op&amp;quot;&amp;gt;=&amp;lt;/span&amp;gt; nparange(&amp;lt;span class=&amp;quot;va&amp;quot;&amp;gt;self&amp;lt;/span&amp;gt;.start, &amp;lt;span class=&amp;quot;va&amp;quot;&amp;gt;self&amp;lt;/span&amp;gt;.stop, &amp;lt;span class=&amp;quot;va&amp;quot;&amp;gt;self&amp;lt;/span&amp;gt;.step)&amp;lt;/span&amp;gt;</w:t>
      </w:r>
      <w:r>
        <w:br/>
      </w:r>
      <w:r>
        <w:rPr>
          <w:rStyle w:val="VerbatimChar"/>
        </w:rPr>
        <w:t xml:space="preserve">&amp;lt;span id=&amp;quot;cb3-15&amp;quot;&amp;gt;&amp;lt;a href=&amp;quot;#cb3-15&amp;quot; aria-hidden=&amp;quot;true&amp;quot; tabindex=&amp;quot;-1&amp;quot;&amp;gt;&amp;lt;/a&amp;gt;        &amp;lt;span class=&amp;quot;cf&amp;quot;&amp;gt;if&amp;lt;/span&amp;gt; &amp;lt;span class=&amp;quot;kw&amp;quot;&amp;gt;not&amp;lt;/span&amp;gt; &amp;lt;span class=&amp;quot;va&amp;quot;&amp;gt;self&amp;lt;/span&amp;gt;.val_ini:&amp;lt;/span&amp;gt;</w:t>
      </w:r>
      <w:r>
        <w:br/>
      </w:r>
      <w:r>
        <w:rPr>
          <w:rStyle w:val="VerbatimChar"/>
        </w:rPr>
        <w:t xml:space="preserve">&amp;lt;span id=&amp;quot;cb3-16&amp;quot;&amp;gt;&amp;lt;a href=&amp;quot;#cb3-16&amp;quot; aria-hidden=&amp;quot;true&amp;quot; tabindex=&amp;quot;-1&amp;quot;&amp;gt;&amp;lt;/a&amp;gt;            &amp;lt;span class=&amp;quot;va&amp;quot;&amp;gt;self&amp;lt;/span&amp;gt;.val_ini &amp;lt;span class=&amp;quot;op&amp;quot;&amp;gt;=&amp;lt;/span&amp;gt; np.random.choice(&amp;lt;span class=&amp;quot;va&amp;quot;&amp;gt;self&amp;lt;/span&amp;gt;.val, &amp;lt;span class=&amp;quot;dv&amp;quot;&amp;gt;1&amp;lt;/span&amp;gt;)[&amp;lt;span class=&amp;quot;dv&amp;quot;&amp;gt;0&amp;lt;/span&amp;gt;]&amp;lt;/span&amp;gt;</w:t>
      </w:r>
      <w:r>
        <w:br/>
      </w:r>
      <w:r>
        <w:rPr>
          <w:rStyle w:val="VerbatimChar"/>
        </w:rPr>
        <w:t xml:space="preserve">&amp;lt;span id=&amp;quot;cb3-17&amp;quot;&amp;gt;&amp;lt;a href=&amp;quot;#cb3-17&amp;quot; aria-hidden=&amp;quot;true&amp;quot; tabindex=&amp;quot;-1&amp;quot;&amp;gt;&amp;lt;/a&amp;gt;        &amp;lt;/span&amp;gt;</w:t>
      </w:r>
      <w:r>
        <w:br/>
      </w:r>
      <w:r>
        <w:rPr>
          <w:rStyle w:val="VerbatimChar"/>
        </w:rPr>
        <w:t xml:space="preserve">&amp;lt;span id=&amp;quot;cb3-18&amp;quot;&amp;gt;&amp;lt;a href=&amp;quot;#cb3-18&amp;quot; aria-hidden=&amp;quot;true&amp;quot; tabindex=&amp;quot;-1&amp;quot;&amp;gt;&amp;lt;/a&amp;gt;        &amp;lt;span class=&amp;quot;va&amp;quot;&amp;gt;self&amp;lt;/span&amp;gt;.slider &amp;lt;span class=&amp;quot;op&amp;quot;&amp;gt;=&amp;lt;/span&amp;gt; widgets.FloatSlider(&amp;lt;span class=&amp;quot;bu&amp;quot;&amp;gt;min&amp;lt;/span&amp;gt;&amp;lt;span class=&amp;quot;op&amp;quot;&amp;gt;=&amp;lt;/span&amp;gt;&amp;lt;span class=&amp;quot;va&amp;quot;&amp;gt;self&amp;lt;/span&amp;gt;.start,&amp;lt;/span&amp;gt;</w:t>
      </w:r>
      <w:r>
        <w:br/>
      </w:r>
      <w:r>
        <w:rPr>
          <w:rStyle w:val="VerbatimChar"/>
        </w:rPr>
        <w:t xml:space="preserve">&amp;lt;span id=&amp;quot;cb3-19&amp;quot;&amp;gt;&amp;lt;a href=&amp;quot;#cb3-19&amp;quot; aria-hidden=&amp;quot;true&amp;quot; tabindex=&amp;quot;-1&amp;quot;&amp;gt;&amp;lt;/a&amp;gt;                                        &amp;lt;span class=&amp;quot;bu&amp;quot;&amp;gt;max&amp;lt;/span&amp;gt;&amp;lt;span class=&amp;quot;op&amp;quot;&amp;gt;=&amp;lt;/span&amp;gt;&amp;lt;span class=&amp;quot;va&amp;quot;&amp;gt;self&amp;lt;/span&amp;gt;.stop,&amp;lt;/span&amp;gt;</w:t>
      </w:r>
      <w:r>
        <w:br/>
      </w:r>
      <w:r>
        <w:rPr>
          <w:rStyle w:val="VerbatimChar"/>
        </w:rPr>
        <w:t xml:space="preserve">&amp;lt;span id=&amp;quot;cb3-20&amp;quot;&amp;gt;&amp;lt;a href=&amp;quot;#cb3-20&amp;quot; aria-hidden=&amp;quot;true&amp;quot; tabindex=&amp;quot;-1&amp;quot;&amp;gt;&amp;lt;/a&amp;gt;                                        step&amp;lt;span class=&amp;quot;op&amp;quot;&amp;gt;=&amp;lt;/span&amp;gt;&amp;lt;span class=&amp;quot;va&amp;quot;&amp;gt;self&amp;lt;/span&amp;gt;.step,&amp;lt;/span&amp;gt;</w:t>
      </w:r>
      <w:r>
        <w:br/>
      </w:r>
      <w:r>
        <w:rPr>
          <w:rStyle w:val="VerbatimChar"/>
        </w:rPr>
        <w:t xml:space="preserve">&amp;lt;span id=&amp;quot;cb3-21&amp;quot;&amp;gt;&amp;lt;a href=&amp;quot;#cb3-21&amp;quot; aria-hidden=&amp;quot;true&amp;quot; tabindex=&amp;quot;-1&amp;quot;&amp;gt;&amp;lt;/a&amp;gt;                                        value&amp;lt;span class=&amp;quot;op&amp;quot;&amp;gt;=&amp;lt;/span&amp;gt;&amp;lt;span class=&amp;quot;va&amp;quot;&amp;gt;self&amp;lt;/span&amp;gt;.val_ini,&amp;lt;/span&amp;gt;</w:t>
      </w:r>
      <w:r>
        <w:br/>
      </w:r>
      <w:r>
        <w:rPr>
          <w:rStyle w:val="VerbatimChar"/>
        </w:rPr>
        <w:t xml:space="preserve">&amp;lt;span id=&amp;quot;cb3-22&amp;quot;&amp;gt;&amp;lt;a href=&amp;quot;#cb3-22&amp;quot; aria-hidden=&amp;quot;true&amp;quot; tabindex=&amp;quot;-1&amp;quot;&amp;gt;&amp;lt;/a&amp;gt;                                        description&amp;lt;span class=&amp;quot;op&amp;quot;&amp;gt;=&amp;lt;/span&amp;gt;&amp;lt;span class=&amp;quot;va&amp;quot;&amp;gt;self&amp;lt;/span&amp;gt;.name,&amp;lt;/span&amp;gt;</w:t>
      </w:r>
      <w:r>
        <w:br/>
      </w:r>
      <w:r>
        <w:rPr>
          <w:rStyle w:val="VerbatimChar"/>
        </w:rPr>
        <w:t xml:space="preserve">&amp;lt;span id=&amp;quot;cb3-23&amp;quot;&amp;gt;&amp;lt;a href=&amp;quot;#cb3-23&amp;quot; aria-hidden=&amp;quot;true&amp;quot; tabindex=&amp;quot;-1&amp;quot;&amp;gt;&amp;lt;/a&amp;gt;                                        continuous_update&amp;lt;span class=&amp;quot;op&amp;quot;&amp;gt;=&amp;lt;/span&amp;gt;&amp;lt;span class=&amp;quot;va&amp;quot;&amp;gt;True&amp;lt;/span&amp;gt;)&amp;lt;/span&amp;gt;</w:t>
      </w:r>
      <w:r>
        <w:br/>
      </w:r>
      <w:r>
        <w:rPr>
          <w:rStyle w:val="VerbatimChar"/>
        </w:rPr>
        <w:t xml:space="preserve">&amp;lt;span id=&amp;quot;cb3-24&amp;quot;&amp;gt;&amp;lt;a href=&amp;quot;#cb3-2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25&amp;quot;&amp;gt;&amp;lt;a href=&amp;quot;#cb3-2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26&amp;quot;&amp;gt;&amp;lt;a href=&amp;quot;#cb3-26&amp;quot; aria-hidden=&amp;quot;true&amp;quot; tabindex=&amp;quot;-1&amp;quot;&amp;gt;&amp;lt;/a&amp;gt;&amp;lt;span class=&amp;quot;at&amp;quot;&amp;gt;@dataclass&amp;lt;/span&amp;gt;&amp;lt;/span&amp;gt;</w:t>
      </w:r>
      <w:r>
        <w:br/>
      </w:r>
      <w:r>
        <w:rPr>
          <w:rStyle w:val="VerbatimChar"/>
        </w:rPr>
        <w:t xml:space="preserve">&amp;lt;span id=&amp;quot;cb3-27&amp;quot;&amp;gt;&amp;lt;a href=&amp;quot;#cb3-27&amp;quot; aria-hidden=&amp;quot;true&amp;quot; tabindex=&amp;quot;-1&amp;quot;&amp;gt;&amp;lt;/a&amp;gt;&amp;lt;span class=&amp;quot;kw&amp;quot;&amp;gt;class&amp;lt;/span&amp;gt; logSlider:&amp;lt;/span&amp;gt;</w:t>
      </w:r>
      <w:r>
        <w:br/>
      </w:r>
      <w:r>
        <w:rPr>
          <w:rStyle w:val="VerbatimChar"/>
        </w:rPr>
        <w:t xml:space="preserve">&amp;lt;span id=&amp;quot;cb3-28&amp;quot;&amp;gt;&amp;lt;a href=&amp;quot;#cb3-28&amp;quot; aria-hidden=&amp;quot;true&amp;quot; tabindex=&amp;quot;-1&amp;quot;&amp;gt;&amp;lt;/a&amp;gt;    &amp;lt;span class=&amp;quot;co&amp;quot;&amp;gt;&amp;amp;quot;&amp;amp;quot;&amp;amp;quot;Represent a range of log values as both:&amp;lt;/span&amp;gt;&amp;lt;/span&amp;gt;</w:t>
      </w:r>
      <w:r>
        <w:br/>
      </w:r>
      <w:r>
        <w:rPr>
          <w:rStyle w:val="VerbatimChar"/>
        </w:rPr>
        <w:t xml:space="preserve">&amp;lt;span id=&amp;quot;cb3-29&amp;quot;&amp;gt;&amp;lt;a href=&amp;quot;#cb3-29&amp;quot; aria-hidden=&amp;quot;true&amp;quot; tabindex=&amp;quot;-1&amp;quot;&amp;gt;&amp;lt;/a&amp;gt;&amp;lt;span class=&amp;quot;co&amp;quot;&amp;gt;    - an np.array &amp;lt;/span&amp;gt;&amp;lt;/span&amp;gt;</w:t>
      </w:r>
      <w:r>
        <w:br/>
      </w:r>
      <w:r>
        <w:rPr>
          <w:rStyle w:val="VerbatimChar"/>
        </w:rPr>
        <w:t xml:space="preserve">&amp;lt;span id=&amp;quot;cb3-30&amp;quot;&amp;gt;&amp;lt;a href=&amp;quot;#cb3-30&amp;quot; aria-hidden=&amp;quot;true&amp;quot; tabindex=&amp;quot;-1&amp;quot;&amp;gt;&amp;lt;/a&amp;gt;&amp;lt;span class=&amp;quot;co&amp;quot;&amp;gt;    - an ipywidget.FloatLogSlider&amp;lt;/span&amp;gt;&amp;lt;/span&amp;gt;</w:t>
      </w:r>
      <w:r>
        <w:br/>
      </w:r>
      <w:r>
        <w:rPr>
          <w:rStyle w:val="VerbatimChar"/>
        </w:rPr>
        <w:t xml:space="preserve">&amp;lt;span id=&amp;quot;cb3-31&amp;quot;&amp;gt;&amp;lt;a href=&amp;quot;#cb3-31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3-32&amp;quot;&amp;gt;&amp;lt;a href=&amp;quot;#cb3-32&amp;quot; aria-hidden=&amp;quot;true&amp;quot; tabindex=&amp;quot;-1&amp;quot;&amp;gt;&amp;lt;/a&amp;gt;    name: &amp;lt;span class=&amp;quot;bu&amp;quot;&amp;gt;str&amp;lt;/span&amp;gt;&amp;lt;/span&amp;gt;</w:t>
      </w:r>
      <w:r>
        <w:br/>
      </w:r>
      <w:r>
        <w:rPr>
          <w:rStyle w:val="VerbatimChar"/>
        </w:rPr>
        <w:t xml:space="preserve">&amp;lt;span id=&amp;quot;cb3-33&amp;quot;&amp;gt;&amp;lt;a href=&amp;quot;#cb3-33&amp;quot; aria-hidden=&amp;quot;true&amp;quot; tabindex=&amp;quot;-1&amp;quot;&amp;gt;&amp;lt;/a&amp;gt;    start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34&amp;quot;&amp;gt;&amp;lt;a href=&amp;quot;#cb3-34&amp;quot; aria-hidden=&amp;quot;true&amp;quot; tabindex=&amp;quot;-1&amp;quot;&amp;gt;&amp;lt;/a&amp;gt;    stop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35&amp;quot;&amp;gt;&amp;lt;a href=&amp;quot;#cb3-35&amp;quot; aria-hidden=&amp;quot;true&amp;quot; tabindex=&amp;quot;-1&amp;quot;&amp;gt;&amp;lt;/a&amp;gt;    num: &amp;lt;span class=&amp;quot;bu&amp;quot;&amp;gt;int&amp;lt;/span&amp;gt;&amp;lt;/span&amp;gt;</w:t>
      </w:r>
      <w:r>
        <w:br/>
      </w:r>
      <w:r>
        <w:rPr>
          <w:rStyle w:val="VerbatimChar"/>
        </w:rPr>
        <w:t xml:space="preserve">&amp;lt;span id=&amp;quot;cb3-36&amp;quot;&amp;gt;&amp;lt;a href=&amp;quot;#cb3-36&amp;quot; aria-hidden=&amp;quot;true&amp;quot; tabindex=&amp;quot;-1&amp;quot;&amp;gt;&amp;lt;/a&amp;gt;    val_ini: &amp;lt;span class=&amp;quot;bu&amp;quot;&amp;gt;float&amp;lt;/span&amp;gt; &amp;lt;span class=&amp;quot;op&amp;quot;&amp;gt;=&amp;lt;/span&amp;gt; &amp;lt;span class=&amp;quot;va&amp;quot;&amp;gt;None&amp;lt;/span&amp;gt;&amp;lt;/span&amp;gt;</w:t>
      </w:r>
      <w:r>
        <w:br/>
      </w:r>
      <w:r>
        <w:rPr>
          <w:rStyle w:val="VerbatimChar"/>
        </w:rPr>
        <w:t xml:space="preserve">&amp;lt;span id=&amp;quot;cb3-37&amp;quot;&amp;gt;&amp;lt;a href=&amp;quot;#cb3-37&amp;quot; aria-hidden=&amp;quot;true&amp;quot; tabindex=&amp;quot;-1&amp;quot;&amp;gt;&amp;lt;/a&amp;gt;    base: &amp;lt;span class=&amp;quot;bu&amp;quot;&amp;gt;int&amp;lt;/span&amp;gt; &amp;lt;span class=&amp;quot;op&amp;quot;&amp;gt;=&amp;lt;/span&amp;gt; &amp;lt;span class=&amp;quot;dv&amp;quot;&amp;gt;10&amp;lt;/span&amp;gt;&amp;lt;/span&amp;gt;</w:t>
      </w:r>
      <w:r>
        <w:br/>
      </w:r>
      <w:r>
        <w:rPr>
          <w:rStyle w:val="VerbatimChar"/>
        </w:rPr>
        <w:t xml:space="preserve">&amp;lt;span id=&amp;quot;cb3-38&amp;quot;&amp;gt;&amp;lt;a href=&amp;quot;#cb3-38&amp;quot; aria-hidden=&amp;quot;true&amp;quot; tabindex=&amp;quot;-1&amp;quot;&amp;gt;&amp;lt;/a&amp;gt;    decimals: &amp;lt;span class=&amp;quot;bu&amp;quot;&amp;gt;int&amp;lt;/span&amp;gt; &amp;lt;span class=&amp;quot;op&amp;quot;&amp;gt;=&amp;lt;/span&amp;gt; &amp;lt;span class=&amp;quot;dv&amp;quot;&amp;gt;1&amp;lt;/span&amp;gt;&amp;lt;/span&amp;gt;</w:t>
      </w:r>
      <w:r>
        <w:br/>
      </w:r>
      <w:r>
        <w:rPr>
          <w:rStyle w:val="VerbatimChar"/>
        </w:rPr>
        <w:t xml:space="preserve">&amp;lt;span id=&amp;quot;cb3-39&amp;quot;&amp;gt;&amp;lt;a href=&amp;quot;#cb3-3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40&amp;quot;&amp;gt;&amp;lt;a href=&amp;quot;#cb3-40&amp;quot; aria-hidden=&amp;quot;true&amp;quot; tabindex=&amp;quot;-1&amp;quot;&amp;gt;&amp;lt;/a&amp;gt;    &amp;lt;span class=&amp;quot;kw&amp;quot;&amp;gt;def&amp;lt;/span&amp;gt; __post_init__(&amp;lt;span class=&amp;quot;va&amp;quot;&amp;gt;self&amp;lt;/span&amp;gt;):&amp;lt;/span&amp;gt;</w:t>
      </w:r>
      <w:r>
        <w:br/>
      </w:r>
      <w:r>
        <w:rPr>
          <w:rStyle w:val="VerbatimChar"/>
        </w:rPr>
        <w:t xml:space="preserve">&amp;lt;span id=&amp;quot;cb3-41&amp;quot;&amp;gt;&amp;lt;a href=&amp;quot;#cb3-41&amp;quot; aria-hidden=&amp;quot;true&amp;quot; tabindex=&amp;quot;-1&amp;quot;&amp;gt;&amp;lt;/a&amp;gt;        &amp;lt;span class=&amp;quot;co&amp;quot;&amp;gt;# create numpy array of all values&amp;lt;/span&amp;gt;&amp;lt;/span&amp;gt;</w:t>
      </w:r>
      <w:r>
        <w:br/>
      </w:r>
      <w:r>
        <w:rPr>
          <w:rStyle w:val="VerbatimChar"/>
        </w:rPr>
        <w:t xml:space="preserve">&amp;lt;span id=&amp;quot;cb3-42&amp;quot;&amp;gt;&amp;lt;a href=&amp;quot;#cb3-42&amp;quot; aria-hidden=&amp;quot;true&amp;quot; tabindex=&amp;quot;-1&amp;quot;&amp;gt;&amp;lt;/a&amp;gt;        &amp;lt;span class=&amp;quot;va&amp;quot;&amp;gt;self&amp;lt;/span&amp;gt;.val &amp;lt;span class=&amp;quot;op&amp;quot;&amp;gt;=&amp;lt;/span&amp;gt; np.around(np.logspace(start&amp;lt;span class=&amp;quot;op&amp;quot;&amp;gt;=&amp;lt;/span&amp;gt;&amp;lt;span class=&amp;quot;va&amp;quot;&amp;gt;self&amp;lt;/span&amp;gt;.start,&amp;lt;/span&amp;gt;</w:t>
      </w:r>
      <w:r>
        <w:br/>
      </w:r>
      <w:r>
        <w:rPr>
          <w:rStyle w:val="VerbatimChar"/>
        </w:rPr>
        <w:t xml:space="preserve">&amp;lt;span id=&amp;quot;cb3-43&amp;quot;&amp;gt;&amp;lt;a href=&amp;quot;#cb3-43&amp;quot; aria-hidden=&amp;quot;true&amp;quot; tabindex=&amp;quot;-1&amp;quot;&amp;gt;&amp;lt;/a&amp;gt;                                        stop&amp;lt;span class=&amp;quot;op&amp;quot;&amp;gt;=&amp;lt;/span&amp;gt;&amp;lt;span class=&amp;quot;va&amp;quot;&amp;gt;self&amp;lt;/span&amp;gt;.stop,&amp;lt;/span&amp;gt;</w:t>
      </w:r>
      <w:r>
        <w:br/>
      </w:r>
      <w:r>
        <w:rPr>
          <w:rStyle w:val="VerbatimChar"/>
        </w:rPr>
        <w:t xml:space="preserve">&amp;lt;span id=&amp;quot;cb3-44&amp;quot;&amp;gt;&amp;lt;a href=&amp;quot;#cb3-44&amp;quot; aria-hidden=&amp;quot;true&amp;quot; tabindex=&amp;quot;-1&amp;quot;&amp;gt;&amp;lt;/a&amp;gt;                                        num&amp;lt;span class=&amp;quot;op&amp;quot;&amp;gt;=&amp;lt;/span&amp;gt;&amp;lt;span class=&amp;quot;va&amp;quot;&amp;gt;self&amp;lt;/span&amp;gt;.num, &amp;lt;/span&amp;gt;</w:t>
      </w:r>
      <w:r>
        <w:br/>
      </w:r>
      <w:r>
        <w:rPr>
          <w:rStyle w:val="VerbatimChar"/>
        </w:rPr>
        <w:t xml:space="preserve">&amp;lt;span id=&amp;quot;cb3-45&amp;quot;&amp;gt;&amp;lt;a href=&amp;quot;#cb3-45&amp;quot; aria-hidden=&amp;quot;true&amp;quot; tabindex=&amp;quot;-1&amp;quot;&amp;gt;&amp;lt;/a&amp;gt;                                        endpoint&amp;lt;span class=&amp;quot;op&amp;quot;&amp;gt;=&amp;lt;/span&amp;gt;&amp;lt;span class=&amp;quot;va&amp;quot;&amp;gt;True&amp;lt;/span&amp;gt;), &amp;lt;span class=&amp;quot;va&amp;quot;&amp;gt;self&amp;lt;/span&amp;gt;.decimals)&amp;lt;/span&amp;gt;</w:t>
      </w:r>
      <w:r>
        <w:br/>
      </w:r>
      <w:r>
        <w:rPr>
          <w:rStyle w:val="VerbatimChar"/>
        </w:rPr>
        <w:t xml:space="preserve">&amp;lt;span id=&amp;quot;cb3-46&amp;quot;&amp;gt;&amp;lt;a href=&amp;quot;#cb3-46&amp;quot; aria-hidden=&amp;quot;true&amp;quot; tabindex=&amp;quot;-1&amp;quot;&amp;gt;&amp;lt;/a&amp;gt;        &amp;lt;span class=&amp;quot;co&amp;quot;&amp;gt;# check each value is unique&amp;lt;/span&amp;gt;&amp;lt;/span&amp;gt;</w:t>
      </w:r>
      <w:r>
        <w:br/>
      </w:r>
      <w:r>
        <w:rPr>
          <w:rStyle w:val="VerbatimChar"/>
        </w:rPr>
        <w:t xml:space="preserve">&amp;lt;span id=&amp;quot;cb3-47&amp;quot;&amp;gt;&amp;lt;a href=&amp;quot;#cb3-47&amp;quot; aria-hidden=&amp;quot;true&amp;quot; tabindex=&amp;quot;-1&amp;quot;&amp;gt;&amp;lt;/a&amp;gt;        &amp;lt;span class=&amp;quot;cf&amp;quot;&amp;gt;if&amp;lt;/span&amp;gt; &amp;lt;span class=&amp;quot;va&amp;quot;&amp;gt;self&amp;lt;/span&amp;gt;.val.size &amp;lt;span class=&amp;quot;op&amp;quot;&amp;gt;!=&amp;lt;/span&amp;gt; np.unique(&amp;lt;span class=&amp;quot;va&amp;quot;&amp;gt;self&amp;lt;/span&amp;gt;.val, return_counts&amp;lt;span class=&amp;quot;op&amp;quot;&amp;gt;=&amp;lt;/span&amp;gt;&amp;lt;span class=&amp;quot;va&amp;quot;&amp;gt;False&amp;lt;/span&amp;gt;).size:&amp;lt;/span&amp;gt;</w:t>
      </w:r>
      <w:r>
        <w:br/>
      </w:r>
      <w:r>
        <w:rPr>
          <w:rStyle w:val="VerbatimChar"/>
        </w:rPr>
        <w:t xml:space="preserve">&amp;lt;span id=&amp;quot;cb3-48&amp;quot;&amp;gt;&amp;lt;a href=&amp;quot;#cb3-48&amp;quot; aria-hidden=&amp;quot;true&amp;quot; tabindex=&amp;quot;-1&amp;quot;&amp;gt;&amp;lt;/a&amp;gt;            &amp;lt;span class=&amp;quot;bu&amp;quot;&amp;gt;print&amp;lt;/span&amp;gt;(&amp;lt;span class=&amp;quot;ss&amp;quot;&amp;gt;f&amp;amp;quot;WARNING: Repeated values in &amp;lt;/span&amp;gt;&amp;lt;span class=&amp;quot;sc&amp;quot;&amp;gt;{&amp;lt;/span&amp;gt;&amp;lt;span class=&amp;quot;va&amp;quot;&amp;gt;self&amp;lt;/span&amp;gt;&amp;lt;span class=&amp;quot;sc&amp;quot;&amp;gt;.&amp;lt;/span&amp;gt;name&amp;lt;span class=&amp;quot;sc&amp;quot;&amp;gt;}&amp;lt;/span&amp;gt;&amp;lt;span class=&amp;quot;ss&amp;quot;&amp;gt;.val&amp;amp;quot;&amp;lt;/span&amp;gt;&amp;lt;/span&amp;gt;</w:t>
      </w:r>
      <w:r>
        <w:br/>
      </w:r>
      <w:r>
        <w:rPr>
          <w:rStyle w:val="VerbatimChar"/>
        </w:rPr>
        <w:t xml:space="preserve">&amp;lt;span id=&amp;quot;cb3-49&amp;quot;&amp;gt;&amp;lt;a href=&amp;quot;#cb3-49&amp;quot; aria-hidden=&amp;quot;true&amp;quot; tabindex=&amp;quot;-1&amp;quot;&amp;gt;&amp;lt;/a&amp;gt;                &amp;lt;span class=&amp;quot;st&amp;quot;&amp;gt;&amp;amp;quot;, increase &amp;amp;#39;decimals&amp;amp;#39; or reduce &amp;amp;#39;num&amp;amp;#39;&amp;amp;quot;&amp;lt;/span&amp;gt;)&amp;lt;/span&amp;gt;</w:t>
      </w:r>
      <w:r>
        <w:br/>
      </w:r>
      <w:r>
        <w:rPr>
          <w:rStyle w:val="VerbatimChar"/>
        </w:rPr>
        <w:t xml:space="preserve">&amp;lt;span id=&amp;quot;cb3-50&amp;quot;&amp;gt;&amp;lt;a href=&amp;quot;#cb3-50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51&amp;quot;&amp;gt;&amp;lt;a href=&amp;quot;#cb3-51&amp;quot; aria-hidden=&amp;quot;true&amp;quot; tabindex=&amp;quot;-1&amp;quot;&amp;gt;&amp;lt;/a&amp;gt;        &amp;lt;span class=&amp;quot;co&amp;quot;&amp;gt;# pick initial value if not provided&amp;lt;/span&amp;gt;&amp;lt;/span&amp;gt;</w:t>
      </w:r>
      <w:r>
        <w:br/>
      </w:r>
      <w:r>
        <w:rPr>
          <w:rStyle w:val="VerbatimChar"/>
        </w:rPr>
        <w:t xml:space="preserve">&amp;lt;span id=&amp;quot;cb3-52&amp;quot;&amp;gt;&amp;lt;a href=&amp;quot;#cb3-52&amp;quot; aria-hidden=&amp;quot;true&amp;quot; tabindex=&amp;quot;-1&amp;quot;&amp;gt;&amp;lt;/a&amp;gt;        &amp;lt;span class=&amp;quot;cf&amp;quot;&amp;gt;if&amp;lt;/span&amp;gt; &amp;lt;span class=&amp;quot;kw&amp;quot;&amp;gt;not&amp;lt;/span&amp;gt; &amp;lt;span class=&amp;quot;va&amp;quot;&amp;gt;self&amp;lt;/span&amp;gt;.val_ini:&amp;lt;/span&amp;gt;</w:t>
      </w:r>
      <w:r>
        <w:br/>
      </w:r>
      <w:r>
        <w:rPr>
          <w:rStyle w:val="VerbatimChar"/>
        </w:rPr>
        <w:t xml:space="preserve">&amp;lt;span id=&amp;quot;cb3-53&amp;quot;&amp;gt;&amp;lt;a href=&amp;quot;#cb3-53&amp;quot; aria-hidden=&amp;quot;true&amp;quot; tabindex=&amp;quot;-1&amp;quot;&amp;gt;&amp;lt;/a&amp;gt;            &amp;lt;span class=&amp;quot;va&amp;quot;&amp;gt;self&amp;lt;/span&amp;gt;.val_ini &amp;lt;span class=&amp;quot;op&amp;quot;&amp;gt;=&amp;lt;/span&amp;gt; np.random.choice(&amp;lt;span class=&amp;quot;va&amp;quot;&amp;gt;self&amp;lt;/span&amp;gt;.val, &amp;lt;span class=&amp;quot;dv&amp;quot;&amp;gt;1&amp;lt;/span&amp;gt;)[&amp;lt;span class=&amp;quot;dv&amp;quot;&amp;gt;0&amp;lt;/span&amp;gt;]&amp;lt;/span&amp;gt;</w:t>
      </w:r>
      <w:r>
        <w:br/>
      </w:r>
      <w:r>
        <w:rPr>
          <w:rStyle w:val="VerbatimChar"/>
        </w:rPr>
        <w:t xml:space="preserve">&amp;lt;span id=&amp;quot;cb3-54&amp;quot;&amp;gt;&amp;lt;a href=&amp;quot;#cb3-5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55&amp;quot;&amp;gt;&amp;lt;a href=&amp;quot;#cb3-55&amp;quot; aria-hidden=&amp;quot;true&amp;quot; tabindex=&amp;quot;-1&amp;quot;&amp;gt;&amp;lt;/a&amp;gt;        &amp;lt;span class=&amp;quot;co&amp;quot;&amp;gt;# convert num into step for FloatLogSlider&amp;lt;/span&amp;gt;&amp;lt;/span&amp;gt;</w:t>
      </w:r>
      <w:r>
        <w:br/>
      </w:r>
      <w:r>
        <w:rPr>
          <w:rStyle w:val="VerbatimChar"/>
        </w:rPr>
        <w:t xml:space="preserve">&amp;lt;span id=&amp;quot;cb3-56&amp;quot;&amp;gt;&amp;lt;a href=&amp;quot;#cb3-56&amp;quot; aria-hidden=&amp;quot;true&amp;quot; tabindex=&amp;quot;-1&amp;quot;&amp;gt;&amp;lt;/a&amp;gt;        step &amp;lt;span class=&amp;quot;op&amp;quot;&amp;gt;=&amp;lt;/span&amp;gt; (&amp;lt;span class=&amp;quot;va&amp;quot;&amp;gt;self&amp;lt;/span&amp;gt;.stop &amp;lt;span class=&amp;quot;op&amp;quot;&amp;gt;-&amp;lt;/span&amp;gt; &amp;lt;span class=&amp;quot;va&amp;quot;&amp;gt;self&amp;lt;/span&amp;gt;.start)&amp;lt;span class=&amp;quot;op&amp;quot;&amp;gt;/&amp;lt;/span&amp;gt;(&amp;lt;span class=&amp;quot;va&amp;quot;&amp;gt;self&amp;lt;/span&amp;gt;.num&amp;lt;span class=&amp;quot;op&amp;quot;&amp;gt;-&amp;lt;/span&amp;gt;&amp;lt;span class=&amp;quot;dv&amp;quot;&amp;gt;1&amp;lt;/span&amp;gt;)&amp;lt;/span&amp;gt;</w:t>
      </w:r>
      <w:r>
        <w:br/>
      </w:r>
      <w:r>
        <w:rPr>
          <w:rStyle w:val="VerbatimChar"/>
        </w:rPr>
        <w:t xml:space="preserve">&amp;lt;span id=&amp;quot;cb3-57&amp;quot;&amp;gt;&amp;lt;a href=&amp;quot;#cb3-5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58&amp;quot;&amp;gt;&amp;lt;a href=&amp;quot;#cb3-58&amp;quot; aria-hidden=&amp;quot;true&amp;quot; tabindex=&amp;quot;-1&amp;quot;&amp;gt;&amp;lt;/a&amp;gt;        &amp;lt;span class=&amp;quot;co&amp;quot;&amp;gt;# create slider&amp;lt;/span&amp;gt;&amp;lt;/span&amp;gt;</w:t>
      </w:r>
      <w:r>
        <w:br/>
      </w:r>
      <w:r>
        <w:rPr>
          <w:rStyle w:val="VerbatimChar"/>
        </w:rPr>
        <w:t xml:space="preserve">&amp;lt;span id=&amp;quot;cb3-59&amp;quot;&amp;gt;&amp;lt;a href=&amp;quot;#cb3-59&amp;quot; aria-hidden=&amp;quot;true&amp;quot; tabindex=&amp;quot;-1&amp;quot;&amp;gt;&amp;lt;/a&amp;gt;        &amp;lt;span class=&amp;quot;va&amp;quot;&amp;gt;self&amp;lt;/span&amp;gt;.slider &amp;lt;span class=&amp;quot;op&amp;quot;&amp;gt;=&amp;lt;/span&amp;gt; widgets.FloatLogSlider(&amp;lt;span class=&amp;quot;bu&amp;quot;&amp;gt;min&amp;lt;/span&amp;gt;&amp;lt;span class=&amp;quot;op&amp;quot;&amp;gt;=&amp;lt;/span&amp;gt;&amp;lt;span class=&amp;quot;va&amp;quot;&amp;gt;self&amp;lt;/span&amp;gt;.start,&amp;lt;/span&amp;gt;</w:t>
      </w:r>
      <w:r>
        <w:br/>
      </w:r>
      <w:r>
        <w:rPr>
          <w:rStyle w:val="VerbatimChar"/>
        </w:rPr>
        <w:t xml:space="preserve">&amp;lt;span id=&amp;quot;cb3-60&amp;quot;&amp;gt;&amp;lt;a href=&amp;quot;#cb3-60&amp;quot; aria-hidden=&amp;quot;true&amp;quot; tabindex=&amp;quot;-1&amp;quot;&amp;gt;&amp;lt;/a&amp;gt;                                    &amp;lt;span class=&amp;quot;bu&amp;quot;&amp;gt;max&amp;lt;/span&amp;gt;&amp;lt;span class=&amp;quot;op&amp;quot;&amp;gt;=&amp;lt;/span&amp;gt;&amp;lt;span class=&amp;quot;va&amp;quot;&amp;gt;self&amp;lt;/span&amp;gt;.stop,&amp;lt;/span&amp;gt;</w:t>
      </w:r>
      <w:r>
        <w:br/>
      </w:r>
      <w:r>
        <w:rPr>
          <w:rStyle w:val="VerbatimChar"/>
        </w:rPr>
        <w:t xml:space="preserve">&amp;lt;span id=&amp;quot;cb3-61&amp;quot;&amp;gt;&amp;lt;a href=&amp;quot;#cb3-61&amp;quot; aria-hidden=&amp;quot;true&amp;quot; tabindex=&amp;quot;-1&amp;quot;&amp;gt;&amp;lt;/a&amp;gt;                                    step&amp;lt;span class=&amp;quot;op&amp;quot;&amp;gt;=&amp;lt;/span&amp;gt;step,&amp;lt;/span&amp;gt;</w:t>
      </w:r>
      <w:r>
        <w:br/>
      </w:r>
      <w:r>
        <w:rPr>
          <w:rStyle w:val="VerbatimChar"/>
        </w:rPr>
        <w:t xml:space="preserve">&amp;lt;span id=&amp;quot;cb3-62&amp;quot;&amp;gt;&amp;lt;a href=&amp;quot;#cb3-62&amp;quot; aria-hidden=&amp;quot;true&amp;quot; tabindex=&amp;quot;-1&amp;quot;&amp;gt;&amp;lt;/a&amp;gt;                                    value&amp;lt;span class=&amp;quot;op&amp;quot;&amp;gt;=&amp;lt;/span&amp;gt;&amp;lt;span class=&amp;quot;va&amp;quot;&amp;gt;self&amp;lt;/span&amp;gt;.val_ini,&amp;lt;/span&amp;gt;</w:t>
      </w:r>
      <w:r>
        <w:br/>
      </w:r>
      <w:r>
        <w:rPr>
          <w:rStyle w:val="VerbatimChar"/>
        </w:rPr>
        <w:t xml:space="preserve">&amp;lt;span id=&amp;quot;cb3-63&amp;quot;&amp;gt;&amp;lt;a href=&amp;quot;#cb3-63&amp;quot; aria-hidden=&amp;quot;true&amp;quot; tabindex=&amp;quot;-1&amp;quot;&amp;gt;&amp;lt;/a&amp;gt;                                    base&amp;lt;span class=&amp;quot;op&amp;quot;&amp;gt;=&amp;lt;/span&amp;gt;&amp;lt;span class=&amp;quot;va&amp;quot;&amp;gt;self&amp;lt;/span&amp;gt;.base,&amp;lt;/span&amp;gt;</w:t>
      </w:r>
      <w:r>
        <w:br/>
      </w:r>
      <w:r>
        <w:rPr>
          <w:rStyle w:val="VerbatimChar"/>
        </w:rPr>
        <w:t xml:space="preserve">&amp;lt;span id=&amp;quot;cb3-64&amp;quot;&amp;gt;&amp;lt;a href=&amp;quot;#cb3-64&amp;quot; aria-hidden=&amp;quot;true&amp;quot; tabindex=&amp;quot;-1&amp;quot;&amp;gt;&amp;lt;/a&amp;gt;                                    description&amp;lt;span class=&amp;quot;op&amp;quot;&amp;gt;=&amp;lt;/span&amp;gt;&amp;lt;span class=&amp;quot;va&amp;quot;&amp;gt;self&amp;lt;/span&amp;gt;.name,&amp;lt;/span&amp;gt;</w:t>
      </w:r>
      <w:r>
        <w:br/>
      </w:r>
      <w:r>
        <w:rPr>
          <w:rStyle w:val="VerbatimChar"/>
        </w:rPr>
        <w:t xml:space="preserve">&amp;lt;span id=&amp;quot;cb3-65&amp;quot;&amp;gt;&amp;lt;a href=&amp;quot;#cb3-65&amp;quot; aria-hidden=&amp;quot;true&amp;quot; tabindex=&amp;quot;-1&amp;quot;&amp;gt;&amp;lt;/a&amp;gt;                                    readout_format&amp;lt;span class=&amp;quot;op&amp;quot;&amp;gt;=&amp;lt;/span&amp;gt;&amp;lt;span class=&amp;quot;ss&amp;quot;&amp;gt;f&amp;amp;#39;.&amp;lt;/span&amp;gt;&amp;lt;span class=&amp;quot;sc&amp;quot;&amp;gt;{&amp;lt;/span&amp;gt;&amp;lt;span class=&amp;quot;va&amp;quot;&amp;gt;self&amp;lt;/span&amp;gt;&amp;lt;span class=&amp;quot;sc&amp;quot;&amp;gt;.&amp;lt;/span&amp;gt;decimals&amp;lt;span class=&amp;quot;sc&amp;quot;&amp;gt;}&amp;lt;/span&amp;gt;&amp;lt;span class=&amp;quot;ss&amp;quot;&amp;gt;f&amp;amp;#39;&amp;lt;/span&amp;gt;)&amp;lt;/span&amp;gt;</w:t>
      </w:r>
      <w:r>
        <w:br/>
      </w:r>
      <w:r>
        <w:rPr>
          <w:rStyle w:val="VerbatimChar"/>
        </w:rPr>
        <w:t xml:space="preserve">&amp;lt;span id=&amp;quot;cb3-66&amp;quot;&amp;gt;&amp;lt;a href=&amp;quot;#cb3-6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67&amp;quot;&amp;gt;&amp;lt;a href=&amp;quot;#cb3-6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68&amp;quot;&amp;gt;&amp;lt;a href=&amp;quot;#cb3-68&amp;quot; aria-hidden=&amp;quot;true&amp;quot; tabindex=&amp;quot;-1&amp;quot;&amp;gt;&amp;lt;/a&amp;gt;&amp;lt;span class=&amp;quot;at&amp;quot;&amp;gt;@dataclass&amp;lt;/span&amp;gt;&amp;lt;/span&amp;gt;</w:t>
      </w:r>
      <w:r>
        <w:br/>
      </w:r>
      <w:r>
        <w:rPr>
          <w:rStyle w:val="VerbatimChar"/>
        </w:rPr>
        <w:t xml:space="preserve">&amp;lt;span id=&amp;quot;cb3-69&amp;quot;&amp;gt;&amp;lt;a href=&amp;quot;#cb3-69&amp;quot; aria-hidden=&amp;quot;true&amp;quot; tabindex=&amp;quot;-1&amp;quot;&amp;gt;&amp;lt;/a&amp;gt;&amp;lt;span class=&amp;quot;kw&amp;quot;&amp;gt;class&amp;lt;/span&amp;gt; AnimateSlider:&amp;lt;/span&amp;gt;</w:t>
      </w:r>
      <w:r>
        <w:br/>
      </w:r>
      <w:r>
        <w:rPr>
          <w:rStyle w:val="VerbatimChar"/>
        </w:rPr>
        <w:t xml:space="preserve">&amp;lt;span id=&amp;quot;cb3-70&amp;quot;&amp;gt;&amp;lt;a href=&amp;quot;#cb3-70&amp;quot; aria-hidden=&amp;quot;true&amp;quot; tabindex=&amp;quot;-1&amp;quot;&amp;gt;&amp;lt;/a&amp;gt;    start: &amp;lt;span class=&amp;quot;bu&amp;quot;&amp;gt;int&amp;lt;/span&amp;gt;&amp;lt;/span&amp;gt;</w:t>
      </w:r>
      <w:r>
        <w:br/>
      </w:r>
      <w:r>
        <w:rPr>
          <w:rStyle w:val="VerbatimChar"/>
        </w:rPr>
        <w:t xml:space="preserve">&amp;lt;span id=&amp;quot;cb3-71&amp;quot;&amp;gt;&amp;lt;a href=&amp;quot;#cb3-71&amp;quot; aria-hidden=&amp;quot;true&amp;quot; tabindex=&amp;quot;-1&amp;quot;&amp;gt;&amp;lt;/a&amp;gt;    stop: &amp;lt;span class=&amp;quot;bu&amp;quot;&amp;gt;int&amp;lt;/span&amp;gt;&amp;lt;/span&amp;gt;</w:t>
      </w:r>
      <w:r>
        <w:br/>
      </w:r>
      <w:r>
        <w:rPr>
          <w:rStyle w:val="VerbatimChar"/>
        </w:rPr>
        <w:t xml:space="preserve">&amp;lt;span id=&amp;quot;cb3-72&amp;quot;&amp;gt;&amp;lt;a href=&amp;quot;#cb3-72&amp;quot; aria-hidden=&amp;quot;true&amp;quot; tabindex=&amp;quot;-1&amp;quot;&amp;gt;&amp;lt;/a&amp;gt;    step: &amp;lt;span class=&amp;quot;bu&amp;quot;&amp;gt;float&amp;lt;/span&amp;gt;&amp;lt;/span&amp;gt;</w:t>
      </w:r>
      <w:r>
        <w:br/>
      </w:r>
      <w:r>
        <w:rPr>
          <w:rStyle w:val="VerbatimChar"/>
        </w:rPr>
        <w:t xml:space="preserve">&amp;lt;span id=&amp;quot;cb3-73&amp;quot;&amp;gt;&amp;lt;a href=&amp;quot;#cb3-73&amp;quot; aria-hidden=&amp;quot;true&amp;quot; tabindex=&amp;quot;-1&amp;quot;&amp;gt;&amp;lt;/a&amp;gt;    name: &amp;lt;span class=&amp;quot;bu&amp;quot;&amp;gt;str&amp;lt;/span&amp;gt; &amp;lt;span class=&amp;quot;op&amp;quot;&amp;gt;=&amp;lt;/span&amp;gt; &amp;lt;span class=&amp;quot;st&amp;quot;&amp;gt;&amp;amp;quot;Press play&amp;amp;quot;&amp;lt;/span&amp;gt;&amp;lt;/span&amp;gt;</w:t>
      </w:r>
      <w:r>
        <w:br/>
      </w:r>
      <w:r>
        <w:rPr>
          <w:rStyle w:val="VerbatimChar"/>
        </w:rPr>
        <w:t xml:space="preserve">&amp;lt;span id=&amp;quot;cb3-74&amp;quot;&amp;gt;&amp;lt;a href=&amp;quot;#cb3-74&amp;quot; aria-hidden=&amp;quot;true&amp;quot; tabindex=&amp;quot;-1&amp;quot;&amp;gt;&amp;lt;/a&amp;gt;    val_ini: &amp;lt;span class=&amp;quot;bu&amp;quot;&amp;gt;float&amp;lt;/span&amp;gt; &amp;lt;span class=&amp;quot;op&amp;quot;&amp;gt;=&amp;lt;/span&amp;gt; &amp;lt;span class=&amp;quot;va&amp;quot;&amp;gt;None&amp;lt;/span&amp;gt;&amp;lt;/span&amp;gt;</w:t>
      </w:r>
      <w:r>
        <w:br/>
      </w:r>
      <w:r>
        <w:rPr>
          <w:rStyle w:val="VerbatimChar"/>
        </w:rPr>
        <w:t xml:space="preserve">&amp;lt;span id=&amp;quot;cb3-75&amp;quot;&amp;gt;&amp;lt;a href=&amp;quot;#cb3-75&amp;quot; aria-hidden=&amp;quot;true&amp;quot; tabindex=&amp;quot;-1&amp;quot;&amp;gt;&amp;lt;/a&amp;gt;    interval: &amp;lt;span class=&amp;quot;bu&amp;quot;&amp;gt;float&amp;lt;/span&amp;gt; &amp;lt;span class=&amp;quot;op&amp;quot;&amp;gt;=&amp;lt;/span&amp;gt; &amp;lt;span class=&amp;quot;dv&amp;quot;&amp;gt;100&amp;lt;/span&amp;gt;  &amp;lt;span class=&amp;quot;co&amp;quot;&amp;gt;# time interval (in ms)&amp;lt;/span&amp;gt;&amp;lt;/span&amp;gt;</w:t>
      </w:r>
      <w:r>
        <w:br/>
      </w:r>
      <w:r>
        <w:rPr>
          <w:rStyle w:val="VerbatimChar"/>
        </w:rPr>
        <w:t xml:space="preserve">&amp;lt;span id=&amp;quot;cb3-76&amp;quot;&amp;gt;&amp;lt;a href=&amp;quot;#cb3-7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77&amp;quot;&amp;gt;&amp;lt;a href=&amp;quot;#cb3-77&amp;quot; aria-hidden=&amp;quot;true&amp;quot; tabindex=&amp;quot;-1&amp;quot;&amp;gt;&amp;lt;/a&amp;gt;    &amp;lt;span class=&amp;quot;kw&amp;quot;&amp;gt;def&amp;lt;/span&amp;gt; __post_init__(&amp;lt;span class=&amp;quot;va&amp;quot;&amp;gt;self&amp;lt;/span&amp;gt;):&amp;lt;/span&amp;gt;</w:t>
      </w:r>
      <w:r>
        <w:br/>
      </w:r>
      <w:r>
        <w:rPr>
          <w:rStyle w:val="VerbatimChar"/>
        </w:rPr>
        <w:t xml:space="preserve">&amp;lt;span id=&amp;quot;cb3-78&amp;quot;&amp;gt;&amp;lt;a href=&amp;quot;#cb3-78&amp;quot; aria-hidden=&amp;quot;true&amp;quot; tabindex=&amp;quot;-1&amp;quot;&amp;gt;&amp;lt;/a&amp;gt;        &amp;lt;span class=&amp;quot;co&amp;quot;&amp;gt;# create the play widget&amp;lt;/span&amp;gt;&amp;lt;/span&amp;gt;</w:t>
      </w:r>
      <w:r>
        <w:br/>
      </w:r>
      <w:r>
        <w:rPr>
          <w:rStyle w:val="VerbatimChar"/>
        </w:rPr>
        <w:t xml:space="preserve">&amp;lt;span id=&amp;quot;cb3-79&amp;quot;&amp;gt;&amp;lt;a href=&amp;quot;#cb3-79&amp;quot; aria-hidden=&amp;quot;true&amp;quot; tabindex=&amp;quot;-1&amp;quot;&amp;gt;&amp;lt;/a&amp;gt;        &amp;lt;span class=&amp;quot;va&amp;quot;&amp;gt;self&amp;lt;/span&amp;gt;.play &amp;lt;span class=&amp;quot;op&amp;quot;&amp;gt;=&amp;lt;/span&amp;gt; widgets.Play(&amp;lt;/span&amp;gt;</w:t>
      </w:r>
      <w:r>
        <w:br/>
      </w:r>
      <w:r>
        <w:rPr>
          <w:rStyle w:val="VerbatimChar"/>
        </w:rPr>
        <w:t xml:space="preserve">&amp;lt;span id=&amp;quot;cb3-80&amp;quot;&amp;gt;&amp;lt;a href=&amp;quot;#cb3-80&amp;quot; aria-hidden=&amp;quot;true&amp;quot; tabindex=&amp;quot;-1&amp;quot;&amp;gt;&amp;lt;/a&amp;gt;            &amp;lt;span class=&amp;quot;bu&amp;quot;&amp;gt;min&amp;lt;/span&amp;gt; &amp;lt;span class=&amp;quot;op&amp;quot;&amp;gt;=&amp;lt;/span&amp;gt; &amp;lt;span class=&amp;quot;va&amp;quot;&amp;gt;self&amp;lt;/span&amp;gt;.start,&amp;lt;/span&amp;gt;</w:t>
      </w:r>
      <w:r>
        <w:br/>
      </w:r>
      <w:r>
        <w:rPr>
          <w:rStyle w:val="VerbatimChar"/>
        </w:rPr>
        <w:t xml:space="preserve">&amp;lt;span id=&amp;quot;cb3-81&amp;quot;&amp;gt;&amp;lt;a href=&amp;quot;#cb3-81&amp;quot; aria-hidden=&amp;quot;true&amp;quot; tabindex=&amp;quot;-1&amp;quot;&amp;gt;&amp;lt;/a&amp;gt;            &amp;lt;span class=&amp;quot;bu&amp;quot;&amp;gt;max&amp;lt;/span&amp;gt; &amp;lt;span class=&amp;quot;op&amp;quot;&amp;gt;=&amp;lt;/span&amp;gt; &amp;lt;span class=&amp;quot;va&amp;quot;&amp;gt;self&amp;lt;/span&amp;gt;.stop,&amp;lt;/span&amp;gt;</w:t>
      </w:r>
      <w:r>
        <w:br/>
      </w:r>
      <w:r>
        <w:rPr>
          <w:rStyle w:val="VerbatimChar"/>
        </w:rPr>
        <w:t xml:space="preserve">&amp;lt;span id=&amp;quot;cb3-82&amp;quot;&amp;gt;&amp;lt;a href=&amp;quot;#cb3-82&amp;quot; aria-hidden=&amp;quot;true&amp;quot; tabindex=&amp;quot;-1&amp;quot;&amp;gt;&amp;lt;/a&amp;gt;            step &amp;lt;span class=&amp;quot;op&amp;quot;&amp;gt;=&amp;lt;/span&amp;gt; &amp;lt;span class=&amp;quot;va&amp;quot;&amp;gt;self&amp;lt;/span&amp;gt;.step,&amp;lt;/span&amp;gt;</w:t>
      </w:r>
      <w:r>
        <w:br/>
      </w:r>
      <w:r>
        <w:rPr>
          <w:rStyle w:val="VerbatimChar"/>
        </w:rPr>
        <w:t xml:space="preserve">&amp;lt;span id=&amp;quot;cb3-83&amp;quot;&amp;gt;&amp;lt;a href=&amp;quot;#cb3-83&amp;quot; aria-hidden=&amp;quot;true&amp;quot; tabindex=&amp;quot;-1&amp;quot;&amp;gt;&amp;lt;/a&amp;gt;            interval &amp;lt;span class=&amp;quot;op&amp;quot;&amp;gt;=&amp;lt;/span&amp;gt; &amp;lt;span class=&amp;quot;va&amp;quot;&amp;gt;self&amp;lt;/span&amp;gt;.interval,&amp;lt;/span&amp;gt;</w:t>
      </w:r>
      <w:r>
        <w:br/>
      </w:r>
      <w:r>
        <w:rPr>
          <w:rStyle w:val="VerbatimChar"/>
        </w:rPr>
        <w:t xml:space="preserve">&amp;lt;span id=&amp;quot;cb3-84&amp;quot;&amp;gt;&amp;lt;a href=&amp;quot;#cb3-84&amp;quot; aria-hidden=&amp;quot;true&amp;quot; tabindex=&amp;quot;-1&amp;quot;&amp;gt;&amp;lt;/a&amp;gt;            description &amp;lt;span class=&amp;quot;op&amp;quot;&amp;gt;=&amp;lt;/span&amp;gt; &amp;lt;span class=&amp;quot;va&amp;quot;&amp;gt;self&amp;lt;/span&amp;gt;.name)&amp;lt;/span&amp;gt;</w:t>
      </w:r>
      <w:r>
        <w:br/>
      </w:r>
      <w:r>
        <w:rPr>
          <w:rStyle w:val="VerbatimChar"/>
        </w:rPr>
        <w:t xml:space="preserve">&amp;lt;span id=&amp;quot;cb3-85&amp;quot;&amp;gt;&amp;lt;a href=&amp;quot;#cb3-8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86&amp;quot;&amp;gt;&amp;lt;a href=&amp;quot;#cb3-86&amp;quot; aria-hidden=&amp;quot;true&amp;quot; tabindex=&amp;quot;-1&amp;quot;&amp;gt;&amp;lt;/a&amp;gt;        &amp;lt;span class=&amp;quot;cf&amp;quot;&amp;gt;if&amp;lt;/span&amp;gt; &amp;lt;span class=&amp;quot;va&amp;quot;&amp;gt;self&amp;lt;/span&amp;gt;.val_ini:&amp;lt;/span&amp;gt;</w:t>
      </w:r>
      <w:r>
        <w:br/>
      </w:r>
      <w:r>
        <w:rPr>
          <w:rStyle w:val="VerbatimChar"/>
        </w:rPr>
        <w:t xml:space="preserve">&amp;lt;span id=&amp;quot;cb3-87&amp;quot;&amp;gt;&amp;lt;a href=&amp;quot;#cb3-87&amp;quot; aria-hidden=&amp;quot;true&amp;quot; tabindex=&amp;quot;-1&amp;quot;&amp;gt;&amp;lt;/a&amp;gt;            &amp;lt;span class=&amp;quot;va&amp;quot;&amp;gt;self&amp;lt;/span&amp;gt;.play.value &amp;lt;span class=&amp;quot;op&amp;quot;&amp;gt;=&amp;lt;/span&amp;gt; &amp;lt;span class=&amp;quot;va&amp;quot;&amp;gt;self&amp;lt;/span&amp;gt;.val_ini&amp;lt;/span&amp;gt;</w:t>
      </w:r>
      <w:r>
        <w:br/>
      </w:r>
      <w:r>
        <w:rPr>
          <w:rStyle w:val="VerbatimChar"/>
        </w:rPr>
        <w:t xml:space="preserve">&amp;lt;span id=&amp;quot;cb3-88&amp;quot;&amp;gt;&amp;lt;a href=&amp;quot;#cb3-8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89&amp;quot;&amp;gt;&amp;lt;a href=&amp;quot;#cb3-89&amp;quot; aria-hidden=&amp;quot;true&amp;quot; tabindex=&amp;quot;-1&amp;quot;&amp;gt;&amp;lt;/a&amp;gt;        &amp;lt;span class=&amp;quot;co&amp;quot;&amp;gt;# create a slider for visualization&amp;lt;/span&amp;gt;&amp;lt;/span&amp;gt;</w:t>
      </w:r>
      <w:r>
        <w:br/>
      </w:r>
      <w:r>
        <w:rPr>
          <w:rStyle w:val="VerbatimChar"/>
        </w:rPr>
        <w:t xml:space="preserve">&amp;lt;span id=&amp;quot;cb3-90&amp;quot;&amp;gt;&amp;lt;a href=&amp;quot;#cb3-90&amp;quot; aria-hidden=&amp;quot;true&amp;quot; tabindex=&amp;quot;-1&amp;quot;&amp;gt;&amp;lt;/a&amp;gt;        &amp;lt;span class=&amp;quot;va&amp;quot;&amp;gt;self&amp;lt;/span&amp;gt;.slider &amp;lt;span class=&amp;quot;op&amp;quot;&amp;gt;=&amp;lt;/span&amp;gt; widgets.IntSlider(&amp;lt;/span&amp;gt;</w:t>
      </w:r>
      <w:r>
        <w:br/>
      </w:r>
      <w:r>
        <w:rPr>
          <w:rStyle w:val="VerbatimChar"/>
        </w:rPr>
        <w:t xml:space="preserve">&amp;lt;span id=&amp;quot;cb3-91&amp;quot;&amp;gt;&amp;lt;a href=&amp;quot;#cb3-91&amp;quot; aria-hidden=&amp;quot;true&amp;quot; tabindex=&amp;quot;-1&amp;quot;&amp;gt;&amp;lt;/a&amp;gt;                &amp;lt;span class=&amp;quot;bu&amp;quot;&amp;gt;min&amp;lt;/span&amp;gt; &amp;lt;span class=&amp;quot;op&amp;quot;&amp;gt;=&amp;lt;/span&amp;gt; &amp;lt;span class=&amp;quot;va&amp;quot;&amp;gt;self&amp;lt;/span&amp;gt;.start,&amp;lt;/span&amp;gt;</w:t>
      </w:r>
      <w:r>
        <w:br/>
      </w:r>
      <w:r>
        <w:rPr>
          <w:rStyle w:val="VerbatimChar"/>
        </w:rPr>
        <w:t xml:space="preserve">&amp;lt;span id=&amp;quot;cb3-92&amp;quot;&amp;gt;&amp;lt;a href=&amp;quot;#cb3-92&amp;quot; aria-hidden=&amp;quot;true&amp;quot; tabindex=&amp;quot;-1&amp;quot;&amp;gt;&amp;lt;/a&amp;gt;                &amp;lt;span class=&amp;quot;bu&amp;quot;&amp;gt;max&amp;lt;/span&amp;gt; &amp;lt;span class=&amp;quot;op&amp;quot;&amp;gt;=&amp;lt;/span&amp;gt; &amp;lt;span class=&amp;quot;va&amp;quot;&amp;gt;self&amp;lt;/span&amp;gt;.stop,&amp;lt;/span&amp;gt;</w:t>
      </w:r>
      <w:r>
        <w:br/>
      </w:r>
      <w:r>
        <w:rPr>
          <w:rStyle w:val="VerbatimChar"/>
        </w:rPr>
        <w:t xml:space="preserve">&amp;lt;span id=&amp;quot;cb3-93&amp;quot;&amp;gt;&amp;lt;a href=&amp;quot;#cb3-93&amp;quot; aria-hidden=&amp;quot;true&amp;quot; tabindex=&amp;quot;-1&amp;quot;&amp;gt;&amp;lt;/a&amp;gt;                step &amp;lt;span class=&amp;quot;op&amp;quot;&amp;gt;=&amp;lt;/span&amp;gt; &amp;lt;span class=&amp;quot;va&amp;quot;&amp;gt;self&amp;lt;/span&amp;gt;.step)&amp;lt;/span&amp;gt;</w:t>
      </w:r>
      <w:r>
        <w:br/>
      </w:r>
      <w:r>
        <w:rPr>
          <w:rStyle w:val="VerbatimChar"/>
        </w:rPr>
        <w:t xml:space="preserve">&amp;lt;span id=&amp;quot;cb3-94&amp;quot;&amp;gt;&amp;lt;a href=&amp;quot;#cb3-9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95&amp;quot;&amp;gt;&amp;lt;a href=&amp;quot;#cb3-95&amp;quot; aria-hidden=&amp;quot;true&amp;quot; tabindex=&amp;quot;-1&amp;quot;&amp;gt;&amp;lt;/a&amp;gt;        &amp;lt;span class=&amp;quot;co&amp;quot;&amp;gt;# Link the slider and the play widget&amp;lt;/span&amp;gt;&amp;lt;/span&amp;gt;</w:t>
      </w:r>
      <w:r>
        <w:br/>
      </w:r>
      <w:r>
        <w:rPr>
          <w:rStyle w:val="VerbatimChar"/>
        </w:rPr>
        <w:t xml:space="preserve">&amp;lt;span id=&amp;quot;cb3-96&amp;quot;&amp;gt;&amp;lt;a href=&amp;quot;#cb3-96&amp;quot; aria-hidden=&amp;quot;true&amp;quot; tabindex=&amp;quot;-1&amp;quot;&amp;gt;&amp;lt;/a&amp;gt;        widgets.jslink((&amp;lt;span class=&amp;quot;va&amp;quot;&amp;gt;self&amp;lt;/span&amp;gt;.play, &amp;lt;span class=&amp;quot;st&amp;quot;&amp;gt;&amp;amp;#39;value&amp;amp;#39;&amp;lt;/span&amp;gt;), (&amp;lt;span class=&amp;quot;va&amp;quot;&amp;gt;self&amp;lt;/span&amp;gt;.slider, &amp;lt;span class=&amp;quot;st&amp;quot;&amp;gt;&amp;amp;#39;value&amp;amp;#39;&amp;lt;/span&amp;gt;))&amp;lt;/span&amp;gt;</w:t>
      </w:r>
      <w:r>
        <w:br/>
      </w:r>
      <w:r>
        <w:rPr>
          <w:rStyle w:val="VerbatimChar"/>
        </w:rPr>
        <w:t xml:space="preserve">&amp;lt;span id=&amp;quot;cb3-97&amp;quot;&amp;gt;&amp;lt;a href=&amp;quot;#cb3-9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98&amp;quot;&amp;gt;&amp;lt;a href=&amp;quot;#cb3-9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99&amp;quot;&amp;gt;&amp;lt;a href=&amp;quot;#cb3-99&amp;quot; aria-hidden=&amp;quot;true&amp;quot; tabindex=&amp;quot;-1&amp;quot;&amp;gt;&amp;lt;/a&amp;gt;&amp;lt;span class=&amp;quot;kw&amp;quot;&amp;gt;def&amp;lt;/span&amp;gt; nparange(start, stop, step):&amp;lt;/span&amp;gt;</w:t>
      </w:r>
      <w:r>
        <w:br/>
      </w:r>
      <w:r>
        <w:rPr>
          <w:rStyle w:val="VerbatimChar"/>
        </w:rPr>
        <w:t xml:space="preserve">&amp;lt;span id=&amp;quot;cb3-100&amp;quot;&amp;gt;&amp;lt;a href=&amp;quot;#cb3-100&amp;quot; aria-hidden=&amp;quot;true&amp;quot; tabindex=&amp;quot;-1&amp;quot;&amp;gt;&amp;lt;/a&amp;gt;    &amp;lt;span class=&amp;quot;co&amp;quot;&amp;gt;&amp;amp;quot;&amp;amp;quot;&amp;amp;quot;Modified np.arange()&amp;lt;/span&amp;gt;&amp;lt;/span&amp;gt;</w:t>
      </w:r>
      <w:r>
        <w:br/>
      </w:r>
      <w:r>
        <w:rPr>
          <w:rStyle w:val="VerbatimChar"/>
        </w:rPr>
        <w:t xml:space="preserve">&amp;lt;span id=&amp;quot;cb3-101&amp;quot;&amp;gt;&amp;lt;a href=&amp;quot;#cb3-101&amp;quot; aria-hidden=&amp;quot;true&amp;quot; tabindex=&amp;quot;-1&amp;quot;&amp;gt;&amp;lt;/a&amp;gt;&amp;lt;span class=&amp;quot;co&amp;quot;&amp;gt;        - improve float precision (by use of fractions)&amp;lt;/span&amp;gt;&amp;lt;/span&amp;gt;</w:t>
      </w:r>
      <w:r>
        <w:br/>
      </w:r>
      <w:r>
        <w:rPr>
          <w:rStyle w:val="VerbatimChar"/>
        </w:rPr>
        <w:t xml:space="preserve">&amp;lt;span id=&amp;quot;cb3-102&amp;quot;&amp;gt;&amp;lt;a href=&amp;quot;#cb3-102&amp;quot; aria-hidden=&amp;quot;true&amp;quot; tabindex=&amp;quot;-1&amp;quot;&amp;gt;&amp;lt;/a&amp;gt;&amp;lt;span class=&amp;quot;co&amp;quot;&amp;gt;        - includes endpoint&amp;lt;/span&amp;gt;&amp;lt;/span&amp;gt;</w:t>
      </w:r>
      <w:r>
        <w:br/>
      </w:r>
      <w:r>
        <w:rPr>
          <w:rStyle w:val="VerbatimChar"/>
        </w:rPr>
        <w:t xml:space="preserve">&amp;lt;span id=&amp;quot;cb3-103&amp;quot;&amp;gt;&amp;lt;a href=&amp;quot;#cb3-103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104&amp;quot;&amp;gt;&amp;lt;a href=&amp;quot;#cb3-104&amp;quot; aria-hidden=&amp;quot;true&amp;quot; tabindex=&amp;quot;-1&amp;quot;&amp;gt;&amp;lt;/a&amp;gt;&amp;lt;span class=&amp;quot;co&amp;quot;&amp;gt;    Args:&amp;lt;/span&amp;gt;&amp;lt;/span&amp;gt;</w:t>
      </w:r>
      <w:r>
        <w:br/>
      </w:r>
      <w:r>
        <w:rPr>
          <w:rStyle w:val="VerbatimChar"/>
        </w:rPr>
        <w:t xml:space="preserve">&amp;lt;span id=&amp;quot;cb3-105&amp;quot;&amp;gt;&amp;lt;a href=&amp;quot;#cb3-105&amp;quot; aria-hidden=&amp;quot;true&amp;quot; tabindex=&amp;quot;-1&amp;quot;&amp;gt;&amp;lt;/a&amp;gt;&amp;lt;span class=&amp;quot;co&amp;quot;&amp;gt;        start, stop, step: float (stop is included in array)&amp;lt;/span&amp;gt;&amp;lt;/span&amp;gt;</w:t>
      </w:r>
      <w:r>
        <w:br/>
      </w:r>
      <w:r>
        <w:rPr>
          <w:rStyle w:val="VerbatimChar"/>
        </w:rPr>
        <w:t xml:space="preserve">&amp;lt;span id=&amp;quot;cb3-106&amp;quot;&amp;gt;&amp;lt;a href=&amp;quot;#cb3-10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107&amp;quot;&amp;gt;&amp;lt;a href=&amp;quot;#cb3-107&amp;quot; aria-hidden=&amp;quot;true&amp;quot; tabindex=&amp;quot;-1&amp;quot;&amp;gt;&amp;lt;/a&amp;gt;&amp;lt;span class=&amp;quot;co&amp;quot;&amp;gt;    Returns:&amp;lt;/span&amp;gt;&amp;lt;/span&amp;gt;</w:t>
      </w:r>
      <w:r>
        <w:br/>
      </w:r>
      <w:r>
        <w:rPr>
          <w:rStyle w:val="VerbatimChar"/>
        </w:rPr>
        <w:t xml:space="preserve">&amp;lt;span id=&amp;quot;cb3-108&amp;quot;&amp;gt;&amp;lt;a href=&amp;quot;#cb3-108&amp;quot; aria-hidden=&amp;quot;true&amp;quot; tabindex=&amp;quot;-1&amp;quot;&amp;gt;&amp;lt;/a&amp;gt;&amp;lt;span class=&amp;quot;co&amp;quot;&amp;gt;        ndarray&amp;lt;/span&amp;gt;&amp;lt;/span&amp;gt;</w:t>
      </w:r>
      <w:r>
        <w:br/>
      </w:r>
      <w:r>
        <w:rPr>
          <w:rStyle w:val="VerbatimChar"/>
        </w:rPr>
        <w:t xml:space="preserve">&amp;lt;span id=&amp;quot;cb3-109&amp;quot;&amp;gt;&amp;lt;a href=&amp;quot;#cb3-109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3-110&amp;quot;&amp;gt;&amp;lt;a href=&amp;quot;#cb3-110&amp;quot; aria-hidden=&amp;quot;true&amp;quot; tabindex=&amp;quot;-1&amp;quot;&amp;gt;&amp;lt;/a&amp;gt;    delta, zoom  &amp;lt;span class=&amp;quot;op&amp;quot;&amp;gt;=&amp;lt;/span&amp;gt; get_frac(step)&amp;lt;/span&amp;gt;</w:t>
      </w:r>
      <w:r>
        <w:br/>
      </w:r>
      <w:r>
        <w:rPr>
          <w:rStyle w:val="VerbatimChar"/>
        </w:rPr>
        <w:t xml:space="preserve">&amp;lt;span id=&amp;quot;cb3-111&amp;quot;&amp;gt;&amp;lt;a href=&amp;quot;#cb3-111&amp;quot; aria-hidden=&amp;quot;true&amp;quot; tabindex=&amp;quot;-1&amp;quot;&amp;gt;&amp;lt;/a&amp;gt;    &amp;lt;/span&amp;gt;</w:t>
      </w:r>
      <w:r>
        <w:br/>
      </w:r>
      <w:r>
        <w:rPr>
          <w:rStyle w:val="VerbatimChar"/>
        </w:rPr>
        <w:t xml:space="preserve">&amp;lt;span id=&amp;quot;cb3-112&amp;quot;&amp;gt;&amp;lt;a href=&amp;quot;#cb3-112&amp;quot; aria-hidden=&amp;quot;true&amp;quot; tabindex=&amp;quot;-1&amp;quot;&amp;gt;&amp;lt;/a&amp;gt;    &amp;lt;span class=&amp;quot;cf&amp;quot;&amp;gt;return&amp;lt;/span&amp;gt; np.arange(start &amp;lt;span class=&amp;quot;op&amp;quot;&amp;gt;*&amp;lt;/span&amp;gt; zoom, stop &amp;lt;span class=&amp;quot;op&amp;quot;&amp;gt;*&amp;lt;/span&amp;gt; zoom &amp;lt;span class=&amp;quot;op&amp;quot;&amp;gt;+&amp;lt;/span&amp;gt; delta, delta) &amp;lt;span class=&amp;quot;op&amp;quot;&amp;gt;/&amp;lt;/span&amp;gt; zoom&amp;lt;/span&amp;gt;</w:t>
      </w:r>
      <w:r>
        <w:br/>
      </w:r>
      <w:r>
        <w:rPr>
          <w:rStyle w:val="VerbatimChar"/>
        </w:rPr>
        <w:t xml:space="preserve">&amp;lt;span id=&amp;quot;cb3-113&amp;quot;&amp;gt;&amp;lt;a href=&amp;quot;#cb3-113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114&amp;quot;&amp;gt;&amp;lt;a href=&amp;quot;#cb3-11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3-115&amp;quot;&amp;gt;&amp;lt;a href=&amp;quot;#cb3-115&amp;quot; aria-hidden=&amp;quot;true&amp;quot; tabindex=&amp;quot;-1&amp;quot;&amp;gt;&amp;lt;/a&amp;gt;&amp;lt;span class=&amp;quot;kw&amp;quot;&amp;gt;def&amp;lt;/span&amp;gt; get_frac(step, readout_format&amp;lt;span class=&amp;quot;op&amp;quot;&amp;gt;=&amp;lt;/span&amp;gt;&amp;lt;span class=&amp;quot;st&amp;quot;&amp;gt;&amp;amp;#39;.16f&amp;amp;#39;&amp;lt;/span&amp;gt;, atol&amp;lt;span class=&amp;quot;op&amp;quot;&amp;gt;=&amp;lt;/span&amp;gt;&amp;lt;span class=&amp;quot;fl&amp;quot;&amp;gt;1e-12&amp;lt;/span&amp;gt;):&amp;lt;/span&amp;gt;</w:t>
      </w:r>
      <w:r>
        <w:br/>
      </w:r>
      <w:r>
        <w:rPr>
          <w:rStyle w:val="VerbatimChar"/>
        </w:rPr>
        <w:t xml:space="preserve">&amp;lt;span id=&amp;quot;cb3-116&amp;quot;&amp;gt;&amp;lt;a href=&amp;quot;#cb3-116&amp;quot; aria-hidden=&amp;quot;true&amp;quot; tabindex=&amp;quot;-1&amp;quot;&amp;gt;&amp;lt;/a&amp;gt;    precision &amp;lt;span class=&amp;quot;op&amp;quot;&amp;gt;=&amp;lt;/span&amp;gt; &amp;lt;span class=&amp;quot;st&amp;quot;&amp;gt;&amp;amp;quot;{:&amp;amp;quot;&amp;lt;/span&amp;gt; &amp;lt;span class=&amp;quot;op&amp;quot;&amp;gt;+&amp;lt;/span&amp;gt; readout_format &amp;lt;span class=&amp;quot;op&amp;quot;&amp;gt;+&amp;lt;/span&amp;gt; &amp;lt;span class=&amp;quot;st&amp;quot;&amp;gt;&amp;amp;quot;}&amp;amp;quot;&amp;lt;/span&amp;gt; &amp;lt;/span&amp;gt;</w:t>
      </w:r>
      <w:r>
        <w:br/>
      </w:r>
      <w:r>
        <w:rPr>
          <w:rStyle w:val="VerbatimChar"/>
        </w:rPr>
        <w:t xml:space="preserve">&amp;lt;span id=&amp;quot;cb3-117&amp;quot;&amp;gt;&amp;lt;a href=&amp;quot;#cb3-117&amp;quot; aria-hidden=&amp;quot;true&amp;quot; tabindex=&amp;quot;-1&amp;quot;&amp;gt;&amp;lt;/a&amp;gt;    frac &amp;lt;span class=&amp;quot;op&amp;quot;&amp;gt;=&amp;lt;/span&amp;gt; Fraction(precision.&amp;lt;span class=&amp;quot;bu&amp;quot;&amp;gt;format&amp;lt;/span&amp;gt;(step))&amp;lt;/span&amp;gt;</w:t>
      </w:r>
      <w:r>
        <w:br/>
      </w:r>
      <w:r>
        <w:rPr>
          <w:rStyle w:val="VerbatimChar"/>
        </w:rPr>
        <w:t xml:space="preserve">&amp;lt;span id=&amp;quot;cb3-118&amp;quot;&amp;gt;&amp;lt;a href=&amp;quot;#cb3-118&amp;quot; aria-hidden=&amp;quot;true&amp;quot; tabindex=&amp;quot;-1&amp;quot;&amp;gt;&amp;lt;/a&amp;gt;    &amp;lt;span class=&amp;quot;cf&amp;quot;&amp;gt;if&amp;lt;/span&amp;gt; frac.denominator &amp;lt;span class=&amp;quot;op&amp;quot;&amp;gt;&amp;amp;gt;&amp;lt;/span&amp;gt; &amp;lt;span class=&amp;quot;dv&amp;quot;&amp;gt;1&amp;lt;/span&amp;gt;&amp;lt;span class=&amp;quot;op&amp;quot;&amp;gt;/&amp;lt;/span&amp;gt;atol:&amp;lt;/span&amp;gt;</w:t>
      </w:r>
      <w:r>
        <w:br/>
      </w:r>
      <w:r>
        <w:rPr>
          <w:rStyle w:val="VerbatimChar"/>
        </w:rPr>
        <w:t xml:space="preserve">&amp;lt;span id=&amp;quot;cb3-119&amp;quot;&amp;gt;&amp;lt;a href=&amp;quot;#cb3-119&amp;quot; aria-hidden=&amp;quot;true&amp;quot; tabindex=&amp;quot;-1&amp;quot;&amp;gt;&amp;lt;/a&amp;gt;        &amp;lt;span class=&amp;quot;bu&amp;quot;&amp;gt;print&amp;lt;/span&amp;gt;(&amp;lt;span class=&amp;quot;st&amp;quot;&amp;gt;&amp;amp;quot;WARNING: potential Floats inconsistencies due to &amp;amp;#39;step&amp;amp;#39;&amp;amp;quot;&amp;lt;/span&amp;gt;&amp;lt;/span&amp;gt;</w:t>
      </w:r>
      <w:r>
        <w:br/>
      </w:r>
      <w:r>
        <w:rPr>
          <w:rStyle w:val="VerbatimChar"/>
        </w:rPr>
        <w:t xml:space="preserve">&amp;lt;span id=&amp;quot;cb3-120&amp;quot;&amp;gt;&amp;lt;a href=&amp;quot;#cb3-120&amp;quot; aria-hidden=&amp;quot;true&amp;quot; tabindex=&amp;quot;-1&amp;quot;&amp;gt;&amp;lt;/a&amp;gt;            &amp;lt;span class=&amp;quot;st&amp;quot;&amp;gt;&amp;amp;quot; being an irrational number&amp;amp;quot;&amp;lt;/span&amp;gt;)&amp;lt;/span&amp;gt;</w:t>
      </w:r>
      <w:r>
        <w:br/>
      </w:r>
      <w:r>
        <w:rPr>
          <w:rStyle w:val="VerbatimChar"/>
        </w:rPr>
        <w:t xml:space="preserve">&amp;lt;span id=&amp;quot;cb3-121&amp;quot;&amp;gt;&amp;lt;a href=&amp;quot;#cb3-121&amp;quot; aria-hidden=&amp;quot;true&amp;quot; tabindex=&amp;quot;-1&amp;quot;&amp;gt;&amp;lt;/a&amp;gt;    &amp;lt;span class=&amp;quot;cf&amp;quot;&amp;gt;return&amp;lt;/span&amp;gt; (frac.numerator, frac.denominator)&amp;lt;/span&amp;gt;&amp;lt;/code&amp;gt;&amp;lt;/pre&amp;gt;&amp;lt;/div&amp;gt;</w:t>
      </w:r>
      <w:r>
        <w:br/>
      </w:r>
      <w:r>
        <w:rPr>
          <w:rStyle w:val="VerbatimChar"/>
        </w:rPr>
        <w:t xml:space="preserve">&amp;lt;h2 id=&amp;quot;modeling-rationale&amp;quot;&amp;gt;Modeling rationale&amp;lt;/h2&amp;gt;</w:t>
      </w:r>
      <w:r>
        <w:br/>
      </w:r>
      <w:r>
        <w:rPr>
          <w:rStyle w:val="VerbatimChar"/>
        </w:rPr>
        <w:t xml:space="preserve">&amp;lt;h3 id=&amp;quot;the-internal-clock&amp;quot;&amp;gt;The internal clock&amp;lt;/h3&amp;gt;</w:t>
      </w:r>
      <w:r>
        <w:br/>
      </w:r>
      <w:r>
        <w:rPr>
          <w:rStyle w:val="VerbatimChar"/>
        </w:rPr>
        <w:t xml:space="preserve">&amp;lt;ul&amp;gt;</w:t>
      </w:r>
      <w:r>
        <w:br/>
      </w:r>
      <w:r>
        <w:rPr>
          <w:rStyle w:val="VerbatimChar"/>
        </w:rPr>
        <w:t xml:space="preserve">&amp;lt;li&amp;gt;Each firefly has its own individual internal clock (or phase) &amp;lt;span class=&amp;quot;math inline&amp;quot;&amp;gt;&amp;lt;em&amp;gt;θ&amp;lt;/em&amp;gt;&amp;lt;/span&amp;gt;&amp;lt;/li&amp;gt;</w:t>
      </w:r>
      <w:r>
        <w:br/>
      </w:r>
      <w:r>
        <w:rPr>
          <w:rStyle w:val="VerbatimChar"/>
        </w:rPr>
        <w:t xml:space="preserve">&amp;lt;li&amp;gt;&amp;lt;span class=&amp;quot;math inline&amp;quot;&amp;gt;&amp;lt;em&amp;gt;θ&amp;lt;/em&amp;gt;&amp;lt;/span&amp;gt; has a period T&amp;lt;/li&amp;gt;</w:t>
      </w:r>
      <w:r>
        <w:br/>
      </w:r>
      <w:r>
        <w:rPr>
          <w:rStyle w:val="VerbatimChar"/>
        </w:rPr>
        <w:t xml:space="preserve">&amp;lt;li&amp;gt;&amp;lt;span class=&amp;quot;math inline&amp;quot;&amp;gt;&amp;lt;em&amp;gt;θ&amp;lt;/em&amp;gt;&amp;lt;/span&amp;gt; varies between 0 and 1&amp;lt;/li&amp;gt;</w:t>
      </w:r>
      <w:r>
        <w:br/>
      </w:r>
      <w:r>
        <w:rPr>
          <w:rStyle w:val="VerbatimChar"/>
        </w:rPr>
        <w:t xml:space="preserve">&amp;lt;li&amp;gt;Every time the clock reachs 1 (every T times), the firefly flashes&amp;lt;/li&amp;gt;</w:t>
      </w:r>
      <w:r>
        <w:br/>
      </w:r>
      <w:r>
        <w:rPr>
          <w:rStyle w:val="VerbatimChar"/>
        </w:rPr>
        <w:t xml:space="preserve">&amp;lt;li&amp;gt;After flashing, the clock is reset to 0&amp;lt;/li&amp;gt;</w:t>
      </w:r>
      <w:r>
        <w:br/>
      </w:r>
      <w:r>
        <w:rPr>
          <w:rStyle w:val="VerbatimChar"/>
        </w:rPr>
        <w:t xml:space="preserve">&amp;lt;/ul&amp;gt;</w:t>
      </w:r>
      <w:r>
        <w:br/>
      </w:r>
      <w:r>
        <w:rPr>
          <w:rStyle w:val="VerbatimChar"/>
        </w:rPr>
        <w:t xml:space="preserve">&amp;lt;p&amp;gt;&amp;lt;span class=&amp;quot;math display&amp;quot;&amp;gt;$$\begin{align*}</w:t>
      </w:r>
      <w:r>
        <w:br/>
      </w:r>
      <w:r>
        <w:rPr>
          <w:rStyle w:val="VerbatimChar"/>
        </w:rPr>
        <w:t xml:space="preserve">&amp;amp;amp;\theta_{t+1} =  \theta_t + \frac{1}{T} &amp;amp;amp;&amp;amp;amp; \text{ (mod 1)} \\</w:t>
      </w:r>
      <w:r>
        <w:br/>
      </w:r>
      <w:r>
        <w:rPr>
          <w:rStyle w:val="VerbatimChar"/>
        </w:rPr>
        <w:t xml:space="preserve">\Rightarrow&amp;amp;amp; \theta_{t+1} - \theta_t = \frac{1}{T} &amp;amp;amp;&amp;amp;amp;  \text{ (mod 1)} \\</w:t>
      </w:r>
      <w:r>
        <w:br/>
      </w:r>
      <w:r>
        <w:rPr>
          <w:rStyle w:val="VerbatimChar"/>
        </w:rPr>
        <w:t xml:space="preserve">\Rightarrow&amp;amp;amp; \frac{\theta_{t+1} - \theta_t}{(t+1) - t} = \frac{1}{T} &amp;amp;amp;&amp;amp;amp; \text{ (mod 1)} \\</w:t>
      </w:r>
      <w:r>
        <w:br/>
      </w:r>
      <w:r>
        <w:rPr>
          <w:rStyle w:val="VerbatimChar"/>
        </w:rPr>
        <w:t xml:space="preserve">\Rightarrow&amp;amp;amp; \theta(t) = \frac{t}{T} &amp;amp;amp;&amp;amp;amp; \text{ (mod 1)}</w:t>
      </w:r>
      <w:r>
        <w:br/>
      </w:r>
      <w:r>
        <w:rPr>
          <w:rStyle w:val="VerbatimChar"/>
        </w:rPr>
        <w:t xml:space="preserve">\end{align*}$$&amp;lt;/span&amp;gt;&amp;lt;/p&amp;gt;</w:t>
      </w:r>
      <w:r>
        <w:br/>
      </w:r>
      <w:r>
        <w:rPr>
          <w:rStyle w:val="VerbatimChar"/>
        </w:rPr>
        <w:t xml:space="preserve">&amp;lt;div class=&amp;quot;sourceCode&amp;quot; id=&amp;quot;cb4&amp;quot;&amp;gt;&amp;lt;pre class=&amp;quot;sourceCode python&amp;quot;&amp;gt;&amp;lt;code class=&amp;quot;sourceCode python&amp;quot;&amp;gt;&amp;lt;span id=&amp;quot;cb4-1&amp;quot;&amp;gt;&amp;lt;a href=&amp;quot;#cb4-1&amp;quot; aria-hidden=&amp;quot;true&amp;quot; tabindex=&amp;quot;-1&amp;quot;&amp;gt;&amp;lt;/a&amp;gt;&amp;lt;span class=&amp;quot;co&amp;quot;&amp;gt;# Let&amp;amp;#39;s visualize what we just said&amp;lt;/span&amp;gt;&amp;lt;/span&amp;gt;</w:t>
      </w:r>
      <w:r>
        <w:br/>
      </w:r>
      <w:r>
        <w:rPr>
          <w:rStyle w:val="VerbatimChar"/>
        </w:rPr>
        <w:t xml:space="preserve">&amp;lt;span id=&amp;quot;cb4-2&amp;quot;&amp;gt;&amp;lt;a href=&amp;quot;#cb4-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3&amp;quot;&amp;gt;&amp;lt;a href=&amp;quot;#cb4-3&amp;quot; aria-hidden=&amp;quot;true&amp;quot; tabindex=&amp;quot;-1&amp;quot;&amp;gt;&amp;lt;/a&amp;gt;&amp;lt;span class=&amp;quot;co&amp;quot;&amp;gt;# set the variable&amp;lt;/span&amp;gt;&amp;lt;/span&amp;gt;</w:t>
      </w:r>
      <w:r>
        <w:br/>
      </w:r>
      <w:r>
        <w:rPr>
          <w:rStyle w:val="VerbatimChar"/>
        </w:rPr>
        <w:t xml:space="preserve">&amp;lt;span id=&amp;quot;cb4-4&amp;quot;&amp;gt;&amp;lt;a href=&amp;quot;#cb4-4&amp;quot; aria-hidden=&amp;quot;true&amp;quot; tabindex=&amp;quot;-1&amp;quot;&amp;gt;&amp;lt;/a&amp;gt;t1 &amp;lt;span class=&amp;quot;op&amp;quot;&amp;gt;=&amp;lt;/span&amp;gt; np.linspace(&amp;lt;span class=&amp;quot;dv&amp;quot;&amp;gt;0&amp;lt;/span&amp;gt;, &amp;lt;span class=&amp;quot;dv&amp;quot;&amp;gt;10&amp;lt;/span&amp;gt;, &amp;lt;span class=&amp;quot;dv&amp;quot;&amp;gt;1000&amp;lt;/span&amp;gt;)  &amp;lt;span class=&amp;quot;co&amp;quot;&amp;gt;# time array&amp;lt;/span&amp;gt;&amp;lt;/span&amp;gt;</w:t>
      </w:r>
      <w:r>
        <w:br/>
      </w:r>
      <w:r>
        <w:rPr>
          <w:rStyle w:val="VerbatimChar"/>
        </w:rPr>
        <w:t xml:space="preserve">&amp;lt;span id=&amp;quot;cb4-5&amp;quot;&amp;gt;&amp;lt;a href=&amp;quot;#cb4-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6&amp;quot;&amp;gt;&amp;lt;a href=&amp;quot;#cb4-6&amp;quot; aria-hidden=&amp;quot;true&amp;quot; tabindex=&amp;quot;-1&amp;quot;&amp;gt;&amp;lt;/a&amp;gt;&amp;lt;span class=&amp;quot;co&amp;quot;&amp;gt;# Set a slider to check the influence of the resetting strength&amp;lt;/span&amp;gt;&amp;lt;/span&amp;gt;</w:t>
      </w:r>
      <w:r>
        <w:br/>
      </w:r>
      <w:r>
        <w:rPr>
          <w:rStyle w:val="VerbatimChar"/>
        </w:rPr>
        <w:t xml:space="preserve">&amp;lt;span id=&amp;quot;cb4-7&amp;quot;&amp;gt;&amp;lt;a href=&amp;quot;#cb4-7&amp;quot; aria-hidden=&amp;quot;true&amp;quot; tabindex=&amp;quot;-1&amp;quot;&amp;gt;&amp;lt;/a&amp;gt;T1 &amp;lt;span class=&amp;quot;op&amp;quot;&amp;gt;=&amp;lt;/span&amp;gt; Slider(name&amp;lt;span class=&amp;quot;op&amp;quot;&amp;gt;=&amp;lt;/span&amp;gt;&amp;lt;span class=&amp;quot;st&amp;quot;&amp;gt;&amp;amp;#39;period T&amp;amp;#39;&amp;lt;/span&amp;gt;, start&amp;lt;span class=&amp;quot;op&amp;quot;&amp;gt;=&amp;lt;/span&amp;gt;&amp;lt;span class=&amp;quot;dv&amp;quot;&amp;gt;1&amp;lt;/span&amp;gt;, stop&amp;lt;span class=&amp;quot;op&amp;quot;&amp;gt;=&amp;lt;/span&amp;gt;&amp;lt;span class=&amp;quot;dv&amp;quot;&amp;gt;10&amp;lt;/span&amp;gt;, step&amp;lt;span class=&amp;quot;op&amp;quot;&amp;gt;=&amp;lt;/span&amp;gt;&amp;lt;span class=&amp;quot;dv&amp;quot;&amp;gt;1&amp;lt;/span&amp;gt;)&amp;lt;/span&amp;gt;</w:t>
      </w:r>
      <w:r>
        <w:br/>
      </w:r>
      <w:r>
        <w:rPr>
          <w:rStyle w:val="VerbatimChar"/>
        </w:rPr>
        <w:t xml:space="preserve">&amp;lt;span id=&amp;quot;cb4-8&amp;quot;&amp;gt;&amp;lt;a href=&amp;quot;#cb4-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9&amp;quot;&amp;gt;&amp;lt;a href=&amp;quot;#cb4-9&amp;quot; aria-hidden=&amp;quot;true&amp;quot; tabindex=&amp;quot;-1&amp;quot;&amp;gt;&amp;lt;/a&amp;gt;&amp;lt;span class=&amp;quot;co&amp;quot;&amp;gt;# Set an xarray for all (time, amplitude) value combinations&amp;lt;/span&amp;gt;&amp;lt;/span&amp;gt;</w:t>
      </w:r>
      <w:r>
        <w:br/>
      </w:r>
      <w:r>
        <w:rPr>
          <w:rStyle w:val="VerbatimChar"/>
        </w:rPr>
        <w:t xml:space="preserve">&amp;lt;span id=&amp;quot;cb4-10&amp;quot;&amp;gt;&amp;lt;a href=&amp;quot;#cb4-10&amp;quot; aria-hidden=&amp;quot;true&amp;quot; tabindex=&amp;quot;-1&amp;quot;&amp;gt;&amp;lt;/a&amp;gt;f1&amp;lt;span class=&amp;quot;op&amp;quot;&amp;gt;=&amp;lt;/span&amp;gt; &amp;lt;span class=&amp;quot;kw&amp;quot;&amp;gt;lambda&amp;lt;/span&amp;gt; t, T: np.mod(t&amp;lt;span class=&amp;quot;op&amp;quot;&amp;gt;/&amp;lt;/span&amp;gt;T, &amp;lt;span class=&amp;quot;dv&amp;quot;&amp;gt;1&amp;lt;/span&amp;gt;)&amp;lt;/span&amp;gt;</w:t>
      </w:r>
      <w:r>
        <w:br/>
      </w:r>
      <w:r>
        <w:rPr>
          <w:rStyle w:val="VerbatimChar"/>
        </w:rPr>
        <w:t xml:space="preserve">&amp;lt;span id=&amp;quot;cb4-11&amp;quot;&amp;gt;&amp;lt;a href=&amp;quot;#cb4-11&amp;quot; aria-hidden=&amp;quot;true&amp;quot; tabindex=&amp;quot;-1&amp;quot;&amp;gt;&amp;lt;/a&amp;gt;tt1, TT &amp;lt;span class=&amp;quot;op&amp;quot;&amp;gt;=&amp;lt;/span&amp;gt; np.meshgrid(t1, T1.val)&amp;lt;/span&amp;gt;</w:t>
      </w:r>
      <w:r>
        <w:br/>
      </w:r>
      <w:r>
        <w:rPr>
          <w:rStyle w:val="VerbatimChar"/>
        </w:rPr>
        <w:t xml:space="preserve">&amp;lt;span id=&amp;quot;cb4-12&amp;quot;&amp;gt;&amp;lt;a href=&amp;quot;#cb4-12&amp;quot; aria-hidden=&amp;quot;true&amp;quot; tabindex=&amp;quot;-1&amp;quot;&amp;gt;&amp;lt;/a&amp;gt;y1 &amp;lt;span class=&amp;quot;op&amp;quot;&amp;gt;=&amp;lt;/span&amp;gt; xr.DataArray(f1(tt1, TT),&amp;lt;/span&amp;gt;</w:t>
      </w:r>
      <w:r>
        <w:br/>
      </w:r>
      <w:r>
        <w:rPr>
          <w:rStyle w:val="VerbatimChar"/>
        </w:rPr>
        <w:t xml:space="preserve">&amp;lt;span id=&amp;quot;cb4-13&amp;quot;&amp;gt;&amp;lt;a href=&amp;quot;#cb4-13&amp;quot; aria-hidden=&amp;quot;true&amp;quot; tabindex=&amp;quot;-1&amp;quot;&amp;gt;&amp;lt;/a&amp;gt;            dims&amp;lt;span class=&amp;quot;op&amp;quot;&amp;gt;=&amp;lt;/span&amp;gt;[&amp;lt;span class=&amp;quot;st&amp;quot;&amp;gt;&amp;amp;#39;T&amp;amp;#39;&amp;lt;/span&amp;gt;, &amp;lt;span class=&amp;quot;st&amp;quot;&amp;gt;&amp;amp;#39;t&amp;amp;#39;&amp;lt;/span&amp;gt;],&amp;lt;/span&amp;gt;</w:t>
      </w:r>
      <w:r>
        <w:br/>
      </w:r>
      <w:r>
        <w:rPr>
          <w:rStyle w:val="VerbatimChar"/>
        </w:rPr>
        <w:t xml:space="preserve">&amp;lt;span id=&amp;quot;cb4-14&amp;quot;&amp;gt;&amp;lt;a href=&amp;quot;#cb4-14&amp;quot; aria-hidden=&amp;quot;true&amp;quot; tabindex=&amp;quot;-1&amp;quot;&amp;gt;&amp;lt;/a&amp;gt;            coords&amp;lt;span class=&amp;quot;op&amp;quot;&amp;gt;=&amp;lt;/span&amp;gt;{&amp;lt;span class=&amp;quot;st&amp;quot;&amp;gt;&amp;amp;#39;T&amp;amp;#39;&amp;lt;/span&amp;gt;: T1.val, &amp;lt;span class=&amp;quot;st&amp;quot;&amp;gt;&amp;amp;#39;t&amp;amp;#39;&amp;lt;/span&amp;gt;: t1})&amp;lt;/span&amp;gt;</w:t>
      </w:r>
      <w:r>
        <w:br/>
      </w:r>
      <w:r>
        <w:rPr>
          <w:rStyle w:val="VerbatimChar"/>
        </w:rPr>
        <w:t xml:space="preserve">&amp;lt;span id=&amp;quot;cb4-15&amp;quot;&amp;gt;&amp;lt;a href=&amp;quot;#cb4-1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16&amp;quot;&amp;gt;&amp;lt;a href=&amp;quot;#cb4-1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17&amp;quot;&amp;gt;&amp;lt;a href=&amp;quot;#cb4-17&amp;quot; aria-hidden=&amp;quot;true&amp;quot; tabindex=&amp;quot;-1&amp;quot;&amp;gt;&amp;lt;/a&amp;gt;&amp;lt;span class=&amp;quot;co&amp;quot;&amp;gt;# Set the graph&amp;lt;/span&amp;gt;&amp;lt;/span&amp;gt;</w:t>
      </w:r>
      <w:r>
        <w:br/>
      </w:r>
      <w:r>
        <w:rPr>
          <w:rStyle w:val="VerbatimChar"/>
        </w:rPr>
        <w:t xml:space="preserve">&amp;lt;span id=&amp;quot;cb4-18&amp;quot;&amp;gt;&amp;lt;a href=&amp;quot;#cb4-18&amp;quot; aria-hidden=&amp;quot;true&amp;quot; tabindex=&amp;quot;-1&amp;quot;&amp;gt;&amp;lt;/a&amp;gt;trace0 &amp;lt;span class=&amp;quot;op&amp;quot;&amp;gt;=&amp;lt;/span&amp;gt; go.Scatter(x&amp;lt;span class=&amp;quot;op&amp;quot;&amp;gt;=&amp;lt;/span&amp;gt;t1, &amp;lt;/span&amp;gt;</w:t>
      </w:r>
      <w:r>
        <w:br/>
      </w:r>
      <w:r>
        <w:rPr>
          <w:rStyle w:val="VerbatimChar"/>
        </w:rPr>
        <w:t xml:space="preserve">&amp;lt;span id=&amp;quot;cb4-19&amp;quot;&amp;gt;&amp;lt;a href=&amp;quot;#cb4-19&amp;quot; aria-hidden=&amp;quot;true&amp;quot; tabindex=&amp;quot;-1&amp;quot;&amp;gt;&amp;lt;/a&amp;gt;                    y&amp;lt;span class=&amp;quot;op&amp;quot;&amp;gt;=&amp;lt;/span&amp;gt;y1.sel(T&amp;lt;span class=&amp;quot;op&amp;quot;&amp;gt;=&amp;lt;/span&amp;gt;T1.val_ini).values)&amp;lt;/span&amp;gt;</w:t>
      </w:r>
      <w:r>
        <w:br/>
      </w:r>
      <w:r>
        <w:rPr>
          <w:rStyle w:val="VerbatimChar"/>
        </w:rPr>
        <w:t xml:space="preserve">&amp;lt;span id=&amp;quot;cb4-20&amp;quot;&amp;gt;&amp;lt;a href=&amp;quot;#cb4-20&amp;quot; aria-hidden=&amp;quot;true&amp;quot; tabindex=&amp;quot;-1&amp;quot;&amp;gt;&amp;lt;/a&amp;gt;fig1 &amp;lt;span class=&amp;quot;op&amp;quot;&amp;gt;=&amp;lt;/span&amp;gt; go.FigureWidget([trace0])&amp;lt;/span&amp;gt;</w:t>
      </w:r>
      <w:r>
        <w:br/>
      </w:r>
      <w:r>
        <w:rPr>
          <w:rStyle w:val="VerbatimChar"/>
        </w:rPr>
        <w:t xml:space="preserve">&amp;lt;span id=&amp;quot;cb4-21&amp;quot;&amp;gt;&amp;lt;a href=&amp;quot;#cb4-21&amp;quot; aria-hidden=&amp;quot;true&amp;quot; tabindex=&amp;quot;-1&amp;quot;&amp;gt;&amp;lt;/a&amp;gt;fig1.update_layout(template&amp;lt;span class=&amp;quot;op&amp;quot;&amp;gt;=&amp;lt;/span&amp;gt;&amp;lt;span class=&amp;quot;st&amp;quot;&amp;gt;&amp;amp;#39;none&amp;amp;#39;&amp;lt;/span&amp;gt;,&amp;lt;/span&amp;gt;</w:t>
      </w:r>
      <w:r>
        <w:br/>
      </w:r>
      <w:r>
        <w:rPr>
          <w:rStyle w:val="VerbatimChar"/>
        </w:rPr>
        <w:t xml:space="preserve">&amp;lt;span id=&amp;quot;cb4-22&amp;quot;&amp;gt;&amp;lt;a href=&amp;quot;#cb4-22&amp;quot; aria-hidden=&amp;quot;true&amp;quot; tabindex=&amp;quot;-1&amp;quot;&amp;gt;&amp;lt;/a&amp;gt;                    width&amp;lt;span class=&amp;quot;op&amp;quot;&amp;gt;=&amp;lt;/span&amp;gt;&amp;lt;span class=&amp;quot;dv&amp;quot;&amp;gt;800&amp;lt;/span&amp;gt;, height&amp;lt;span class=&amp;quot;op&amp;quot;&amp;gt;=&amp;lt;/span&amp;gt;&amp;lt;span class=&amp;quot;dv&amp;quot;&amp;gt;500&amp;lt;/span&amp;gt;,&amp;lt;/span&amp;gt;</w:t>
      </w:r>
      <w:r>
        <w:br/>
      </w:r>
      <w:r>
        <w:rPr>
          <w:rStyle w:val="VerbatimChar"/>
        </w:rPr>
        <w:t xml:space="preserve">&amp;lt;span id=&amp;quot;cb4-23&amp;quot;&amp;gt;&amp;lt;a href=&amp;quot;#cb4-23&amp;quot; aria-hidden=&amp;quot;true&amp;quot; tabindex=&amp;quot;-1&amp;quot;&amp;gt;&amp;lt;/a&amp;gt;                    title&amp;lt;span class=&amp;quot;op&amp;quot;&amp;gt;=&amp;lt;/span&amp;gt;&amp;lt;span class=&amp;quot;st&amp;quot;&amp;gt;&amp;amp;quot;Flashes of a single firefly&amp;amp;quot;&amp;lt;/span&amp;gt;,&amp;lt;/span&amp;gt;</w:t>
      </w:r>
      <w:r>
        <w:br/>
      </w:r>
      <w:r>
        <w:rPr>
          <w:rStyle w:val="VerbatimChar"/>
        </w:rPr>
        <w:t xml:space="preserve">&amp;lt;span id=&amp;quot;cb4-24&amp;quot;&amp;gt;&amp;lt;a href=&amp;quot;#cb4-24&amp;quot; aria-hidden=&amp;quot;true&amp;quot; tabindex=&amp;quot;-1&amp;quot;&amp;gt;&amp;lt;/a&amp;gt;                    title_x&amp;lt;span class=&amp;quot;op&amp;quot;&amp;gt;=&amp;lt;/span&amp;gt;&amp;lt;span class=&amp;quot;fl&amp;quot;&amp;gt;0.5&amp;lt;/span&amp;gt;,&amp;lt;/span&amp;gt;</w:t>
      </w:r>
      <w:r>
        <w:br/>
      </w:r>
      <w:r>
        <w:rPr>
          <w:rStyle w:val="VerbatimChar"/>
        </w:rPr>
        <w:t xml:space="preserve">&amp;lt;span id=&amp;quot;cb4-25&amp;quot;&amp;gt;&amp;lt;a href=&amp;quot;#cb4-25&amp;quot; aria-hidden=&amp;quot;true&amp;quot; tabindex=&amp;quot;-1&amp;quot;&amp;gt;&amp;lt;/a&amp;gt;                    xaxis_title&amp;lt;span class=&amp;quot;op&amp;quot;&amp;gt;=&amp;lt;/span&amp;gt;&amp;lt;span class=&amp;quot;st&amp;quot;&amp;gt;&amp;amp;quot;t&amp;amp;quot;&amp;lt;/span&amp;gt;,&amp;lt;/span&amp;gt;</w:t>
      </w:r>
      <w:r>
        <w:br/>
      </w:r>
      <w:r>
        <w:rPr>
          <w:rStyle w:val="VerbatimChar"/>
        </w:rPr>
        <w:t xml:space="preserve">&amp;lt;span id=&amp;quot;cb4-26&amp;quot;&amp;gt;&amp;lt;a href=&amp;quot;#cb4-26&amp;quot; aria-hidden=&amp;quot;true&amp;quot; tabindex=&amp;quot;-1&amp;quot;&amp;gt;&amp;lt;/a&amp;gt;                    yaxis_title&amp;lt;span class=&amp;quot;op&amp;quot;&amp;gt;=&amp;lt;/span&amp;gt;&amp;lt;span class=&amp;quot;st&amp;quot;&amp;gt;&amp;amp;#39;θ&amp;amp;#39;&amp;lt;/span&amp;gt;)&amp;lt;/span&amp;gt;</w:t>
      </w:r>
      <w:r>
        <w:br/>
      </w:r>
      <w:r>
        <w:rPr>
          <w:rStyle w:val="VerbatimChar"/>
        </w:rPr>
        <w:t xml:space="preserve">&amp;lt;span id=&amp;quot;cb4-27&amp;quot;&amp;gt;&amp;lt;a href=&amp;quot;#cb4-2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28&amp;quot;&amp;gt;&amp;lt;a href=&amp;quot;#cb4-2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29&amp;quot;&amp;gt;&amp;lt;a href=&amp;quot;#cb4-29&amp;quot; aria-hidden=&amp;quot;true&amp;quot; tabindex=&amp;quot;-1&amp;quot;&amp;gt;&amp;lt;/a&amp;gt;&amp;lt;span class=&amp;quot;co&amp;quot;&amp;gt;# Set the callback to update the graph &amp;lt;/span&amp;gt;&amp;lt;/span&amp;gt;</w:t>
      </w:r>
      <w:r>
        <w:br/>
      </w:r>
      <w:r>
        <w:rPr>
          <w:rStyle w:val="VerbatimChar"/>
        </w:rPr>
        <w:t xml:space="preserve">&amp;lt;span id=&amp;quot;cb4-30&amp;quot;&amp;gt;&amp;lt;a href=&amp;quot;#cb4-30&amp;quot; aria-hidden=&amp;quot;true&amp;quot; tabindex=&amp;quot;-1&amp;quot;&amp;gt;&amp;lt;/a&amp;gt;&amp;lt;span class=&amp;quot;kw&amp;quot;&amp;gt;def&amp;lt;/span&amp;gt; update1(change):&amp;lt;/span&amp;gt;</w:t>
      </w:r>
      <w:r>
        <w:br/>
      </w:r>
      <w:r>
        <w:rPr>
          <w:rStyle w:val="VerbatimChar"/>
        </w:rPr>
        <w:t xml:space="preserve">&amp;lt;span id=&amp;quot;cb4-31&amp;quot;&amp;gt;&amp;lt;a href=&amp;quot;#cb4-31&amp;quot; aria-hidden=&amp;quot;true&amp;quot; tabindex=&amp;quot;-1&amp;quot;&amp;gt;&amp;lt;/a&amp;gt;    fig1.data[&amp;lt;span class=&amp;quot;dv&amp;quot;&amp;gt;0&amp;lt;/span&amp;gt;].y &amp;lt;span class=&amp;quot;op&amp;quot;&amp;gt;=&amp;lt;/span&amp;gt; y1.sel(T&amp;lt;span class=&amp;quot;op&amp;quot;&amp;gt;=&amp;lt;/span&amp;gt;change[&amp;lt;span class=&amp;quot;st&amp;quot;&amp;gt;&amp;amp;#39;new&amp;amp;#39;&amp;lt;/span&amp;gt;]).values&amp;lt;/span&amp;gt;</w:t>
      </w:r>
      <w:r>
        <w:br/>
      </w:r>
      <w:r>
        <w:rPr>
          <w:rStyle w:val="VerbatimChar"/>
        </w:rPr>
        <w:t xml:space="preserve">&amp;lt;span id=&amp;quot;cb4-32&amp;quot;&amp;gt;&amp;lt;a href=&amp;quot;#cb4-3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33&amp;quot;&amp;gt;&amp;lt;a href=&amp;quot;#cb4-33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34&amp;quot;&amp;gt;&amp;lt;a href=&amp;quot;#cb4-34&amp;quot; aria-hidden=&amp;quot;true&amp;quot; tabindex=&amp;quot;-1&amp;quot;&amp;gt;&amp;lt;/a&amp;gt;&amp;lt;span class=&amp;quot;co&amp;quot;&amp;gt;# Link the slider and the callback&amp;lt;/span&amp;gt;&amp;lt;/span&amp;gt;</w:t>
      </w:r>
      <w:r>
        <w:br/>
      </w:r>
      <w:r>
        <w:rPr>
          <w:rStyle w:val="VerbatimChar"/>
        </w:rPr>
        <w:t xml:space="preserve">&amp;lt;span id=&amp;quot;cb4-35&amp;quot;&amp;gt;&amp;lt;a href=&amp;quot;#cb4-35&amp;quot; aria-hidden=&amp;quot;true&amp;quot; tabindex=&amp;quot;-1&amp;quot;&amp;gt;&amp;lt;/a&amp;gt;T1.slider.observe(update1, names&amp;lt;span class=&amp;quot;op&amp;quot;&amp;gt;=&amp;lt;/span&amp;gt;&amp;lt;span class=&amp;quot;st&amp;quot;&amp;gt;&amp;amp;#39;value&amp;amp;#39;&amp;lt;/span&amp;gt;)&amp;lt;/span&amp;gt;</w:t>
      </w:r>
      <w:r>
        <w:br/>
      </w:r>
      <w:r>
        <w:rPr>
          <w:rStyle w:val="VerbatimChar"/>
        </w:rPr>
        <w:t xml:space="preserve">&amp;lt;span id=&amp;quot;cb4-36&amp;quot;&amp;gt;&amp;lt;a href=&amp;quot;#cb4-3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4-37&amp;quot;&amp;gt;&amp;lt;a href=&amp;quot;#cb4-37&amp;quot; aria-hidden=&amp;quot;true&amp;quot; tabindex=&amp;quot;-1&amp;quot;&amp;gt;&amp;lt;/a&amp;gt;&amp;lt;span class=&amp;quot;co&amp;quot;&amp;gt;# Display&amp;lt;/span&amp;gt;&amp;lt;/span&amp;gt;</w:t>
      </w:r>
      <w:r>
        <w:br/>
      </w:r>
      <w:r>
        <w:rPr>
          <w:rStyle w:val="VerbatimChar"/>
        </w:rPr>
        <w:t xml:space="preserve">&amp;lt;span id=&amp;quot;cb4-38&amp;quot;&amp;gt;&amp;lt;a href=&amp;quot;#cb4-38&amp;quot; aria-hidden=&amp;quot;true&amp;quot; tabindex=&amp;quot;-1&amp;quot;&amp;gt;&amp;lt;/a&amp;gt;display(widgets.VBox([T1.slider, fig1]))&amp;lt;/span&amp;gt;&amp;lt;/code&amp;gt;&amp;lt;/pre&amp;gt;&amp;lt;/div&amp;gt;</w:t>
      </w:r>
      <w:r>
        <w:br/>
      </w:r>
      <w:r>
        <w:rPr>
          <w:rStyle w:val="VerbatimChar"/>
        </w:rPr>
        <w:t xml:space="preserve">&amp;lt;pre&amp;gt;&amp;lt;code&amp;gt;VBox(children=(FloatSlider(value=2.0, description=&amp;amp;#39;period T&amp;amp;#39;, max=10.0, min=1.0, step=1.0), FigureWidget({</w:t>
      </w:r>
      <w:r>
        <w:br/>
      </w:r>
      <w:r>
        <w:rPr>
          <w:rStyle w:val="VerbatimChar"/>
        </w:rPr>
        <w:t xml:space="preserve">   …&amp;lt;/code&amp;gt;&amp;lt;/pre&amp;gt;</w:t>
      </w:r>
      <w:r>
        <w:br/>
      </w:r>
      <w:r>
        <w:rPr>
          <w:rStyle w:val="VerbatimChar"/>
        </w:rPr>
        <w:t xml:space="preserve">&amp;lt;h3 id=&amp;quot;synchronization-process&amp;quot;&amp;gt;Synchronization process&amp;lt;/h3&amp;gt;</w:t>
      </w:r>
      <w:r>
        <w:br/>
      </w:r>
      <w:r>
        <w:rPr>
          <w:rStyle w:val="VerbatimChar"/>
        </w:rPr>
        <w:t xml:space="preserve">&amp;lt;ul&amp;gt;</w:t>
      </w:r>
      <w:r>
        <w:br/>
      </w:r>
      <w:r>
        <w:rPr>
          <w:rStyle w:val="VerbatimChar"/>
        </w:rPr>
        <w:t xml:space="preserve">&amp;lt;li&amp;gt;When a firefly flashes, it influences its neighbours&amp;lt;/li&amp;gt;</w:t>
      </w:r>
      <w:r>
        <w:br/>
      </w:r>
      <w:r>
        <w:rPr>
          <w:rStyle w:val="VerbatimChar"/>
        </w:rPr>
        <w:t xml:space="preserve">&amp;lt;li&amp;gt;The neighbours slows down or speeds up so as to flash more nearly in phase on the next cycle&amp;lt;/li&amp;gt;</w:t>
      </w:r>
      <w:r>
        <w:br/>
      </w:r>
      <w:r>
        <w:rPr>
          <w:rStyle w:val="VerbatimChar"/>
        </w:rPr>
        <w:t xml:space="preserve">&amp;lt;li&amp;gt;A simple model satisfying this hypothesis is:&amp;lt;/li&amp;gt;</w:t>
      </w:r>
      <w:r>
        <w:br/>
      </w:r>
      <w:r>
        <w:rPr>
          <w:rStyle w:val="VerbatimChar"/>
        </w:rPr>
        <w:t xml:space="preserve">&amp;lt;/ul&amp;gt;</w:t>
      </w:r>
      <w:r>
        <w:br/>
      </w:r>
      <w:r>
        <w:rPr>
          <w:rStyle w:val="VerbatimChar"/>
        </w:rPr>
        <w:t xml:space="preserve">&amp;lt;p&amp;gt;&amp;lt;/p&amp;gt;</w:t>
      </w:r>
      <w:r>
        <w:br/>
      </w:r>
      <w:r>
        <w:rPr>
          <w:rStyle w:val="VerbatimChar"/>
        </w:rPr>
        <w:t xml:space="preserve">&amp;lt;p&amp;gt;where &amp;lt;span class=&amp;quot;math inline&amp;quot;&amp;gt;&amp;lt;em&amp;gt;Θ&amp;lt;/em&amp;gt;&amp;lt;sub&amp;gt;&amp;lt;em&amp;gt;t&amp;lt;/em&amp;gt;&amp;lt;/sub&amp;gt;&amp;lt;/span&amp;gt; is the phase of a flashing (neigbhoring) firely[^1].&amp;lt;/p&amp;gt;</w:t>
      </w:r>
      <w:r>
        <w:br/>
      </w:r>
      <w:r>
        <w:rPr>
          <w:rStyle w:val="VerbatimChar"/>
        </w:rPr>
        <w:t xml:space="preserve">&amp;lt;p&amp;gt;&amp;lt;/p&amp;gt;</w:t>
      </w:r>
      <w:r>
        <w:br/>
      </w:r>
      <w:r>
        <w:rPr>
          <w:rStyle w:val="VerbatimChar"/>
        </w:rPr>
        <w:t xml:space="preserve">&amp;lt;div class=&amp;quot;sourceCode&amp;quot; id=&amp;quot;cb6&amp;quot;&amp;gt;&amp;lt;pre class=&amp;quot;sourceCode python&amp;quot;&amp;gt;&amp;lt;code class=&amp;quot;sourceCode python&amp;quot;&amp;gt;&amp;lt;span id=&amp;quot;cb6-1&amp;quot;&amp;gt;&amp;lt;a href=&amp;quot;#cb6-1&amp;quot; aria-hidden=&amp;quot;true&amp;quot; tabindex=&amp;quot;-1&amp;quot;&amp;gt;&amp;lt;/a&amp;gt;&amp;lt;span class=&amp;quot;co&amp;quot;&amp;gt;# set the variable&amp;lt;/span&amp;gt;&amp;lt;/span&amp;gt;</w:t>
      </w:r>
      <w:r>
        <w:br/>
      </w:r>
      <w:r>
        <w:rPr>
          <w:rStyle w:val="VerbatimChar"/>
        </w:rPr>
        <w:t xml:space="preserve">&amp;lt;span id=&amp;quot;cb6-2&amp;quot;&amp;gt;&amp;lt;a href=&amp;quot;#cb6-2&amp;quot; aria-hidden=&amp;quot;true&amp;quot; tabindex=&amp;quot;-1&amp;quot;&amp;gt;&amp;lt;/a&amp;gt;t2 &amp;lt;span class=&amp;quot;op&amp;quot;&amp;gt;=&amp;lt;/span&amp;gt; np.linspace(&amp;lt;span class=&amp;quot;dv&amp;quot;&amp;gt;0&amp;lt;/span&amp;gt;,&amp;lt;span class=&amp;quot;dv&amp;quot;&amp;gt;1&amp;lt;/span&amp;gt;,&amp;lt;span class=&amp;quot;dv&amp;quot;&amp;gt;1000&amp;lt;/span&amp;gt;)  &amp;lt;span class=&amp;quot;co&amp;quot;&amp;gt;# time array&amp;lt;/span&amp;gt;&amp;lt;/span&amp;gt;</w:t>
      </w:r>
      <w:r>
        <w:br/>
      </w:r>
      <w:r>
        <w:rPr>
          <w:rStyle w:val="VerbatimChar"/>
        </w:rPr>
        <w:t xml:space="preserve">&amp;lt;span id=&amp;quot;cb6-3&amp;quot;&amp;gt;&amp;lt;a href=&amp;quot;#cb6-3&amp;quot; aria-hidden=&amp;quot;true&amp;quot; tabindex=&amp;quot;-1&amp;quot;&amp;gt;&amp;lt;/a&amp;gt;T2 &amp;lt;span class=&amp;quot;op&amp;quot;&amp;gt;=&amp;lt;/span&amp;gt; &amp;lt;span class=&amp;quot;dv&amp;quot;&amp;gt;200&amp;lt;/span&amp;gt;                    &amp;lt;span class=&amp;quot;co&amp;quot;&amp;gt;# </w:t>
      </w:r>
      <w:r>
        <w:br/>
      </w:r>
      <w:r>
        <w:br/>
      </w:r>
      <w:r>
        <w:rPr>
          <w:rStyle w:val="VerbatimChar"/>
        </w:rPr>
        <w:t xml:space="preserve">[WARNING] Could not convert TeX math \begin{align*}</w:t>
      </w:r>
      <w:r>
        <w:br/>
      </w:r>
      <w:r>
        <w:rPr>
          <w:rStyle w:val="VerbatimChar"/>
        </w:rPr>
        <w:t xml:space="preserve">  &amp;\theta_{t+1} =  \theta_t + \frac{1}{T} &amp;&amp; \text{ (mod 1)} \\</w:t>
      </w:r>
      <w:r>
        <w:br/>
      </w:r>
      <w:r>
        <w:rPr>
          <w:rStyle w:val="VerbatimChar"/>
        </w:rPr>
        <w:t xml:space="preserve">  \Rightarrow&amp; \theta_{t+1} - \theta_t = \frac{1}{T} &amp;&amp;  \text{ (mod 1)} \\</w:t>
      </w:r>
      <w:r>
        <w:br/>
      </w:r>
      <w:r>
        <w:rPr>
          <w:rStyle w:val="VerbatimChar"/>
        </w:rPr>
        <w:t xml:space="preserve">  \Rightarrow&amp; \frac{\theta_{t+1} - \theta_t}{(t+1) - t} = \frac{1}{T} &amp;&amp; \text{ (mod 1)} \\</w:t>
      </w:r>
      <w:r>
        <w:br/>
      </w:r>
      <w:r>
        <w:rPr>
          <w:rStyle w:val="VerbatimChar"/>
        </w:rPr>
        <w:t xml:space="preserve">  \Rightarrow&amp; \theta(t) = \frac{t}{T} &amp;&amp; \text{ (mod 1)}</w:t>
      </w:r>
      <w:r>
        <w:br/>
      </w:r>
      <w:r>
        <w:rPr>
          <w:rStyle w:val="VerbatimChar"/>
        </w:rPr>
        <w:t xml:space="preserve">  \end{align*}, rendering as TeX</w:t>
      </w:r>
      <w:r>
        <w:br/>
      </w:r>
      <w:r>
        <w:rPr>
          <w:rStyle w:val="VerbatimChar"/>
        </w:rPr>
        <w:t xml:space="preserve">[WARNING] Could not convert TeX math \begin{align*}\theta_{t+1} =  \theta_t + \frac{1}{T} + A\sin(\Theta_t - \theta_t)\end{align*}, rendering as TeX</w:t>
      </w:r>
      <w:r>
        <w:br/>
      </w:r>
      <w:r>
        <w:rPr>
          <w:rStyle w:val="VerbatimChar"/>
        </w:rPr>
        <w:t xml:space="preserve">[WARNING] This document format requires a nonempty &lt;title&gt; element.</w:t>
      </w:r>
      <w:r>
        <w:br/>
      </w:r>
      <w:r>
        <w:rPr>
          <w:rStyle w:val="VerbatimChar"/>
        </w:rPr>
        <w:t xml:space="preserve">  Defaulting to 'Fireflies-Synchronization' as the title.</w:t>
      </w:r>
      <w:r>
        <w:br/>
      </w:r>
      <w:r>
        <w:rPr>
          <w:rStyle w:val="VerbatimChar"/>
        </w:rPr>
        <w:t xml:space="preserve">  To specify a title, use 'title' in metadata or --metadata title="..."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0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he period&amp;lt;/span&amp;gt;&amp;lt;/span&amp;gt;</w:t>
      </w:r>
      <w:r>
        <w:br/>
      </w:r>
      <w:r>
        <w:rPr>
          <w:rStyle w:val="VerbatimChar"/>
        </w:rPr>
        <w:t xml:space="preserve">&amp;lt;span id=&amp;quot;cb6-4&amp;quot;&amp;gt;&amp;lt;a href=&amp;quot;#cb6-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5&amp;quot;&amp;gt;&amp;lt;a href=&amp;quot;#cb6-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6&amp;quot;&amp;gt;&amp;lt;a href=&amp;quot;#cb6-6&amp;quot; aria-hidden=&amp;quot;true&amp;quot; tabindex=&amp;quot;-1&amp;quot;&amp;gt;&amp;lt;/a&amp;gt;&amp;lt;span class=&amp;quot;co&amp;quot;&amp;gt;# Set a slider to check the influence of the resetting strength&amp;lt;/span&amp;gt;&amp;lt;/span&amp;gt;</w:t>
      </w:r>
      <w:r>
        <w:br/>
      </w:r>
      <w:r>
        <w:rPr>
          <w:rStyle w:val="VerbatimChar"/>
        </w:rPr>
        <w:t xml:space="preserve">&amp;lt;span id=&amp;quot;cb6-7&amp;quot;&amp;gt;&amp;lt;a href=&amp;quot;#cb6-7&amp;quot; aria-hidden=&amp;quot;true&amp;quot; tabindex=&amp;quot;-1&amp;quot;&amp;gt;&amp;lt;/a&amp;gt;A &amp;lt;span class=&amp;quot;op&amp;quot;&amp;gt;=&amp;lt;/span&amp;gt; Slider(name&amp;lt;span class=&amp;quot;op&amp;quot;&amp;gt;=&amp;lt;/span&amp;gt;&amp;lt;span class=&amp;quot;st&amp;quot;&amp;gt;&amp;amp;#39;Amplitude&amp;amp;#39;&amp;lt;/span&amp;gt;, start&amp;lt;span class=&amp;quot;op&amp;quot;&amp;gt;=&amp;lt;/span&amp;gt;&amp;lt;span class=&amp;quot;dv&amp;quot;&amp;gt;0&amp;lt;/span&amp;gt;, stop&amp;lt;span class=&amp;quot;op&amp;quot;&amp;gt;=&amp;lt;/span&amp;gt;&amp;lt;span class=&amp;quot;dv&amp;quot;&amp;gt;1&amp;lt;/span&amp;gt;, step&amp;lt;span class=&amp;quot;op&amp;quot;&amp;gt;=&amp;lt;/span&amp;gt;&amp;lt;span class=&amp;quot;fl&amp;quot;&amp;gt;0.01&amp;lt;/span&amp;gt;)&amp;lt;/span&amp;gt;</w:t>
      </w:r>
      <w:r>
        <w:br/>
      </w:r>
      <w:r>
        <w:rPr>
          <w:rStyle w:val="VerbatimChar"/>
        </w:rPr>
        <w:t xml:space="preserve">&amp;lt;span id=&amp;quot;cb6-8&amp;quot;&amp;gt;&amp;lt;a href=&amp;quot;#cb6-8&amp;quot; aria-hidden=&amp;quot;true&amp;quot; tabindex=&amp;quot;-1&amp;quot;&amp;gt;&amp;lt;/a&amp;gt;A.slider.description_tooltip &amp;lt;span class=&amp;quot;op&amp;quot;&amp;gt;=&amp;lt;/span&amp;gt; &amp;lt;span class=&amp;quot;st&amp;quot;&amp;gt;&amp;amp;quot;Amplitude of the resetting strength&amp;lt;/span&amp;gt;&amp;lt;span class=&amp;quot;ch&amp;quot;&amp;gt;\n&amp;lt;/span&amp;gt;&amp;lt;span class=&amp;quot;st&amp;quot;&amp;gt; &amp;amp;quot;&amp;lt;/span&amp;gt;\&amp;lt;/span&amp;gt;</w:t>
      </w:r>
      <w:r>
        <w:br/>
      </w:r>
      <w:r>
        <w:rPr>
          <w:rStyle w:val="VerbatimChar"/>
        </w:rPr>
        <w:t xml:space="preserve">&amp;lt;span id=&amp;quot;cb6-9&amp;quot;&amp;gt;&amp;lt;a href=&amp;quot;#cb6-9&amp;quot; aria-hidden=&amp;quot;true&amp;quot; tabindex=&amp;quot;-1&amp;quot;&amp;gt;&amp;lt;/a&amp;gt;                                &amp;lt;span class=&amp;quot;st&amp;quot;&amp;gt;&amp;amp;quot;(it measures the firefly’s ability to &amp;amp;quot;&amp;lt;/span&amp;gt;\&amp;lt;/span&amp;gt;</w:t>
      </w:r>
      <w:r>
        <w:br/>
      </w:r>
      <w:r>
        <w:rPr>
          <w:rStyle w:val="VerbatimChar"/>
        </w:rPr>
        <w:t xml:space="preserve">&amp;lt;span id=&amp;quot;cb6-10&amp;quot;&amp;gt;&amp;lt;a href=&amp;quot;#cb6-10&amp;quot; aria-hidden=&amp;quot;true&amp;quot; tabindex=&amp;quot;-1&amp;quot;&amp;gt;&amp;lt;/a&amp;gt;                                &amp;lt;span class=&amp;quot;st&amp;quot;&amp;gt;&amp;amp;quot;modify its instantaneous frequency)&amp;amp;quot;&amp;lt;/span&amp;gt;&amp;lt;/span&amp;gt;</w:t>
      </w:r>
      <w:r>
        <w:br/>
      </w:r>
      <w:r>
        <w:rPr>
          <w:rStyle w:val="VerbatimChar"/>
        </w:rPr>
        <w:t xml:space="preserve">&amp;lt;span id=&amp;quot;cb6-11&amp;quot;&amp;gt;&amp;lt;a href=&amp;quot;#cb6-11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12&amp;quot;&amp;gt;&amp;lt;a href=&amp;quot;#cb6-12&amp;quot; aria-hidden=&amp;quot;true&amp;quot; tabindex=&amp;quot;-1&amp;quot;&amp;gt;&amp;lt;/a&amp;gt;&amp;lt;span class=&amp;quot;co&amp;quot;&amp;gt;# Set an xarray for all (time, amplitude) value combinations&amp;lt;/span&amp;gt;&amp;lt;/span&amp;gt;</w:t>
      </w:r>
      <w:r>
        <w:br/>
      </w:r>
      <w:r>
        <w:rPr>
          <w:rStyle w:val="VerbatimChar"/>
        </w:rPr>
        <w:t xml:space="preserve">&amp;lt;span id=&amp;quot;cb6-13&amp;quot;&amp;gt;&amp;lt;a href=&amp;quot;#cb6-13&amp;quot; aria-hidden=&amp;quot;true&amp;quot; tabindex=&amp;quot;-1&amp;quot;&amp;gt;&amp;lt;/a&amp;gt;&amp;lt;span class=&amp;quot;co&amp;quot;&amp;gt;# Option 1: using modulus&amp;lt;/span&amp;gt;&amp;lt;/span&amp;gt;</w:t>
      </w:r>
      <w:r>
        <w:br/>
      </w:r>
      <w:r>
        <w:rPr>
          <w:rStyle w:val="VerbatimChar"/>
        </w:rPr>
        <w:t xml:space="preserve">&amp;lt;span id=&amp;quot;cb6-14&amp;quot;&amp;gt;&amp;lt;a href=&amp;quot;#cb6-14&amp;quot; aria-hidden=&amp;quot;true&amp;quot; tabindex=&amp;quot;-1&amp;quot;&amp;gt;&amp;lt;/a&amp;gt;f2&amp;lt;span class=&amp;quot;op&amp;quot;&amp;gt;=&amp;lt;/span&amp;gt; &amp;lt;span class=&amp;quot;kw&amp;quot;&amp;gt;lambda&amp;lt;/span&amp;gt; t, A: np.mod(t &amp;lt;span class=&amp;quot;op&amp;quot;&amp;gt;+&amp;lt;/span&amp;gt; &amp;lt;span class=&amp;quot;dv&amp;quot;&amp;gt;1&amp;lt;/span&amp;gt;&amp;lt;span class=&amp;quot;op&amp;quot;&amp;gt;/&amp;lt;/span&amp;gt;T2 &amp;lt;span class=&amp;quot;op&amp;quot;&amp;gt;+&amp;lt;/span&amp;gt; A&amp;lt;span class=&amp;quot;op&amp;quot;&amp;gt;*&amp;lt;/span&amp;gt;np.sin(&amp;lt;span class=&amp;quot;dv&amp;quot;&amp;gt;2&amp;lt;/span&amp;gt;&amp;lt;span class=&amp;quot;op&amp;quot;&amp;gt;*&amp;lt;/span&amp;gt;np.pi&amp;lt;span class=&amp;quot;op&amp;quot;&amp;gt;*&amp;lt;/span&amp;gt;(&amp;lt;span class=&amp;quot;fl&amp;quot;&amp;gt;1.005&amp;lt;/span&amp;gt;&amp;lt;span class=&amp;quot;op&amp;quot;&amp;gt;-&amp;lt;/span&amp;gt;t)), &amp;lt;span class=&amp;quot;dv&amp;quot;&amp;gt;1&amp;lt;/span&amp;gt;)&amp;lt;/span&amp;gt;</w:t>
      </w:r>
      <w:r>
        <w:br/>
      </w:r>
      <w:r>
        <w:rPr>
          <w:rStyle w:val="VerbatimChar"/>
        </w:rPr>
        <w:t xml:space="preserve">&amp;lt;span id=&amp;quot;cb6-15&amp;quot;&amp;gt;&amp;lt;a href=&amp;quot;#cb6-15&amp;quot; aria-hidden=&amp;quot;true&amp;quot; tabindex=&amp;quot;-1&amp;quot;&amp;gt;&amp;lt;/a&amp;gt;tt2, AA &amp;lt;span class=&amp;quot;op&amp;quot;&amp;gt;=&amp;lt;/span&amp;gt; np.meshgrid(t2, A.val)&amp;lt;/span&amp;gt;</w:t>
      </w:r>
      <w:r>
        <w:br/>
      </w:r>
      <w:r>
        <w:rPr>
          <w:rStyle w:val="VerbatimChar"/>
        </w:rPr>
        <w:t xml:space="preserve">&amp;lt;span id=&amp;quot;cb6-16&amp;quot;&amp;gt;&amp;lt;a href=&amp;quot;#cb6-16&amp;quot; aria-hidden=&amp;quot;true&amp;quot; tabindex=&amp;quot;-1&amp;quot;&amp;gt;&amp;lt;/a&amp;gt;y2 &amp;lt;span class=&amp;quot;op&amp;quot;&amp;gt;=&amp;lt;/span&amp;gt; xr.DataArray(f2(tt2, AA),&amp;lt;/span&amp;gt;</w:t>
      </w:r>
      <w:r>
        <w:br/>
      </w:r>
      <w:r>
        <w:rPr>
          <w:rStyle w:val="VerbatimChar"/>
        </w:rPr>
        <w:t xml:space="preserve">&amp;lt;span id=&amp;quot;cb6-17&amp;quot;&amp;gt;&amp;lt;a href=&amp;quot;#cb6-17&amp;quot; aria-hidden=&amp;quot;true&amp;quot; tabindex=&amp;quot;-1&amp;quot;&amp;gt;&amp;lt;/a&amp;gt;            dims&amp;lt;span class=&amp;quot;op&amp;quot;&amp;gt;=&amp;lt;/span&amp;gt;[&amp;lt;span class=&amp;quot;st&amp;quot;&amp;gt;&amp;amp;#39;Amplitude&amp;amp;#39;&amp;lt;/span&amp;gt;, &amp;lt;span class=&amp;quot;st&amp;quot;&amp;gt;&amp;amp;#39;t&amp;amp;#39;&amp;lt;/span&amp;gt;],&amp;lt;/span&amp;gt;</w:t>
      </w:r>
      <w:r>
        <w:br/>
      </w:r>
      <w:r>
        <w:rPr>
          <w:rStyle w:val="VerbatimChar"/>
        </w:rPr>
        <w:t xml:space="preserve">&amp;lt;span id=&amp;quot;cb6-18&amp;quot;&amp;gt;&amp;lt;a href=&amp;quot;#cb6-18&amp;quot; aria-hidden=&amp;quot;true&amp;quot; tabindex=&amp;quot;-1&amp;quot;&amp;gt;&amp;lt;/a&amp;gt;            coords&amp;lt;span class=&amp;quot;op&amp;quot;&amp;gt;=&amp;lt;/span&amp;gt;{&amp;lt;span class=&amp;quot;st&amp;quot;&amp;gt;&amp;amp;#39;Amplitude&amp;amp;#39;&amp;lt;/span&amp;gt;: A.val, &amp;lt;span class=&amp;quot;st&amp;quot;&amp;gt;&amp;amp;#39;t&amp;amp;#39;&amp;lt;/span&amp;gt;: t2})&amp;lt;/span&amp;gt;</w:t>
      </w:r>
      <w:r>
        <w:br/>
      </w:r>
      <w:r>
        <w:rPr>
          <w:rStyle w:val="VerbatimChar"/>
        </w:rPr>
        <w:t xml:space="preserve">&amp;lt;span id=&amp;quot;cb6-19&amp;quot;&amp;gt;&amp;lt;a href=&amp;quot;#cb6-1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20&amp;quot;&amp;gt;&amp;lt;a href=&amp;quot;#cb6-20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21&amp;quot;&amp;gt;&amp;lt;a href=&amp;quot;#cb6-21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22&amp;quot;&amp;gt;&amp;lt;a href=&amp;quot;#cb6-22&amp;quot; aria-hidden=&amp;quot;true&amp;quot; tabindex=&amp;quot;-1&amp;quot;&amp;gt;&amp;lt;/a&amp;gt;&amp;lt;span class=&amp;quot;co&amp;quot;&amp;gt;# Set the graph&amp;lt;/span&amp;gt;&amp;lt;/span&amp;gt;</w:t>
      </w:r>
      <w:r>
        <w:br/>
      </w:r>
      <w:r>
        <w:rPr>
          <w:rStyle w:val="VerbatimChar"/>
        </w:rPr>
        <w:t xml:space="preserve">&amp;lt;span id=&amp;quot;cb6-23&amp;quot;&amp;gt;&amp;lt;a href=&amp;quot;#cb6-23&amp;quot; aria-hidden=&amp;quot;true&amp;quot; tabindex=&amp;quot;-1&amp;quot;&amp;gt;&amp;lt;/a&amp;gt;trace0 &amp;lt;span class=&amp;quot;op&amp;quot;&amp;gt;=&amp;lt;/span&amp;gt; go.Scatter(x&amp;lt;span class=&amp;quot;op&amp;quot;&amp;gt;=&amp;lt;/span&amp;gt;t2, &amp;lt;/span&amp;gt;</w:t>
      </w:r>
      <w:r>
        <w:br/>
      </w:r>
      <w:r>
        <w:rPr>
          <w:rStyle w:val="VerbatimChar"/>
        </w:rPr>
        <w:t xml:space="preserve">&amp;lt;span id=&amp;quot;cb6-24&amp;quot;&amp;gt;&amp;lt;a href=&amp;quot;#cb6-24&amp;quot; aria-hidden=&amp;quot;true&amp;quot; tabindex=&amp;quot;-1&amp;quot;&amp;gt;&amp;lt;/a&amp;gt;                    y&amp;lt;span class=&amp;quot;op&amp;quot;&amp;gt;=&amp;lt;/span&amp;gt;y2.sel(Amplitude&amp;lt;span class=&amp;quot;op&amp;quot;&amp;gt;=&amp;lt;/span&amp;gt;A.val_ini).values,&amp;lt;/span&amp;gt;</w:t>
      </w:r>
      <w:r>
        <w:br/>
      </w:r>
      <w:r>
        <w:rPr>
          <w:rStyle w:val="VerbatimChar"/>
        </w:rPr>
        <w:t xml:space="preserve">&amp;lt;span id=&amp;quot;cb6-25&amp;quot;&amp;gt;&amp;lt;a href=&amp;quot;#cb6-25&amp;quot; aria-hidden=&amp;quot;true&amp;quot; tabindex=&amp;quot;-1&amp;quot;&amp;gt;&amp;lt;/a&amp;gt;                    name&amp;lt;span class=&amp;quot;op&amp;quot;&amp;gt;=&amp;lt;/span&amp;gt;&amp;lt;span class=&amp;quot;st&amp;quot;&amp;gt;&amp;amp;#39;with coupling&amp;amp;#39;&amp;lt;/span&amp;gt;)&amp;lt;/span&amp;gt;</w:t>
      </w:r>
      <w:r>
        <w:br/>
      </w:r>
      <w:r>
        <w:rPr>
          <w:rStyle w:val="VerbatimChar"/>
        </w:rPr>
        <w:t xml:space="preserve">&amp;lt;span id=&amp;quot;cb6-26&amp;quot;&amp;gt;&amp;lt;a href=&amp;quot;#cb6-26&amp;quot; aria-hidden=&amp;quot;true&amp;quot; tabindex=&amp;quot;-1&amp;quot;&amp;gt;&amp;lt;/a&amp;gt;trace1 &amp;lt;span class=&amp;quot;op&amp;quot;&amp;gt;=&amp;lt;/span&amp;gt; go.Scatter(x&amp;lt;span class=&amp;quot;op&amp;quot;&amp;gt;=&amp;lt;/span&amp;gt;t2,&amp;lt;/span&amp;gt;</w:t>
      </w:r>
      <w:r>
        <w:br/>
      </w:r>
      <w:r>
        <w:rPr>
          <w:rStyle w:val="VerbatimChar"/>
        </w:rPr>
        <w:t xml:space="preserve">&amp;lt;span id=&amp;quot;cb6-27&amp;quot;&amp;gt;&amp;lt;a href=&amp;quot;#cb6-27&amp;quot; aria-hidden=&amp;quot;true&amp;quot; tabindex=&amp;quot;-1&amp;quot;&amp;gt;&amp;lt;/a&amp;gt;                    y&amp;lt;span class=&amp;quot;op&amp;quot;&amp;gt;=&amp;lt;/span&amp;gt;np.mod(t2&amp;lt;span class=&amp;quot;op&amp;quot;&amp;gt;+&amp;lt;/span&amp;gt;(&amp;lt;span class=&amp;quot;dv&amp;quot;&amp;gt;1&amp;lt;/span&amp;gt;&amp;lt;span class=&amp;quot;op&amp;quot;&amp;gt;/&amp;lt;/span&amp;gt;T2),&amp;lt;span class=&amp;quot;dv&amp;quot;&amp;gt;1&amp;lt;/span&amp;gt;),&amp;lt;/span&amp;gt;</w:t>
      </w:r>
      <w:r>
        <w:br/>
      </w:r>
      <w:r>
        <w:rPr>
          <w:rStyle w:val="VerbatimChar"/>
        </w:rPr>
        <w:t xml:space="preserve">&amp;lt;span id=&amp;quot;cb6-28&amp;quot;&amp;gt;&amp;lt;a href=&amp;quot;#cb6-28&amp;quot; aria-hidden=&amp;quot;true&amp;quot; tabindex=&amp;quot;-1&amp;quot;&amp;gt;&amp;lt;/a&amp;gt;                    name&amp;lt;span class=&amp;quot;op&amp;quot;&amp;gt;=&amp;lt;/span&amp;gt;&amp;lt;span class=&amp;quot;st&amp;quot;&amp;gt;&amp;amp;#39;no coupling&amp;amp;#39;&amp;lt;/span&amp;gt;)&amp;lt;/span&amp;gt;</w:t>
      </w:r>
      <w:r>
        <w:br/>
      </w:r>
      <w:r>
        <w:rPr>
          <w:rStyle w:val="VerbatimChar"/>
        </w:rPr>
        <w:t xml:space="preserve">&amp;lt;span id=&amp;quot;cb6-29&amp;quot;&amp;gt;&amp;lt;a href=&amp;quot;#cb6-29&amp;quot; aria-hidden=&amp;quot;true&amp;quot; tabindex=&amp;quot;-1&amp;quot;&amp;gt;&amp;lt;/a&amp;gt;fig2 &amp;lt;span class=&amp;quot;op&amp;quot;&amp;gt;=&amp;lt;/span&amp;gt; go.FigureWidget([trace0, trace1])&amp;lt;/span&amp;gt;</w:t>
      </w:r>
      <w:r>
        <w:br/>
      </w:r>
      <w:r>
        <w:rPr>
          <w:rStyle w:val="VerbatimChar"/>
        </w:rPr>
        <w:t xml:space="preserve">&amp;lt;span id=&amp;quot;cb6-30&amp;quot;&amp;gt;&amp;lt;a href=&amp;quot;#cb6-30&amp;quot; aria-hidden=&amp;quot;true&amp;quot; tabindex=&amp;quot;-1&amp;quot;&amp;gt;&amp;lt;/a&amp;gt;fig2.update_layout(template&amp;lt;span class=&amp;quot;op&amp;quot;&amp;gt;=&amp;lt;/span&amp;gt;&amp;lt;span class=&amp;quot;st&amp;quot;&amp;gt;&amp;amp;#39;none&amp;amp;#39;&amp;lt;/span&amp;gt;,&amp;lt;/span&amp;gt;</w:t>
      </w:r>
      <w:r>
        <w:br/>
      </w:r>
      <w:r>
        <w:rPr>
          <w:rStyle w:val="VerbatimChar"/>
        </w:rPr>
        <w:t xml:space="preserve">&amp;lt;span id=&amp;quot;cb6-31&amp;quot;&amp;gt;&amp;lt;a href=&amp;quot;#cb6-31&amp;quot; aria-hidden=&amp;quot;true&amp;quot; tabindex=&amp;quot;-1&amp;quot;&amp;gt;&amp;lt;/a&amp;gt;                    width&amp;lt;span class=&amp;quot;op&amp;quot;&amp;gt;=&amp;lt;/span&amp;gt;&amp;lt;span class=&amp;quot;dv&amp;quot;&amp;gt;800&amp;lt;/span&amp;gt;, height&amp;lt;span class=&amp;quot;op&amp;quot;&amp;gt;=&amp;lt;/span&amp;gt;&amp;lt;span class=&amp;quot;dv&amp;quot;&amp;gt;500&amp;lt;/span&amp;gt;,&amp;lt;/span&amp;gt;</w:t>
      </w:r>
      <w:r>
        <w:br/>
      </w:r>
      <w:r>
        <w:rPr>
          <w:rStyle w:val="VerbatimChar"/>
        </w:rPr>
        <w:t xml:space="preserve">&amp;lt;span id=&amp;quot;cb6-32&amp;quot;&amp;gt;&amp;lt;a href=&amp;quot;#cb6-32&amp;quot; aria-hidden=&amp;quot;true&amp;quot; tabindex=&amp;quot;-1&amp;quot;&amp;gt;&amp;lt;/a&amp;gt;                    title&amp;lt;span class=&amp;quot;op&amp;quot;&amp;gt;=&amp;lt;/span&amp;gt;&amp;lt;span class=&amp;quot;st&amp;quot;&amp;gt;&amp;amp;quot;Influence of the resetting strength&amp;amp;quot;&amp;lt;/span&amp;gt;,&amp;lt;/span&amp;gt;</w:t>
      </w:r>
      <w:r>
        <w:br/>
      </w:r>
      <w:r>
        <w:rPr>
          <w:rStyle w:val="VerbatimChar"/>
        </w:rPr>
        <w:t xml:space="preserve">&amp;lt;span id=&amp;quot;cb6-33&amp;quot;&amp;gt;&amp;lt;a href=&amp;quot;#cb6-33&amp;quot; aria-hidden=&amp;quot;true&amp;quot; tabindex=&amp;quot;-1&amp;quot;&amp;gt;&amp;lt;/a&amp;gt;                    title_x&amp;lt;span class=&amp;quot;op&amp;quot;&amp;gt;=&amp;lt;/span&amp;gt;&amp;lt;span class=&amp;quot;fl&amp;quot;&amp;gt;0.5&amp;lt;/span&amp;gt;,&amp;lt;/span&amp;gt;</w:t>
      </w:r>
      <w:r>
        <w:br/>
      </w:r>
      <w:r>
        <w:rPr>
          <w:rStyle w:val="VerbatimChar"/>
        </w:rPr>
        <w:t xml:space="preserve">&amp;lt;span id=&amp;quot;cb6-34&amp;quot;&amp;gt;&amp;lt;a href=&amp;quot;#cb6-34&amp;quot; aria-hidden=&amp;quot;true&amp;quot; tabindex=&amp;quot;-1&amp;quot;&amp;gt;&amp;lt;/a&amp;gt;                    xaxis_title&amp;lt;span class=&amp;quot;op&amp;quot;&amp;gt;=&amp;lt;/span&amp;gt;&amp;lt;span class=&amp;quot;st&amp;quot;&amp;gt;&amp;amp;quot;θ&amp;amp;lt;sub&amp;amp;gt;t&amp;amp;lt;sub&amp;amp;gt;&amp;amp;quot;&amp;lt;/span&amp;gt;,&amp;lt;/span&amp;gt;</w:t>
      </w:r>
      <w:r>
        <w:br/>
      </w:r>
      <w:r>
        <w:rPr>
          <w:rStyle w:val="VerbatimChar"/>
        </w:rPr>
        <w:t xml:space="preserve">&amp;lt;span id=&amp;quot;cb6-35&amp;quot;&amp;gt;&amp;lt;a href=&amp;quot;#cb6-35&amp;quot; aria-hidden=&amp;quot;true&amp;quot; tabindex=&amp;quot;-1&amp;quot;&amp;gt;&amp;lt;/a&amp;gt;                    yaxis_title&amp;lt;span class=&amp;quot;op&amp;quot;&amp;gt;=&amp;lt;/span&amp;gt;&amp;lt;span class=&amp;quot;st&amp;quot;&amp;gt;&amp;amp;quot;θ&amp;amp;lt;sub&amp;amp;gt;t+1&amp;amp;lt;sub&amp;amp;gt;&amp;amp;quot;&amp;lt;/span&amp;gt;,&amp;lt;/span&amp;gt;</w:t>
      </w:r>
      <w:r>
        <w:br/>
      </w:r>
      <w:r>
        <w:rPr>
          <w:rStyle w:val="VerbatimChar"/>
        </w:rPr>
        <w:t xml:space="preserve">&amp;lt;span id=&amp;quot;cb6-36&amp;quot;&amp;gt;&amp;lt;a href=&amp;quot;#cb6-36&amp;quot; aria-hidden=&amp;quot;true&amp;quot; tabindex=&amp;quot;-1&amp;quot;&amp;gt;&amp;lt;/a&amp;gt;                    legend_title&amp;lt;span class=&amp;quot;op&amp;quot;&amp;gt;=&amp;lt;/span&amp;gt;&amp;lt;span class=&amp;quot;st&amp;quot;&amp;gt;&amp;amp;#39;Click to deselect&amp;amp;#39;&amp;lt;/span&amp;gt;, &amp;lt;/span&amp;gt;</w:t>
      </w:r>
      <w:r>
        <w:br/>
      </w:r>
      <w:r>
        <w:rPr>
          <w:rStyle w:val="VerbatimChar"/>
        </w:rPr>
        <w:t xml:space="preserve">&amp;lt;span id=&amp;quot;cb6-37&amp;quot;&amp;gt;&amp;lt;a href=&amp;quot;#cb6-37&amp;quot; aria-hidden=&amp;quot;true&amp;quot; tabindex=&amp;quot;-1&amp;quot;&amp;gt;&amp;lt;/a&amp;gt;                    legend_title_font&amp;lt;span class=&amp;quot;op&amp;quot;&amp;gt;=&amp;lt;/span&amp;gt;&amp;lt;span class=&amp;quot;bu&amp;quot;&amp;gt;dict&amp;lt;/span&amp;gt;(size&amp;lt;span class=&amp;quot;op&amp;quot;&amp;gt;=&amp;lt;/span&amp;gt;&amp;lt;span class=&amp;quot;dv&amp;quot;&amp;gt;16&amp;lt;/span&amp;gt;),&amp;lt;/span&amp;gt;</w:t>
      </w:r>
      <w:r>
        <w:br/>
      </w:r>
      <w:r>
        <w:rPr>
          <w:rStyle w:val="VerbatimChar"/>
        </w:rPr>
        <w:t xml:space="preserve">&amp;lt;span id=&amp;quot;cb6-38&amp;quot;&amp;gt;&amp;lt;a href=&amp;quot;#cb6-38&amp;quot; aria-hidden=&amp;quot;true&amp;quot; tabindex=&amp;quot;-1&amp;quot;&amp;gt;&amp;lt;/a&amp;gt;                    legend_title_font_color&amp;lt;span class=&amp;quot;op&amp;quot;&amp;gt;=&amp;lt;/span&amp;gt;&amp;lt;span class=&amp;quot;st&amp;quot;&amp;gt;&amp;amp;#39;FireBrick&amp;amp;#39;&amp;lt;/span&amp;gt;)&amp;lt;/span&amp;gt;</w:t>
      </w:r>
      <w:r>
        <w:br/>
      </w:r>
      <w:r>
        <w:rPr>
          <w:rStyle w:val="VerbatimChar"/>
        </w:rPr>
        <w:t xml:space="preserve">&amp;lt;span id=&amp;quot;cb6-39&amp;quot;&amp;gt;&amp;lt;a href=&amp;quot;#cb6-3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40&amp;quot;&amp;gt;&amp;lt;a href=&amp;quot;#cb6-40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41&amp;quot;&amp;gt;&amp;lt;a href=&amp;quot;#cb6-41&amp;quot; aria-hidden=&amp;quot;true&amp;quot; tabindex=&amp;quot;-1&amp;quot;&amp;gt;&amp;lt;/a&amp;gt;&amp;lt;span class=&amp;quot;co&amp;quot;&amp;gt;# Set the callback to update the graph &amp;lt;/span&amp;gt;&amp;lt;/span&amp;gt;</w:t>
      </w:r>
      <w:r>
        <w:br/>
      </w:r>
      <w:r>
        <w:rPr>
          <w:rStyle w:val="VerbatimChar"/>
        </w:rPr>
        <w:t xml:space="preserve">&amp;lt;span id=&amp;quot;cb6-42&amp;quot;&amp;gt;&amp;lt;a href=&amp;quot;#cb6-42&amp;quot; aria-hidden=&amp;quot;true&amp;quot; tabindex=&amp;quot;-1&amp;quot;&amp;gt;&amp;lt;/a&amp;gt;&amp;lt;span class=&amp;quot;kw&amp;quot;&amp;gt;def&amp;lt;/span&amp;gt; update2(change):&amp;lt;/span&amp;gt;</w:t>
      </w:r>
      <w:r>
        <w:br/>
      </w:r>
      <w:r>
        <w:rPr>
          <w:rStyle w:val="VerbatimChar"/>
        </w:rPr>
        <w:t xml:space="preserve">&amp;lt;span id=&amp;quot;cb6-43&amp;quot;&amp;gt;&amp;lt;a href=&amp;quot;#cb6-43&amp;quot; aria-hidden=&amp;quot;true&amp;quot; tabindex=&amp;quot;-1&amp;quot;&amp;gt;&amp;lt;/a&amp;gt;    &amp;lt;span class=&amp;quot;cf&amp;quot;&amp;gt;with&amp;lt;/span&amp;gt; fig2.batch_update():&amp;lt;/span&amp;gt;</w:t>
      </w:r>
      <w:r>
        <w:br/>
      </w:r>
      <w:r>
        <w:rPr>
          <w:rStyle w:val="VerbatimChar"/>
        </w:rPr>
        <w:t xml:space="preserve">&amp;lt;span id=&amp;quot;cb6-44&amp;quot;&amp;gt;&amp;lt;a href=&amp;quot;#cb6-44&amp;quot; aria-hidden=&amp;quot;true&amp;quot; tabindex=&amp;quot;-1&amp;quot;&amp;gt;&amp;lt;/a&amp;gt;        fig2.data[&amp;lt;span class=&amp;quot;dv&amp;quot;&amp;gt;0&amp;lt;/span&amp;gt;].y &amp;lt;span class=&amp;quot;op&amp;quot;&amp;gt;=&amp;lt;/span&amp;gt; y2.sel(Amplitude&amp;lt;span class=&amp;quot;op&amp;quot;&amp;gt;=&amp;lt;/span&amp;gt;change[&amp;lt;span class=&amp;quot;st&amp;quot;&amp;gt;&amp;amp;#39;new&amp;amp;#39;&amp;lt;/span&amp;gt;]).values&amp;lt;/span&amp;gt;</w:t>
      </w:r>
      <w:r>
        <w:br/>
      </w:r>
      <w:r>
        <w:rPr>
          <w:rStyle w:val="VerbatimChar"/>
        </w:rPr>
        <w:t xml:space="preserve">&amp;lt;span id=&amp;quot;cb6-45&amp;quot;&amp;gt;&amp;lt;a href=&amp;quot;#cb6-4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46&amp;quot;&amp;gt;&amp;lt;a href=&amp;quot;#cb6-46&amp;quot; aria-hidden=&amp;quot;true&amp;quot; tabindex=&amp;quot;-1&amp;quot;&amp;gt;&amp;lt;/a&amp;gt;&amp;lt;span class=&amp;quot;co&amp;quot;&amp;gt;# Link the slider and the callback&amp;lt;/span&amp;gt;&amp;lt;/span&amp;gt;</w:t>
      </w:r>
      <w:r>
        <w:br/>
      </w:r>
      <w:r>
        <w:rPr>
          <w:rStyle w:val="VerbatimChar"/>
        </w:rPr>
        <w:t xml:space="preserve">&amp;lt;span id=&amp;quot;cb6-47&amp;quot;&amp;gt;&amp;lt;a href=&amp;quot;#cb6-47&amp;quot; aria-hidden=&amp;quot;true&amp;quot; tabindex=&amp;quot;-1&amp;quot;&amp;gt;&amp;lt;/a&amp;gt;A.slider.observe(update2, names&amp;lt;span class=&amp;quot;op&amp;quot;&amp;gt;=&amp;lt;/span&amp;gt;&amp;lt;span class=&amp;quot;st&amp;quot;&amp;gt;&amp;amp;#39;value&amp;amp;#39;&amp;lt;/span&amp;gt;)&amp;lt;/span&amp;gt;</w:t>
      </w:r>
      <w:r>
        <w:br/>
      </w:r>
      <w:r>
        <w:rPr>
          <w:rStyle w:val="VerbatimChar"/>
        </w:rPr>
        <w:t xml:space="preserve">&amp;lt;span id=&amp;quot;cb6-48&amp;quot;&amp;gt;&amp;lt;a href=&amp;quot;#cb6-4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49&amp;quot;&amp;gt;&amp;lt;a href=&amp;quot;#cb6-4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6-50&amp;quot;&amp;gt;&amp;lt;a href=&amp;quot;#cb6-50&amp;quot; aria-hidden=&amp;quot;true&amp;quot; tabindex=&amp;quot;-1&amp;quot;&amp;gt;&amp;lt;/a&amp;gt;&amp;lt;span class=&amp;quot;co&amp;quot;&amp;gt;# Display&amp;lt;/span&amp;gt;&amp;lt;/span&amp;gt;</w:t>
      </w:r>
      <w:r>
        <w:br/>
      </w:r>
      <w:r>
        <w:rPr>
          <w:rStyle w:val="VerbatimChar"/>
        </w:rPr>
        <w:t xml:space="preserve">&amp;lt;span id=&amp;quot;cb6-51&amp;quot;&amp;gt;&amp;lt;a href=&amp;quot;#cb6-51&amp;quot; aria-hidden=&amp;quot;true&amp;quot; tabindex=&amp;quot;-1&amp;quot;&amp;gt;&amp;lt;/a&amp;gt;display(widgets.VBox([A.slider, fig2]))&amp;lt;/span&amp;gt;&amp;lt;/code&amp;gt;&amp;lt;/pre&amp;gt;&amp;lt;/div&amp;gt;</w:t>
      </w:r>
      <w:r>
        <w:br/>
      </w:r>
      <w:r>
        <w:rPr>
          <w:rStyle w:val="VerbatimChar"/>
        </w:rPr>
        <w:t xml:space="preserve">&amp;lt;pre&amp;gt;&amp;lt;code&amp;gt;VBox(children=(FloatSlider(value=0.08, description=&amp;amp;#39;Amplitude&amp;amp;#39;, description_tooltip=&amp;amp;#39;Amplitude of the resettin…&amp;lt;/code&amp;gt;&amp;lt;/pre&amp;gt;</w:t>
      </w:r>
      <w:r>
        <w:br/>
      </w:r>
      <w:r>
        <w:rPr>
          <w:rStyle w:val="VerbatimChar"/>
        </w:rPr>
        <w:t xml:space="preserve">&amp;lt;h2 id=&amp;quot;cellular-automata-modeling&amp;quot;&amp;gt;Cellular Automata modeling&amp;lt;/h2&amp;gt;</w:t>
      </w:r>
      <w:r>
        <w:br/>
      </w:r>
      <w:r>
        <w:rPr>
          <w:rStyle w:val="VerbatimChar"/>
        </w:rPr>
        <w:t xml:space="preserve">&amp;lt;h3 id=&amp;quot;parameters-of-the-simulation&amp;quot;&amp;gt;Parameters of the simulation&amp;lt;/h3&amp;gt;</w:t>
      </w:r>
      <w:r>
        <w:br/>
      </w:r>
      <w:r>
        <w:rPr>
          <w:rStyle w:val="VerbatimChar"/>
        </w:rPr>
        <w:t xml:space="preserve">&amp;lt;div class=&amp;quot;sourceCode&amp;quot; id=&amp;quot;cb8&amp;quot;&amp;gt;&amp;lt;pre class=&amp;quot;sourceCode python&amp;quot;&amp;gt;&amp;lt;code class=&amp;quot;sourceCode python&amp;quot;&amp;gt;&amp;lt;span id=&amp;quot;cb8-1&amp;quot;&amp;gt;&amp;lt;a href=&amp;quot;#cb8-1&amp;quot; aria-hidden=&amp;quot;true&amp;quot; tabindex=&amp;quot;-1&amp;quot;&amp;gt;&amp;lt;/a&amp;gt;&amp;lt;span class=&amp;quot;at&amp;quot;&amp;gt;@dataclass&amp;lt;/span&amp;gt;&amp;lt;/span&amp;gt;</w:t>
      </w:r>
      <w:r>
        <w:br/>
      </w:r>
      <w:r>
        <w:rPr>
          <w:rStyle w:val="VerbatimChar"/>
        </w:rPr>
        <w:t xml:space="preserve">&amp;lt;span id=&amp;quot;cb8-2&amp;quot;&amp;gt;&amp;lt;a href=&amp;quot;#cb8-2&amp;quot; aria-hidden=&amp;quot;true&amp;quot; tabindex=&amp;quot;-1&amp;quot;&amp;gt;&amp;lt;/a&amp;gt;&amp;lt;span class=&amp;quot;kw&amp;quot;&amp;gt;class&amp;lt;/span&amp;gt; Parameters:&amp;lt;/span&amp;gt;</w:t>
      </w:r>
      <w:r>
        <w:br/>
      </w:r>
      <w:r>
        <w:rPr>
          <w:rStyle w:val="VerbatimChar"/>
        </w:rPr>
        <w:t xml:space="preserve">&amp;lt;span id=&amp;quot;cb8-3&amp;quot;&amp;gt;&amp;lt;a href=&amp;quot;#cb8-3&amp;quot; aria-hidden=&amp;quot;true&amp;quot; tabindex=&amp;quot;-1&amp;quot;&amp;gt;&amp;lt;/a&amp;gt;    &amp;lt;span class=&amp;quot;co&amp;quot;&amp;gt;&amp;amp;quot;&amp;amp;quot;&amp;amp;quot;This class contains the parameters of the simulation.&amp;lt;/span&amp;gt;&amp;lt;/span&amp;gt;</w:t>
      </w:r>
      <w:r>
        <w:br/>
      </w:r>
      <w:r>
        <w:rPr>
          <w:rStyle w:val="VerbatimChar"/>
        </w:rPr>
        <w:t xml:space="preserve">&amp;lt;span id=&amp;quot;cb8-4&amp;quot;&amp;gt;&amp;lt;a href=&amp;quot;#cb8-4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8-5&amp;quot;&amp;gt;&amp;lt;a href=&amp;quot;#cb8-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8-6&amp;quot;&amp;gt;&amp;lt;a href=&amp;quot;#cb8-6&amp;quot; aria-hidden=&amp;quot;true&amp;quot; tabindex=&amp;quot;-1&amp;quot;&amp;gt;&amp;lt;/a&amp;gt;    &amp;lt;span class=&amp;quot;co&amp;quot;&amp;gt;# Size of the grid&amp;lt;/span&amp;gt;&amp;lt;/span&amp;gt;</w:t>
      </w:r>
      <w:r>
        <w:br/>
      </w:r>
      <w:r>
        <w:rPr>
          <w:rStyle w:val="VerbatimChar"/>
        </w:rPr>
        <w:t xml:space="preserve">&amp;lt;span id=&amp;quot;cb8-7&amp;quot;&amp;gt;&amp;lt;a href=&amp;quot;#cb8-7&amp;quot; aria-hidden=&amp;quot;true&amp;quot; tabindex=&amp;quot;-1&amp;quot;&amp;gt;&amp;lt;/a&amp;gt;    M: &amp;lt;span class=&amp;quot;bu&amp;quot;&amp;gt;int&amp;lt;/span&amp;gt; &amp;lt;span class=&amp;quot;op&amp;quot;&amp;gt;=&amp;lt;/span&amp;gt; &amp;lt;span class=&amp;quot;dv&amp;quot;&amp;gt;10&amp;lt;/span&amp;gt;            &amp;lt;span class=&amp;quot;co&amp;quot;&amp;gt;# number of cells in the x direction&amp;lt;/span&amp;gt;&amp;lt;/span&amp;gt;</w:t>
      </w:r>
      <w:r>
        <w:br/>
      </w:r>
      <w:r>
        <w:rPr>
          <w:rStyle w:val="VerbatimChar"/>
        </w:rPr>
        <w:t xml:space="preserve">&amp;lt;span id=&amp;quot;cb8-8&amp;quot;&amp;gt;&amp;lt;a href=&amp;quot;#cb8-8&amp;quot; aria-hidden=&amp;quot;true&amp;quot; tabindex=&amp;quot;-1&amp;quot;&amp;gt;&amp;lt;/a&amp;gt;    N: &amp;lt;span class=&amp;quot;bu&amp;quot;&amp;gt;int&amp;lt;/span&amp;gt; &amp;lt;span class=&amp;quot;op&amp;quot;&amp;gt;=&amp;lt;/span&amp;gt; &amp;lt;span class=&amp;quot;dv&amp;quot;&amp;gt;10&amp;lt;/span&amp;gt;            &amp;lt;span class=&amp;quot;co&amp;quot;&amp;gt;# number of cells in the y direction&amp;lt;/span&amp;gt;&amp;lt;/span&amp;gt;</w:t>
      </w:r>
      <w:r>
        <w:br/>
      </w:r>
      <w:r>
        <w:rPr>
          <w:rStyle w:val="VerbatimChar"/>
        </w:rPr>
        <w:t xml:space="preserve">&amp;lt;span id=&amp;quot;cb8-9&amp;quot;&amp;gt;&amp;lt;a href=&amp;quot;#cb8-9&amp;quot; aria-hidden=&amp;quot;true&amp;quot; tabindex=&amp;quot;-1&amp;quot;&amp;gt;&amp;lt;/a&amp;gt;    fireflies_density: &amp;lt;span class=&amp;quot;bu&amp;quot;&amp;gt;float&amp;lt;/span&amp;gt; &amp;lt;span class=&amp;quot;op&amp;quot;&amp;gt;=&amp;lt;/span&amp;gt; &amp;lt;span class=&amp;quot;dv&amp;quot;&amp;gt;1&amp;lt;/span&amp;gt;  &amp;lt;span class=&amp;quot;co&amp;quot;&amp;gt;# how much of the grid is populated&amp;lt;/span&amp;gt;&amp;lt;/span&amp;gt;</w:t>
      </w:r>
      <w:r>
        <w:br/>
      </w:r>
      <w:r>
        <w:rPr>
          <w:rStyle w:val="VerbatimChar"/>
        </w:rPr>
        <w:t xml:space="preserve">&amp;lt;span id=&amp;quot;cb8-10&amp;quot;&amp;gt;&amp;lt;a href=&amp;quot;#cb8-10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8-11&amp;quot;&amp;gt;&amp;lt;a href=&amp;quot;#cb8-11&amp;quot; aria-hidden=&amp;quot;true&amp;quot; tabindex=&amp;quot;-1&amp;quot;&amp;gt;&amp;lt;/a&amp;gt;    &amp;lt;span class=&amp;quot;co&amp;quot;&amp;gt;# Coupling parameters&amp;lt;/span&amp;gt;&amp;lt;/span&amp;gt;</w:t>
      </w:r>
      <w:r>
        <w:br/>
      </w:r>
      <w:r>
        <w:rPr>
          <w:rStyle w:val="VerbatimChar"/>
        </w:rPr>
        <w:t xml:space="preserve">&amp;lt;span id=&amp;quot;cb8-12&amp;quot;&amp;gt;&amp;lt;a href=&amp;quot;#cb8-12&amp;quot; aria-hidden=&amp;quot;true&amp;quot; tabindex=&amp;quot;-1&amp;quot;&amp;gt;&amp;lt;/a&amp;gt;    coupling_value: &amp;lt;span class=&amp;quot;bu&amp;quot;&amp;gt;float&amp;lt;/span&amp;gt; &amp;lt;span class=&amp;quot;op&amp;quot;&amp;gt;=&amp;lt;/span&amp;gt; &amp;lt;span class=&amp;quot;fl&amp;quot;&amp;gt;0.1&amp;lt;/span&amp;gt;    &amp;lt;span class=&amp;quot;co&amp;quot;&amp;gt;# float (between 0 and +/- 0.3)&amp;lt;/span&amp;gt;&amp;lt;/span&amp;gt;</w:t>
      </w:r>
      <w:r>
        <w:br/>
      </w:r>
      <w:r>
        <w:rPr>
          <w:rStyle w:val="VerbatimChar"/>
        </w:rPr>
        <w:t xml:space="preserve">&amp;lt;span id=&amp;quot;cb8-13&amp;quot;&amp;gt;&amp;lt;a href=&amp;quot;#cb8-13&amp;quot; aria-hidden=&amp;quot;true&amp;quot; tabindex=&amp;quot;-1&amp;quot;&amp;gt;&amp;lt;/a&amp;gt;    neighbor_distance: &amp;lt;span class=&amp;quot;bu&amp;quot;&amp;gt;float&amp;lt;/span&amp;gt; &amp;lt;span class=&amp;quot;op&amp;quot;&amp;gt;=&amp;lt;/span&amp;gt; &amp;lt;span class=&amp;quot;dv&amp;quot;&amp;gt;3&amp;lt;/span&amp;gt;  &amp;lt;span class=&amp;quot;co&amp;quot;&amp;gt;# Size of neighbourhood radius&amp;lt;/span&amp;gt;&amp;lt;/span&amp;gt;</w:t>
      </w:r>
      <w:r>
        <w:br/>
      </w:r>
      <w:r>
        <w:rPr>
          <w:rStyle w:val="VerbatimChar"/>
        </w:rPr>
        <w:t xml:space="preserve">&amp;lt;span id=&amp;quot;cb8-14&amp;quot;&amp;gt;&amp;lt;a href=&amp;quot;#cb8-1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8-15&amp;quot;&amp;gt;&amp;lt;a href=&amp;quot;#cb8-15&amp;quot; aria-hidden=&amp;quot;true&amp;quot; tabindex=&amp;quot;-1&amp;quot;&amp;gt;&amp;lt;/a&amp;gt;    &amp;lt;span class=&amp;quot;co&amp;quot;&amp;gt;# Simulation settings&amp;lt;/span&amp;gt;&amp;lt;/span&amp;gt;</w:t>
      </w:r>
      <w:r>
        <w:br/>
      </w:r>
      <w:r>
        <w:rPr>
          <w:rStyle w:val="VerbatimChar"/>
        </w:rPr>
        <w:t xml:space="preserve">&amp;lt;span id=&amp;quot;cb8-16&amp;quot;&amp;gt;&amp;lt;a href=&amp;quot;#cb8-16&amp;quot; aria-hidden=&amp;quot;true&amp;quot; tabindex=&amp;quot;-1&amp;quot;&amp;gt;&amp;lt;/a&amp;gt;    nb_periods: &amp;lt;span class=&amp;quot;bu&amp;quot;&amp;gt;int&amp;lt;/span&amp;gt; &amp;lt;span class=&amp;quot;op&amp;quot;&amp;gt;=&amp;lt;/span&amp;gt; &amp;lt;span class=&amp;quot;dv&amp;quot;&amp;gt;20&amp;lt;/span&amp;gt;&amp;lt;/span&amp;gt;</w:t>
      </w:r>
      <w:r>
        <w:br/>
      </w:r>
      <w:r>
        <w:rPr>
          <w:rStyle w:val="VerbatimChar"/>
        </w:rPr>
        <w:t xml:space="preserve">&amp;lt;span id=&amp;quot;cb8-17&amp;quot;&amp;gt;&amp;lt;a href=&amp;quot;#cb8-17&amp;quot; aria-hidden=&amp;quot;true&amp;quot; tabindex=&amp;quot;-1&amp;quot;&amp;gt;&amp;lt;/a&amp;gt;    time_step_per_period: &amp;lt;span class=&amp;quot;bu&amp;quot;&amp;gt;int&amp;lt;/span&amp;gt; &amp;lt;span class=&amp;quot;op&amp;quot;&amp;gt;=&amp;lt;/span&amp;gt; &amp;lt;span class=&amp;quot;dv&amp;quot;&amp;gt;100&amp;lt;/span&amp;gt;  &amp;lt;span class=&amp;quot;co&amp;quot;&amp;gt;# dt = 1/time_step_per_period&amp;lt;/span&amp;gt;&amp;lt;/span&amp;gt;&amp;lt;/code&amp;gt;&amp;lt;/pre&amp;gt;&amp;lt;/div&amp;gt;</w:t>
      </w:r>
      <w:r>
        <w:br/>
      </w:r>
      <w:r>
        <w:rPr>
          <w:rStyle w:val="VerbatimChar"/>
        </w:rPr>
        <w:t xml:space="preserve">&amp;lt;h3 id=&amp;quot;simulation-script&amp;quot;&amp;gt;Simulation script&amp;lt;/h3&amp;gt;</w:t>
      </w:r>
      <w:r>
        <w:br/>
      </w:r>
      <w:r>
        <w:rPr>
          <w:rStyle w:val="VerbatimChar"/>
        </w:rPr>
        <w:t xml:space="preserve">&amp;lt;div class=&amp;quot;sourceCode&amp;quot; id=&amp;quot;cb9&amp;quot;&amp;gt;&amp;lt;pre class=&amp;quot;sourceCode python&amp;quot;&amp;gt;&amp;lt;code class=&amp;quot;sourceCode python&amp;quot;&amp;gt;&amp;lt;span id=&amp;quot;cb9-1&amp;quot;&amp;gt;&amp;lt;a href=&amp;quot;#cb9-1&amp;quot; aria-hidden=&amp;quot;true&amp;quot; tabindex=&amp;quot;-1&amp;quot;&amp;gt;&amp;lt;/a&amp;gt;&amp;lt;span class=&amp;quot;kw&amp;quot;&amp;gt;def&amp;lt;/span&amp;gt; fireflies_simulator(par):&amp;lt;/span&amp;gt;</w:t>
      </w:r>
      <w:r>
        <w:br/>
      </w:r>
      <w:r>
        <w:rPr>
          <w:rStyle w:val="VerbatimChar"/>
        </w:rPr>
        <w:t xml:space="preserve">&amp;lt;span id=&amp;quot;cb9-2&amp;quot;&amp;gt;&amp;lt;a href=&amp;quot;#cb9-2&amp;quot; aria-hidden=&amp;quot;true&amp;quot; tabindex=&amp;quot;-1&amp;quot;&amp;gt;&amp;lt;/a&amp;gt;    &amp;lt;span class=&amp;quot;co&amp;quot;&amp;gt;&amp;amp;quot;&amp;amp;quot;&amp;amp;quot;This function simulates the fireflies system, computes the order&amp;lt;/span&amp;gt;&amp;lt;/span&amp;gt;</w:t>
      </w:r>
      <w:r>
        <w:br/>
      </w:r>
      <w:r>
        <w:rPr>
          <w:rStyle w:val="VerbatimChar"/>
        </w:rPr>
        <w:t xml:space="preserve">&amp;lt;span id=&amp;quot;cb9-3&amp;quot;&amp;gt;&amp;lt;a href=&amp;quot;#cb9-3&amp;quot; aria-hidden=&amp;quot;true&amp;quot; tabindex=&amp;quot;-1&amp;quot;&amp;gt;&amp;lt;/a&amp;gt;&amp;lt;span class=&amp;quot;co&amp;quot;&amp;gt;    parameter and shows figures of the system state during the simulation.&amp;lt;/span&amp;gt;&amp;lt;/span&amp;gt;</w:t>
      </w:r>
      <w:r>
        <w:br/>
      </w:r>
      <w:r>
        <w:rPr>
          <w:rStyle w:val="VerbatimChar"/>
        </w:rPr>
        <w:t xml:space="preserve">&amp;lt;span id=&amp;quot;cb9-4&amp;quot;&amp;gt;&amp;lt;a href=&amp;quot;#cb9-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5&amp;quot;&amp;gt;&amp;lt;a href=&amp;quot;#cb9-5&amp;quot; aria-hidden=&amp;quot;true&amp;quot; tabindex=&amp;quot;-1&amp;quot;&amp;gt;&amp;lt;/a&amp;gt;&amp;lt;span class=&amp;quot;co&amp;quot;&amp;gt;    Args:&amp;lt;/span&amp;gt;&amp;lt;/span&amp;gt;</w:t>
      </w:r>
      <w:r>
        <w:br/>
      </w:r>
      <w:r>
        <w:rPr>
          <w:rStyle w:val="VerbatimChar"/>
        </w:rPr>
        <w:t xml:space="preserve">&amp;lt;span id=&amp;quot;cb9-6&amp;quot;&amp;gt;&amp;lt;a href=&amp;quot;#cb9-6&amp;quot; aria-hidden=&amp;quot;true&amp;quot; tabindex=&amp;quot;-1&amp;quot;&amp;gt;&amp;lt;/a&amp;gt;&amp;lt;span class=&amp;quot;co&amp;quot;&amp;gt;        - Parameters&amp;lt;/span&amp;gt;&amp;lt;/span&amp;gt;</w:t>
      </w:r>
      <w:r>
        <w:br/>
      </w:r>
      <w:r>
        <w:rPr>
          <w:rStyle w:val="VerbatimChar"/>
        </w:rPr>
        <w:t xml:space="preserve">&amp;lt;span id=&amp;quot;cb9-7&amp;quot;&amp;gt;&amp;lt;a href=&amp;quot;#cb9-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8&amp;quot;&amp;gt;&amp;lt;a href=&amp;quot;#cb9-8&amp;quot; aria-hidden=&amp;quot;true&amp;quot; tabindex=&amp;quot;-1&amp;quot;&amp;gt;&amp;lt;/a&amp;gt;&amp;lt;span class=&amp;quot;co&amp;quot;&amp;gt;    Returns:&amp;lt;/span&amp;gt;&amp;lt;/span&amp;gt;</w:t>
      </w:r>
      <w:r>
        <w:br/>
      </w:r>
      <w:r>
        <w:rPr>
          <w:rStyle w:val="VerbatimChar"/>
        </w:rPr>
        <w:t xml:space="preserve">&amp;lt;span id=&amp;quot;cb9-9&amp;quot;&amp;gt;&amp;lt;a href=&amp;quot;#cb9-9&amp;quot; aria-hidden=&amp;quot;true&amp;quot; tabindex=&amp;quot;-1&amp;quot;&amp;gt;&amp;lt;/a&amp;gt;&amp;lt;span class=&amp;quot;co&amp;quot;&amp;gt;        The value of the order parameter over time&amp;lt;/span&amp;gt;&amp;lt;/span&amp;gt;</w:t>
      </w:r>
      <w:r>
        <w:br/>
      </w:r>
      <w:r>
        <w:rPr>
          <w:rStyle w:val="VerbatimChar"/>
        </w:rPr>
        <w:t xml:space="preserve">&amp;lt;span id=&amp;quot;cb9-10&amp;quot;&amp;gt;&amp;lt;a href=&amp;quot;#cb9-10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9-11&amp;quot;&amp;gt;&amp;lt;a href=&amp;quot;#cb9-11&amp;quot; aria-hidden=&amp;quot;true&amp;quot; tabindex=&amp;quot;-1&amp;quot;&amp;gt;&amp;lt;/a&amp;gt;    time_steps &amp;lt;span class=&amp;quot;op&amp;quot;&amp;gt;=&amp;lt;/span&amp;gt; np.arange(start&amp;lt;span class=&amp;quot;op&amp;quot;&amp;gt;=&amp;lt;/span&amp;gt;&amp;lt;span class=&amp;quot;dv&amp;quot;&amp;gt;0&amp;lt;/span&amp;gt;,&amp;lt;/span&amp;gt;</w:t>
      </w:r>
      <w:r>
        <w:br/>
      </w:r>
      <w:r>
        <w:rPr>
          <w:rStyle w:val="VerbatimChar"/>
        </w:rPr>
        <w:t xml:space="preserve">&amp;lt;span id=&amp;quot;cb9-12&amp;quot;&amp;gt;&amp;lt;a href=&amp;quot;#cb9-12&amp;quot; aria-hidden=&amp;quot;true&amp;quot; tabindex=&amp;quot;-1&amp;quot;&amp;gt;&amp;lt;/a&amp;gt;                            stop&amp;lt;span class=&amp;quot;op&amp;quot;&amp;gt;=&amp;lt;/span&amp;gt;par.nb_periods &amp;lt;span class=&amp;quot;op&amp;quot;&amp;gt;*&amp;lt;/span&amp;gt; par.time_step_per_period,&amp;lt;/span&amp;gt;</w:t>
      </w:r>
      <w:r>
        <w:br/>
      </w:r>
      <w:r>
        <w:rPr>
          <w:rStyle w:val="VerbatimChar"/>
        </w:rPr>
        <w:t xml:space="preserve">&amp;lt;span id=&amp;quot;cb9-13&amp;quot;&amp;gt;&amp;lt;a href=&amp;quot;#cb9-13&amp;quot; aria-hidden=&amp;quot;true&amp;quot; tabindex=&amp;quot;-1&amp;quot;&amp;gt;&amp;lt;/a&amp;gt;                            step&amp;lt;span class=&amp;quot;op&amp;quot;&amp;gt;=&amp;lt;/span&amp;gt;&amp;lt;span class=&amp;quot;dv&amp;quot;&amp;gt;1&amp;lt;/span&amp;gt;)&amp;lt;/span&amp;gt;</w:t>
      </w:r>
      <w:r>
        <w:br/>
      </w:r>
      <w:r>
        <w:rPr>
          <w:rStyle w:val="VerbatimChar"/>
        </w:rPr>
        <w:t xml:space="preserve">&amp;lt;span id=&amp;quot;cb9-14&amp;quot;&amp;gt;&amp;lt;a href=&amp;quot;#cb9-14&amp;quot; aria-hidden=&amp;quot;true&amp;quot; tabindex=&amp;quot;-1&amp;quot;&amp;gt;&amp;lt;/a&amp;gt;    phases &amp;lt;span class=&amp;quot;op&amp;quot;&amp;gt;=&amp;lt;/span&amp;gt; np.zeros((time_steps.size&amp;lt;span class=&amp;quot;op&amp;quot;&amp;gt;+&amp;lt;/span&amp;gt;&amp;lt;span class=&amp;quot;dv&amp;quot;&amp;gt;1&amp;lt;/span&amp;gt;, par.N, par.M))  &amp;lt;span class=&amp;quot;co&amp;quot;&amp;gt;# 1 grid (MxN) per time step&amp;lt;/span&amp;gt;&amp;lt;/span&amp;gt;</w:t>
      </w:r>
      <w:r>
        <w:br/>
      </w:r>
      <w:r>
        <w:rPr>
          <w:rStyle w:val="VerbatimChar"/>
        </w:rPr>
        <w:t xml:space="preserve">&amp;lt;span id=&amp;quot;cb9-15&amp;quot;&amp;gt;&amp;lt;a href=&amp;quot;#cb9-15&amp;quot; aria-hidden=&amp;quot;true&amp;quot; tabindex=&amp;quot;-1&amp;quot;&amp;gt;&amp;lt;/a&amp;gt;    phases[&amp;lt;span class=&amp;quot;dv&amp;quot;&amp;gt;0&amp;lt;/span&amp;gt;] &amp;lt;span class=&amp;quot;op&amp;quot;&amp;gt;=&amp;lt;/span&amp;gt; np.random.random((par.N, par.M))          &amp;lt;span class=&amp;quot;co&amp;quot;&amp;gt;# random initial state&amp;lt;/span&amp;gt;&amp;lt;/span&amp;gt;</w:t>
      </w:r>
      <w:r>
        <w:br/>
      </w:r>
      <w:r>
        <w:rPr>
          <w:rStyle w:val="VerbatimChar"/>
        </w:rPr>
        <w:t xml:space="preserve">&amp;lt;span id=&amp;quot;cb9-16&amp;quot;&amp;gt;&amp;lt;a href=&amp;quot;#cb9-1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17&amp;quot;&amp;gt;&amp;lt;a href=&amp;quot;#cb9-17&amp;quot; aria-hidden=&amp;quot;true&amp;quot; tabindex=&amp;quot;-1&amp;quot;&amp;gt;&amp;lt;/a&amp;gt;    &amp;lt;span class=&amp;quot;co&amp;quot;&amp;gt;# empty some cells to ensure the right fireflies density&amp;lt;/span&amp;gt;&amp;lt;/span&amp;gt;</w:t>
      </w:r>
      <w:r>
        <w:br/>
      </w:r>
      <w:r>
        <w:rPr>
          <w:rStyle w:val="VerbatimChar"/>
        </w:rPr>
        <w:t xml:space="preserve">&amp;lt;span id=&amp;quot;cb9-18&amp;quot;&amp;gt;&amp;lt;a href=&amp;quot;#cb9-18&amp;quot; aria-hidden=&amp;quot;true&amp;quot; tabindex=&amp;quot;-1&amp;quot;&amp;gt;&amp;lt;/a&amp;gt;    nb_empty_cell &amp;lt;span class=&amp;quot;op&amp;quot;&amp;gt;=&amp;lt;/span&amp;gt; np.around((&amp;lt;span class=&amp;quot;dv&amp;quot;&amp;gt;1&amp;lt;/span&amp;gt;&amp;lt;span class=&amp;quot;op&amp;quot;&amp;gt;-&amp;lt;/span&amp;gt;par.fireflies_density)&amp;lt;span class=&amp;quot;op&amp;quot;&amp;gt;*&amp;lt;/span&amp;gt;par.N&amp;lt;span class=&amp;quot;op&amp;quot;&amp;gt;*&amp;lt;/span&amp;gt;par.M, &amp;lt;span class=&amp;quot;dv&amp;quot;&amp;gt;0&amp;lt;/span&amp;gt;).astype(&amp;lt;span class=&amp;quot;bu&amp;quot;&amp;gt;int&amp;lt;/span&amp;gt;)&amp;lt;/span&amp;gt;</w:t>
      </w:r>
      <w:r>
        <w:br/>
      </w:r>
      <w:r>
        <w:rPr>
          <w:rStyle w:val="VerbatimChar"/>
        </w:rPr>
        <w:t xml:space="preserve">&amp;lt;span id=&amp;quot;cb9-19&amp;quot;&amp;gt;&amp;lt;a href=&amp;quot;#cb9-19&amp;quot; aria-hidden=&amp;quot;true&amp;quot; tabindex=&amp;quot;-1&amp;quot;&amp;gt;&amp;lt;/a&amp;gt;    ind &amp;lt;span class=&amp;quot;op&amp;quot;&amp;gt;=&amp;lt;/span&amp;gt; np.random.choice(phases[&amp;lt;span class=&amp;quot;dv&amp;quot;&amp;gt;0&amp;lt;/span&amp;gt;].size, size&amp;lt;span class=&amp;quot;op&amp;quot;&amp;gt;=&amp;lt;/span&amp;gt;nb_empty_cell, replace&amp;lt;span class=&amp;quot;op&amp;quot;&amp;gt;=&amp;lt;/span&amp;gt;&amp;lt;span class=&amp;quot;va&amp;quot;&amp;gt;False&amp;lt;/span&amp;gt;)&amp;lt;/span&amp;gt;</w:t>
      </w:r>
      <w:r>
        <w:br/>
      </w:r>
      <w:r>
        <w:rPr>
          <w:rStyle w:val="VerbatimChar"/>
        </w:rPr>
        <w:t xml:space="preserve">&amp;lt;span id=&amp;quot;cb9-20&amp;quot;&amp;gt;&amp;lt;a href=&amp;quot;#cb9-20&amp;quot; aria-hidden=&amp;quot;true&amp;quot; tabindex=&amp;quot;-1&amp;quot;&amp;gt;&amp;lt;/a&amp;gt;    phases[&amp;lt;span class=&amp;quot;dv&amp;quot;&amp;gt;0&amp;lt;/span&amp;gt;].ravel()[ind] &amp;lt;span class=&amp;quot;op&amp;quot;&amp;gt;=&amp;lt;/span&amp;gt; np.nan&amp;lt;/span&amp;gt;</w:t>
      </w:r>
      <w:r>
        <w:br/>
      </w:r>
      <w:r>
        <w:rPr>
          <w:rStyle w:val="VerbatimChar"/>
        </w:rPr>
        <w:t xml:space="preserve">&amp;lt;span id=&amp;quot;cb9-21&amp;quot;&amp;gt;&amp;lt;a href=&amp;quot;#cb9-21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22&amp;quot;&amp;gt;&amp;lt;a href=&amp;quot;#cb9-22&amp;quot; aria-hidden=&amp;quot;true&amp;quot; tabindex=&amp;quot;-1&amp;quot;&amp;gt;&amp;lt;/a&amp;gt;    neighbors &amp;lt;span class=&amp;quot;op&amp;quot;&amp;gt;=&amp;lt;/span&amp;gt; compute_neighborhood(phases[&amp;lt;span class=&amp;quot;dv&amp;quot;&amp;gt;0&amp;lt;/span&amp;gt;], par.N, par.M, par.neighbor_distance)&amp;lt;/span&amp;gt;</w:t>
      </w:r>
      <w:r>
        <w:br/>
      </w:r>
      <w:r>
        <w:rPr>
          <w:rStyle w:val="VerbatimChar"/>
        </w:rPr>
        <w:t xml:space="preserve">&amp;lt;span id=&amp;quot;cb9-23&amp;quot;&amp;gt;&amp;lt;a href=&amp;quot;#cb9-23&amp;quot; aria-hidden=&amp;quot;true&amp;quot; tabindex=&amp;quot;-1&amp;quot;&amp;gt;&amp;lt;/a&amp;gt;    phase_increment &amp;lt;span class=&amp;quot;op&amp;quot;&amp;gt;=&amp;lt;/span&amp;gt; &amp;lt;span class=&amp;quot;dv&amp;quot;&amp;gt;1&amp;lt;/span&amp;gt; &amp;lt;span class=&amp;quot;op&amp;quot;&amp;gt;/&amp;lt;/span&amp;gt; par.time_step_per_period&amp;lt;/span&amp;gt;</w:t>
      </w:r>
      <w:r>
        <w:br/>
      </w:r>
      <w:r>
        <w:rPr>
          <w:rStyle w:val="VerbatimChar"/>
        </w:rPr>
        <w:t xml:space="preserve">&amp;lt;span id=&amp;quot;cb9-24&amp;quot;&amp;gt;&amp;lt;a href=&amp;quot;#cb9-2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25&amp;quot;&amp;gt;&amp;lt;a href=&amp;quot;#cb9-25&amp;quot; aria-hidden=&amp;quot;true&amp;quot; tabindex=&amp;quot;-1&amp;quot;&amp;gt;&amp;lt;/a&amp;gt;    &amp;lt;span class=&amp;quot;cf&amp;quot;&amp;gt;for&amp;lt;/span&amp;gt; t &amp;lt;span class=&amp;quot;kw&amp;quot;&amp;gt;in&amp;lt;/span&amp;gt; time_steps:&amp;lt;/span&amp;gt;</w:t>
      </w:r>
      <w:r>
        <w:br/>
      </w:r>
      <w:r>
        <w:rPr>
          <w:rStyle w:val="VerbatimChar"/>
        </w:rPr>
        <w:t xml:space="preserve">&amp;lt;span id=&amp;quot;cb9-26&amp;quot;&amp;gt;&amp;lt;a href=&amp;quot;#cb9-26&amp;quot; aria-hidden=&amp;quot;true&amp;quot; tabindex=&amp;quot;-1&amp;quot;&amp;gt;&amp;lt;/a&amp;gt;        phases[t&amp;lt;span class=&amp;quot;op&amp;quot;&amp;gt;+&amp;lt;/span&amp;gt;&amp;lt;span class=&amp;quot;dv&amp;quot;&amp;gt;1&amp;lt;/span&amp;gt;] &amp;lt;span class=&amp;quot;op&amp;quot;&amp;gt;=&amp;lt;/span&amp;gt; phases[t] &amp;lt;span class=&amp;quot;op&amp;quot;&amp;gt;+&amp;lt;/span&amp;gt; phase_increment&amp;lt;/span&amp;gt;</w:t>
      </w:r>
      <w:r>
        <w:br/>
      </w:r>
      <w:r>
        <w:rPr>
          <w:rStyle w:val="VerbatimChar"/>
        </w:rPr>
        <w:t xml:space="preserve">&amp;lt;span id=&amp;quot;cb9-27&amp;quot;&amp;gt;&amp;lt;a href=&amp;quot;#cb9-27&amp;quot; aria-hidden=&amp;quot;true&amp;quot; tabindex=&amp;quot;-1&amp;quot;&amp;gt;&amp;lt;/a&amp;gt;        glow_idx &amp;lt;span class=&amp;quot;op&amp;quot;&amp;gt;=&amp;lt;/span&amp;gt; np.array(np.nonzero(phases[t&amp;lt;span class=&amp;quot;op&amp;quot;&amp;gt;+&amp;lt;/span&amp;gt;&amp;lt;span class=&amp;quot;dv&amp;quot;&amp;gt;1&amp;lt;/span&amp;gt;]&amp;lt;span class=&amp;quot;op&amp;quot;&amp;gt;&amp;amp;gt;&amp;lt;/span&amp;gt;&amp;lt;span class=&amp;quot;dv&amp;quot;&amp;gt;1&amp;lt;/span&amp;gt;)).T&amp;lt;/span&amp;gt;</w:t>
      </w:r>
      <w:r>
        <w:br/>
      </w:r>
      <w:r>
        <w:rPr>
          <w:rStyle w:val="VerbatimChar"/>
        </w:rPr>
        <w:t xml:space="preserve">&amp;lt;span id=&amp;quot;cb9-28&amp;quot;&amp;gt;&amp;lt;a href=&amp;quot;#cb9-28&amp;quot; aria-hidden=&amp;quot;true&amp;quot; tabindex=&amp;quot;-1&amp;quot;&amp;gt;&amp;lt;/a&amp;gt;        ids &amp;lt;span class=&amp;quot;op&amp;quot;&amp;gt;=&amp;lt;/span&amp;gt; [np.ravel_multi_index(tup, (par.N, par.M)) &amp;lt;span class=&amp;quot;cf&amp;quot;&amp;gt;for&amp;lt;/span&amp;gt; tup &amp;lt;span class=&amp;quot;kw&amp;quot;&amp;gt;in&amp;lt;/span&amp;gt; glow_idx]&amp;lt;/span&amp;gt;</w:t>
      </w:r>
      <w:r>
        <w:br/>
      </w:r>
      <w:r>
        <w:rPr>
          <w:rStyle w:val="VerbatimChar"/>
        </w:rPr>
        <w:t xml:space="preserve">&amp;lt;span id=&amp;quot;cb9-29&amp;quot;&amp;gt;&amp;lt;a href=&amp;quot;#cb9-29&amp;quot; aria-hidden=&amp;quot;true&amp;quot; tabindex=&amp;quot;-1&amp;quot;&amp;gt;&amp;lt;/a&amp;gt;        &amp;lt;span class=&amp;quot;cf&amp;quot;&amp;gt;for&amp;lt;/span&amp;gt; ind &amp;lt;span class=&amp;quot;kw&amp;quot;&amp;gt;in&amp;lt;/span&amp;gt; ids:&amp;lt;/span&amp;gt;</w:t>
      </w:r>
      <w:r>
        <w:br/>
      </w:r>
      <w:r>
        <w:rPr>
          <w:rStyle w:val="VerbatimChar"/>
        </w:rPr>
        <w:t xml:space="preserve">&amp;lt;span id=&amp;quot;cb9-30&amp;quot;&amp;gt;&amp;lt;a href=&amp;quot;#cb9-30&amp;quot; aria-hidden=&amp;quot;true&amp;quot; tabindex=&amp;quot;-1&amp;quot;&amp;gt;&amp;lt;/a&amp;gt;            i,j &amp;lt;span class=&amp;quot;op&amp;quot;&amp;gt;=&amp;lt;/span&amp;gt; np.unravel_index(ind, (par.N, par.M))&amp;lt;/span&amp;gt;</w:t>
      </w:r>
      <w:r>
        <w:br/>
      </w:r>
      <w:r>
        <w:rPr>
          <w:rStyle w:val="VerbatimChar"/>
        </w:rPr>
        <w:t xml:space="preserve">&amp;lt;span id=&amp;quot;cb9-31&amp;quot;&amp;gt;&amp;lt;a href=&amp;quot;#cb9-31&amp;quot; aria-hidden=&amp;quot;true&amp;quot; tabindex=&amp;quot;-1&amp;quot;&amp;gt;&amp;lt;/a&amp;gt;            phases[t&amp;lt;span class=&amp;quot;op&amp;quot;&amp;gt;+&amp;lt;/span&amp;gt;&amp;lt;span class=&amp;quot;dv&amp;quot;&amp;gt;1&amp;lt;/span&amp;gt;][neighbors[ind]] &amp;lt;span class=&amp;quot;op&amp;quot;&amp;gt;=&amp;lt;/span&amp;gt; nudge(phases[t&amp;lt;span class=&amp;quot;op&amp;quot;&amp;gt;+&amp;lt;/span&amp;gt;&amp;lt;span class=&amp;quot;dv&amp;quot;&amp;gt;1&amp;lt;/span&amp;gt;][neighbors[ind]], &amp;lt;/span&amp;gt;</w:t>
      </w:r>
      <w:r>
        <w:br/>
      </w:r>
      <w:r>
        <w:rPr>
          <w:rStyle w:val="VerbatimChar"/>
        </w:rPr>
        <w:t xml:space="preserve">&amp;lt;span id=&amp;quot;cb9-32&amp;quot;&amp;gt;&amp;lt;a href=&amp;quot;#cb9-32&amp;quot; aria-hidden=&amp;quot;true&amp;quot; tabindex=&amp;quot;-1&amp;quot;&amp;gt;&amp;lt;/a&amp;gt;                                                phases[t&amp;lt;span class=&amp;quot;op&amp;quot;&amp;gt;+&amp;lt;/span&amp;gt;&amp;lt;span class=&amp;quot;dv&amp;quot;&amp;gt;1&amp;lt;/span&amp;gt;][i,j],&amp;lt;/span&amp;gt;</w:t>
      </w:r>
      <w:r>
        <w:br/>
      </w:r>
      <w:r>
        <w:rPr>
          <w:rStyle w:val="VerbatimChar"/>
        </w:rPr>
        <w:t xml:space="preserve">&amp;lt;span id=&amp;quot;cb9-33&amp;quot;&amp;gt;&amp;lt;a href=&amp;quot;#cb9-33&amp;quot; aria-hidden=&amp;quot;true&amp;quot; tabindex=&amp;quot;-1&amp;quot;&amp;gt;&amp;lt;/a&amp;gt;                                                par.coupling_value)&amp;lt;/span&amp;gt;</w:t>
      </w:r>
      <w:r>
        <w:br/>
      </w:r>
      <w:r>
        <w:rPr>
          <w:rStyle w:val="VerbatimChar"/>
        </w:rPr>
        <w:t xml:space="preserve">&amp;lt;span id=&amp;quot;cb9-34&amp;quot;&amp;gt;&amp;lt;a href=&amp;quot;#cb9-3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35&amp;quot;&amp;gt;&amp;lt;a href=&amp;quot;#cb9-35&amp;quot; aria-hidden=&amp;quot;true&amp;quot; tabindex=&amp;quot;-1&amp;quot;&amp;gt;&amp;lt;/a&amp;gt;    &amp;lt;span class=&amp;quot;cf&amp;quot;&amp;gt;return&amp;lt;/span&amp;gt;  phases&amp;lt;/span&amp;gt;</w:t>
      </w:r>
      <w:r>
        <w:br/>
      </w:r>
      <w:r>
        <w:rPr>
          <w:rStyle w:val="VerbatimChar"/>
        </w:rPr>
        <w:t xml:space="preserve">&amp;lt;span id=&amp;quot;cb9-36&amp;quot;&amp;gt;&amp;lt;a href=&amp;quot;#cb9-3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37&amp;quot;&amp;gt;&amp;lt;a href=&amp;quot;#cb9-3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38&amp;quot;&amp;gt;&amp;lt;a href=&amp;quot;#cb9-38&amp;quot; aria-hidden=&amp;quot;true&amp;quot; tabindex=&amp;quot;-1&amp;quot;&amp;gt;&amp;lt;/a&amp;gt;&amp;lt;span class=&amp;quot;kw&amp;quot;&amp;gt;def&amp;lt;/span&amp;gt; compute_neighborhood(grid, N, M, r):&amp;lt;/span&amp;gt;</w:t>
      </w:r>
      <w:r>
        <w:br/>
      </w:r>
      <w:r>
        <w:rPr>
          <w:rStyle w:val="VerbatimChar"/>
        </w:rPr>
        <w:t xml:space="preserve">&amp;lt;span id=&amp;quot;cb9-39&amp;quot;&amp;gt;&amp;lt;a href=&amp;quot;#cb9-39&amp;quot; aria-hidden=&amp;quot;true&amp;quot; tabindex=&amp;quot;-1&amp;quot;&amp;gt;&amp;lt;/a&amp;gt;    &amp;lt;span class=&amp;quot;co&amp;quot;&amp;gt;&amp;amp;quot;&amp;amp;quot;&amp;amp;quot;For every fireflies, compute a mask array of neighboring fireflies.&amp;lt;/span&amp;gt;&amp;lt;/span&amp;gt;</w:t>
      </w:r>
      <w:r>
        <w:br/>
      </w:r>
      <w:r>
        <w:rPr>
          <w:rStyle w:val="VerbatimChar"/>
        </w:rPr>
        <w:t xml:space="preserve">&amp;lt;span id=&amp;quot;cb9-40&amp;quot;&amp;gt;&amp;lt;a href=&amp;quot;#cb9-40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41&amp;quot;&amp;gt;&amp;lt;a href=&amp;quot;#cb9-41&amp;quot; aria-hidden=&amp;quot;true&amp;quot; tabindex=&amp;quot;-1&amp;quot;&amp;gt;&amp;lt;/a&amp;gt;&amp;lt;span class=&amp;quot;co&amp;quot;&amp;gt;    Args:&amp;lt;/span&amp;gt;&amp;lt;/span&amp;gt;</w:t>
      </w:r>
      <w:r>
        <w:br/>
      </w:r>
      <w:r>
        <w:rPr>
          <w:rStyle w:val="VerbatimChar"/>
        </w:rPr>
        <w:t xml:space="preserve">&amp;lt;span id=&amp;quot;cb9-42&amp;quot;&amp;gt;&amp;lt;a href=&amp;quot;#cb9-42&amp;quot; aria-hidden=&amp;quot;true&amp;quot; tabindex=&amp;quot;-1&amp;quot;&amp;gt;&amp;lt;/a&amp;gt;&amp;lt;span class=&amp;quot;co&amp;quot;&amp;gt;        grid (ndarray): phase state of each firefly&amp;lt;/span&amp;gt;&amp;lt;/span&amp;gt;</w:t>
      </w:r>
      <w:r>
        <w:br/>
      </w:r>
      <w:r>
        <w:rPr>
          <w:rStyle w:val="VerbatimChar"/>
        </w:rPr>
        <w:t xml:space="preserve">&amp;lt;span id=&amp;quot;cb9-43&amp;quot;&amp;gt;&amp;lt;a href=&amp;quot;#cb9-43&amp;quot; aria-hidden=&amp;quot;true&amp;quot; tabindex=&amp;quot;-1&amp;quot;&amp;gt;&amp;lt;/a&amp;gt;&amp;lt;span class=&amp;quot;co&amp;quot;&amp;gt;        N (int): number of cells in the x direction&amp;lt;/span&amp;gt;&amp;lt;/span&amp;gt;</w:t>
      </w:r>
      <w:r>
        <w:br/>
      </w:r>
      <w:r>
        <w:rPr>
          <w:rStyle w:val="VerbatimChar"/>
        </w:rPr>
        <w:t xml:space="preserve">&amp;lt;span id=&amp;quot;cb9-44&amp;quot;&amp;gt;&amp;lt;a href=&amp;quot;#cb9-44&amp;quot; aria-hidden=&amp;quot;true&amp;quot; tabindex=&amp;quot;-1&amp;quot;&amp;gt;&amp;lt;/a&amp;gt;&amp;lt;span class=&amp;quot;co&amp;quot;&amp;gt;        M (int): number of cells in the y direction&amp;lt;/span&amp;gt;&amp;lt;/span&amp;gt;</w:t>
      </w:r>
      <w:r>
        <w:br/>
      </w:r>
      <w:r>
        <w:rPr>
          <w:rStyle w:val="VerbatimChar"/>
        </w:rPr>
        <w:t xml:space="preserve">&amp;lt;span id=&amp;quot;cb9-45&amp;quot;&amp;gt;&amp;lt;a href=&amp;quot;#cb9-45&amp;quot; aria-hidden=&amp;quot;true&amp;quot; tabindex=&amp;quot;-1&amp;quot;&amp;gt;&amp;lt;/a&amp;gt;&amp;lt;span class=&amp;quot;co&amp;quot;&amp;gt;        r (float): radius of neighbour_distance&amp;lt;/span&amp;gt;&amp;lt;/span&amp;gt;</w:t>
      </w:r>
      <w:r>
        <w:br/>
      </w:r>
      <w:r>
        <w:rPr>
          <w:rStyle w:val="VerbatimChar"/>
        </w:rPr>
        <w:t xml:space="preserve">&amp;lt;span id=&amp;quot;cb9-46&amp;quot;&amp;gt;&amp;lt;a href=&amp;quot;#cb9-4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47&amp;quot;&amp;gt;&amp;lt;a href=&amp;quot;#cb9-47&amp;quot; aria-hidden=&amp;quot;true&amp;quot; tabindex=&amp;quot;-1&amp;quot;&amp;gt;&amp;lt;/a&amp;gt;&amp;lt;span class=&amp;quot;co&amp;quot;&amp;gt;    Returns:&amp;lt;/span&amp;gt;&amp;lt;/span&amp;gt;</w:t>
      </w:r>
      <w:r>
        <w:br/>
      </w:r>
      <w:r>
        <w:rPr>
          <w:rStyle w:val="VerbatimChar"/>
        </w:rPr>
        <w:t xml:space="preserve">&amp;lt;span id=&amp;quot;cb9-48&amp;quot;&amp;gt;&amp;lt;a href=&amp;quot;#cb9-48&amp;quot; aria-hidden=&amp;quot;true&amp;quot; tabindex=&amp;quot;-1&amp;quot;&amp;gt;&amp;lt;/a&amp;gt;&amp;lt;span class=&amp;quot;co&amp;quot;&amp;gt;        dict: keys: index (ravel) of each firefly&amp;lt;/span&amp;gt;&amp;lt;/span&amp;gt;</w:t>
      </w:r>
      <w:r>
        <w:br/>
      </w:r>
      <w:r>
        <w:rPr>
          <w:rStyle w:val="VerbatimChar"/>
        </w:rPr>
        <w:t xml:space="preserve">&amp;lt;span id=&amp;quot;cb9-49&amp;quot;&amp;gt;&amp;lt;a href=&amp;quot;#cb9-49&amp;quot; aria-hidden=&amp;quot;true&amp;quot; tabindex=&amp;quot;-1&amp;quot;&amp;gt;&amp;lt;/a&amp;gt;&amp;lt;span class=&amp;quot;co&amp;quot;&amp;gt;                values: mask array with neighbour fireflies&amp;lt;/span&amp;gt;&amp;lt;/span&amp;gt;</w:t>
      </w:r>
      <w:r>
        <w:br/>
      </w:r>
      <w:r>
        <w:rPr>
          <w:rStyle w:val="VerbatimChar"/>
        </w:rPr>
        <w:t xml:space="preserve">&amp;lt;span id=&amp;quot;cb9-50&amp;quot;&amp;gt;&amp;lt;a href=&amp;quot;#cb9-50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9-51&amp;quot;&amp;gt;&amp;lt;a href=&amp;quot;#cb9-51&amp;quot; aria-hidden=&amp;quot;true&amp;quot; tabindex=&amp;quot;-1&amp;quot;&amp;gt;&amp;lt;/a&amp;gt;    neighbors &amp;lt;span class=&amp;quot;op&amp;quot;&amp;gt;=&amp;lt;/span&amp;gt; &amp;lt;span class=&amp;quot;bu&amp;quot;&amp;gt;dict&amp;lt;/span&amp;gt;.fromkeys((&amp;lt;span class=&amp;quot;bu&amp;quot;&amp;gt;range&amp;lt;/span&amp;gt;(N&amp;lt;span class=&amp;quot;op&amp;quot;&amp;gt;*&amp;lt;/span&amp;gt;M)), [])&amp;lt;/span&amp;gt;</w:t>
      </w:r>
      <w:r>
        <w:br/>
      </w:r>
      <w:r>
        <w:rPr>
          <w:rStyle w:val="VerbatimChar"/>
        </w:rPr>
        <w:t xml:space="preserve">&amp;lt;span id=&amp;quot;cb9-52&amp;quot;&amp;gt;&amp;lt;a href=&amp;quot;#cb9-52&amp;quot; aria-hidden=&amp;quot;true&amp;quot; tabindex=&amp;quot;-1&amp;quot;&amp;gt;&amp;lt;/a&amp;gt;    occupied_cells &amp;lt;span class=&amp;quot;op&amp;quot;&amp;gt;=&amp;lt;/span&amp;gt; &amp;lt;span class=&amp;quot;op&amp;quot;&amp;gt;~&amp;lt;/span&amp;gt;np.isnan(grid)&amp;lt;/span&amp;gt;</w:t>
      </w:r>
      <w:r>
        <w:br/>
      </w:r>
      <w:r>
        <w:rPr>
          <w:rStyle w:val="VerbatimChar"/>
        </w:rPr>
        <w:t xml:space="preserve">&amp;lt;span id=&amp;quot;cb9-53&amp;quot;&amp;gt;&amp;lt;a href=&amp;quot;#cb9-53&amp;quot; aria-hidden=&amp;quot;true&amp;quot; tabindex=&amp;quot;-1&amp;quot;&amp;gt;&amp;lt;/a&amp;gt;    &amp;lt;span class=&amp;quot;cf&amp;quot;&amp;gt;for&amp;lt;/span&amp;gt; i &amp;lt;span class=&amp;quot;kw&amp;quot;&amp;gt;in&amp;lt;/span&amp;gt; &amp;lt;span class=&amp;quot;bu&amp;quot;&amp;gt;range&amp;lt;/span&amp;gt;(N):&amp;lt;/span&amp;gt;</w:t>
      </w:r>
      <w:r>
        <w:br/>
      </w:r>
      <w:r>
        <w:rPr>
          <w:rStyle w:val="VerbatimChar"/>
        </w:rPr>
        <w:t xml:space="preserve">&amp;lt;span id=&amp;quot;cb9-54&amp;quot;&amp;gt;&amp;lt;a href=&amp;quot;#cb9-54&amp;quot; aria-hidden=&amp;quot;true&amp;quot; tabindex=&amp;quot;-1&amp;quot;&amp;gt;&amp;lt;/a&amp;gt;        &amp;lt;span class=&amp;quot;cf&amp;quot;&amp;gt;for&amp;lt;/span&amp;gt; j &amp;lt;span class=&amp;quot;kw&amp;quot;&amp;gt;in&amp;lt;/span&amp;gt; &amp;lt;span class=&amp;quot;bu&amp;quot;&amp;gt;range&amp;lt;/span&amp;gt;(M):&amp;lt;/span&amp;gt;</w:t>
      </w:r>
      <w:r>
        <w:br/>
      </w:r>
      <w:r>
        <w:rPr>
          <w:rStyle w:val="VerbatimChar"/>
        </w:rPr>
        <w:t xml:space="preserve">&amp;lt;span id=&amp;quot;cb9-55&amp;quot;&amp;gt;&amp;lt;a href=&amp;quot;#cb9-55&amp;quot; aria-hidden=&amp;quot;true&amp;quot; tabindex=&amp;quot;-1&amp;quot;&amp;gt;&amp;lt;/a&amp;gt;            &amp;lt;span class=&amp;quot;cf&amp;quot;&amp;gt;if&amp;lt;/span&amp;gt; np.isnan(grid[i,j]):&amp;lt;/span&amp;gt;</w:t>
      </w:r>
      <w:r>
        <w:br/>
      </w:r>
      <w:r>
        <w:rPr>
          <w:rStyle w:val="VerbatimChar"/>
        </w:rPr>
        <w:t xml:space="preserve">&amp;lt;span id=&amp;quot;cb9-56&amp;quot;&amp;gt;&amp;lt;a href=&amp;quot;#cb9-56&amp;quot; aria-hidden=&amp;quot;true&amp;quot; tabindex=&amp;quot;-1&amp;quot;&amp;gt;&amp;lt;/a&amp;gt;                &amp;lt;span class=&amp;quot;cf&amp;quot;&amp;gt;continue&amp;lt;/span&amp;gt;&amp;lt;/span&amp;gt;</w:t>
      </w:r>
      <w:r>
        <w:br/>
      </w:r>
      <w:r>
        <w:rPr>
          <w:rStyle w:val="VerbatimChar"/>
        </w:rPr>
        <w:t xml:space="preserve">&amp;lt;span id=&amp;quot;cb9-57&amp;quot;&amp;gt;&amp;lt;a href=&amp;quot;#cb9-57&amp;quot; aria-hidden=&amp;quot;true&amp;quot; tabindex=&amp;quot;-1&amp;quot;&amp;gt;&amp;lt;/a&amp;gt;            y, x &amp;lt;span class=&amp;quot;op&amp;quot;&amp;gt;=&amp;lt;/span&amp;gt; np.ogrid[&amp;lt;span class=&amp;quot;op&amp;quot;&amp;gt;-&amp;lt;/span&amp;gt;i:N&amp;lt;span class=&amp;quot;op&amp;quot;&amp;gt;-&amp;lt;/span&amp;gt;i, &amp;lt;span class=&amp;quot;op&amp;quot;&amp;gt;-&amp;lt;/span&amp;gt;j:M&amp;lt;span class=&amp;quot;op&amp;quot;&amp;gt;-&amp;lt;/span&amp;gt;j]&amp;lt;/span&amp;gt;</w:t>
      </w:r>
      <w:r>
        <w:br/>
      </w:r>
      <w:r>
        <w:rPr>
          <w:rStyle w:val="VerbatimChar"/>
        </w:rPr>
        <w:t xml:space="preserve">&amp;lt;span id=&amp;quot;cb9-58&amp;quot;&amp;gt;&amp;lt;a href=&amp;quot;#cb9-58&amp;quot; aria-hidden=&amp;quot;true&amp;quot; tabindex=&amp;quot;-1&amp;quot;&amp;gt;&amp;lt;/a&amp;gt;            mask &amp;lt;span class=&amp;quot;op&amp;quot;&amp;gt;=&amp;lt;/span&amp;gt; (x&amp;lt;span class=&amp;quot;op&amp;quot;&amp;gt;**&amp;lt;/span&amp;gt;&amp;lt;span class=&amp;quot;dv&amp;quot;&amp;gt;2&amp;lt;/span&amp;gt; &amp;lt;span class=&amp;quot;op&amp;quot;&amp;gt;+&amp;lt;/span&amp;gt; y&amp;lt;span class=&amp;quot;op&amp;quot;&amp;gt;**&amp;lt;/span&amp;gt;&amp;lt;span class=&amp;quot;dv&amp;quot;&amp;gt;2&amp;lt;/span&amp;gt; &amp;lt;span class=&amp;quot;op&amp;quot;&amp;gt;&amp;amp;lt;=&amp;lt;/span&amp;gt; r&amp;lt;span class=&amp;quot;op&amp;quot;&amp;gt;**&amp;lt;/span&amp;gt;&amp;lt;span class=&amp;quot;dv&amp;quot;&amp;gt;2&amp;lt;/span&amp;gt;)&amp;lt;span class=&amp;quot;op&amp;quot;&amp;gt;*&amp;lt;/span&amp;gt;occupied_cells  &amp;lt;span class=&amp;quot;co&amp;quot;&amp;gt;# only keep occupied neighboring cells&amp;lt;/span&amp;gt;&amp;lt;/span&amp;gt;</w:t>
      </w:r>
      <w:r>
        <w:br/>
      </w:r>
      <w:r>
        <w:rPr>
          <w:rStyle w:val="VerbatimChar"/>
        </w:rPr>
        <w:t xml:space="preserve">&amp;lt;span id=&amp;quot;cb9-59&amp;quot;&amp;gt;&amp;lt;a href=&amp;quot;#cb9-59&amp;quot; aria-hidden=&amp;quot;true&amp;quot; tabindex=&amp;quot;-1&amp;quot;&amp;gt;&amp;lt;/a&amp;gt;            &amp;lt;span class=&amp;quot;co&amp;quot;&amp;gt;# mask[i,j] = False                            # don&amp;amp;#39;t include the cell istelf&amp;lt;/span&amp;gt;&amp;lt;/span&amp;gt;</w:t>
      </w:r>
      <w:r>
        <w:br/>
      </w:r>
      <w:r>
        <w:rPr>
          <w:rStyle w:val="VerbatimChar"/>
        </w:rPr>
        <w:t xml:space="preserve">&amp;lt;span id=&amp;quot;cb9-60&amp;quot;&amp;gt;&amp;lt;a href=&amp;quot;#cb9-60&amp;quot; aria-hidden=&amp;quot;true&amp;quot; tabindex=&amp;quot;-1&amp;quot;&amp;gt;&amp;lt;/a&amp;gt;            neighbors[np.ravel_multi_index((i,j), (N,M))] &amp;lt;span class=&amp;quot;op&amp;quot;&amp;gt;=&amp;lt;/span&amp;gt; mask&amp;lt;/span&amp;gt;</w:t>
      </w:r>
      <w:r>
        <w:br/>
      </w:r>
      <w:r>
        <w:rPr>
          <w:rStyle w:val="VerbatimChar"/>
        </w:rPr>
        <w:t xml:space="preserve">&amp;lt;span id=&amp;quot;cb9-61&amp;quot;&amp;gt;&amp;lt;a href=&amp;quot;#cb9-61&amp;quot; aria-hidden=&amp;quot;true&amp;quot; tabindex=&amp;quot;-1&amp;quot;&amp;gt;&amp;lt;/a&amp;gt;    &amp;lt;span class=&amp;quot;cf&amp;quot;&amp;gt;return&amp;lt;/span&amp;gt; neighbors&amp;lt;/span&amp;gt;</w:t>
      </w:r>
      <w:r>
        <w:br/>
      </w:r>
      <w:r>
        <w:rPr>
          <w:rStyle w:val="VerbatimChar"/>
        </w:rPr>
        <w:t xml:space="preserve">&amp;lt;span id=&amp;quot;cb9-62&amp;quot;&amp;gt;&amp;lt;a href=&amp;quot;#cb9-6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63&amp;quot;&amp;gt;&amp;lt;a href=&amp;quot;#cb9-63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64&amp;quot;&amp;gt;&amp;lt;a href=&amp;quot;#cb9-64&amp;quot; aria-hidden=&amp;quot;true&amp;quot; tabindex=&amp;quot;-1&amp;quot;&amp;gt;&amp;lt;/a&amp;gt;&amp;lt;span class=&amp;quot;kw&amp;quot;&amp;gt;def&amp;lt;/span&amp;gt; nudge(neighbor_phases, flash_phase, amplitude):&amp;lt;/span&amp;gt;</w:t>
      </w:r>
      <w:r>
        <w:br/>
      </w:r>
      <w:r>
        <w:rPr>
          <w:rStyle w:val="VerbatimChar"/>
        </w:rPr>
        <w:t xml:space="preserve">&amp;lt;span id=&amp;quot;cb9-65&amp;quot;&amp;gt;&amp;lt;a href=&amp;quot;#cb9-65&amp;quot; aria-hidden=&amp;quot;true&amp;quot; tabindex=&amp;quot;-1&amp;quot;&amp;gt;&amp;lt;/a&amp;gt;    &amp;lt;span class=&amp;quot;co&amp;quot;&amp;gt;&amp;amp;quot;&amp;amp;quot;&amp;amp;quot;Nudge the neighboring fireflies.&amp;lt;/span&amp;gt;&amp;lt;/span&amp;gt;</w:t>
      </w:r>
      <w:r>
        <w:br/>
      </w:r>
      <w:r>
        <w:rPr>
          <w:rStyle w:val="VerbatimChar"/>
        </w:rPr>
        <w:t xml:space="preserve">&amp;lt;span id=&amp;quot;cb9-66&amp;quot;&amp;gt;&amp;lt;a href=&amp;quot;#cb9-6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9-67&amp;quot;&amp;gt;&amp;lt;a href=&amp;quot;#cb9-67&amp;quot; aria-hidden=&amp;quot;true&amp;quot; tabindex=&amp;quot;-1&amp;quot;&amp;gt;&amp;lt;/a&amp;gt;&amp;lt;span class=&amp;quot;co&amp;quot;&amp;gt;    Args:&amp;lt;/span&amp;gt;&amp;lt;/span&amp;gt;</w:t>
      </w:r>
      <w:r>
        <w:br/>
      </w:r>
      <w:r>
        <w:rPr>
          <w:rStyle w:val="VerbatimChar"/>
        </w:rPr>
        <w:t xml:space="preserve">&amp;lt;span id=&amp;quot;cb9-68&amp;quot;&amp;gt;&amp;lt;a href=&amp;quot;#cb9-68&amp;quot; aria-hidden=&amp;quot;true&amp;quot; tabindex=&amp;quot;-1&amp;quot;&amp;gt;&amp;lt;/a&amp;gt;&amp;lt;span class=&amp;quot;co&amp;quot;&amp;gt;        neighbor_phases (ndarray): phases of all the fireflies to nudge&amp;lt;/span&amp;gt;&amp;lt;/span&amp;gt;</w:t>
      </w:r>
      <w:r>
        <w:br/>
      </w:r>
      <w:r>
        <w:rPr>
          <w:rStyle w:val="VerbatimChar"/>
        </w:rPr>
        <w:t xml:space="preserve">&amp;lt;span id=&amp;quot;cb9-69&amp;quot;&amp;gt;&amp;lt;a href=&amp;quot;#cb9-69&amp;quot; aria-hidden=&amp;quot;true&amp;quot; tabindex=&amp;quot;-1&amp;quot;&amp;gt;&amp;lt;/a&amp;gt;&amp;lt;span class=&amp;quot;co&amp;quot;&amp;gt;        flash_phase (float): phase of the flashing firefly&amp;lt;/span&amp;gt;&amp;lt;/span&amp;gt;</w:t>
      </w:r>
      <w:r>
        <w:br/>
      </w:r>
      <w:r>
        <w:rPr>
          <w:rStyle w:val="VerbatimChar"/>
        </w:rPr>
        <w:t xml:space="preserve">&amp;lt;span id=&amp;quot;cb9-70&amp;quot;&amp;gt;&amp;lt;a href=&amp;quot;#cb9-70&amp;quot; aria-hidden=&amp;quot;true&amp;quot; tabindex=&amp;quot;-1&amp;quot;&amp;gt;&amp;lt;/a&amp;gt;&amp;lt;span class=&amp;quot;co&amp;quot;&amp;gt;        amplitude (float): resetting strength / coupling value&amp;lt;/span&amp;gt;&amp;lt;/span&amp;gt;</w:t>
      </w:r>
      <w:r>
        <w:br/>
      </w:r>
      <w:r>
        <w:rPr>
          <w:rStyle w:val="VerbatimChar"/>
        </w:rPr>
        <w:t xml:space="preserve">&amp;lt;span id=&amp;quot;cb9-71&amp;quot;&amp;gt;&amp;lt;a href=&amp;quot;#cb9-71&amp;quot; aria-hidden=&amp;quot;true&amp;quot; tabindex=&amp;quot;-1&amp;quot;&amp;gt;&amp;lt;/a&amp;gt;&amp;lt;span class=&amp;quot;co&amp;quot;&amp;gt;    &amp;amp;quot;&amp;amp;quot;&amp;amp;quot;&amp;lt;/span&amp;gt;&amp;lt;/span&amp;gt;</w:t>
      </w:r>
      <w:r>
        <w:br/>
      </w:r>
      <w:r>
        <w:rPr>
          <w:rStyle w:val="VerbatimChar"/>
        </w:rPr>
        <w:t xml:space="preserve">&amp;lt;span id=&amp;quot;cb9-72&amp;quot;&amp;gt;&amp;lt;a href=&amp;quot;#cb9-72&amp;quot; aria-hidden=&amp;quot;true&amp;quot; tabindex=&amp;quot;-1&amp;quot;&amp;gt;&amp;lt;/a&amp;gt;    phase_diff &amp;lt;span class=&amp;quot;op&amp;quot;&amp;gt;=&amp;lt;/span&amp;gt; flash_phase &amp;lt;span class=&amp;quot;op&amp;quot;&amp;gt;-&amp;lt;/span&amp;gt; neighbor_phases&amp;lt;/span&amp;gt;</w:t>
      </w:r>
      <w:r>
        <w:br/>
      </w:r>
      <w:r>
        <w:rPr>
          <w:rStyle w:val="VerbatimChar"/>
        </w:rPr>
        <w:t xml:space="preserve">&amp;lt;span id=&amp;quot;cb9-73&amp;quot;&amp;gt;&amp;lt;a href=&amp;quot;#cb9-73&amp;quot; aria-hidden=&amp;quot;true&amp;quot; tabindex=&amp;quot;-1&amp;quot;&amp;gt;&amp;lt;/a&amp;gt;    res &amp;lt;span class=&amp;quot;op&amp;quot;&amp;gt;=&amp;lt;/span&amp;gt; neighbor_phases &amp;lt;span class=&amp;quot;op&amp;quot;&amp;gt;+&amp;lt;/span&amp;gt; amplitude&amp;lt;span class=&amp;quot;op&amp;quot;&amp;gt;*&amp;lt;/span&amp;gt;np.sin(&amp;lt;span class=&amp;quot;dv&amp;quot;&amp;gt;2&amp;lt;/span&amp;gt;&amp;lt;span class=&amp;quot;op&amp;quot;&amp;gt;*&amp;lt;/span&amp;gt;np.pi&amp;lt;span class=&amp;quot;op&amp;quot;&amp;gt;*&amp;lt;/span&amp;gt;(phase_diff))&amp;lt;/span&amp;gt;</w:t>
      </w:r>
      <w:r>
        <w:br/>
      </w:r>
      <w:r>
        <w:rPr>
          <w:rStyle w:val="VerbatimChar"/>
        </w:rPr>
        <w:t xml:space="preserve">&amp;lt;span id=&amp;quot;cb9-74&amp;quot;&amp;gt;&amp;lt;a href=&amp;quot;#cb9-74&amp;quot; aria-hidden=&amp;quot;true&amp;quot; tabindex=&amp;quot;-1&amp;quot;&amp;gt;&amp;lt;/a&amp;gt;    &amp;lt;span class=&amp;quot;cf&amp;quot;&amp;gt;return&amp;lt;/span&amp;gt; np.mod(res, &amp;lt;span class=&amp;quot;dv&amp;quot;&amp;gt;1&amp;lt;/span&amp;gt;)&amp;lt;/span&amp;gt;&amp;lt;/code&amp;gt;&amp;lt;/pre&amp;gt;&amp;lt;/div&amp;gt;</w:t>
      </w:r>
      <w:r>
        <w:br/>
      </w:r>
      <w:r>
        <w:rPr>
          <w:rStyle w:val="VerbatimChar"/>
        </w:rPr>
        <w:t xml:space="preserve">&amp;lt;h3 id=&amp;quot;simulation&amp;quot;&amp;gt;Simulation&amp;lt;/h3&amp;gt;</w:t>
      </w:r>
      <w:r>
        <w:br/>
      </w:r>
      <w:r>
        <w:rPr>
          <w:rStyle w:val="VerbatimChar"/>
        </w:rPr>
        <w:t xml:space="preserve">&amp;lt;div class=&amp;quot;sourceCode&amp;quot; id=&amp;quot;cb10&amp;quot;&amp;gt;&amp;lt;pre class=&amp;quot;sourceCode python&amp;quot;&amp;gt;&amp;lt;code class=&amp;quot;sourceCode python&amp;quot;&amp;gt;&amp;lt;span id=&amp;quot;cb10-1&amp;quot;&amp;gt;&amp;lt;a href=&amp;quot;#cb10-1&amp;quot; aria-hidden=&amp;quot;true&amp;quot; tabindex=&amp;quot;-1&amp;quot;&amp;gt;&amp;lt;/a&amp;gt;&amp;lt;span class=&amp;quot;co&amp;quot;&amp;gt;# Let&amp;amp;#39;s initiate the (default) parameters for a simulation&amp;lt;/span&amp;gt;&amp;lt;/span&amp;gt;</w:t>
      </w:r>
      <w:r>
        <w:br/>
      </w:r>
      <w:r>
        <w:rPr>
          <w:rStyle w:val="VerbatimChar"/>
        </w:rPr>
        <w:t xml:space="preserve">&amp;lt;span id=&amp;quot;cb10-2&amp;quot;&amp;gt;&amp;lt;a href=&amp;quot;#cb10-2&amp;quot; aria-hidden=&amp;quot;true&amp;quot; tabindex=&amp;quot;-1&amp;quot;&amp;gt;&amp;lt;/a&amp;gt;settings &amp;lt;span class=&amp;quot;op&amp;quot;&amp;gt;=&amp;lt;/span&amp;gt; Parameters(N&amp;lt;span class=&amp;quot;op&amp;quot;&amp;gt;=&amp;lt;/span&amp;gt;&amp;lt;span class=&amp;quot;dv&amp;quot;&amp;gt;20&amp;lt;/span&amp;gt;, M&amp;lt;span class=&amp;quot;op&amp;quot;&amp;gt;=&amp;lt;/span&amp;gt;&amp;lt;span class=&amp;quot;dv&amp;quot;&amp;gt;20&amp;lt;/span&amp;gt;, &amp;lt;/span&amp;gt;</w:t>
      </w:r>
      <w:r>
        <w:br/>
      </w:r>
      <w:r>
        <w:rPr>
          <w:rStyle w:val="VerbatimChar"/>
        </w:rPr>
        <w:t xml:space="preserve">&amp;lt;span id=&amp;quot;cb10-3&amp;quot;&amp;gt;&amp;lt;a href=&amp;quot;#cb10-3&amp;quot; aria-hidden=&amp;quot;true&amp;quot; tabindex=&amp;quot;-1&amp;quot;&amp;gt;&amp;lt;/a&amp;gt;                    fireflies_density&amp;lt;span class=&amp;quot;op&amp;quot;&amp;gt;=&amp;lt;/span&amp;gt;&amp;lt;span class=&amp;quot;fl&amp;quot;&amp;gt;0.8&amp;lt;/span&amp;gt;, &amp;lt;/span&amp;gt;</w:t>
      </w:r>
      <w:r>
        <w:br/>
      </w:r>
      <w:r>
        <w:rPr>
          <w:rStyle w:val="VerbatimChar"/>
        </w:rPr>
        <w:t xml:space="preserve">&amp;lt;span id=&amp;quot;cb10-4&amp;quot;&amp;gt;&amp;lt;a href=&amp;quot;#cb10-4&amp;quot; aria-hidden=&amp;quot;true&amp;quot; tabindex=&amp;quot;-1&amp;quot;&amp;gt;&amp;lt;/a&amp;gt;                    coupling_value&amp;lt;span class=&amp;quot;op&amp;quot;&amp;gt;=&amp;lt;/span&amp;gt;&amp;lt;span class=&amp;quot;fl&amp;quot;&amp;gt;0.01&amp;lt;/span&amp;gt;, &amp;lt;/span&amp;gt;</w:t>
      </w:r>
      <w:r>
        <w:br/>
      </w:r>
      <w:r>
        <w:rPr>
          <w:rStyle w:val="VerbatimChar"/>
        </w:rPr>
        <w:t xml:space="preserve">&amp;lt;span id=&amp;quot;cb10-5&amp;quot;&amp;gt;&amp;lt;a href=&amp;quot;#cb10-5&amp;quot; aria-hidden=&amp;quot;true&amp;quot; tabindex=&amp;quot;-1&amp;quot;&amp;gt;&amp;lt;/a&amp;gt;                    neighbor_distance&amp;lt;span class=&amp;quot;op&amp;quot;&amp;gt;=&amp;lt;/span&amp;gt; &amp;lt;span class=&amp;quot;dv&amp;quot;&amp;gt;2&amp;lt;/span&amp;gt;,&amp;lt;/span&amp;gt;</w:t>
      </w:r>
      <w:r>
        <w:br/>
      </w:r>
      <w:r>
        <w:rPr>
          <w:rStyle w:val="VerbatimChar"/>
        </w:rPr>
        <w:t xml:space="preserve">&amp;lt;span id=&amp;quot;cb10-6&amp;quot;&amp;gt;&amp;lt;a href=&amp;quot;#cb10-6&amp;quot; aria-hidden=&amp;quot;true&amp;quot; tabindex=&amp;quot;-1&amp;quot;&amp;gt;&amp;lt;/a&amp;gt;                    time_step_per_period&amp;lt;span class=&amp;quot;op&amp;quot;&amp;gt;=&amp;lt;/span&amp;gt;&amp;lt;span class=&amp;quot;dv&amp;quot;&amp;gt;100&amp;lt;/span&amp;gt;, &amp;lt;/span&amp;gt;</w:t>
      </w:r>
      <w:r>
        <w:br/>
      </w:r>
      <w:r>
        <w:rPr>
          <w:rStyle w:val="VerbatimChar"/>
        </w:rPr>
        <w:t xml:space="preserve">&amp;lt;span id=&amp;quot;cb10-7&amp;quot;&amp;gt;&amp;lt;a href=&amp;quot;#cb10-7&amp;quot; aria-hidden=&amp;quot;true&amp;quot; tabindex=&amp;quot;-1&amp;quot;&amp;gt;&amp;lt;/a&amp;gt;                    nb_periods&amp;lt;span class=&amp;quot;op&amp;quot;&amp;gt;=&amp;lt;/span&amp;gt;&amp;lt;span class=&amp;quot;dv&amp;quot;&amp;gt;100&amp;lt;/span&amp;gt;&amp;lt;/span&amp;gt;</w:t>
      </w:r>
      <w:r>
        <w:br/>
      </w:r>
      <w:r>
        <w:rPr>
          <w:rStyle w:val="VerbatimChar"/>
        </w:rPr>
        <w:t xml:space="preserve">&amp;lt;span id=&amp;quot;cb10-8&amp;quot;&amp;gt;&amp;lt;a href=&amp;quot;#cb10-8&amp;quot; aria-hidden=&amp;quot;true&amp;quot; tabindex=&amp;quot;-1&amp;quot;&amp;gt;&amp;lt;/a&amp;gt;)&amp;lt;/span&amp;gt;</w:t>
      </w:r>
      <w:r>
        <w:br/>
      </w:r>
      <w:r>
        <w:rPr>
          <w:rStyle w:val="VerbatimChar"/>
        </w:rPr>
        <w:t xml:space="preserve">&amp;lt;span id=&amp;quot;cb10-9&amp;quot;&amp;gt;&amp;lt;a href=&amp;quot;#cb10-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0-10&amp;quot;&amp;gt;&amp;lt;a href=&amp;quot;#cb10-10&amp;quot; aria-hidden=&amp;quot;true&amp;quot; tabindex=&amp;quot;-1&amp;quot;&amp;gt;&amp;lt;/a&amp;gt;&amp;lt;span class=&amp;quot;co&amp;quot;&amp;gt;# And let&amp;amp;#39;s run the simulation&amp;lt;/span&amp;gt;&amp;lt;/span&amp;gt;</w:t>
      </w:r>
      <w:r>
        <w:br/>
      </w:r>
      <w:r>
        <w:rPr>
          <w:rStyle w:val="VerbatimChar"/>
        </w:rPr>
        <w:t xml:space="preserve">&amp;lt;span id=&amp;quot;cb10-11&amp;quot;&amp;gt;&amp;lt;a href=&amp;quot;#cb10-11&amp;quot; aria-hidden=&amp;quot;true&amp;quot; tabindex=&amp;quot;-1&amp;quot;&amp;gt;&amp;lt;/a&amp;gt;heatmaps &amp;lt;span class=&amp;quot;op&amp;quot;&amp;gt;=&amp;lt;/span&amp;gt; fireflies_simulator(settings)&amp;lt;/span&amp;gt;&amp;lt;/code&amp;gt;&amp;lt;/pre&amp;gt;&amp;lt;/div&amp;gt;</w:t>
      </w:r>
      <w:r>
        <w:br/>
      </w:r>
      <w:r>
        <w:rPr>
          <w:rStyle w:val="VerbatimChar"/>
        </w:rPr>
        <w:t xml:space="preserve">&amp;lt;div class=&amp;quot;sourceCode&amp;quot; id=&amp;quot;cb11&amp;quot;&amp;gt;&amp;lt;pre class=&amp;quot;sourceCode python&amp;quot;&amp;gt;&amp;lt;code class=&amp;quot;sourceCode python&amp;quot;&amp;gt;&amp;lt;span id=&amp;quot;cb11-1&amp;quot;&amp;gt;&amp;lt;a href=&amp;quot;#cb11-1&amp;quot; aria-hidden=&amp;quot;true&amp;quot; tabindex=&amp;quot;-1&amp;quot;&amp;gt;&amp;lt;/a&amp;gt;&amp;lt;span class=&amp;quot;co&amp;quot;&amp;gt;# Let&amp;amp;#39;s visualiza the simulation&amp;lt;/span&amp;gt;&amp;lt;/span&amp;gt;</w:t>
      </w:r>
      <w:r>
        <w:br/>
      </w:r>
      <w:r>
        <w:rPr>
          <w:rStyle w:val="VerbatimChar"/>
        </w:rPr>
        <w:t xml:space="preserve">&amp;lt;span id=&amp;quot;cb11-2&amp;quot;&amp;gt;&amp;lt;a href=&amp;quot;#cb11-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3&amp;quot;&amp;gt;&amp;lt;a href=&amp;quot;#cb11-3&amp;quot; aria-hidden=&amp;quot;true&amp;quot; tabindex=&amp;quot;-1&amp;quot;&amp;gt;&amp;lt;/a&amp;gt;mymin &amp;lt;span class=&amp;quot;op&amp;quot;&amp;gt;=&amp;lt;/span&amp;gt; &amp;lt;span class=&amp;quot;dv&amp;quot;&amp;gt;0&amp;lt;/span&amp;gt;&amp;lt;/span&amp;gt;</w:t>
      </w:r>
      <w:r>
        <w:br/>
      </w:r>
      <w:r>
        <w:rPr>
          <w:rStyle w:val="VerbatimChar"/>
        </w:rPr>
        <w:t xml:space="preserve">&amp;lt;span id=&amp;quot;cb11-4&amp;quot;&amp;gt;&amp;lt;a href=&amp;quot;#cb11-4&amp;quot; aria-hidden=&amp;quot;true&amp;quot; tabindex=&amp;quot;-1&amp;quot;&amp;gt;&amp;lt;/a&amp;gt;mymax &amp;lt;span class=&amp;quot;op&amp;quot;&amp;gt;=&amp;lt;/span&amp;gt; heatmaps.shape[&amp;lt;span class=&amp;quot;dv&amp;quot;&amp;gt;0&amp;lt;/span&amp;gt;]&amp;lt;span class=&amp;quot;op&amp;quot;&amp;gt;-&amp;lt;/span&amp;gt;&amp;lt;span class=&amp;quot;dv&amp;quot;&amp;gt;1&amp;lt;/span&amp;gt;&amp;lt;/span&amp;gt;</w:t>
      </w:r>
      <w:r>
        <w:br/>
      </w:r>
      <w:r>
        <w:rPr>
          <w:rStyle w:val="VerbatimChar"/>
        </w:rPr>
        <w:t xml:space="preserve">&amp;lt;span id=&amp;quot;cb11-5&amp;quot;&amp;gt;&amp;lt;a href=&amp;quot;#cb11-5&amp;quot; aria-hidden=&amp;quot;true&amp;quot; tabindex=&amp;quot;-1&amp;quot;&amp;gt;&amp;lt;/a&amp;gt;mystep &amp;lt;span class=&amp;quot;op&amp;quot;&amp;gt;=&amp;lt;/span&amp;gt; &amp;lt;span class=&amp;quot;dv&amp;quot;&amp;gt;10&amp;lt;/span&amp;gt;&amp;lt;/span&amp;gt;</w:t>
      </w:r>
      <w:r>
        <w:br/>
      </w:r>
      <w:r>
        <w:rPr>
          <w:rStyle w:val="VerbatimChar"/>
        </w:rPr>
        <w:t xml:space="preserve">&amp;lt;span id=&amp;quot;cb11-6&amp;quot;&amp;gt;&amp;lt;a href=&amp;quot;#cb11-6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7&amp;quot;&amp;gt;&amp;lt;a href=&amp;quot;#cb11-7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8&amp;quot;&amp;gt;&amp;lt;a href=&amp;quot;#cb11-8&amp;quot; aria-hidden=&amp;quot;true&amp;quot; tabindex=&amp;quot;-1&amp;quot;&amp;gt;&amp;lt;/a&amp;gt;&amp;lt;span class=&amp;quot;co&amp;quot;&amp;gt;# Set the figure&amp;lt;/span&amp;gt;&amp;lt;/span&amp;gt;</w:t>
      </w:r>
      <w:r>
        <w:br/>
      </w:r>
      <w:r>
        <w:rPr>
          <w:rStyle w:val="VerbatimChar"/>
        </w:rPr>
        <w:t xml:space="preserve">&amp;lt;span id=&amp;quot;cb11-9&amp;quot;&amp;gt;&amp;lt;a href=&amp;quot;#cb11-9&amp;quot; aria-hidden=&amp;quot;true&amp;quot; tabindex=&amp;quot;-1&amp;quot;&amp;gt;&amp;lt;/a&amp;gt;fig5 &amp;lt;span class=&amp;quot;op&amp;quot;&amp;gt;=&amp;lt;/span&amp;gt; go.FigureWidget(&amp;lt;/span&amp;gt;</w:t>
      </w:r>
      <w:r>
        <w:br/>
      </w:r>
      <w:r>
        <w:rPr>
          <w:rStyle w:val="VerbatimChar"/>
        </w:rPr>
        <w:t xml:space="preserve">&amp;lt;span id=&amp;quot;cb11-10&amp;quot;&amp;gt;&amp;lt;a href=&amp;quot;#cb11-10&amp;quot; aria-hidden=&amp;quot;true&amp;quot; tabindex=&amp;quot;-1&amp;quot;&amp;gt;&amp;lt;/a&amp;gt;    data&amp;lt;span class=&amp;quot;op&amp;quot;&amp;gt;=&amp;lt;/span&amp;gt;go.Heatmap(z&amp;lt;span class=&amp;quot;op&amp;quot;&amp;gt;=&amp;lt;/span&amp;gt;heatmaps[&amp;lt;span class=&amp;quot;dv&amp;quot;&amp;gt;0&amp;lt;/span&amp;gt;], colorscale&amp;lt;span class=&amp;quot;op&amp;quot;&amp;gt;=&amp;lt;/span&amp;gt;&amp;lt;span class=&amp;quot;st&amp;quot;&amp;gt;&amp;amp;#39;Hot&amp;amp;#39;&amp;lt;/span&amp;gt;, reversescale&amp;lt;span class=&amp;quot;op&amp;quot;&amp;gt;=&amp;lt;/span&amp;gt;&amp;lt;span class=&amp;quot;va&amp;quot;&amp;gt;True&amp;lt;/span&amp;gt;),&amp;lt;/span&amp;gt;</w:t>
      </w:r>
      <w:r>
        <w:br/>
      </w:r>
      <w:r>
        <w:rPr>
          <w:rStyle w:val="VerbatimChar"/>
        </w:rPr>
        <w:t xml:space="preserve">&amp;lt;span id=&amp;quot;cb11-11&amp;quot;&amp;gt;&amp;lt;a href=&amp;quot;#cb11-11&amp;quot; aria-hidden=&amp;quot;true&amp;quot; tabindex=&amp;quot;-1&amp;quot;&amp;gt;&amp;lt;/a&amp;gt;    layout&amp;lt;span class=&amp;quot;op&amp;quot;&amp;gt;=&amp;lt;/span&amp;gt;go.Layout(title&amp;lt;span class=&amp;quot;op&amp;quot;&amp;gt;=&amp;lt;/span&amp;gt;&amp;lt;span class=&amp;quot;st&amp;quot;&amp;gt;&amp;amp;quot;Fireflies Simulator&amp;amp;quot;&amp;lt;/span&amp;gt;))&amp;lt;/span&amp;gt;</w:t>
      </w:r>
      <w:r>
        <w:br/>
      </w:r>
      <w:r>
        <w:rPr>
          <w:rStyle w:val="VerbatimChar"/>
        </w:rPr>
        <w:t xml:space="preserve">&amp;lt;span id=&amp;quot;cb11-12&amp;quot;&amp;gt;&amp;lt;a href=&amp;quot;#cb11-12&amp;quot; aria-hidden=&amp;quot;true&amp;quot; tabindex=&amp;quot;-1&amp;quot;&amp;gt;&amp;lt;/a&amp;gt;fig5.data[&amp;lt;span class=&amp;quot;dv&amp;quot;&amp;gt;0&amp;lt;/span&amp;gt;].update(zmin&amp;lt;span class=&amp;quot;op&amp;quot;&amp;gt;=&amp;lt;/span&amp;gt;&amp;lt;span class=&amp;quot;dv&amp;quot;&amp;gt;0&amp;lt;/span&amp;gt;, zmax&amp;lt;span class=&amp;quot;op&amp;quot;&amp;gt;=&amp;lt;/span&amp;gt;&amp;lt;span class=&amp;quot;dv&amp;quot;&amp;gt;1&amp;lt;/span&amp;gt;)  &amp;lt;span class=&amp;quot;co&amp;quot;&amp;gt;# fix the colorscale to [0,1]&amp;lt;/span&amp;gt;&amp;lt;/span&amp;gt;</w:t>
      </w:r>
      <w:r>
        <w:br/>
      </w:r>
      <w:r>
        <w:rPr>
          <w:rStyle w:val="VerbatimChar"/>
        </w:rPr>
        <w:t xml:space="preserve">&amp;lt;span id=&amp;quot;cb11-13&amp;quot;&amp;gt;&amp;lt;a href=&amp;quot;#cb11-13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14&amp;quot;&amp;gt;&amp;lt;a href=&amp;quot;#cb11-1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15&amp;quot;&amp;gt;&amp;lt;a href=&amp;quot;#cb11-15&amp;quot; aria-hidden=&amp;quot;true&amp;quot; tabindex=&amp;quot;-1&amp;quot;&amp;gt;&amp;lt;/a&amp;gt;&amp;lt;span class=&amp;quot;co&amp;quot;&amp;gt;# Set the callback to update the graph &amp;lt;/span&amp;gt;&amp;lt;/span&amp;gt;</w:t>
      </w:r>
      <w:r>
        <w:br/>
      </w:r>
      <w:r>
        <w:rPr>
          <w:rStyle w:val="VerbatimChar"/>
        </w:rPr>
        <w:t xml:space="preserve">&amp;lt;span id=&amp;quot;cb11-16&amp;quot;&amp;gt;&amp;lt;a href=&amp;quot;#cb11-16&amp;quot; aria-hidden=&amp;quot;true&amp;quot; tabindex=&amp;quot;-1&amp;quot;&amp;gt;&amp;lt;/a&amp;gt;&amp;lt;span class=&amp;quot;kw&amp;quot;&amp;gt;def&amp;lt;/span&amp;gt; update5(change):&amp;lt;/span&amp;gt;</w:t>
      </w:r>
      <w:r>
        <w:br/>
      </w:r>
      <w:r>
        <w:rPr>
          <w:rStyle w:val="VerbatimChar"/>
        </w:rPr>
        <w:t xml:space="preserve">&amp;lt;span id=&amp;quot;cb11-17&amp;quot;&amp;gt;&amp;lt;a href=&amp;quot;#cb11-17&amp;quot; aria-hidden=&amp;quot;true&amp;quot; tabindex=&amp;quot;-1&amp;quot;&amp;gt;&amp;lt;/a&amp;gt;    fig5.data[&amp;lt;span class=&amp;quot;dv&amp;quot;&amp;gt;0&amp;lt;/span&amp;gt;].z &amp;lt;span class=&amp;quot;op&amp;quot;&amp;gt;=&amp;lt;/span&amp;gt; heatmaps[change[&amp;lt;span class=&amp;quot;st&amp;quot;&amp;gt;&amp;amp;#39;new&amp;amp;#39;&amp;lt;/span&amp;gt;]]&amp;lt;/span&amp;gt;</w:t>
      </w:r>
      <w:r>
        <w:br/>
      </w:r>
      <w:r>
        <w:rPr>
          <w:rStyle w:val="VerbatimChar"/>
        </w:rPr>
        <w:t xml:space="preserve">&amp;lt;span id=&amp;quot;cb11-18&amp;quot;&amp;gt;&amp;lt;a href=&amp;quot;#cb11-18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19&amp;quot;&amp;gt;&amp;lt;a href=&amp;quot;#cb11-19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20&amp;quot;&amp;gt;&amp;lt;a href=&amp;quot;#cb11-20&amp;quot; aria-hidden=&amp;quot;true&amp;quot; tabindex=&amp;quot;-1&amp;quot;&amp;gt;&amp;lt;/a&amp;gt;&amp;lt;span class=&amp;quot;co&amp;quot;&amp;gt;# Create the animation display and link it to the callback function&amp;lt;/span&amp;gt;&amp;lt;/span&amp;gt;</w:t>
      </w:r>
      <w:r>
        <w:br/>
      </w:r>
      <w:r>
        <w:rPr>
          <w:rStyle w:val="VerbatimChar"/>
        </w:rPr>
        <w:t xml:space="preserve">&amp;lt;span id=&amp;quot;cb11-21&amp;quot;&amp;gt;&amp;lt;a href=&amp;quot;#cb11-21&amp;quot; aria-hidden=&amp;quot;true&amp;quot; tabindex=&amp;quot;-1&amp;quot;&amp;gt;&amp;lt;/a&amp;gt;myanimation &amp;lt;span class=&amp;quot;op&amp;quot;&amp;gt;=&amp;lt;/span&amp;gt; AnimateSlider(start&amp;lt;span class=&amp;quot;op&amp;quot;&amp;gt;=&amp;lt;/span&amp;gt;mymin, stop&amp;lt;span class=&amp;quot;op&amp;quot;&amp;gt;=&amp;lt;/span&amp;gt;mymax, step&amp;lt;span class=&amp;quot;op&amp;quot;&amp;gt;=&amp;lt;/span&amp;gt;mystep)&amp;lt;/span&amp;gt;</w:t>
      </w:r>
      <w:r>
        <w:br/>
      </w:r>
      <w:r>
        <w:rPr>
          <w:rStyle w:val="VerbatimChar"/>
        </w:rPr>
        <w:t xml:space="preserve">&amp;lt;span id=&amp;quot;cb11-22&amp;quot;&amp;gt;&amp;lt;a href=&amp;quot;#cb11-22&amp;quot; aria-hidden=&amp;quot;true&amp;quot; tabindex=&amp;quot;-1&amp;quot;&amp;gt;&amp;lt;/a&amp;gt;myanimation.slider.observe(update5, names&amp;lt;span class=&amp;quot;op&amp;quot;&amp;gt;=&amp;lt;/span&amp;gt;&amp;lt;span class=&amp;quot;st&amp;quot;&amp;gt;&amp;amp;#39;value&amp;amp;#39;&amp;lt;/span&amp;gt;)&amp;lt;/span&amp;gt;</w:t>
      </w:r>
      <w:r>
        <w:br/>
      </w:r>
      <w:r>
        <w:rPr>
          <w:rStyle w:val="VerbatimChar"/>
        </w:rPr>
        <w:t xml:space="preserve">&amp;lt;span id=&amp;quot;cb11-23&amp;quot;&amp;gt;&amp;lt;a href=&amp;quot;#cb11-23&amp;quot; aria-hidden=&amp;quot;true&amp;quot; tabindex=&amp;quot;-1&amp;quot;&amp;gt;&amp;lt;/a&amp;gt;controllers &amp;lt;span class=&amp;quot;op&amp;quot;&amp;gt;=&amp;lt;/span&amp;gt; widgets.HBox([myanimation.play, myanimation.slider])&amp;lt;/span&amp;gt;</w:t>
      </w:r>
      <w:r>
        <w:br/>
      </w:r>
      <w:r>
        <w:rPr>
          <w:rStyle w:val="VerbatimChar"/>
        </w:rPr>
        <w:t xml:space="preserve">&amp;lt;span id=&amp;quot;cb11-24&amp;quot;&amp;gt;&amp;lt;a href=&amp;quot;#cb11-24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25&amp;quot;&amp;gt;&amp;lt;a href=&amp;quot;#cb11-2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1-26&amp;quot;&amp;gt;&amp;lt;a href=&amp;quot;#cb11-26&amp;quot; aria-hidden=&amp;quot;true&amp;quot; tabindex=&amp;quot;-1&amp;quot;&amp;gt;&amp;lt;/a&amp;gt;&amp;lt;span class=&amp;quot;co&amp;quot;&amp;gt;# Display&amp;lt;/span&amp;gt;&amp;lt;/span&amp;gt;</w:t>
      </w:r>
      <w:r>
        <w:br/>
      </w:r>
      <w:r>
        <w:rPr>
          <w:rStyle w:val="VerbatimChar"/>
        </w:rPr>
        <w:t xml:space="preserve">&amp;lt;span id=&amp;quot;cb11-27&amp;quot;&amp;gt;&amp;lt;a href=&amp;quot;#cb11-27&amp;quot; aria-hidden=&amp;quot;true&amp;quot; tabindex=&amp;quot;-1&amp;quot;&amp;gt;&amp;lt;/a&amp;gt;display(widgets.VBox([controllers, fig5]))&amp;lt;/span&amp;gt;&amp;lt;/code&amp;gt;&amp;lt;/pre&amp;gt;&amp;lt;/div&amp;gt;</w:t>
      </w:r>
      <w:r>
        <w:br/>
      </w:r>
      <w:r>
        <w:rPr>
          <w:rStyle w:val="VerbatimChar"/>
        </w:rPr>
        <w:t xml:space="preserve">&amp;lt;pre&amp;gt;&amp;lt;code&amp;gt;VBox(children=(HBox(children=(Play(value=0, description=&amp;amp;#39;Press play&amp;amp;#39;, max=10000, step=10), IntSlider(value=0, …&amp;lt;/code&amp;gt;&amp;lt;/pre&amp;gt;</w:t>
      </w:r>
      <w:r>
        <w:br/>
      </w:r>
      <w:r>
        <w:rPr>
          <w:rStyle w:val="VerbatimChar"/>
        </w:rPr>
        <w:t xml:space="preserve">&amp;lt;div class=&amp;quot;sourceCode&amp;quot; id=&amp;quot;cb13&amp;quot;&amp;gt;&amp;lt;pre class=&amp;quot;sourceCode python&amp;quot;&amp;gt;&amp;lt;code class=&amp;quot;sourceCode python&amp;quot;&amp;gt;&amp;lt;span id=&amp;quot;cb13-1&amp;quot;&amp;gt;&amp;lt;a href=&amp;quot;#cb13-1&amp;quot; aria-hidden=&amp;quot;true&amp;quot; tabindex=&amp;quot;-1&amp;quot;&amp;gt;&amp;lt;/a&amp;gt;&amp;lt;span class=&amp;quot;co&amp;quot;&amp;gt;# Statistical results&amp;lt;/span&amp;gt;&amp;lt;/span&amp;gt;</w:t>
      </w:r>
      <w:r>
        <w:br/>
      </w:r>
      <w:r>
        <w:rPr>
          <w:rStyle w:val="VerbatimChar"/>
        </w:rPr>
        <w:t xml:space="preserve">&amp;lt;span id=&amp;quot;cb13-2&amp;quot;&amp;gt;&amp;lt;a href=&amp;quot;#cb13-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3-3&amp;quot;&amp;gt;&amp;lt;a href=&amp;quot;#cb13-3&amp;quot; aria-hidden=&amp;quot;true&amp;quot; tabindex=&amp;quot;-1&amp;quot;&amp;gt;&amp;lt;/a&amp;gt;t3 &amp;lt;span class=&amp;quot;op&amp;quot;&amp;gt;=&amp;lt;/span&amp;gt; np.arange(heatmaps.shape[&amp;lt;span class=&amp;quot;dv&amp;quot;&amp;gt;0&amp;lt;/span&amp;gt;])&amp;lt;/span&amp;gt;</w:t>
      </w:r>
      <w:r>
        <w:br/>
      </w:r>
      <w:r>
        <w:rPr>
          <w:rStyle w:val="VerbatimChar"/>
        </w:rPr>
        <w:t xml:space="preserve">&amp;lt;span id=&amp;quot;cb13-4&amp;quot;&amp;gt;&amp;lt;a href=&amp;quot;#cb13-4&amp;quot; aria-hidden=&amp;quot;true&amp;quot; tabindex=&amp;quot;-1&amp;quot;&amp;gt;&amp;lt;/a&amp;gt;avg &amp;lt;span class=&amp;quot;op&amp;quot;&amp;gt;=&amp;lt;/span&amp;gt; np.nanmean(heatmaps, axis&amp;lt;span class=&amp;quot;op&amp;quot;&amp;gt;=&amp;lt;/span&amp;gt;(&amp;lt;span class=&amp;quot;dv&amp;quot;&amp;gt;1&amp;lt;/span&amp;gt;,&amp;lt;span class=&amp;quot;dv&amp;quot;&amp;gt;2&amp;lt;/span&amp;gt;))&amp;lt;/span&amp;gt;</w:t>
      </w:r>
      <w:r>
        <w:br/>
      </w:r>
      <w:r>
        <w:rPr>
          <w:rStyle w:val="VerbatimChar"/>
        </w:rPr>
        <w:t xml:space="preserve">&amp;lt;span id=&amp;quot;cb13-5&amp;quot;&amp;gt;&amp;lt;a href=&amp;quot;#cb13-5&amp;quot; aria-hidden=&amp;quot;true&amp;quot; tabindex=&amp;quot;-1&amp;quot;&amp;gt;&amp;lt;/a&amp;gt;std &amp;lt;span class=&amp;quot;op&amp;quot;&amp;gt;=&amp;lt;/span&amp;gt; np.nanstd(heatmaps, axis&amp;lt;span class=&amp;quot;op&amp;quot;&amp;gt;=&amp;lt;/span&amp;gt;(&amp;lt;span class=&amp;quot;dv&amp;quot;&amp;gt;1&amp;lt;/span&amp;gt;,&amp;lt;span class=&amp;quot;dv&amp;quot;&amp;gt;2&amp;lt;/span&amp;gt;))&amp;lt;/span&amp;gt;&amp;lt;/code&amp;gt;&amp;lt;/pre&amp;gt;&amp;lt;/div&amp;gt;</w:t>
      </w:r>
      <w:r>
        <w:br/>
      </w:r>
      <w:r>
        <w:rPr>
          <w:rStyle w:val="VerbatimChar"/>
        </w:rPr>
        <w:t xml:space="preserve">&amp;lt;div class=&amp;quot;sourceCode&amp;quot; id=&amp;quot;cb14&amp;quot;&amp;gt;&amp;lt;pre class=&amp;quot;sourceCode python&amp;quot;&amp;gt;&amp;lt;code class=&amp;quot;sourceCode python&amp;quot;&amp;gt;&amp;lt;span id=&amp;quot;cb14-1&amp;quot;&amp;gt;&amp;lt;a href=&amp;quot;#cb14-1&amp;quot; aria-hidden=&amp;quot;true&amp;quot; tabindex=&amp;quot;-1&amp;quot;&amp;gt;&amp;lt;/a&amp;gt;&amp;lt;span class=&amp;quot;co&amp;quot;&amp;gt;#show light intensity over time (the last 500 time steps)&amp;lt;/span&amp;gt;&amp;lt;/span&amp;gt;</w:t>
      </w:r>
      <w:r>
        <w:br/>
      </w:r>
      <w:r>
        <w:rPr>
          <w:rStyle w:val="VerbatimChar"/>
        </w:rPr>
        <w:t xml:space="preserve">&amp;lt;span id=&amp;quot;cb14-2&amp;quot;&amp;gt;&amp;lt;a href=&amp;quot;#cb14-2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4-3&amp;quot;&amp;gt;&amp;lt;a href=&amp;quot;#cb14-3&amp;quot; aria-hidden=&amp;quot;true&amp;quot; tabindex=&amp;quot;-1&amp;quot;&amp;gt;&amp;lt;/a&amp;gt;trace0 &amp;lt;span class=&amp;quot;op&amp;quot;&amp;gt;=&amp;lt;/span&amp;gt; go.Scatter(x&amp;lt;span class=&amp;quot;op&amp;quot;&amp;gt;=&amp;lt;/span&amp;gt;t3[&amp;lt;span class=&amp;quot;op&amp;quot;&amp;gt;-&amp;lt;/span&amp;gt;&amp;lt;span class=&amp;quot;dv&amp;quot;&amp;gt;1000&amp;lt;/span&amp;gt;:], y&amp;lt;span class=&amp;quot;op&amp;quot;&amp;gt;=&amp;lt;/span&amp;gt;avg[&amp;lt;span class=&amp;quot;op&amp;quot;&amp;gt;-&amp;lt;/span&amp;gt;&amp;lt;span class=&amp;quot;dv&amp;quot;&amp;gt;1000&amp;lt;/span&amp;gt;:], name&amp;lt;span class=&amp;quot;op&amp;quot;&amp;gt;=&amp;lt;/span&amp;gt;&amp;lt;span class=&amp;quot;st&amp;quot;&amp;gt;&amp;amp;#39;average&amp;amp;#39;&amp;lt;/span&amp;gt;)&amp;lt;/span&amp;gt;</w:t>
      </w:r>
      <w:r>
        <w:br/>
      </w:r>
      <w:r>
        <w:rPr>
          <w:rStyle w:val="VerbatimChar"/>
        </w:rPr>
        <w:t xml:space="preserve">&amp;lt;span id=&amp;quot;cb14-4&amp;quot;&amp;gt;&amp;lt;a href=&amp;quot;#cb14-4&amp;quot; aria-hidden=&amp;quot;true&amp;quot; tabindex=&amp;quot;-1&amp;quot;&amp;gt;&amp;lt;/a&amp;gt;trace1 &amp;lt;span class=&amp;quot;op&amp;quot;&amp;gt;=&amp;lt;/span&amp;gt; go.Scatter(x&amp;lt;span class=&amp;quot;op&amp;quot;&amp;gt;=&amp;lt;/span&amp;gt;t3[&amp;lt;span class=&amp;quot;op&amp;quot;&amp;gt;-&amp;lt;/span&amp;gt;&amp;lt;span class=&amp;quot;dv&amp;quot;&amp;gt;1000&amp;lt;/span&amp;gt;:], y&amp;lt;span class=&amp;quot;op&amp;quot;&amp;gt;=&amp;lt;/span&amp;gt;std[&amp;lt;span class=&amp;quot;op&amp;quot;&amp;gt;-&amp;lt;/span&amp;gt;&amp;lt;span class=&amp;quot;dv&amp;quot;&amp;gt;1000&amp;lt;/span&amp;gt;:], name&amp;lt;span class=&amp;quot;op&amp;quot;&amp;gt;=&amp;lt;/span&amp;gt;&amp;lt;span class=&amp;quot;st&amp;quot;&amp;gt;&amp;amp;#39;std dev&amp;amp;#39;&amp;lt;/span&amp;gt;)&amp;lt;/span&amp;gt;</w:t>
      </w:r>
      <w:r>
        <w:br/>
      </w:r>
      <w:r>
        <w:rPr>
          <w:rStyle w:val="VerbatimChar"/>
        </w:rPr>
        <w:t xml:space="preserve">&amp;lt;span id=&amp;quot;cb14-5&amp;quot;&amp;gt;&amp;lt;a href=&amp;quot;#cb14-5&amp;quot; aria-hidden=&amp;quot;true&amp;quot; tabindex=&amp;quot;-1&amp;quot;&amp;gt;&amp;lt;/a&amp;gt;&amp;lt;/span&amp;gt;</w:t>
      </w:r>
      <w:r>
        <w:br/>
      </w:r>
      <w:r>
        <w:rPr>
          <w:rStyle w:val="VerbatimChar"/>
        </w:rPr>
        <w:t xml:space="preserve">&amp;lt;span id=&amp;quot;cb14-6&amp;quot;&amp;gt;&amp;lt;a href=&amp;quot;#cb14-6&amp;quot; aria-hidden=&amp;quot;true&amp;quot; tabindex=&amp;quot;-1&amp;quot;&amp;gt;&amp;lt;/a&amp;gt;fig3 &amp;lt;span class=&amp;quot;op&amp;quot;&amp;gt;=&amp;lt;/span&amp;gt; go.FigureWidget([trace0, trace1])&amp;lt;/span&amp;gt;</w:t>
      </w:r>
      <w:r>
        <w:br/>
      </w:r>
      <w:r>
        <w:rPr>
          <w:rStyle w:val="VerbatimChar"/>
        </w:rPr>
        <w:t xml:space="preserve">&amp;lt;span id=&amp;quot;cb14-7&amp;quot;&amp;gt;&amp;lt;a href=&amp;quot;#cb14-7&amp;quot; aria-hidden=&amp;quot;true&amp;quot; tabindex=&amp;quot;-1&amp;quot;&amp;gt;&amp;lt;/a&amp;gt;fig3.update_yaxes(&amp;lt;span class=&amp;quot;bu&amp;quot;&amp;gt;range&amp;lt;/span&amp;gt;&amp;lt;span class=&amp;quot;op&amp;quot;&amp;gt;=&amp;lt;/span&amp;gt;[&amp;lt;span class=&amp;quot;dv&amp;quot;&amp;gt;0&amp;lt;/span&amp;gt;, &amp;lt;span class=&amp;quot;dv&amp;quot;&amp;gt;1&amp;lt;/span&amp;gt;])       &amp;lt;span class=&amp;quot;co&amp;quot;&amp;gt;# fix the scale to [0,1] for easy comparison&amp;lt;/span&amp;gt;&amp;lt;/span&amp;gt;</w:t>
      </w:r>
      <w:r>
        <w:br/>
      </w:r>
      <w:r>
        <w:rPr>
          <w:rStyle w:val="VerbatimChar"/>
        </w:rPr>
        <w:t xml:space="preserve">&amp;lt;span id=&amp;quot;cb14-8&amp;quot;&amp;gt;&amp;lt;a href=&amp;quot;#cb14-8&amp;quot; aria-hidden=&amp;quot;true&amp;quot; tabindex=&amp;quot;-1&amp;quot;&amp;gt;&amp;lt;/a&amp;gt;fig3.update_layout(template&amp;lt;span class=&amp;quot;op&amp;quot;&amp;gt;=&amp;lt;/span&amp;gt;&amp;lt;span class=&amp;quot;st&amp;quot;&amp;gt;&amp;amp;#39;none&amp;amp;#39;&amp;lt;/span&amp;gt;,&amp;lt;/span&amp;gt;</w:t>
      </w:r>
      <w:r>
        <w:br/>
      </w:r>
      <w:r>
        <w:rPr>
          <w:rStyle w:val="VerbatimChar"/>
        </w:rPr>
        <w:t xml:space="preserve">&amp;lt;span id=&amp;quot;cb14-9&amp;quot;&amp;gt;&amp;lt;a href=&amp;quot;#cb14-9&amp;quot; aria-hidden=&amp;quot;true&amp;quot; tabindex=&amp;quot;-1&amp;quot;&amp;gt;&amp;lt;/a&amp;gt;                    width&amp;lt;span class=&amp;quot;op&amp;quot;&amp;gt;=&amp;lt;/span&amp;gt;&amp;lt;span class=&amp;quot;dv&amp;quot;&amp;gt;800&amp;lt;/span&amp;gt;, height&amp;lt;span class=&amp;quot;op&amp;quot;&amp;gt;=&amp;lt;/span&amp;gt;&amp;lt;span class=&amp;quot;dv&amp;quot;&amp;gt;500&amp;lt;/span&amp;gt;,&amp;lt;/span&amp;gt;</w:t>
      </w:r>
      <w:r>
        <w:br/>
      </w:r>
      <w:r>
        <w:rPr>
          <w:rStyle w:val="VerbatimChar"/>
        </w:rPr>
        <w:t xml:space="preserve">&amp;lt;span id=&amp;quot;cb14-10&amp;quot;&amp;gt;&amp;lt;a href=&amp;quot;#cb14-10&amp;quot; aria-hidden=&amp;quot;true&amp;quot; tabindex=&amp;quot;-1&amp;quot;&amp;gt;&amp;lt;/a&amp;gt;                    title&amp;lt;span class=&amp;quot;op&amp;quot;&amp;gt;=&amp;lt;/span&amp;gt;&amp;lt;span class=&amp;quot;st&amp;quot;&amp;gt;&amp;amp;quot;Light intensity&amp;amp;quot;&amp;lt;/span&amp;gt;,&amp;lt;/span&amp;gt;</w:t>
      </w:r>
      <w:r>
        <w:br/>
      </w:r>
      <w:r>
        <w:rPr>
          <w:rStyle w:val="VerbatimChar"/>
        </w:rPr>
        <w:t xml:space="preserve">&amp;lt;span id=&amp;quot;cb14-11&amp;quot;&amp;gt;&amp;lt;a href=&amp;quot;#cb14-11&amp;quot; aria-hidden=&amp;quot;true&amp;quot; tabindex=&amp;quot;-1&amp;quot;&amp;gt;&amp;lt;/a&amp;gt;                    title_x&amp;lt;span class=&amp;quot;op&amp;quot;&amp;gt;=&amp;lt;/span&amp;gt;&amp;lt;span class=&amp;quot;fl&amp;quot;&amp;gt;0.5&amp;lt;/span&amp;gt;,&amp;lt;/span&amp;gt;</w:t>
      </w:r>
      <w:r>
        <w:br/>
      </w:r>
      <w:r>
        <w:rPr>
          <w:rStyle w:val="VerbatimChar"/>
        </w:rPr>
        <w:t xml:space="preserve">&amp;lt;span id=&amp;quot;cb14-12&amp;quot;&amp;gt;&amp;lt;a href=&amp;quot;#cb14-12&amp;quot; aria-hidden=&amp;quot;true&amp;quot; tabindex=&amp;quot;-1&amp;quot;&amp;gt;&amp;lt;/a&amp;gt;                    xaxis_title&amp;lt;span class=&amp;quot;op&amp;quot;&amp;gt;=&amp;lt;/span&amp;gt;&amp;lt;span class=&amp;quot;st&amp;quot;&amp;gt;&amp;amp;quot;t&amp;amp;quot;&amp;lt;/span&amp;gt;,&amp;lt;/span&amp;gt;</w:t>
      </w:r>
      <w:r>
        <w:br/>
      </w:r>
      <w:r>
        <w:rPr>
          <w:rStyle w:val="VerbatimChar"/>
        </w:rPr>
        <w:t xml:space="preserve">&amp;lt;span id=&amp;quot;cb14-13&amp;quot;&amp;gt;&amp;lt;a href=&amp;quot;#cb14-13&amp;quot; aria-hidden=&amp;quot;true&amp;quot; tabindex=&amp;quot;-1&amp;quot;&amp;gt;&amp;lt;/a&amp;gt;                    yaxis_title&amp;lt;span class=&amp;quot;op&amp;quot;&amp;gt;=&amp;lt;/span&amp;gt;&amp;lt;span class=&amp;quot;st&amp;quot;&amp;gt;&amp;amp;quot;I&amp;amp;quot;&amp;lt;/span&amp;gt;)&amp;lt;/span&amp;gt;</w:t>
      </w:r>
      <w:r>
        <w:br/>
      </w:r>
      <w:r>
        <w:rPr>
          <w:rStyle w:val="VerbatimChar"/>
        </w:rPr>
        <w:t xml:space="preserve">&amp;lt;span id=&amp;quot;cb14-14&amp;quot;&amp;gt;&amp;lt;a href=&amp;quot;#cb14-14&amp;quot; aria-hidden=&amp;quot;true&amp;quot; tabindex=&amp;quot;-1&amp;quot;&amp;gt;&amp;lt;/a&amp;gt;fig3&amp;lt;/span&amp;gt;&amp;lt;/code&amp;gt;&amp;lt;/pre&amp;gt;&amp;lt;/div&amp;gt;</w:t>
      </w:r>
      <w:r>
        <w:br/>
      </w:r>
      <w:r>
        <w:rPr>
          <w:rStyle w:val="VerbatimChar"/>
        </w:rPr>
        <w:t xml:space="preserve">&amp;lt;pre&amp;gt;&amp;lt;code&amp;gt;FigureWidget({</w:t>
      </w:r>
      <w:r>
        <w:br/>
      </w:r>
      <w:r>
        <w:rPr>
          <w:rStyle w:val="VerbatimChar"/>
        </w:rPr>
        <w:t xml:space="preserve">    &amp;amp;#39;data&amp;amp;#39;: [{&amp;amp;#39;name&amp;amp;#39;: &amp;amp;#39;average&amp;amp;#39;,</w:t>
      </w:r>
      <w:r>
        <w:br/>
      </w:r>
      <w:r>
        <w:rPr>
          <w:rStyle w:val="VerbatimChar"/>
        </w:rPr>
        <w:t xml:space="preserve">              &amp;amp;#39;type&amp;amp;#39;: &amp;amp;#39;scatter&amp;amp;#39;,</w:t>
      </w:r>
      <w:r>
        <w:br/>
      </w:r>
      <w:r>
        <w:rPr>
          <w:rStyle w:val="VerbatimChar"/>
        </w:rPr>
        <w:t xml:space="preserve">              &amp;amp;#39;uid&amp;amp;#39;: &amp;amp;#39;f855cbb…&amp;lt;/code&amp;gt;&amp;lt;/pre&amp;gt;</w:t>
      </w:r>
      <w:r>
        <w:br/>
      </w:r>
      <w:r>
        <w:rPr>
          <w:rStyle w:val="VerbatimChar"/>
        </w:rPr>
        <w:t xml:space="preserve">&amp;lt;!--bibtex</w:t>
      </w:r>
      <w:r>
        <w:br/>
      </w:r>
      <w:r>
        <w:br/>
      </w:r>
      <w:r>
        <w:rPr>
          <w:rStyle w:val="VerbatimChar"/>
        </w:rPr>
        <w:t xml:space="preserve">@Article{PER-GRA:2007,</w:t>
      </w:r>
      <w:r>
        <w:br/>
      </w:r>
      <w:r>
        <w:rPr>
          <w:rStyle w:val="VerbatimChar"/>
        </w:rPr>
        <w:t xml:space="preserve">  Author    = {P\&amp;#39;erez, Fernando and Granger, Brian E.},</w:t>
      </w:r>
      <w:r>
        <w:br/>
      </w:r>
      <w:r>
        <w:rPr>
          <w:rStyle w:val="VerbatimChar"/>
        </w:rPr>
        <w:t xml:space="preserve">  Title     = {{IP}ython: a System for Interactive Scientific Computing},</w:t>
      </w:r>
      <w:r>
        <w:br/>
      </w:r>
      <w:r>
        <w:rPr>
          <w:rStyle w:val="VerbatimChar"/>
        </w:rPr>
        <w:t xml:space="preserve">  Journal   = {Computing in Science and Engineering},</w:t>
      </w:r>
      <w:r>
        <w:br/>
      </w:r>
      <w:r>
        <w:rPr>
          <w:rStyle w:val="VerbatimChar"/>
        </w:rPr>
        <w:t xml:space="preserve">  Volume    = {9},</w:t>
      </w:r>
      <w:r>
        <w:br/>
      </w:r>
      <w:r>
        <w:rPr>
          <w:rStyle w:val="VerbatimChar"/>
        </w:rPr>
        <w:t xml:space="preserve">  Number    = {3},</w:t>
      </w:r>
      <w:r>
        <w:br/>
      </w:r>
      <w:r>
        <w:rPr>
          <w:rStyle w:val="VerbatimChar"/>
        </w:rPr>
        <w:t xml:space="preserve">  Pages     = {21--29},</w:t>
      </w:r>
      <w:r>
        <w:br/>
      </w:r>
      <w:r>
        <w:rPr>
          <w:rStyle w:val="VerbatimChar"/>
        </w:rPr>
        <w:t xml:space="preserve">  month     = may,</w:t>
      </w:r>
      <w:r>
        <w:br/>
      </w:r>
      <w:r>
        <w:rPr>
          <w:rStyle w:val="VerbatimChar"/>
        </w:rPr>
        <w:t xml:space="preserve">  year      = 2007,</w:t>
      </w:r>
      <w:r>
        <w:br/>
      </w:r>
      <w:r>
        <w:rPr>
          <w:rStyle w:val="VerbatimChar"/>
        </w:rPr>
        <w:t xml:space="preserve">  url       = &amp;quot;http://ipython.org&amp;quot;,</w:t>
      </w:r>
      <w:r>
        <w:br/>
      </w:r>
      <w:r>
        <w:rPr>
          <w:rStyle w:val="VerbatimChar"/>
        </w:rPr>
        <w:t xml:space="preserve">  ISSN      = &amp;quot;1521-9615&amp;quot;,</w:t>
      </w:r>
      <w:r>
        <w:br/>
      </w:r>
      <w:r>
        <w:rPr>
          <w:rStyle w:val="VerbatimChar"/>
        </w:rPr>
        <w:t xml:space="preserve">  doi       = {10.1109/MCSE.2007.53},</w:t>
      </w:r>
      <w:r>
        <w:br/>
      </w:r>
      <w:r>
        <w:rPr>
          <w:rStyle w:val="VerbatimChar"/>
        </w:rPr>
        <w:t xml:space="preserve">  publisher = {IEEE Computer Society}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article{Papa2007,</w:t>
      </w:r>
      <w:r>
        <w:br/>
      </w:r>
      <w:r>
        <w:rPr>
          <w:rStyle w:val="VerbatimChar"/>
        </w:rPr>
        <w:t xml:space="preserve">  author = {Papa, David A. and Markov, Igor L.},</w:t>
      </w:r>
      <w:r>
        <w:br/>
      </w:r>
      <w:r>
        <w:rPr>
          <w:rStyle w:val="VerbatimChar"/>
        </w:rPr>
        <w:t xml:space="preserve">  journal = {Approximation algorithms and metaheuristics},</w:t>
      </w:r>
      <w:r>
        <w:br/>
      </w:r>
      <w:r>
        <w:rPr>
          <w:rStyle w:val="VerbatimChar"/>
        </w:rPr>
        <w:t xml:space="preserve">  pages = {1--38},</w:t>
      </w:r>
      <w:r>
        <w:br/>
      </w:r>
      <w:r>
        <w:rPr>
          <w:rStyle w:val="VerbatimChar"/>
        </w:rPr>
        <w:t xml:space="preserve">  title = {{Hypergraph partitioning and clustering}},</w:t>
      </w:r>
      <w:r>
        <w:br/>
      </w:r>
      <w:r>
        <w:rPr>
          <w:rStyle w:val="VerbatimChar"/>
        </w:rPr>
        <w:t xml:space="preserve">  url = {http://www.podload.org/pubs/book/part\_survey.pdf},</w:t>
      </w:r>
      <w:r>
        <w:br/>
      </w:r>
      <w:r>
        <w:rPr>
          <w:rStyle w:val="VerbatimChar"/>
        </w:rPr>
        <w:t xml:space="preserve">  year = {2007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--&amp;gt;</w:t>
      </w:r>
      <w:r>
        <w:br/>
      </w:r>
      <w:r>
        <w:rPr>
          <w:rStyle w:val="VerbatimChar"/>
        </w:rPr>
        <w:t xml:space="preserve">&amp;lt;p&amp;gt;Examples of citations: &amp;lt;a href=&amp;quot;#cite-PER-GRA:2007&amp;quot;&amp;gt;CITE&amp;lt;/a&amp;gt; or &amp;lt;a href=&amp;quot;#cite-Papa2007&amp;quot;&amp;gt;CITE&amp;lt;/a&amp;gt;.&amp;lt;/p&amp;gt;</w:t>
      </w:r>
      <w:r>
        <w:br/>
      </w:r>
      <w:r>
        <w:rPr>
          <w:rStyle w:val="VerbatimChar"/>
        </w:rPr>
        <w:t xml:space="preserve">&amp;lt;!--</w:t>
      </w:r>
      <w:r>
        <w:br/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#automatic document conversion to markdown and then to word</w:t>
      </w:r>
      <w:r>
        <w:br/>
      </w:r>
      <w:r>
        <w:rPr>
          <w:rStyle w:val="VerbatimChar"/>
        </w:rPr>
        <w:t xml:space="preserve">#first convert the ipython notebook paper.ipynb to markdown</w:t>
      </w:r>
      <w:r>
        <w:br/>
      </w:r>
      <w:r>
        <w:rPr>
          <w:rStyle w:val="VerbatimChar"/>
        </w:rPr>
        <w:t xml:space="preserve">os.system(&amp;quot;jupyter nbconvert --to markdown Fireflies-Synchronization.ipynb&amp;quot;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#next convert markdown to ms word</w:t>
      </w:r>
      <w:r>
        <w:br/>
      </w:r>
      <w:r>
        <w:rPr>
          <w:rStyle w:val="VerbatimChar"/>
        </w:rPr>
        <w:t xml:space="preserve">conversion = f&amp;quot;pandoc -s Fireflies-Synchronization.md --filter --citeproc CITATIONS --bibliography Fireflies-Synchronization.bib --csl=apa.csl&amp;quot;</w:t>
      </w:r>
      <w:r>
        <w:br/>
      </w:r>
      <w:r>
        <w:br/>
      </w:r>
      <w:r>
        <w:rPr>
          <w:rStyle w:val="VerbatimChar"/>
        </w:rPr>
        <w:t xml:space="preserve">os.system(conversion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    [NbConvertApp] Converting notebook Fireflies-Synchronization.ipynb to markdown</w:t>
      </w:r>
      <w:r>
        <w:br/>
      </w:r>
      <w:r>
        <w:rPr>
          <w:rStyle w:val="VerbatimChar"/>
        </w:rPr>
        <w:t xml:space="preserve">    [NbConvertApp] Writing 17431 bytes to Fireflies-Synchronization.md</w:t>
      </w:r>
      <w:r>
        <w:br/>
      </w:r>
      <w:r>
        <w:rPr>
          <w:rStyle w:val="VerbatimChar"/>
        </w:rPr>
        <w:t xml:space="preserve">    [WARNING] Could not deduce format from file extension </w:t>
      </w:r>
      <w:r>
        <w:br/>
      </w:r>
      <w:r>
        <w:rPr>
          <w:rStyle w:val="VerbatimChar"/>
        </w:rPr>
        <w:t xml:space="preserve">      Defaulting to markdown</w:t>
      </w:r>
      <w:r>
        <w:br/>
      </w:r>
      <w:r>
        <w:rPr>
          <w:rStyle w:val="VerbatimChar"/>
        </w:rPr>
        <w:t xml:space="preserve">    pandoc: Fireflies-Synchronization: openBinaryFile: does not exist (No such file or directory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256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&amp;gt;</w:t>
      </w:r>
      <w:r>
        <w:br/>
      </w:r>
      <w:r>
        <w:rPr>
          <w:rStyle w:val="VerbatimChar"/>
        </w:rPr>
        <w:t xml:space="preserve">&amp;lt;/body&amp;gt;</w:t>
      </w:r>
      <w:r>
        <w:br/>
      </w:r>
      <w:r>
        <w:rPr>
          <w:rStyle w:val="VerbatimChar"/>
        </w:rPr>
        <w:t xml:space="preserve">&amp;lt;/html&amp;gt;</w:t>
      </w:r>
      <w:r>
        <w:br/>
      </w:r>
      <w:r>
        <w:br/>
      </w:r>
      <w:r>
        <w:br/>
      </w:r>
      <w:r>
        <w:rPr>
          <w:rStyle w:val="VerbatimChar"/>
        </w:rPr>
        <w:t xml:space="preserve">[WARNING] Could not convert TeX math \begin{align*}</w:t>
      </w:r>
      <w:r>
        <w:br/>
      </w:r>
      <w:r>
        <w:rPr>
          <w:rStyle w:val="VerbatimChar"/>
        </w:rPr>
        <w:t xml:space="preserve">  &amp;amp;\theta_{t+1} =  \theta_t + \frac{1}{T} &amp;amp;&amp;amp; \text{ (mod 1)} \\</w:t>
      </w:r>
      <w:r>
        <w:br/>
      </w:r>
      <w:r>
        <w:rPr>
          <w:rStyle w:val="VerbatimChar"/>
        </w:rPr>
        <w:t xml:space="preserve">  \Rightarrow&amp;amp; \theta_{t+1} - \theta_t = \frac{1}{T} &amp;amp;&amp;amp;  \text{ (mod 1)} \\</w:t>
      </w:r>
      <w:r>
        <w:br/>
      </w:r>
      <w:r>
        <w:rPr>
          <w:rStyle w:val="VerbatimChar"/>
        </w:rPr>
        <w:t xml:space="preserve">  \Rightarrow&amp;amp; \frac{\theta_{t+1} - \theta_t}{(t+1) - t} = \frac{1}{T} &amp;amp;&amp;amp; \text{ (mod 1)} \\</w:t>
      </w:r>
      <w:r>
        <w:br/>
      </w:r>
      <w:r>
        <w:rPr>
          <w:rStyle w:val="VerbatimChar"/>
        </w:rPr>
        <w:t xml:space="preserve">  \Rightarrow&amp;amp; \theta(t) = \frac{t}{T} &amp;amp;&amp;amp; \text{ (mod 1)}</w:t>
      </w:r>
      <w:r>
        <w:br/>
      </w:r>
      <w:r>
        <w:rPr>
          <w:rStyle w:val="VerbatimChar"/>
        </w:rPr>
        <w:t xml:space="preserve">  \end{align*}, rendering as TeX</w:t>
      </w:r>
      <w:r>
        <w:br/>
      </w:r>
      <w:r>
        <w:rPr>
          <w:rStyle w:val="VerbatimChar"/>
        </w:rPr>
        <w:t xml:space="preserve">[WARNING] This document format requires a nonempty &amp;lt;title&amp;gt; element.</w:t>
      </w:r>
      <w:r>
        <w:br/>
      </w:r>
      <w:r>
        <w:rPr>
          <w:rStyle w:val="VerbatimChar"/>
        </w:rPr>
        <w:t xml:space="preserve">  Defaulting to &amp;#39;Fireflies-Synchronization&amp;#39; as the title.</w:t>
      </w:r>
      <w:r>
        <w:br/>
      </w:r>
      <w:r>
        <w:rPr>
          <w:rStyle w:val="VerbatimChar"/>
        </w:rPr>
        <w:t xml:space="preserve">  To specify a title, use &amp;#39;title&amp;#39; in metadata or --metadata title=&amp;quot;...&amp;quot;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0&lt;/code&gt;&lt;/pre&gt;</w:t>
      </w:r>
      <w:r>
        <w:br/>
      </w:r>
      <w:r>
        <w:rPr>
          <w:rStyle w:val="VerbatimChar"/>
        </w:rPr>
        <w:t xml:space="preserve">&lt;p&gt;–&amp;gt;&lt;/p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–&gt;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17T15:54:00Z</dcterms:created>
  <dcterms:modified xsi:type="dcterms:W3CDTF">2021-08-1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Fireflies-Synchronization.bib</vt:lpwstr>
  </property>
  <property fmtid="{D5CDD505-2E9C-101B-9397-08002B2CF9AE}" pid="3" name="csl">
    <vt:lpwstr>apa.csl</vt:lpwstr>
  </property>
</Properties>
</file>